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851EA" w14:textId="77777777" w:rsidR="002F44A0" w:rsidRDefault="002F44A0" w:rsidP="002F44A0">
      <w:pPr>
        <w:jc w:val="center"/>
      </w:pPr>
      <w:r>
        <w:rPr>
          <w:noProof/>
        </w:rPr>
        <w:drawing>
          <wp:inline distT="0" distB="0" distL="0" distR="0" wp14:anchorId="4B8E308C" wp14:editId="28E95509">
            <wp:extent cx="511810" cy="636270"/>
            <wp:effectExtent l="0" t="0" r="254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" cy="63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B6FD2" w14:textId="77777777" w:rsidR="002F44A0" w:rsidRPr="007263F9" w:rsidRDefault="002F44A0" w:rsidP="002F44A0">
      <w:pPr>
        <w:rPr>
          <w:sz w:val="4"/>
          <w:szCs w:val="4"/>
        </w:rPr>
      </w:pPr>
    </w:p>
    <w:p w14:paraId="79BDC81E" w14:textId="77777777" w:rsidR="002F44A0" w:rsidRPr="005F0D95" w:rsidRDefault="002F44A0" w:rsidP="002F44A0">
      <w:pPr>
        <w:jc w:val="center"/>
        <w:rPr>
          <w:sz w:val="34"/>
          <w:szCs w:val="34"/>
        </w:rPr>
      </w:pPr>
      <w:r w:rsidRPr="005F0D95">
        <w:rPr>
          <w:sz w:val="34"/>
          <w:szCs w:val="34"/>
        </w:rPr>
        <w:t>ГЛАВА  ГОРОДСКОГО  ОКРУГА  ЛЫТКАРИНО  МОСКОВСКОЙ  ОБЛАСТИ</w:t>
      </w:r>
    </w:p>
    <w:p w14:paraId="00B31845" w14:textId="77777777" w:rsidR="002F44A0" w:rsidRPr="007263F9" w:rsidRDefault="002F44A0" w:rsidP="002F44A0">
      <w:pPr>
        <w:jc w:val="both"/>
        <w:rPr>
          <w:b/>
          <w:sz w:val="12"/>
          <w:szCs w:val="12"/>
        </w:rPr>
      </w:pPr>
    </w:p>
    <w:p w14:paraId="71B6BBCC" w14:textId="77777777" w:rsidR="002F44A0" w:rsidRPr="005F0D95" w:rsidRDefault="002F44A0" w:rsidP="002F44A0">
      <w:pPr>
        <w:jc w:val="center"/>
        <w:rPr>
          <w:sz w:val="34"/>
          <w:szCs w:val="34"/>
          <w:u w:val="single"/>
        </w:rPr>
      </w:pPr>
      <w:r>
        <w:rPr>
          <w:b/>
          <w:sz w:val="34"/>
          <w:szCs w:val="34"/>
        </w:rPr>
        <w:t>ПОСТАНОВЛ</w:t>
      </w:r>
      <w:r w:rsidRPr="005F0D95">
        <w:rPr>
          <w:b/>
          <w:sz w:val="34"/>
          <w:szCs w:val="34"/>
        </w:rPr>
        <w:t>ЕНИЕ</w:t>
      </w:r>
    </w:p>
    <w:p w14:paraId="0A4F6BD0" w14:textId="77777777" w:rsidR="002F44A0" w:rsidRPr="005F0D95" w:rsidRDefault="002F44A0" w:rsidP="002F44A0">
      <w:pPr>
        <w:jc w:val="both"/>
        <w:rPr>
          <w:sz w:val="4"/>
          <w:szCs w:val="4"/>
          <w:u w:val="single"/>
        </w:rPr>
      </w:pPr>
    </w:p>
    <w:p w14:paraId="23E7BC64" w14:textId="1806B4A6" w:rsidR="002F44A0" w:rsidRPr="00295032" w:rsidRDefault="00AB5772" w:rsidP="002F44A0">
      <w:pPr>
        <w:jc w:val="center"/>
        <w:rPr>
          <w:sz w:val="22"/>
        </w:rPr>
      </w:pPr>
      <w:r>
        <w:rPr>
          <w:sz w:val="22"/>
        </w:rPr>
        <w:t>1</w:t>
      </w:r>
      <w:r w:rsidR="008D176C">
        <w:rPr>
          <w:sz w:val="22"/>
        </w:rPr>
        <w:t>5</w:t>
      </w:r>
      <w:r>
        <w:rPr>
          <w:sz w:val="22"/>
        </w:rPr>
        <w:t>.11.2022</w:t>
      </w:r>
      <w:r w:rsidR="002F44A0">
        <w:rPr>
          <w:sz w:val="22"/>
        </w:rPr>
        <w:t xml:space="preserve">  №  </w:t>
      </w:r>
      <w:r>
        <w:rPr>
          <w:sz w:val="22"/>
        </w:rPr>
        <w:t>711-п</w:t>
      </w:r>
    </w:p>
    <w:p w14:paraId="0C331A27" w14:textId="77777777" w:rsidR="002F44A0" w:rsidRPr="005F0D95" w:rsidRDefault="002F44A0" w:rsidP="002F44A0">
      <w:pPr>
        <w:jc w:val="both"/>
        <w:rPr>
          <w:sz w:val="4"/>
          <w:szCs w:val="4"/>
        </w:rPr>
      </w:pPr>
    </w:p>
    <w:p w14:paraId="1F7F0B22" w14:textId="77777777" w:rsidR="002F44A0" w:rsidRDefault="002F44A0" w:rsidP="002F44A0">
      <w:pPr>
        <w:jc w:val="center"/>
        <w:rPr>
          <w:sz w:val="20"/>
        </w:rPr>
      </w:pPr>
      <w:r>
        <w:rPr>
          <w:sz w:val="20"/>
        </w:rPr>
        <w:t>г.о. Лыткарино</w:t>
      </w:r>
    </w:p>
    <w:p w14:paraId="67DADD55" w14:textId="77777777" w:rsidR="002F44A0" w:rsidRPr="00C0769D" w:rsidRDefault="002F44A0" w:rsidP="002F44A0">
      <w:pPr>
        <w:rPr>
          <w:color w:val="000000"/>
          <w:sz w:val="16"/>
          <w:szCs w:val="28"/>
        </w:rPr>
      </w:pPr>
    </w:p>
    <w:p w14:paraId="5269F8BE" w14:textId="77777777" w:rsidR="002F44A0" w:rsidRPr="00C0769D" w:rsidRDefault="002F44A0" w:rsidP="002F44A0">
      <w:pPr>
        <w:jc w:val="center"/>
        <w:rPr>
          <w:color w:val="000000"/>
          <w:sz w:val="22"/>
          <w:szCs w:val="28"/>
        </w:rPr>
      </w:pPr>
    </w:p>
    <w:p w14:paraId="46787C52" w14:textId="6097BBC5" w:rsidR="002F44A0" w:rsidRPr="00C0769D" w:rsidRDefault="002F44A0" w:rsidP="002F44A0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О</w:t>
      </w:r>
      <w:r w:rsidR="0066188E">
        <w:rPr>
          <w:color w:val="000000"/>
          <w:sz w:val="28"/>
          <w:szCs w:val="28"/>
        </w:rPr>
        <w:t xml:space="preserve">б утверждении </w:t>
      </w:r>
      <w:r w:rsidRPr="00C0769D">
        <w:rPr>
          <w:color w:val="000000"/>
          <w:sz w:val="28"/>
          <w:szCs w:val="28"/>
        </w:rPr>
        <w:t>муниципальн</w:t>
      </w:r>
      <w:r w:rsidR="0066188E">
        <w:rPr>
          <w:color w:val="000000"/>
          <w:sz w:val="28"/>
          <w:szCs w:val="28"/>
        </w:rPr>
        <w:t>ой</w:t>
      </w:r>
      <w:r w:rsidRPr="00C0769D">
        <w:rPr>
          <w:color w:val="000000"/>
          <w:sz w:val="28"/>
          <w:szCs w:val="28"/>
        </w:rPr>
        <w:t xml:space="preserve"> программ</w:t>
      </w:r>
      <w:r w:rsidR="0066188E">
        <w:rPr>
          <w:color w:val="000000"/>
          <w:sz w:val="28"/>
          <w:szCs w:val="28"/>
        </w:rPr>
        <w:t>ы</w:t>
      </w:r>
    </w:p>
    <w:p w14:paraId="174633D4" w14:textId="77777777" w:rsidR="002F44A0" w:rsidRPr="00C0769D" w:rsidRDefault="002F44A0" w:rsidP="002F44A0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«Цифровое муниципальное образование»</w:t>
      </w:r>
    </w:p>
    <w:p w14:paraId="7B3EFDEA" w14:textId="60236053" w:rsidR="002F44A0" w:rsidRPr="00C0769D" w:rsidRDefault="002F44A0" w:rsidP="002F44A0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на 202</w:t>
      </w:r>
      <w:r w:rsidR="00634320">
        <w:rPr>
          <w:color w:val="000000"/>
          <w:sz w:val="28"/>
          <w:szCs w:val="28"/>
        </w:rPr>
        <w:t>3</w:t>
      </w:r>
      <w:r w:rsidRPr="00C0769D">
        <w:rPr>
          <w:color w:val="000000"/>
          <w:sz w:val="28"/>
          <w:szCs w:val="28"/>
        </w:rPr>
        <w:t>-20</w:t>
      </w:r>
      <w:r w:rsidR="00424B64">
        <w:rPr>
          <w:color w:val="000000"/>
          <w:sz w:val="28"/>
          <w:szCs w:val="28"/>
        </w:rPr>
        <w:t>30</w:t>
      </w:r>
      <w:r w:rsidRPr="00C0769D">
        <w:rPr>
          <w:color w:val="000000"/>
          <w:sz w:val="28"/>
          <w:szCs w:val="28"/>
        </w:rPr>
        <w:t xml:space="preserve"> годы</w:t>
      </w:r>
    </w:p>
    <w:p w14:paraId="3A9FF929" w14:textId="77777777" w:rsidR="002F44A0" w:rsidRPr="00C0769D" w:rsidRDefault="002F44A0" w:rsidP="002F44A0">
      <w:pPr>
        <w:rPr>
          <w:color w:val="000000"/>
          <w:szCs w:val="28"/>
        </w:rPr>
      </w:pPr>
    </w:p>
    <w:p w14:paraId="26267D2D" w14:textId="77777777" w:rsidR="002F44A0" w:rsidRPr="00C0769D" w:rsidRDefault="002F44A0" w:rsidP="002F44A0">
      <w:pPr>
        <w:ind w:right="-1"/>
        <w:jc w:val="both"/>
        <w:rPr>
          <w:color w:val="000000"/>
          <w:sz w:val="16"/>
          <w:szCs w:val="28"/>
        </w:rPr>
      </w:pPr>
    </w:p>
    <w:p w14:paraId="2D9CF4AD" w14:textId="71FDB77B" w:rsidR="0088487B" w:rsidRPr="00986363" w:rsidRDefault="002F44A0" w:rsidP="0088487B">
      <w:pPr>
        <w:pStyle w:val="2b"/>
        <w:spacing w:line="288" w:lineRule="auto"/>
        <w:ind w:firstLine="709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В соответствии со ст. 179 Бюджетного кодекса Российской Федерации</w:t>
      </w:r>
      <w:r w:rsidR="00D76AFF" w:rsidRPr="00D76AFF">
        <w:rPr>
          <w:color w:val="000000"/>
          <w:sz w:val="28"/>
          <w:szCs w:val="28"/>
        </w:rPr>
        <w:t>,</w:t>
      </w:r>
      <w:r w:rsidR="0088487B" w:rsidRPr="00986363">
        <w:rPr>
          <w:color w:val="000000"/>
          <w:sz w:val="28"/>
          <w:szCs w:val="28"/>
        </w:rPr>
        <w:t xml:space="preserve"> руководствуясь Положением о муниципальных программах городского округа Лыткарино, утвержденным постановлением главы городского округа Лыткарино от 02.11.2020 № 548-п, с учетом заключения Контрольно-счётной палаты городского округа Лыткарино Московской области по результатам проведения</w:t>
      </w:r>
      <w:r w:rsidR="00D76AFF">
        <w:rPr>
          <w:color w:val="000000"/>
          <w:sz w:val="28"/>
          <w:szCs w:val="28"/>
        </w:rPr>
        <w:t xml:space="preserve"> </w:t>
      </w:r>
      <w:r w:rsidR="0088487B" w:rsidRPr="00986363">
        <w:rPr>
          <w:color w:val="000000"/>
          <w:sz w:val="28"/>
          <w:szCs w:val="28"/>
        </w:rPr>
        <w:t>финансово-экономической экспертизы от</w:t>
      </w:r>
      <w:r w:rsidR="00DE73AD" w:rsidRPr="00DE73AD">
        <w:rPr>
          <w:color w:val="000000"/>
          <w:sz w:val="28"/>
          <w:szCs w:val="28"/>
        </w:rPr>
        <w:t xml:space="preserve"> </w:t>
      </w:r>
      <w:r w:rsidR="00C62B52">
        <w:rPr>
          <w:color w:val="000000"/>
          <w:sz w:val="28"/>
          <w:szCs w:val="28"/>
        </w:rPr>
        <w:t>1</w:t>
      </w:r>
      <w:r w:rsidR="00424B64">
        <w:rPr>
          <w:color w:val="000000"/>
          <w:sz w:val="28"/>
          <w:szCs w:val="28"/>
        </w:rPr>
        <w:t>0</w:t>
      </w:r>
      <w:r w:rsidR="00C62B52">
        <w:rPr>
          <w:color w:val="000000"/>
          <w:sz w:val="28"/>
          <w:szCs w:val="28"/>
        </w:rPr>
        <w:t>.11.2022</w:t>
      </w:r>
      <w:r w:rsidR="00D76AFF">
        <w:rPr>
          <w:color w:val="000000"/>
          <w:sz w:val="28"/>
          <w:szCs w:val="28"/>
        </w:rPr>
        <w:t xml:space="preserve"> №</w:t>
      </w:r>
      <w:r w:rsidR="00641C29">
        <w:rPr>
          <w:color w:val="000000"/>
          <w:sz w:val="28"/>
          <w:szCs w:val="28"/>
        </w:rPr>
        <w:t xml:space="preserve"> </w:t>
      </w:r>
      <w:r w:rsidR="00C62B52">
        <w:rPr>
          <w:color w:val="000000"/>
          <w:sz w:val="28"/>
          <w:szCs w:val="28"/>
        </w:rPr>
        <w:t>96</w:t>
      </w:r>
      <w:r w:rsidR="00DE73AD">
        <w:rPr>
          <w:color w:val="000000"/>
          <w:sz w:val="28"/>
          <w:szCs w:val="28"/>
        </w:rPr>
        <w:t>,</w:t>
      </w:r>
      <w:r w:rsidR="00DE73AD" w:rsidRPr="00DE73AD">
        <w:rPr>
          <w:color w:val="000000"/>
          <w:sz w:val="28"/>
          <w:szCs w:val="28"/>
        </w:rPr>
        <w:t xml:space="preserve"> </w:t>
      </w:r>
      <w:r w:rsidR="0088487B" w:rsidRPr="00986363">
        <w:rPr>
          <w:color w:val="000000"/>
          <w:sz w:val="28"/>
          <w:szCs w:val="28"/>
        </w:rPr>
        <w:t>постановляю:</w:t>
      </w:r>
    </w:p>
    <w:p w14:paraId="796355B4" w14:textId="1ACE47F8" w:rsidR="002F44A0" w:rsidRDefault="0066188E" w:rsidP="002F44A0">
      <w:pPr>
        <w:numPr>
          <w:ilvl w:val="0"/>
          <w:numId w:val="12"/>
        </w:numPr>
        <w:suppressAutoHyphens/>
        <w:spacing w:line="288" w:lineRule="auto"/>
        <w:ind w:left="142" w:firstLine="567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Утвердить</w:t>
      </w:r>
      <w:r w:rsidR="002F44A0" w:rsidRPr="00C0769D">
        <w:rPr>
          <w:color w:val="000000"/>
          <w:sz w:val="28"/>
          <w:szCs w:val="28"/>
        </w:rPr>
        <w:t xml:space="preserve"> муниципальную программу «Цифровое                муниципальное образование» на 202</w:t>
      </w:r>
      <w:r>
        <w:rPr>
          <w:color w:val="000000"/>
          <w:sz w:val="28"/>
          <w:szCs w:val="28"/>
        </w:rPr>
        <w:t>3</w:t>
      </w:r>
      <w:r w:rsidR="002F44A0" w:rsidRPr="00C0769D">
        <w:rPr>
          <w:color w:val="000000"/>
          <w:sz w:val="28"/>
          <w:szCs w:val="28"/>
        </w:rPr>
        <w:t>-20</w:t>
      </w:r>
      <w:r w:rsidR="00424B64">
        <w:rPr>
          <w:color w:val="000000"/>
          <w:sz w:val="28"/>
          <w:szCs w:val="28"/>
        </w:rPr>
        <w:t>30</w:t>
      </w:r>
      <w:r w:rsidR="002F44A0" w:rsidRPr="00C0769D">
        <w:rPr>
          <w:color w:val="000000"/>
          <w:sz w:val="28"/>
          <w:szCs w:val="28"/>
        </w:rPr>
        <w:t xml:space="preserve"> годы (прилагается).</w:t>
      </w:r>
    </w:p>
    <w:p w14:paraId="38EA40F5" w14:textId="4B3337EA" w:rsidR="00C75535" w:rsidRPr="00C0769D" w:rsidRDefault="00C75535" w:rsidP="002F44A0">
      <w:pPr>
        <w:numPr>
          <w:ilvl w:val="0"/>
          <w:numId w:val="12"/>
        </w:numPr>
        <w:suppressAutoHyphens/>
        <w:spacing w:line="288" w:lineRule="auto"/>
        <w:ind w:left="142" w:firstLine="567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Настоящее постановление вступает в силу с 01.01.2023 года.</w:t>
      </w:r>
    </w:p>
    <w:p w14:paraId="72DBD7D1" w14:textId="0F35CAE4" w:rsidR="002F44A0" w:rsidRPr="00C0769D" w:rsidRDefault="002F44A0" w:rsidP="002F44A0">
      <w:pPr>
        <w:pStyle w:val="2b"/>
        <w:numPr>
          <w:ilvl w:val="0"/>
          <w:numId w:val="12"/>
        </w:numPr>
        <w:suppressAutoHyphens/>
        <w:spacing w:after="120" w:line="288" w:lineRule="auto"/>
        <w:ind w:left="142" w:firstLine="567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Муниципальному каз</w:t>
      </w:r>
      <w:r w:rsidR="00A760E8">
        <w:rPr>
          <w:color w:val="000000"/>
          <w:sz w:val="28"/>
          <w:szCs w:val="28"/>
        </w:rPr>
        <w:t>е</w:t>
      </w:r>
      <w:r w:rsidRPr="00C0769D">
        <w:rPr>
          <w:color w:val="000000"/>
          <w:sz w:val="28"/>
          <w:szCs w:val="28"/>
        </w:rPr>
        <w:t xml:space="preserve">нному учреждению «Управление </w:t>
      </w:r>
      <w:r w:rsidR="00B72484">
        <w:rPr>
          <w:color w:val="000000"/>
          <w:sz w:val="28"/>
          <w:szCs w:val="28"/>
        </w:rPr>
        <w:br/>
      </w:r>
      <w:r w:rsidRPr="00C0769D">
        <w:rPr>
          <w:color w:val="000000"/>
          <w:sz w:val="28"/>
          <w:szCs w:val="28"/>
        </w:rPr>
        <w:t>обеспечения деятельности Администрации города Лыткарино»</w:t>
      </w:r>
      <w:r w:rsidR="00B72484">
        <w:rPr>
          <w:color w:val="000000"/>
          <w:sz w:val="28"/>
          <w:szCs w:val="28"/>
        </w:rPr>
        <w:br/>
      </w:r>
      <w:r w:rsidRPr="00C0769D">
        <w:rPr>
          <w:color w:val="000000"/>
          <w:sz w:val="28"/>
          <w:szCs w:val="28"/>
        </w:rPr>
        <w:t>(</w:t>
      </w:r>
      <w:r w:rsidR="0088487B">
        <w:rPr>
          <w:color w:val="000000"/>
          <w:sz w:val="28"/>
          <w:szCs w:val="28"/>
        </w:rPr>
        <w:t>Серегин Д.А.</w:t>
      </w:r>
      <w:r w:rsidRPr="00C0769D">
        <w:rPr>
          <w:color w:val="000000"/>
          <w:sz w:val="28"/>
          <w:szCs w:val="28"/>
        </w:rPr>
        <w:t>) обеспечить опубликование настоящего постановления в установленном порядке и размещение на официальном сайте городского округа Лыткарино в сети «Интернет».</w:t>
      </w:r>
    </w:p>
    <w:p w14:paraId="76F36FD3" w14:textId="77777777" w:rsidR="002F44A0" w:rsidRPr="00C0769D" w:rsidRDefault="002F44A0" w:rsidP="002F44A0">
      <w:pPr>
        <w:pStyle w:val="2b"/>
        <w:numPr>
          <w:ilvl w:val="0"/>
          <w:numId w:val="12"/>
        </w:numPr>
        <w:suppressAutoHyphens/>
        <w:spacing w:after="120" w:line="288" w:lineRule="auto"/>
        <w:ind w:left="142" w:firstLine="567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Контроль за исполнением настоящего постановления возложить на заместителя главы Администрации - управляющего делами Администрации городского округа Лыткарино Завьялову Е.С.</w:t>
      </w:r>
    </w:p>
    <w:p w14:paraId="7415D814" w14:textId="77777777"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425"/>
        <w:rPr>
          <w:color w:val="000000"/>
          <w:sz w:val="28"/>
          <w:szCs w:val="28"/>
        </w:rPr>
      </w:pPr>
    </w:p>
    <w:p w14:paraId="050F5CCC" w14:textId="77777777"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425"/>
        <w:rPr>
          <w:color w:val="000000"/>
          <w:sz w:val="28"/>
          <w:szCs w:val="28"/>
        </w:rPr>
      </w:pPr>
    </w:p>
    <w:p w14:paraId="3967B662" w14:textId="77777777"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425"/>
        <w:jc w:val="right"/>
        <w:rPr>
          <w:sz w:val="20"/>
          <w:szCs w:val="18"/>
        </w:rPr>
      </w:pPr>
      <w:r w:rsidRPr="00C0769D">
        <w:rPr>
          <w:color w:val="000000"/>
          <w:sz w:val="28"/>
          <w:szCs w:val="28"/>
        </w:rPr>
        <w:t xml:space="preserve">К.А. Кравцов </w:t>
      </w:r>
    </w:p>
    <w:p w14:paraId="5ACC90E3" w14:textId="77777777"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567"/>
        <w:jc w:val="right"/>
        <w:rPr>
          <w:color w:val="000000"/>
          <w:sz w:val="28"/>
          <w:szCs w:val="28"/>
        </w:rPr>
      </w:pPr>
    </w:p>
    <w:p w14:paraId="3F575BDB" w14:textId="77777777" w:rsidR="002F44A0" w:rsidRPr="00333B3C" w:rsidRDefault="002F44A0" w:rsidP="00CC5615">
      <w:pPr>
        <w:rPr>
          <w:color w:val="000000"/>
          <w:sz w:val="20"/>
          <w:szCs w:val="18"/>
        </w:rPr>
        <w:sectPr w:rsidR="002F44A0" w:rsidRPr="00333B3C" w:rsidSect="002F44A0">
          <w:headerReference w:type="first" r:id="rId9"/>
          <w:footnotePr>
            <w:numRestart w:val="eachSect"/>
          </w:footnotePr>
          <w:type w:val="nextColumn"/>
          <w:pgSz w:w="11906" w:h="16838"/>
          <w:pgMar w:top="142" w:right="851" w:bottom="567" w:left="1701" w:header="170" w:footer="340" w:gutter="0"/>
          <w:cols w:space="708"/>
          <w:titlePg/>
          <w:docGrid w:linePitch="360"/>
        </w:sectPr>
      </w:pPr>
    </w:p>
    <w:p w14:paraId="36B19F5E" w14:textId="26C56827" w:rsidR="007F2D8D" w:rsidRPr="007F2D8D" w:rsidRDefault="00424B64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>
        <w:rPr>
          <w:sz w:val="20"/>
          <w:szCs w:val="20"/>
        </w:rPr>
        <w:lastRenderedPageBreak/>
        <w:t>Утвержден</w:t>
      </w:r>
      <w:r w:rsidR="00BD35F5">
        <w:rPr>
          <w:sz w:val="20"/>
          <w:szCs w:val="20"/>
        </w:rPr>
        <w:t>а</w:t>
      </w:r>
      <w:r w:rsidR="007F2D8D" w:rsidRPr="007F2D8D">
        <w:rPr>
          <w:sz w:val="20"/>
          <w:szCs w:val="20"/>
        </w:rPr>
        <w:t xml:space="preserve"> постановлени</w:t>
      </w:r>
      <w:r>
        <w:rPr>
          <w:sz w:val="20"/>
          <w:szCs w:val="20"/>
        </w:rPr>
        <w:t>ем</w:t>
      </w:r>
      <w:r w:rsidR="007F2D8D" w:rsidRPr="007F2D8D">
        <w:rPr>
          <w:sz w:val="20"/>
          <w:szCs w:val="20"/>
        </w:rPr>
        <w:t xml:space="preserve"> </w:t>
      </w:r>
    </w:p>
    <w:p w14:paraId="573B9BD5" w14:textId="77777777" w:rsidR="007F2D8D" w:rsidRPr="007F2D8D" w:rsidRDefault="007F2D8D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7F2D8D">
        <w:rPr>
          <w:sz w:val="20"/>
          <w:szCs w:val="20"/>
        </w:rPr>
        <w:tab/>
      </w:r>
      <w:r w:rsidRPr="007F2D8D">
        <w:rPr>
          <w:sz w:val="20"/>
          <w:szCs w:val="20"/>
        </w:rPr>
        <w:tab/>
        <w:t>главы городского округа  Лыткарино</w:t>
      </w:r>
    </w:p>
    <w:p w14:paraId="24D62D8C" w14:textId="77777777" w:rsidR="007F2D8D" w:rsidRPr="007F2D8D" w:rsidRDefault="007F2D8D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7F2D8D">
        <w:rPr>
          <w:sz w:val="20"/>
          <w:szCs w:val="20"/>
        </w:rPr>
        <w:t xml:space="preserve">                                               </w:t>
      </w:r>
    </w:p>
    <w:p w14:paraId="156BA44C" w14:textId="22BCB981" w:rsidR="00C35DE3" w:rsidRDefault="007F2D8D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7F2D8D">
        <w:rPr>
          <w:sz w:val="20"/>
          <w:szCs w:val="20"/>
        </w:rPr>
        <w:t xml:space="preserve">                                                                                                                          от </w:t>
      </w:r>
      <w:r w:rsidR="00AB5772">
        <w:rPr>
          <w:sz w:val="20"/>
          <w:szCs w:val="20"/>
        </w:rPr>
        <w:t>1</w:t>
      </w:r>
      <w:r w:rsidR="008D176C">
        <w:rPr>
          <w:sz w:val="20"/>
          <w:szCs w:val="20"/>
        </w:rPr>
        <w:t>5</w:t>
      </w:r>
      <w:r w:rsidR="00AB5772">
        <w:rPr>
          <w:sz w:val="20"/>
          <w:szCs w:val="20"/>
        </w:rPr>
        <w:t>.11.2022</w:t>
      </w:r>
      <w:r w:rsidRPr="007F2D8D">
        <w:rPr>
          <w:sz w:val="20"/>
          <w:szCs w:val="20"/>
        </w:rPr>
        <w:t xml:space="preserve"> № </w:t>
      </w:r>
      <w:r w:rsidR="00AB5772">
        <w:rPr>
          <w:sz w:val="20"/>
          <w:szCs w:val="20"/>
        </w:rPr>
        <w:t>711-п</w:t>
      </w:r>
    </w:p>
    <w:p w14:paraId="480B8744" w14:textId="3A6B4CBD" w:rsidR="005B07ED" w:rsidRDefault="00E857B7" w:rsidP="00E857B7">
      <w:pPr>
        <w:jc w:val="right"/>
        <w:rPr>
          <w:sz w:val="18"/>
          <w:szCs w:val="18"/>
        </w:rPr>
      </w:pPr>
      <w:r w:rsidRPr="00E7693B">
        <w:rPr>
          <w:sz w:val="18"/>
          <w:szCs w:val="18"/>
        </w:rPr>
        <w:t xml:space="preserve">(с изменениями </w:t>
      </w:r>
      <w:proofErr w:type="gramStart"/>
      <w:r w:rsidRPr="00E7693B">
        <w:rPr>
          <w:sz w:val="18"/>
          <w:szCs w:val="18"/>
        </w:rPr>
        <w:t>и  дополнениями</w:t>
      </w:r>
      <w:proofErr w:type="gramEnd"/>
      <w:r w:rsidRPr="00E7693B">
        <w:rPr>
          <w:sz w:val="18"/>
          <w:szCs w:val="18"/>
        </w:rPr>
        <w:t xml:space="preserve">, </w:t>
      </w:r>
      <w:r w:rsidR="00C02E64" w:rsidRPr="00E7693B">
        <w:rPr>
          <w:sz w:val="18"/>
          <w:szCs w:val="18"/>
        </w:rPr>
        <w:t>внесёнными</w:t>
      </w:r>
      <w:r w:rsidRPr="00E7693B">
        <w:rPr>
          <w:sz w:val="18"/>
          <w:szCs w:val="18"/>
        </w:rPr>
        <w:t xml:space="preserve"> Постановлением Главы г.о. Лыткарино                                                                                                                                                                       </w:t>
      </w:r>
      <w:r>
        <w:rPr>
          <w:sz w:val="18"/>
          <w:szCs w:val="18"/>
        </w:rPr>
        <w:t xml:space="preserve">                          от  17.02.2023 №69-п</w:t>
      </w:r>
      <w:r w:rsidR="00F97839">
        <w:rPr>
          <w:sz w:val="18"/>
          <w:szCs w:val="18"/>
        </w:rPr>
        <w:t>, от 25.05.2023 №300-п</w:t>
      </w:r>
      <w:r w:rsidR="00E061F0">
        <w:rPr>
          <w:sz w:val="18"/>
          <w:szCs w:val="18"/>
        </w:rPr>
        <w:t>, от 29.06.2023 № 387-п</w:t>
      </w:r>
      <w:r w:rsidR="00AA5CBA">
        <w:rPr>
          <w:sz w:val="18"/>
          <w:szCs w:val="18"/>
        </w:rPr>
        <w:t>, от 21.08.2023 №493-п</w:t>
      </w:r>
      <w:r w:rsidR="005B07ED">
        <w:rPr>
          <w:sz w:val="18"/>
          <w:szCs w:val="18"/>
        </w:rPr>
        <w:t xml:space="preserve">, </w:t>
      </w:r>
    </w:p>
    <w:p w14:paraId="4E6106BE" w14:textId="56353C28" w:rsidR="00E77A7B" w:rsidRDefault="005B07ED" w:rsidP="00E857B7">
      <w:pPr>
        <w:jc w:val="right"/>
        <w:rPr>
          <w:sz w:val="18"/>
          <w:szCs w:val="18"/>
        </w:rPr>
      </w:pPr>
      <w:r>
        <w:rPr>
          <w:sz w:val="18"/>
          <w:szCs w:val="18"/>
        </w:rPr>
        <w:t>от 21.12.2023 №779-п</w:t>
      </w:r>
      <w:r w:rsidR="00BB775C">
        <w:rPr>
          <w:sz w:val="18"/>
          <w:szCs w:val="18"/>
        </w:rPr>
        <w:t>, от 08.02.2024 № 73-п</w:t>
      </w:r>
      <w:r w:rsidR="0040652F">
        <w:rPr>
          <w:sz w:val="18"/>
          <w:szCs w:val="18"/>
        </w:rPr>
        <w:t>, от 15.05.2024 №323-п</w:t>
      </w:r>
      <w:r w:rsidR="00C02E64">
        <w:rPr>
          <w:sz w:val="18"/>
          <w:szCs w:val="18"/>
        </w:rPr>
        <w:t>,</w:t>
      </w:r>
      <w:r w:rsidR="00C02E64" w:rsidRPr="00C02E64">
        <w:t xml:space="preserve"> </w:t>
      </w:r>
      <w:r w:rsidR="00C02E64" w:rsidRPr="00C02E64">
        <w:rPr>
          <w:sz w:val="18"/>
          <w:szCs w:val="18"/>
        </w:rPr>
        <w:t>от</w:t>
      </w:r>
      <w:r w:rsidR="00C02E64">
        <w:t xml:space="preserve"> </w:t>
      </w:r>
      <w:proofErr w:type="gramStart"/>
      <w:r w:rsidR="00E77A7B">
        <w:rPr>
          <w:sz w:val="18"/>
          <w:szCs w:val="18"/>
        </w:rPr>
        <w:t>06.08.2024  №</w:t>
      </w:r>
      <w:proofErr w:type="gramEnd"/>
      <w:r w:rsidR="00C02E64" w:rsidRPr="00C02E64">
        <w:rPr>
          <w:sz w:val="18"/>
          <w:szCs w:val="18"/>
        </w:rPr>
        <w:t xml:space="preserve"> 486-п</w:t>
      </w:r>
      <w:r w:rsidR="00C02E64">
        <w:rPr>
          <w:sz w:val="18"/>
          <w:szCs w:val="18"/>
        </w:rPr>
        <w:t xml:space="preserve"> </w:t>
      </w:r>
      <w:r w:rsidR="00E77A7B">
        <w:rPr>
          <w:sz w:val="18"/>
          <w:szCs w:val="18"/>
        </w:rPr>
        <w:t xml:space="preserve">, </w:t>
      </w:r>
    </w:p>
    <w:p w14:paraId="6BEF632A" w14:textId="4F6EA3CC" w:rsidR="00E857B7" w:rsidRDefault="00E77A7B" w:rsidP="00E857B7">
      <w:pPr>
        <w:jc w:val="right"/>
        <w:rPr>
          <w:sz w:val="18"/>
          <w:szCs w:val="18"/>
        </w:rPr>
      </w:pPr>
      <w:r>
        <w:rPr>
          <w:sz w:val="18"/>
          <w:szCs w:val="18"/>
        </w:rPr>
        <w:t>от 01.10.2024 №604-п</w:t>
      </w:r>
      <w:r w:rsidR="00786990">
        <w:rPr>
          <w:sz w:val="18"/>
          <w:szCs w:val="18"/>
        </w:rPr>
        <w:t>, от 19.12.2024 №824-п</w:t>
      </w:r>
      <w:r w:rsidR="00E32089">
        <w:rPr>
          <w:sz w:val="18"/>
          <w:szCs w:val="18"/>
        </w:rPr>
        <w:t>, от 05.02.2025 №49-п</w:t>
      </w:r>
      <w:r w:rsidR="00984104">
        <w:rPr>
          <w:sz w:val="18"/>
          <w:szCs w:val="18"/>
        </w:rPr>
        <w:t>, от 30.05.2025 №328-п</w:t>
      </w:r>
      <w:r w:rsidR="003A2C0A">
        <w:rPr>
          <w:sz w:val="18"/>
          <w:szCs w:val="18"/>
        </w:rPr>
        <w:t>, от 08.09.2025 №543-п</w:t>
      </w:r>
      <w:r w:rsidR="008A0D75">
        <w:rPr>
          <w:sz w:val="18"/>
          <w:szCs w:val="18"/>
        </w:rPr>
        <w:t>, от 18.12.2025 №775-п</w:t>
      </w:r>
      <w:r w:rsidR="00E857B7">
        <w:rPr>
          <w:sz w:val="18"/>
          <w:szCs w:val="18"/>
        </w:rPr>
        <w:t>)</w:t>
      </w:r>
    </w:p>
    <w:p w14:paraId="25964762" w14:textId="77777777" w:rsidR="00786990" w:rsidRDefault="00786990" w:rsidP="00E857B7">
      <w:pPr>
        <w:jc w:val="right"/>
        <w:rPr>
          <w:color w:val="000000"/>
        </w:rPr>
      </w:pPr>
    </w:p>
    <w:p w14:paraId="73C8CFC3" w14:textId="77777777" w:rsidR="003A2C0A" w:rsidRPr="00764F63" w:rsidRDefault="003A2C0A" w:rsidP="003A2C0A">
      <w:pPr>
        <w:jc w:val="center"/>
        <w:rPr>
          <w:b/>
          <w:bCs/>
        </w:rPr>
      </w:pPr>
      <w:r w:rsidRPr="00764F63">
        <w:rPr>
          <w:b/>
          <w:bCs/>
        </w:rPr>
        <w:t>Муниципальная программа «Цифровое муниципальное образование» на 202</w:t>
      </w:r>
      <w:r>
        <w:rPr>
          <w:b/>
          <w:bCs/>
        </w:rPr>
        <w:t>3</w:t>
      </w:r>
      <w:r w:rsidRPr="00764F63">
        <w:rPr>
          <w:b/>
          <w:bCs/>
        </w:rPr>
        <w:t>-20</w:t>
      </w:r>
      <w:r>
        <w:rPr>
          <w:b/>
          <w:bCs/>
        </w:rPr>
        <w:t>30</w:t>
      </w:r>
      <w:r w:rsidRPr="00764F63">
        <w:rPr>
          <w:b/>
          <w:bCs/>
        </w:rPr>
        <w:t xml:space="preserve"> годы</w:t>
      </w:r>
    </w:p>
    <w:p w14:paraId="79D75676" w14:textId="77777777" w:rsidR="003A2C0A" w:rsidRPr="00764F63" w:rsidRDefault="003A2C0A" w:rsidP="003A2C0A">
      <w:pPr>
        <w:tabs>
          <w:tab w:val="left" w:pos="708"/>
          <w:tab w:val="left" w:pos="6399"/>
        </w:tabs>
        <w:rPr>
          <w:b/>
          <w:bCs/>
        </w:rPr>
      </w:pPr>
      <w:r w:rsidRPr="00764F63">
        <w:rPr>
          <w:b/>
          <w:bCs/>
        </w:rPr>
        <w:tab/>
        <w:t xml:space="preserve"> </w:t>
      </w:r>
      <w:r w:rsidRPr="00764F63">
        <w:rPr>
          <w:b/>
          <w:bCs/>
        </w:rPr>
        <w:tab/>
      </w:r>
    </w:p>
    <w:p w14:paraId="551CD8FD" w14:textId="77777777" w:rsidR="003A2C0A" w:rsidRPr="00764F63" w:rsidRDefault="003A2C0A" w:rsidP="003A2C0A">
      <w:pPr>
        <w:jc w:val="center"/>
        <w:rPr>
          <w:b/>
          <w:bCs/>
        </w:rPr>
      </w:pPr>
      <w:r w:rsidRPr="00764F63">
        <w:rPr>
          <w:b/>
          <w:bCs/>
        </w:rPr>
        <w:t>1. Паспорт программы «Цифровое муниципальное образование» на 202</w:t>
      </w:r>
      <w:r>
        <w:rPr>
          <w:b/>
          <w:bCs/>
        </w:rPr>
        <w:t>3</w:t>
      </w:r>
      <w:r w:rsidRPr="00764F63">
        <w:rPr>
          <w:b/>
          <w:bCs/>
        </w:rPr>
        <w:t>-20</w:t>
      </w:r>
      <w:r>
        <w:rPr>
          <w:b/>
          <w:bCs/>
        </w:rPr>
        <w:t>30</w:t>
      </w:r>
      <w:r w:rsidRPr="00764F63">
        <w:rPr>
          <w:b/>
          <w:bCs/>
        </w:rPr>
        <w:t xml:space="preserve"> годы</w:t>
      </w:r>
    </w:p>
    <w:p w14:paraId="4EBD3FF2" w14:textId="77777777" w:rsidR="003A2C0A" w:rsidRPr="004E721B" w:rsidRDefault="003A2C0A" w:rsidP="003A2C0A">
      <w:pPr>
        <w:jc w:val="center"/>
      </w:pPr>
    </w:p>
    <w:tbl>
      <w:tblPr>
        <w:tblW w:w="15877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23"/>
        <w:gridCol w:w="1734"/>
        <w:gridCol w:w="1640"/>
        <w:gridCol w:w="1265"/>
        <w:gridCol w:w="1428"/>
        <w:gridCol w:w="1284"/>
        <w:gridCol w:w="1275"/>
        <w:gridCol w:w="1276"/>
        <w:gridCol w:w="1276"/>
        <w:gridCol w:w="1276"/>
      </w:tblGrid>
      <w:tr w:rsidR="008A0D75" w:rsidRPr="004E721B" w14:paraId="2CFBEBEF" w14:textId="77777777" w:rsidTr="006777D3">
        <w:trPr>
          <w:trHeight w:val="238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CF949" w14:textId="77777777" w:rsidR="008A0D75" w:rsidRPr="004E721B" w:rsidRDefault="008A0D75" w:rsidP="006777D3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Координатор муниципальной программы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DF43757" w14:textId="77777777" w:rsidR="008A0D75" w:rsidRPr="004E721B" w:rsidRDefault="008A0D75" w:rsidP="006777D3">
            <w:pPr>
              <w:rPr>
                <w:rFonts w:eastAsia="MS Mincho"/>
                <w:sz w:val="22"/>
              </w:rPr>
            </w:pPr>
            <w:r w:rsidRPr="00165C07">
              <w:rPr>
                <w:rFonts w:eastAsia="MS Mincho"/>
                <w:sz w:val="22"/>
              </w:rPr>
              <w:t>Заместитель главы городского округа Лыткарино – управляющий делами</w:t>
            </w:r>
            <w:r w:rsidRPr="004E721B">
              <w:rPr>
                <w:rFonts w:eastAsia="MS Mincho"/>
                <w:sz w:val="22"/>
              </w:rPr>
              <w:t xml:space="preserve"> Завьялова </w:t>
            </w:r>
            <w:r>
              <w:rPr>
                <w:rFonts w:eastAsia="MS Mincho"/>
                <w:sz w:val="22"/>
              </w:rPr>
              <w:t>Е.С.</w:t>
            </w:r>
          </w:p>
        </w:tc>
      </w:tr>
      <w:tr w:rsidR="008A0D75" w:rsidRPr="004E721B" w14:paraId="7E800852" w14:textId="77777777" w:rsidTr="006777D3">
        <w:trPr>
          <w:trHeight w:val="464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6F5CE" w14:textId="77777777" w:rsidR="008A0D75" w:rsidRPr="004E721B" w:rsidRDefault="008A0D75" w:rsidP="006777D3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Муниципальный заказчик муниципальной программы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560D2B3" w14:textId="77777777" w:rsidR="008A0D75" w:rsidRPr="004E721B" w:rsidRDefault="008A0D75" w:rsidP="006777D3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Городской округ Лыткарино</w:t>
            </w:r>
          </w:p>
        </w:tc>
      </w:tr>
      <w:tr w:rsidR="008A0D75" w:rsidRPr="004E721B" w14:paraId="28FC5D0E" w14:textId="77777777" w:rsidTr="006777D3">
        <w:trPr>
          <w:trHeight w:val="703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C3631" w14:textId="77777777" w:rsidR="008A0D75" w:rsidRPr="004E721B" w:rsidRDefault="008A0D75" w:rsidP="006777D3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Цели муниципальной программы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47A7C8" w14:textId="77777777" w:rsidR="008A0D75" w:rsidRPr="004E721B" w:rsidRDefault="008A0D75" w:rsidP="006777D3">
            <w:pPr>
              <w:rPr>
                <w:sz w:val="22"/>
              </w:rPr>
            </w:pPr>
            <w:r w:rsidRPr="004E721B">
              <w:rPr>
                <w:sz w:val="22"/>
              </w:rPr>
              <w:t xml:space="preserve">Повышение эффективности </w:t>
            </w:r>
            <w:r>
              <w:rPr>
                <w:sz w:val="22"/>
              </w:rPr>
              <w:t>муниципального</w:t>
            </w:r>
            <w:r w:rsidRPr="004E721B">
              <w:rPr>
                <w:sz w:val="22"/>
              </w:rPr>
              <w:t xml:space="preserve"> управления, развитие информационного общества в городском округе Лыткарино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8A0D75" w:rsidRPr="004E721B" w14:paraId="0B5476C6" w14:textId="77777777" w:rsidTr="006777D3">
        <w:trPr>
          <w:trHeight w:val="1182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A9ACE" w14:textId="77777777" w:rsidR="008A0D75" w:rsidRPr="004E721B" w:rsidRDefault="008A0D75" w:rsidP="006777D3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Перечень подпрограмм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461BDEF" w14:textId="77777777" w:rsidR="008A0D75" w:rsidRPr="004E721B" w:rsidRDefault="008A0D75" w:rsidP="006777D3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Подпрограмма 1 «</w:t>
            </w:r>
            <w:r w:rsidRPr="00424B64">
              <w:rPr>
                <w:rFonts w:eastAsia="MS Mincho"/>
                <w:sz w:val="22"/>
              </w:rPr>
      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      </w:r>
            <w:r w:rsidRPr="004E721B">
              <w:rPr>
                <w:rFonts w:eastAsia="MS Mincho"/>
                <w:sz w:val="22"/>
              </w:rPr>
              <w:t>»</w:t>
            </w:r>
          </w:p>
          <w:p w14:paraId="34C03F49" w14:textId="77777777" w:rsidR="008A0D75" w:rsidRDefault="008A0D75" w:rsidP="006777D3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  <w:p w14:paraId="4E48959B" w14:textId="77777777" w:rsidR="008A0D75" w:rsidRDefault="008A0D75" w:rsidP="006777D3">
            <w:pPr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</w:rPr>
              <w:t>Подпрограмма 3 «</w:t>
            </w:r>
            <w:r w:rsidRPr="00712A8B">
              <w:rPr>
                <w:rFonts w:eastAsia="MS Mincho"/>
                <w:sz w:val="22"/>
              </w:rPr>
              <w:t>Обеспечивающая подпрограмма</w:t>
            </w:r>
            <w:r>
              <w:rPr>
                <w:rFonts w:eastAsia="MS Mincho"/>
                <w:sz w:val="22"/>
              </w:rPr>
              <w:t>»</w:t>
            </w:r>
          </w:p>
          <w:p w14:paraId="51A03D17" w14:textId="77777777" w:rsidR="008A0D75" w:rsidRPr="004E721B" w:rsidRDefault="008A0D75" w:rsidP="006777D3">
            <w:pPr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</w:rPr>
              <w:t>Подпрограмма 4 «Развитие архивного дела»</w:t>
            </w:r>
          </w:p>
        </w:tc>
      </w:tr>
      <w:tr w:rsidR="008A0D75" w:rsidRPr="004E721B" w14:paraId="3FDB29D6" w14:textId="77777777" w:rsidTr="006777D3">
        <w:trPr>
          <w:trHeight w:val="238"/>
        </w:trPr>
        <w:tc>
          <w:tcPr>
            <w:tcW w:w="3423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14:paraId="425D2E1F" w14:textId="77777777" w:rsidR="008A0D75" w:rsidRPr="004E721B" w:rsidRDefault="008A0D75" w:rsidP="006777D3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Источники финансирования муниципальной программы, в том числе по годам: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0BBF2AD7" w14:textId="77777777" w:rsidR="008A0D75" w:rsidRPr="004E721B" w:rsidRDefault="008A0D75" w:rsidP="006777D3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Расходы (тыс. рублей)</w:t>
            </w:r>
          </w:p>
        </w:tc>
      </w:tr>
      <w:tr w:rsidR="008A0D75" w:rsidRPr="004E721B" w14:paraId="3804C706" w14:textId="77777777" w:rsidTr="006777D3">
        <w:trPr>
          <w:trHeight w:val="464"/>
        </w:trPr>
        <w:tc>
          <w:tcPr>
            <w:tcW w:w="3423" w:type="dxa"/>
            <w:vMerge/>
            <w:tcBorders>
              <w:top w:val="nil"/>
              <w:bottom w:val="nil"/>
              <w:right w:val="nil"/>
            </w:tcBorders>
          </w:tcPr>
          <w:p w14:paraId="55E0C544" w14:textId="77777777" w:rsidR="008A0D75" w:rsidRPr="004E721B" w:rsidRDefault="008A0D75" w:rsidP="006777D3">
            <w:pPr>
              <w:rPr>
                <w:rFonts w:eastAsia="MS Mincho"/>
                <w:sz w:val="22"/>
              </w:rPr>
            </w:pPr>
          </w:p>
        </w:tc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AFCA955" w14:textId="77777777" w:rsidR="008A0D75" w:rsidRPr="00D07188" w:rsidRDefault="008A0D75" w:rsidP="006777D3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Всего</w:t>
            </w: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9F8DD5F" w14:textId="77777777" w:rsidR="008A0D75" w:rsidRPr="00D07188" w:rsidRDefault="008A0D75" w:rsidP="006777D3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3 год</w:t>
            </w: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1B5167E5" w14:textId="77777777" w:rsidR="008A0D75" w:rsidRPr="00D07188" w:rsidRDefault="008A0D75" w:rsidP="006777D3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4 год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1D0B82A0" w14:textId="77777777" w:rsidR="008A0D75" w:rsidRPr="00D07188" w:rsidRDefault="008A0D75" w:rsidP="006777D3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</w:t>
            </w:r>
            <w:r>
              <w:rPr>
                <w:rFonts w:eastAsia="MS Mincho"/>
                <w:sz w:val="22"/>
              </w:rPr>
              <w:t>5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5D9F0412" w14:textId="77777777" w:rsidR="008A0D75" w:rsidRPr="00D07188" w:rsidRDefault="008A0D75" w:rsidP="006777D3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</w:t>
            </w:r>
            <w:r>
              <w:rPr>
                <w:rFonts w:eastAsia="MS Mincho"/>
                <w:sz w:val="22"/>
              </w:rPr>
              <w:t>6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14:paraId="386C1F79" w14:textId="77777777" w:rsidR="008A0D75" w:rsidRPr="00D07188" w:rsidRDefault="008A0D75" w:rsidP="006777D3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</w:t>
            </w:r>
            <w:r>
              <w:rPr>
                <w:rFonts w:eastAsia="MS Mincho"/>
                <w:sz w:val="22"/>
              </w:rPr>
              <w:t>7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0453E" w14:textId="77777777" w:rsidR="008A0D75" w:rsidRPr="00D07188" w:rsidRDefault="008A0D75" w:rsidP="006777D3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</w:t>
            </w:r>
            <w:r>
              <w:rPr>
                <w:rFonts w:eastAsia="MS Mincho"/>
                <w:sz w:val="22"/>
              </w:rPr>
              <w:t>8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06D1EA9" w14:textId="77777777" w:rsidR="008A0D75" w:rsidRPr="00D07188" w:rsidRDefault="008A0D75" w:rsidP="006777D3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</w:t>
            </w:r>
            <w:r>
              <w:rPr>
                <w:rFonts w:eastAsia="MS Mincho"/>
                <w:sz w:val="22"/>
              </w:rPr>
              <w:t>9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14:paraId="053E09A6" w14:textId="77777777" w:rsidR="008A0D75" w:rsidRPr="00D07188" w:rsidRDefault="008A0D75" w:rsidP="006777D3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</w:t>
            </w:r>
            <w:r>
              <w:rPr>
                <w:rFonts w:eastAsia="MS Mincho"/>
                <w:sz w:val="22"/>
              </w:rPr>
              <w:t>30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</w:tr>
      <w:tr w:rsidR="008A0D75" w:rsidRPr="004E721B" w14:paraId="63B8A50F" w14:textId="77777777" w:rsidTr="006777D3">
        <w:trPr>
          <w:trHeight w:val="252"/>
        </w:trPr>
        <w:tc>
          <w:tcPr>
            <w:tcW w:w="3423" w:type="dxa"/>
            <w:tcBorders>
              <w:top w:val="single" w:sz="4" w:space="0" w:color="auto"/>
              <w:bottom w:val="nil"/>
              <w:right w:val="nil"/>
            </w:tcBorders>
          </w:tcPr>
          <w:p w14:paraId="2A5400FB" w14:textId="77777777" w:rsidR="008A0D75" w:rsidRPr="004E721B" w:rsidRDefault="008A0D75" w:rsidP="006777D3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Средства бюджета Московской области</w:t>
            </w:r>
          </w:p>
        </w:tc>
        <w:tc>
          <w:tcPr>
            <w:tcW w:w="17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3B661D1" w14:textId="77777777" w:rsidR="008A0D75" w:rsidRPr="00DB35C6" w:rsidRDefault="008A0D75" w:rsidP="006777D3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6521,0</w:t>
            </w:r>
          </w:p>
        </w:tc>
        <w:tc>
          <w:tcPr>
            <w:tcW w:w="16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D37774" w14:textId="77777777" w:rsidR="008A0D75" w:rsidRPr="00DB35C6" w:rsidRDefault="008A0D75" w:rsidP="006777D3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3716,0</w:t>
            </w:r>
          </w:p>
        </w:tc>
        <w:tc>
          <w:tcPr>
            <w:tcW w:w="12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99A5F9A" w14:textId="77777777" w:rsidR="008A0D75" w:rsidRPr="00DB35C6" w:rsidRDefault="008A0D75" w:rsidP="006777D3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1679,0</w:t>
            </w:r>
          </w:p>
        </w:tc>
        <w:tc>
          <w:tcPr>
            <w:tcW w:w="142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2527534" w14:textId="77777777" w:rsidR="008A0D75" w:rsidRPr="00DB35C6" w:rsidRDefault="008A0D75" w:rsidP="006777D3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1126,0</w:t>
            </w:r>
          </w:p>
        </w:tc>
        <w:tc>
          <w:tcPr>
            <w:tcW w:w="12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0673910" w14:textId="77777777" w:rsidR="008A0D75" w:rsidRPr="00DB35C6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6304E73D" w14:textId="77777777" w:rsidR="008A0D75" w:rsidRPr="00DB35C6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7F37D" w14:textId="77777777" w:rsidR="008A0D75" w:rsidRPr="00DB35C6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4E490" w14:textId="77777777" w:rsidR="008A0D75" w:rsidRPr="00DB35C6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FB16691" w14:textId="77777777" w:rsidR="008A0D75" w:rsidRPr="00DB35C6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  <w:tr w:rsidR="008A0D75" w:rsidRPr="004E721B" w14:paraId="16668311" w14:textId="77777777" w:rsidTr="006777D3">
        <w:trPr>
          <w:trHeight w:val="238"/>
        </w:trPr>
        <w:tc>
          <w:tcPr>
            <w:tcW w:w="3423" w:type="dxa"/>
            <w:tcBorders>
              <w:top w:val="single" w:sz="4" w:space="0" w:color="auto"/>
              <w:bottom w:val="nil"/>
              <w:right w:val="nil"/>
            </w:tcBorders>
          </w:tcPr>
          <w:p w14:paraId="3DA12F3A" w14:textId="77777777" w:rsidR="008A0D75" w:rsidRPr="004E721B" w:rsidRDefault="008A0D75" w:rsidP="006777D3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Средства федерального бюджета</w:t>
            </w:r>
          </w:p>
        </w:tc>
        <w:tc>
          <w:tcPr>
            <w:tcW w:w="17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B9DAACB" w14:textId="77777777" w:rsidR="008A0D75" w:rsidRPr="00DB35C6" w:rsidRDefault="008A0D75" w:rsidP="006777D3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AAE2F13" w14:textId="77777777" w:rsidR="008A0D75" w:rsidRPr="00DB35C6" w:rsidRDefault="008A0D75" w:rsidP="006777D3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750B329" w14:textId="77777777" w:rsidR="008A0D75" w:rsidRPr="00DB35C6" w:rsidRDefault="008A0D75" w:rsidP="006777D3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DF5FBC4" w14:textId="77777777" w:rsidR="008A0D75" w:rsidRPr="00DB35C6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0C8802B" w14:textId="77777777" w:rsidR="008A0D75" w:rsidRPr="00DB35C6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66E9D606" w14:textId="77777777" w:rsidR="008A0D75" w:rsidRPr="00DB35C6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48D4E" w14:textId="77777777" w:rsidR="008A0D75" w:rsidRPr="00DB35C6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DBD1C" w14:textId="77777777" w:rsidR="008A0D75" w:rsidRPr="00DB35C6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AFC9180" w14:textId="77777777" w:rsidR="008A0D75" w:rsidRPr="00DB35C6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  <w:tr w:rsidR="008A0D75" w:rsidRPr="004E721B" w14:paraId="78EDD580" w14:textId="77777777" w:rsidTr="006777D3">
        <w:trPr>
          <w:trHeight w:val="238"/>
        </w:trPr>
        <w:tc>
          <w:tcPr>
            <w:tcW w:w="3423" w:type="dxa"/>
            <w:tcBorders>
              <w:top w:val="single" w:sz="4" w:space="0" w:color="auto"/>
              <w:bottom w:val="nil"/>
              <w:right w:val="nil"/>
            </w:tcBorders>
          </w:tcPr>
          <w:p w14:paraId="75BED30D" w14:textId="77777777" w:rsidR="008A0D75" w:rsidRPr="004E721B" w:rsidRDefault="008A0D75" w:rsidP="006777D3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 xml:space="preserve">Средства бюджета городского округа </w:t>
            </w:r>
          </w:p>
        </w:tc>
        <w:tc>
          <w:tcPr>
            <w:tcW w:w="17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4B39C8C" w14:textId="77777777" w:rsidR="008A0D75" w:rsidRPr="00DB35C6" w:rsidRDefault="008A0D75" w:rsidP="006777D3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270741,7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9898664" w14:textId="77777777" w:rsidR="008A0D75" w:rsidRPr="00DB35C6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4873,7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BF59ADE" w14:textId="77777777" w:rsidR="008A0D75" w:rsidRPr="00DB35C6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5962,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843301B" w14:textId="77777777" w:rsidR="008A0D75" w:rsidRPr="00DB35C6" w:rsidRDefault="008A0D75" w:rsidP="006777D3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61231,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4996682" w14:textId="77777777" w:rsidR="008A0D75" w:rsidRPr="00DB35C6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5636,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4BFE55E1" w14:textId="77777777" w:rsidR="008A0D75" w:rsidRPr="00DB35C6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3039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16B9B" w14:textId="77777777" w:rsidR="008A0D75" w:rsidRPr="00DB35C6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A1577" w14:textId="77777777" w:rsidR="008A0D75" w:rsidRPr="00DB35C6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E164F52" w14:textId="77777777" w:rsidR="008A0D75" w:rsidRPr="00DB35C6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  <w:tr w:rsidR="008A0D75" w:rsidRPr="004E721B" w14:paraId="4CB53296" w14:textId="77777777" w:rsidTr="006777D3">
        <w:trPr>
          <w:trHeight w:val="238"/>
        </w:trPr>
        <w:tc>
          <w:tcPr>
            <w:tcW w:w="3423" w:type="dxa"/>
            <w:tcBorders>
              <w:top w:val="single" w:sz="4" w:space="0" w:color="auto"/>
              <w:bottom w:val="nil"/>
              <w:right w:val="nil"/>
            </w:tcBorders>
          </w:tcPr>
          <w:p w14:paraId="57249219" w14:textId="77777777" w:rsidR="008A0D75" w:rsidRPr="004E721B" w:rsidRDefault="008A0D75" w:rsidP="006777D3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Внебюджетные средства</w:t>
            </w:r>
          </w:p>
        </w:tc>
        <w:tc>
          <w:tcPr>
            <w:tcW w:w="17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105BA00" w14:textId="77777777" w:rsidR="008A0D75" w:rsidRPr="00DB35C6" w:rsidRDefault="008A0D75" w:rsidP="006777D3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3BD6193" w14:textId="77777777" w:rsidR="008A0D75" w:rsidRPr="00DB35C6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3551A7E" w14:textId="77777777" w:rsidR="008A0D75" w:rsidRPr="00DB35C6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2E648AA" w14:textId="77777777" w:rsidR="008A0D75" w:rsidRPr="00DB35C6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77E6305" w14:textId="77777777" w:rsidR="008A0D75" w:rsidRPr="00DB35C6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26A998AD" w14:textId="77777777" w:rsidR="008A0D75" w:rsidRPr="00DB35C6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2F7DE" w14:textId="77777777" w:rsidR="008A0D75" w:rsidRPr="00DB35C6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BE361" w14:textId="77777777" w:rsidR="008A0D75" w:rsidRPr="00DB35C6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A4ED103" w14:textId="77777777" w:rsidR="008A0D75" w:rsidRPr="00DB35C6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  <w:tr w:rsidR="008A0D75" w:rsidRPr="004E721B" w14:paraId="44045BBB" w14:textId="77777777" w:rsidTr="006777D3">
        <w:trPr>
          <w:trHeight w:val="134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E627DCE" w14:textId="77777777" w:rsidR="008A0D75" w:rsidRPr="004E721B" w:rsidRDefault="008A0D75" w:rsidP="006777D3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Всего, в том числе по годам:</w:t>
            </w:r>
          </w:p>
        </w:tc>
        <w:tc>
          <w:tcPr>
            <w:tcW w:w="17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3813576" w14:textId="77777777" w:rsidR="008A0D75" w:rsidRPr="00DB35C6" w:rsidRDefault="008A0D75" w:rsidP="006777D3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277262,7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EEC9961" w14:textId="77777777" w:rsidR="008A0D75" w:rsidRPr="00DB35C6" w:rsidRDefault="008A0D75" w:rsidP="006777D3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48589,7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5C4E9D8" w14:textId="77777777" w:rsidR="008A0D75" w:rsidRPr="00DB35C6" w:rsidRDefault="008A0D75" w:rsidP="006777D3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57641,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E4BC183" w14:textId="77777777" w:rsidR="008A0D75" w:rsidRPr="00DB35C6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2357,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B4B815B" w14:textId="77777777" w:rsidR="008A0D75" w:rsidRPr="00DB35C6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5636,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6AAE2D76" w14:textId="77777777" w:rsidR="008A0D75" w:rsidRPr="00DB35C6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3039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30AEB" w14:textId="77777777" w:rsidR="008A0D75" w:rsidRPr="00DB35C6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6A74B" w14:textId="77777777" w:rsidR="008A0D75" w:rsidRPr="00DB35C6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E9CE4DA" w14:textId="77777777" w:rsidR="008A0D75" w:rsidRPr="00DB35C6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</w:tbl>
    <w:p w14:paraId="763FFB48" w14:textId="77777777" w:rsidR="008A0D75" w:rsidRPr="004E721B" w:rsidRDefault="008A0D75" w:rsidP="008A0D75"/>
    <w:p w14:paraId="0F97FE02" w14:textId="77777777" w:rsidR="008A0D75" w:rsidRPr="004E721B" w:rsidRDefault="008A0D75" w:rsidP="008A0D75">
      <w:pPr>
        <w:sectPr w:rsidR="008A0D75" w:rsidRPr="004E721B" w:rsidSect="00765D03">
          <w:headerReference w:type="default" r:id="rId10"/>
          <w:footnotePr>
            <w:numRestart w:val="eachSect"/>
          </w:footnotePr>
          <w:type w:val="nextColumn"/>
          <w:pgSz w:w="16838" w:h="11906" w:orient="landscape"/>
          <w:pgMar w:top="1134" w:right="567" w:bottom="1134" w:left="1134" w:header="709" w:footer="709" w:gutter="0"/>
          <w:cols w:space="708"/>
          <w:titlePg/>
          <w:docGrid w:linePitch="360"/>
        </w:sectPr>
      </w:pPr>
    </w:p>
    <w:p w14:paraId="54F84826" w14:textId="77777777" w:rsidR="008A0D75" w:rsidRPr="00764F63" w:rsidRDefault="008A0D75" w:rsidP="008A0D75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>2. Общая характеристика в сфере развития цифровой экономики муниципального образования Московской области, основные проблемы, инерционный прогноз его развития, описание цели муниципальной программы</w:t>
      </w:r>
    </w:p>
    <w:p w14:paraId="53F4C733" w14:textId="77777777" w:rsidR="008A0D75" w:rsidRPr="004E721B" w:rsidRDefault="008A0D75" w:rsidP="008A0D75">
      <w:pPr>
        <w:jc w:val="center"/>
      </w:pPr>
    </w:p>
    <w:p w14:paraId="708AD0DB" w14:textId="77777777" w:rsidR="008A0D75" w:rsidRPr="00764F63" w:rsidRDefault="008A0D75" w:rsidP="008A0D75">
      <w:pPr>
        <w:jc w:val="center"/>
        <w:rPr>
          <w:b/>
          <w:bCs/>
        </w:rPr>
      </w:pPr>
      <w:r w:rsidRPr="00764F63">
        <w:rPr>
          <w:b/>
          <w:bCs/>
        </w:rPr>
        <w:t>2.1. Общая характеристика в сфере развития цифровой экономики муниципального образования Московской области</w:t>
      </w:r>
    </w:p>
    <w:p w14:paraId="187B5FE4" w14:textId="77777777" w:rsidR="008A0D75" w:rsidRPr="004E721B" w:rsidRDefault="008A0D75" w:rsidP="008A0D75">
      <w:pPr>
        <w:tabs>
          <w:tab w:val="left" w:pos="2404"/>
        </w:tabs>
        <w:rPr>
          <w:sz w:val="12"/>
        </w:rPr>
      </w:pPr>
      <w:r w:rsidRPr="004E721B">
        <w:tab/>
      </w:r>
    </w:p>
    <w:p w14:paraId="501A6AE5" w14:textId="77777777" w:rsidR="008A0D75" w:rsidRPr="004E721B" w:rsidRDefault="008A0D75" w:rsidP="008A0D75">
      <w:pPr>
        <w:ind w:firstLine="708"/>
        <w:rPr>
          <w:sz w:val="22"/>
        </w:rPr>
      </w:pPr>
      <w:r w:rsidRPr="004E721B">
        <w:rPr>
          <w:sz w:val="22"/>
        </w:rPr>
        <w:t xml:space="preserve">Необходимость формирования и реализации в городе Лыткарино Московской области данной 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14:paraId="2083AE75" w14:textId="77777777" w:rsidR="008A0D75" w:rsidRPr="004E721B" w:rsidRDefault="008A0D75" w:rsidP="008A0D75">
      <w:pPr>
        <w:jc w:val="both"/>
      </w:pPr>
    </w:p>
    <w:p w14:paraId="76C87B1E" w14:textId="77777777" w:rsidR="008A0D75" w:rsidRPr="00764F63" w:rsidRDefault="008A0D75" w:rsidP="008A0D75">
      <w:pPr>
        <w:jc w:val="center"/>
        <w:rPr>
          <w:b/>
          <w:bCs/>
        </w:rPr>
      </w:pPr>
      <w:r w:rsidRPr="00764F63">
        <w:rPr>
          <w:b/>
          <w:bCs/>
        </w:rPr>
        <w:t>2.2. Основные проблемы в сфере цифровой экономики муниципального образования Московской области</w:t>
      </w:r>
    </w:p>
    <w:p w14:paraId="04282C15" w14:textId="77777777" w:rsidR="008A0D75" w:rsidRPr="004E721B" w:rsidRDefault="008A0D75" w:rsidP="008A0D75">
      <w:pPr>
        <w:jc w:val="both"/>
      </w:pPr>
    </w:p>
    <w:p w14:paraId="142FD09D" w14:textId="77777777" w:rsidR="008A0D75" w:rsidRPr="004E721B" w:rsidRDefault="008A0D75" w:rsidP="008A0D75">
      <w:pPr>
        <w:ind w:firstLine="708"/>
        <w:jc w:val="both"/>
        <w:rPr>
          <w:sz w:val="22"/>
        </w:rPr>
      </w:pPr>
      <w:r w:rsidRPr="004E721B">
        <w:rPr>
          <w:sz w:val="22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рограммы, обозначены в виде задач Программы, каждая задача содержит мероприятия Программы, направленные на их решение.</w:t>
      </w:r>
    </w:p>
    <w:p w14:paraId="0962C63E" w14:textId="77777777" w:rsidR="008A0D75" w:rsidRPr="004E721B" w:rsidRDefault="008A0D75" w:rsidP="008A0D75">
      <w:pPr>
        <w:jc w:val="center"/>
        <w:rPr>
          <w:sz w:val="22"/>
        </w:rPr>
      </w:pPr>
    </w:p>
    <w:p w14:paraId="2D5BFCA2" w14:textId="77777777" w:rsidR="008A0D75" w:rsidRPr="00764F63" w:rsidRDefault="008A0D75" w:rsidP="008A0D75">
      <w:pPr>
        <w:jc w:val="center"/>
        <w:rPr>
          <w:b/>
          <w:bCs/>
        </w:rPr>
      </w:pPr>
      <w:r w:rsidRPr="00764F63">
        <w:rPr>
          <w:b/>
          <w:bCs/>
        </w:rPr>
        <w:t>2.3. Описание цели муниципальной программы</w:t>
      </w:r>
    </w:p>
    <w:p w14:paraId="3CF7B0F6" w14:textId="77777777" w:rsidR="008A0D75" w:rsidRPr="004E721B" w:rsidRDefault="008A0D75" w:rsidP="008A0D75">
      <w:pPr>
        <w:jc w:val="both"/>
      </w:pPr>
    </w:p>
    <w:p w14:paraId="054CAC9B" w14:textId="77777777" w:rsidR="008A0D75" w:rsidRPr="004E721B" w:rsidRDefault="008A0D75" w:rsidP="008A0D75">
      <w:pPr>
        <w:ind w:firstLine="708"/>
        <w:jc w:val="both"/>
        <w:rPr>
          <w:sz w:val="22"/>
        </w:rPr>
      </w:pPr>
      <w:r w:rsidRPr="004E721B">
        <w:rPr>
          <w:sz w:val="22"/>
        </w:rPr>
        <w:t xml:space="preserve">Цель муниципальной программы «Цифровое муниципальное образование» – повышение эффективности муниципального управления, развитие информационного общества в </w:t>
      </w:r>
      <w:r>
        <w:rPr>
          <w:sz w:val="22"/>
        </w:rPr>
        <w:t xml:space="preserve">городском округе Лыткарино </w:t>
      </w:r>
      <w:r w:rsidRPr="004E721B">
        <w:rPr>
          <w:sz w:val="22"/>
        </w:rPr>
        <w:t>Московской области и создание достаточных условий институционального и инфраструктурного характера для создания и (или) развития цифровой экономики.</w:t>
      </w:r>
    </w:p>
    <w:p w14:paraId="6986649D" w14:textId="77777777" w:rsidR="008A0D75" w:rsidRPr="004E721B" w:rsidRDefault="008A0D75" w:rsidP="008A0D75">
      <w:pPr>
        <w:jc w:val="both"/>
        <w:rPr>
          <w:sz w:val="22"/>
        </w:rPr>
      </w:pPr>
      <w:r w:rsidRPr="004E721B">
        <w:rPr>
          <w:sz w:val="22"/>
        </w:rPr>
        <w:t>Для достижения цели муниципальной программы планируется решение проблем социально-экономического развития городского округа Лыткарино Московской области посредством реализации подпрограмм.</w:t>
      </w:r>
    </w:p>
    <w:p w14:paraId="63CEBE9D" w14:textId="77777777" w:rsidR="008A0D75" w:rsidRPr="004E721B" w:rsidRDefault="008A0D75" w:rsidP="008A0D75">
      <w:pPr>
        <w:ind w:firstLine="708"/>
        <w:jc w:val="both"/>
        <w:rPr>
          <w:sz w:val="22"/>
        </w:rPr>
      </w:pPr>
      <w:r w:rsidRPr="004E721B">
        <w:rPr>
          <w:sz w:val="22"/>
        </w:rPr>
        <w:t>В результате реализации подпрограмм достигаются следующие планируемые результаты:</w:t>
      </w:r>
    </w:p>
    <w:p w14:paraId="0D73763D" w14:textId="77777777" w:rsidR="008A0D75" w:rsidRPr="004E721B" w:rsidRDefault="008A0D75" w:rsidP="008A0D75">
      <w:pPr>
        <w:jc w:val="both"/>
        <w:rPr>
          <w:sz w:val="22"/>
        </w:rPr>
      </w:pPr>
      <w:r w:rsidRPr="004E721B">
        <w:rPr>
          <w:sz w:val="22"/>
        </w:rPr>
        <w:t>совершенствование системы управления муниципального образования Московской области;</w:t>
      </w:r>
    </w:p>
    <w:p w14:paraId="218BB68A" w14:textId="77777777" w:rsidR="008A0D75" w:rsidRPr="004E721B" w:rsidRDefault="008A0D75" w:rsidP="008A0D75">
      <w:pPr>
        <w:jc w:val="both"/>
        <w:rPr>
          <w:sz w:val="22"/>
        </w:rPr>
      </w:pPr>
      <w:r w:rsidRPr="004E721B">
        <w:rPr>
          <w:sz w:val="22"/>
        </w:rPr>
        <w:t>снижение административных барьеров, повышение качества и доступности предоставления государственных и муниципальных услуг в муниципальном образовании Московской области;</w:t>
      </w:r>
    </w:p>
    <w:p w14:paraId="07E67E57" w14:textId="77777777" w:rsidR="008A0D75" w:rsidRPr="004E721B" w:rsidRDefault="008A0D75" w:rsidP="008A0D75">
      <w:pPr>
        <w:jc w:val="both"/>
        <w:rPr>
          <w:sz w:val="22"/>
        </w:rPr>
      </w:pPr>
      <w:r w:rsidRPr="004E721B">
        <w:rPr>
          <w:sz w:val="22"/>
        </w:rPr>
        <w:t>внедрение в деятельность ОМСУ муниципального образования Московской области технологий цифровой экономики и современных методов управления;</w:t>
      </w:r>
    </w:p>
    <w:p w14:paraId="3089778B" w14:textId="77777777" w:rsidR="008A0D75" w:rsidRPr="004E721B" w:rsidRDefault="008A0D75" w:rsidP="008A0D75">
      <w:pPr>
        <w:jc w:val="both"/>
        <w:rPr>
          <w:sz w:val="22"/>
        </w:rPr>
      </w:pPr>
      <w:r w:rsidRPr="004E721B">
        <w:rPr>
          <w:sz w:val="22"/>
        </w:rPr>
        <w:t>внедрение и использование информационных систем и информационных ресурсов Московской области, обеспечивающих эффективное взаимодействие ОМСУ муниципального образования Московской области с ЦИОГВ Московской области, ОГВ Московской области, населением и организациями.</w:t>
      </w:r>
    </w:p>
    <w:p w14:paraId="24BBE238" w14:textId="77777777" w:rsidR="008A0D75" w:rsidRPr="004E721B" w:rsidRDefault="008A0D75" w:rsidP="008A0D75">
      <w:pPr>
        <w:jc w:val="both"/>
        <w:rPr>
          <w:sz w:val="22"/>
        </w:rPr>
      </w:pPr>
      <w:r w:rsidRPr="004E721B">
        <w:rPr>
          <w:sz w:val="22"/>
        </w:rPr>
        <w:t>Достижение цели муниципальной программы «Цифровое муниципальное образование» на 202</w:t>
      </w:r>
      <w:r>
        <w:rPr>
          <w:sz w:val="22"/>
        </w:rPr>
        <w:t>3</w:t>
      </w:r>
      <w:r w:rsidRPr="004E721B">
        <w:rPr>
          <w:sz w:val="22"/>
        </w:rPr>
        <w:t>-20</w:t>
      </w:r>
      <w:r>
        <w:rPr>
          <w:sz w:val="22"/>
        </w:rPr>
        <w:t>30</w:t>
      </w:r>
      <w:r w:rsidRPr="004E721B">
        <w:rPr>
          <w:sz w:val="22"/>
        </w:rPr>
        <w:t xml:space="preserve"> годы осуществляется посредством реализации комплекса мероприятий, входящих в состав соответствующих подпрограмм и взаимоувязанных по основным мероприятиям, срокам осуществления, исполнителям и ресурсам.</w:t>
      </w:r>
    </w:p>
    <w:p w14:paraId="56E24633" w14:textId="77777777" w:rsidR="008A0D75" w:rsidRPr="004E721B" w:rsidRDefault="008A0D75" w:rsidP="008A0D75">
      <w:pPr>
        <w:ind w:firstLine="708"/>
        <w:jc w:val="both"/>
        <w:rPr>
          <w:sz w:val="22"/>
        </w:rPr>
      </w:pPr>
      <w:r w:rsidRPr="004E721B">
        <w:rPr>
          <w:sz w:val="22"/>
        </w:rPr>
        <w:t>Перечни мероприятий приведены в соответствующих подпрограммах муниципальной программы «Цифровое муниципальное образование».</w:t>
      </w:r>
    </w:p>
    <w:p w14:paraId="41ABF3C9" w14:textId="77777777" w:rsidR="008A0D75" w:rsidRPr="004E721B" w:rsidRDefault="008A0D75" w:rsidP="008A0D75">
      <w:pPr>
        <w:jc w:val="both"/>
      </w:pPr>
    </w:p>
    <w:p w14:paraId="7CB43703" w14:textId="77777777" w:rsidR="008A0D75" w:rsidRPr="00764F63" w:rsidRDefault="008A0D75" w:rsidP="008A0D75">
      <w:pPr>
        <w:jc w:val="center"/>
        <w:rPr>
          <w:b/>
          <w:bCs/>
        </w:rPr>
      </w:pPr>
      <w:r w:rsidRPr="00764F63">
        <w:rPr>
          <w:b/>
          <w:bCs/>
        </w:rPr>
        <w:t>3. Прогноз развития сферы муниципального управления в муниципальном образовании Московской области с учетом реализации муниципальной программы, возможные варианты решения проблем, оценка преимуществ и рисков, возникающих при выборе вариантов решения проблем</w:t>
      </w:r>
    </w:p>
    <w:p w14:paraId="28AF7BDB" w14:textId="77777777" w:rsidR="008A0D75" w:rsidRPr="004E721B" w:rsidRDefault="008A0D75" w:rsidP="008A0D75">
      <w:pPr>
        <w:jc w:val="center"/>
      </w:pPr>
    </w:p>
    <w:p w14:paraId="6F2F4D82" w14:textId="77777777" w:rsidR="008A0D75" w:rsidRPr="00764F63" w:rsidRDefault="008A0D75" w:rsidP="008A0D75">
      <w:pPr>
        <w:jc w:val="center"/>
        <w:rPr>
          <w:b/>
          <w:bCs/>
        </w:rPr>
      </w:pPr>
      <w:r w:rsidRPr="00764F63">
        <w:rPr>
          <w:b/>
          <w:bCs/>
        </w:rPr>
        <w:t>3.1. Прогноз развития инструментов цифровой экономики в муниципальном образовании Московской области с учетом реализации муниципальной программы, возможные варианты решения проблем</w:t>
      </w:r>
    </w:p>
    <w:p w14:paraId="04BD62F9" w14:textId="77777777" w:rsidR="008A0D75" w:rsidRPr="004E721B" w:rsidRDefault="008A0D75" w:rsidP="008A0D75">
      <w:pPr>
        <w:jc w:val="both"/>
      </w:pPr>
    </w:p>
    <w:p w14:paraId="708AAFEA" w14:textId="77777777" w:rsidR="008A0D75" w:rsidRPr="00764F63" w:rsidRDefault="008A0D75" w:rsidP="008A0D75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>3.2. Оценка преимуществ и рисков, возникающих при выборе вариантов решения проблем в сфере муниципального управления в муниципальном образовании Московской области</w:t>
      </w:r>
    </w:p>
    <w:p w14:paraId="138B8C76" w14:textId="77777777" w:rsidR="008A0D75" w:rsidRPr="004E721B" w:rsidRDefault="008A0D75" w:rsidP="008A0D75">
      <w:pPr>
        <w:jc w:val="both"/>
      </w:pPr>
    </w:p>
    <w:p w14:paraId="6B98466F" w14:textId="77777777" w:rsidR="008A0D75" w:rsidRPr="004E721B" w:rsidRDefault="008A0D75" w:rsidP="008A0D75">
      <w:pPr>
        <w:ind w:firstLine="708"/>
        <w:jc w:val="both"/>
        <w:rPr>
          <w:sz w:val="22"/>
        </w:rPr>
      </w:pPr>
      <w:r w:rsidRPr="004E721B">
        <w:rPr>
          <w:sz w:val="22"/>
        </w:rPr>
        <w:t>Сопоставление основных показателей, характеризующих развитие проблем в сфере муниципального управления к 202</w:t>
      </w:r>
      <w:r>
        <w:rPr>
          <w:sz w:val="22"/>
        </w:rPr>
        <w:t>3</w:t>
      </w:r>
      <w:r w:rsidRPr="004E721B">
        <w:rPr>
          <w:sz w:val="22"/>
        </w:rPr>
        <w:t xml:space="preserve"> году по двум сценариям – инерционному и программно-целевому – является основанием для выбора в качестве основного сценария для решения задач в сфере муниципального управления на перспективу до 20</w:t>
      </w:r>
      <w:r>
        <w:rPr>
          <w:sz w:val="22"/>
        </w:rPr>
        <w:t>30</w:t>
      </w:r>
      <w:r w:rsidRPr="004E721B">
        <w:rPr>
          <w:sz w:val="22"/>
        </w:rPr>
        <w:t xml:space="preserve"> года программно-целевого сценария. Решение задач Московской области и муниципальных задач в сфере муниципального управления позволит достичь планируемые целевые значения показателей за счет комплексного подхода в их решении и оптимального планирования ресурсов на реализацию необходимых мероприятий, входящих в состав соответствующих подпрограмм и взаимоувязанных по задачам, срокам осуществления, исполнителям и ресурсам.</w:t>
      </w:r>
    </w:p>
    <w:p w14:paraId="4BD2F9AC" w14:textId="77777777" w:rsidR="008A0D75" w:rsidRPr="004E721B" w:rsidRDefault="008A0D75" w:rsidP="008A0D75">
      <w:pPr>
        <w:jc w:val="both"/>
        <w:rPr>
          <w:sz w:val="22"/>
        </w:rPr>
      </w:pPr>
      <w:r w:rsidRPr="004E721B">
        <w:rPr>
          <w:sz w:val="22"/>
        </w:rPr>
        <w:t xml:space="preserve">Вместе с тем использование программно-целевого сценария не гарантирует отсутствие определенных рисков в ходе реализации муниципальной программы под воздействием соответствующих внешних и внутренних факторов. </w:t>
      </w:r>
    </w:p>
    <w:p w14:paraId="77C1244E" w14:textId="77777777" w:rsidR="008A0D75" w:rsidRPr="004E721B" w:rsidRDefault="008A0D75" w:rsidP="008A0D75">
      <w:pPr>
        <w:ind w:firstLine="708"/>
        <w:jc w:val="both"/>
        <w:rPr>
          <w:sz w:val="22"/>
        </w:rPr>
      </w:pPr>
      <w:r w:rsidRPr="004E721B">
        <w:rPr>
          <w:sz w:val="22"/>
        </w:rPr>
        <w:t>Основные риски, которые могут возникнуть при реализации муниципальной программы:</w:t>
      </w:r>
    </w:p>
    <w:p w14:paraId="479AC8F5" w14:textId="77777777" w:rsidR="008A0D75" w:rsidRPr="004E721B" w:rsidRDefault="008A0D75" w:rsidP="008A0D75">
      <w:pPr>
        <w:jc w:val="both"/>
        <w:rPr>
          <w:sz w:val="22"/>
        </w:rPr>
      </w:pPr>
      <w:r w:rsidRPr="004E721B">
        <w:rPr>
          <w:sz w:val="22"/>
        </w:rPr>
        <w:t>недостижение значений целевых показателей планируемых результатов муниципальной программы</w:t>
      </w:r>
    </w:p>
    <w:p w14:paraId="181C4C54" w14:textId="77777777" w:rsidR="008A0D75" w:rsidRPr="004E721B" w:rsidRDefault="008A0D75" w:rsidP="008A0D75">
      <w:pPr>
        <w:jc w:val="both"/>
        <w:rPr>
          <w:sz w:val="22"/>
        </w:rPr>
      </w:pPr>
      <w:r w:rsidRPr="004E721B">
        <w:rPr>
          <w:sz w:val="22"/>
        </w:rPr>
        <w:t>невыполнение мероприятий в установленные сроки по причине несогласованности действий муниципальных заказчиков подпрограмм и исполнителей мероприятий подпрограмм;</w:t>
      </w:r>
    </w:p>
    <w:p w14:paraId="10A8E685" w14:textId="77777777" w:rsidR="008A0D75" w:rsidRPr="004E721B" w:rsidRDefault="008A0D75" w:rsidP="008A0D75">
      <w:pPr>
        <w:jc w:val="both"/>
        <w:rPr>
          <w:sz w:val="22"/>
        </w:rPr>
      </w:pPr>
      <w:r w:rsidRPr="004E721B">
        <w:rPr>
          <w:sz w:val="22"/>
        </w:rPr>
        <w:t>снижение объемов финансирования мероприятий муниципальной программы вследствие изменения прогнозируемых объемов доходов бюджета муниципального образования Московской области или неполное предоставление средств из запланированных источников в соответствующих подпрограммах;</w:t>
      </w:r>
    </w:p>
    <w:p w14:paraId="3AA0320A" w14:textId="77777777" w:rsidR="008A0D75" w:rsidRPr="004E721B" w:rsidRDefault="008A0D75" w:rsidP="008A0D75">
      <w:pPr>
        <w:jc w:val="both"/>
        <w:rPr>
          <w:sz w:val="22"/>
        </w:rPr>
      </w:pPr>
      <w:r w:rsidRPr="004E721B">
        <w:rPr>
          <w:sz w:val="22"/>
        </w:rPr>
        <w:t>неэффективное и/или неполное использование возможностей и сервисов, внедряемых в рамках муниципальной программы ИКТ, информационных систем и ресурсов;</w:t>
      </w:r>
    </w:p>
    <w:p w14:paraId="2EAC8C8A" w14:textId="77777777" w:rsidR="008A0D75" w:rsidRPr="004E721B" w:rsidRDefault="008A0D75" w:rsidP="008A0D75">
      <w:pPr>
        <w:jc w:val="both"/>
        <w:rPr>
          <w:sz w:val="22"/>
        </w:rPr>
      </w:pPr>
      <w:r w:rsidRPr="004E721B">
        <w:rPr>
          <w:sz w:val="22"/>
        </w:rPr>
        <w:t>технические и технологические риски, в том числе по причине несовместимости ИС;</w:t>
      </w:r>
    </w:p>
    <w:p w14:paraId="2C985AFB" w14:textId="77777777" w:rsidR="008A0D75" w:rsidRPr="004E721B" w:rsidRDefault="008A0D75" w:rsidP="008A0D75">
      <w:pPr>
        <w:jc w:val="both"/>
        <w:rPr>
          <w:sz w:val="22"/>
        </w:rPr>
      </w:pPr>
      <w:r w:rsidRPr="004E721B">
        <w:rPr>
          <w:sz w:val="22"/>
        </w:rPr>
        <w:t>методологические риски, связанные с отсутствием методических рекомендаций по применению нормативных правовых актов в сфере государственного и муниципального управления;</w:t>
      </w:r>
    </w:p>
    <w:p w14:paraId="6BE728A5" w14:textId="77777777" w:rsidR="008A0D75" w:rsidRPr="004E721B" w:rsidRDefault="008A0D75" w:rsidP="008A0D75">
      <w:pPr>
        <w:jc w:val="both"/>
        <w:rPr>
          <w:sz w:val="22"/>
        </w:rPr>
      </w:pPr>
      <w:r w:rsidRPr="004E721B">
        <w:rPr>
          <w:sz w:val="22"/>
        </w:rPr>
        <w:t xml:space="preserve">организационные риски при </w:t>
      </w:r>
      <w:proofErr w:type="gramStart"/>
      <w:r w:rsidRPr="004E721B">
        <w:rPr>
          <w:sz w:val="22"/>
        </w:rPr>
        <w:t>не обеспечении</w:t>
      </w:r>
      <w:proofErr w:type="gramEnd"/>
      <w:r w:rsidRPr="004E721B">
        <w:rPr>
          <w:sz w:val="22"/>
        </w:rPr>
        <w:t xml:space="preserve"> необходимого взаимодействия участников решения программных задач.</w:t>
      </w:r>
    </w:p>
    <w:p w14:paraId="1E0F3D80" w14:textId="77777777" w:rsidR="008A0D75" w:rsidRPr="004E721B" w:rsidRDefault="008A0D75" w:rsidP="008A0D75">
      <w:pPr>
        <w:ind w:firstLine="708"/>
        <w:jc w:val="both"/>
        <w:rPr>
          <w:sz w:val="22"/>
        </w:rPr>
      </w:pPr>
      <w:r w:rsidRPr="004E721B">
        <w:rPr>
          <w:sz w:val="22"/>
        </w:rPr>
        <w:t>В целях обеспечения управления рисками муниципальный заказчик программы организует осуществление контроля и оценку эффективности реализации подпрограмм в составе муниципальной программы и на основе результатов оценки вносит необходимые предложения координатору муниципальной программы для принятия соответствующих решений, в том числе по корректировке муниципальной программы.</w:t>
      </w:r>
    </w:p>
    <w:p w14:paraId="49B71F35" w14:textId="77777777" w:rsidR="008A0D75" w:rsidRPr="004E721B" w:rsidRDefault="008A0D75" w:rsidP="008A0D75">
      <w:pPr>
        <w:ind w:firstLine="708"/>
        <w:jc w:val="both"/>
        <w:rPr>
          <w:sz w:val="22"/>
        </w:rPr>
      </w:pPr>
      <w:r w:rsidRPr="004E721B">
        <w:rPr>
          <w:sz w:val="22"/>
        </w:rPr>
        <w:t>Риск недостижения конечных результатов муниципальной программы минимизируется формированием процедур мониторинга показателей основных мероприятий подпрограмм, включая промежуточные значения показателей по годам реализации муниципальной программы.</w:t>
      </w:r>
    </w:p>
    <w:p w14:paraId="11350794" w14:textId="77777777" w:rsidR="008A0D75" w:rsidRPr="004E721B" w:rsidRDefault="008A0D75" w:rsidP="008A0D75">
      <w:pPr>
        <w:ind w:firstLine="708"/>
        <w:jc w:val="both"/>
        <w:rPr>
          <w:sz w:val="22"/>
        </w:rPr>
      </w:pPr>
      <w:r w:rsidRPr="004E721B">
        <w:rPr>
          <w:sz w:val="22"/>
        </w:rPr>
        <w:t>Минимизация риска несогласованности действий участников муниципальной программы осуществляется в рамках взаимодействия муниципального заказчика муниципальной программы, координатора муниципальной программы и муниципальных заказчиков подпрограмм в составе муниципальной программы.</w:t>
      </w:r>
    </w:p>
    <w:p w14:paraId="3A706BA5" w14:textId="77777777" w:rsidR="008A0D75" w:rsidRPr="004E721B" w:rsidRDefault="008A0D75" w:rsidP="008A0D75">
      <w:pPr>
        <w:ind w:firstLine="708"/>
        <w:jc w:val="both"/>
        <w:rPr>
          <w:sz w:val="22"/>
        </w:rPr>
      </w:pPr>
      <w:r w:rsidRPr="004E721B">
        <w:rPr>
          <w:sz w:val="22"/>
        </w:rPr>
        <w:t>Минимизация рисков недофинансирования из бюджетных и других запланированных источников осуществляется путем ежегодного пересмотра прогнозных показателей доходов бюджета муниципального образования Московской области, учтенных при формировании финансовых параметров муниципальной программы, анализа и оценки результатов реализации мероприятий подпрограмм в ходе их исполнения, оперативного принятия решений в установленном порядке о перераспределении средств между подпрограммами. На минимизацию наступления финансового риска направлены также меры по перераспределению финансовых ресурсов, определяющие изменение значений целевых показателей в зависимости от 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 реализацию.</w:t>
      </w:r>
    </w:p>
    <w:p w14:paraId="05DE593C" w14:textId="77777777" w:rsidR="008A0D75" w:rsidRPr="004E721B" w:rsidRDefault="008A0D75" w:rsidP="008A0D75">
      <w:pPr>
        <w:ind w:firstLine="708"/>
        <w:jc w:val="both"/>
        <w:rPr>
          <w:sz w:val="22"/>
        </w:rPr>
      </w:pPr>
      <w:r w:rsidRPr="004E721B">
        <w:rPr>
          <w:sz w:val="22"/>
        </w:rPr>
        <w:t xml:space="preserve">Для обеспечения эффективного и полного использования возможностей, предоставляемых ИКТ, в программу включены мероприятия централизованного обеспечения ИКТ ресурсами и системами с участием ОМСУ муниципального образования Московской области в качестве уполномоченного органа по осуществлению закупок соответствующих ИТ-ресурсов для ОМСУ муниципального образования Московской области и их подведомственных учреждений. Также для минимизации рисков планируется реализация комплекса мер по повышению квалификации муниципальных служащих, популяризации среди </w:t>
      </w:r>
      <w:r w:rsidRPr="004E721B">
        <w:rPr>
          <w:sz w:val="22"/>
        </w:rPr>
        <w:lastRenderedPageBreak/>
        <w:t>населения информационных технологий, стимулирование их использования для взаимодействия с ОМСУ муниципального образования Московской области.</w:t>
      </w:r>
    </w:p>
    <w:p w14:paraId="3E12006E" w14:textId="77777777" w:rsidR="008A0D75" w:rsidRPr="004E721B" w:rsidRDefault="008A0D75" w:rsidP="008A0D75">
      <w:pPr>
        <w:ind w:firstLine="708"/>
        <w:jc w:val="both"/>
        <w:rPr>
          <w:sz w:val="22"/>
        </w:rPr>
      </w:pPr>
      <w:r w:rsidRPr="004E721B">
        <w:rPr>
          <w:sz w:val="22"/>
        </w:rPr>
        <w:t>Технические и технологические риски минимизируются на основе применения в ходе разработки и внедрения информационно-коммуникационных систем современных технологий и стандартов разработки ИКТ решений, организации управления техническими мероприятиями по разработке, внедрению и использованию ИС, привлечения квалифицированных исполнителей, а также на основе проведения экспертизы предлагаемых решений в ключе требований к ИС.</w:t>
      </w:r>
    </w:p>
    <w:p w14:paraId="53A74730" w14:textId="77777777" w:rsidR="008A0D75" w:rsidRPr="004E721B" w:rsidRDefault="008A0D75" w:rsidP="008A0D75">
      <w:pPr>
        <w:jc w:val="both"/>
      </w:pPr>
    </w:p>
    <w:p w14:paraId="5362E45D" w14:textId="77777777" w:rsidR="008A0D75" w:rsidRPr="00764F63" w:rsidRDefault="008A0D75" w:rsidP="008A0D75">
      <w:pPr>
        <w:jc w:val="center"/>
        <w:rPr>
          <w:b/>
          <w:bCs/>
        </w:rPr>
      </w:pPr>
      <w:r w:rsidRPr="00764F63">
        <w:rPr>
          <w:b/>
          <w:bCs/>
        </w:rPr>
        <w:t>4. Перечень подпрограмм и краткое их описание</w:t>
      </w:r>
    </w:p>
    <w:p w14:paraId="13DF9B28" w14:textId="77777777" w:rsidR="008A0D75" w:rsidRPr="004E721B" w:rsidRDefault="008A0D75" w:rsidP="008A0D75">
      <w:pPr>
        <w:jc w:val="both"/>
      </w:pPr>
    </w:p>
    <w:p w14:paraId="044FF912" w14:textId="77777777" w:rsidR="008A0D75" w:rsidRPr="004E721B" w:rsidRDefault="008A0D75" w:rsidP="008A0D75">
      <w:pPr>
        <w:jc w:val="both"/>
        <w:rPr>
          <w:sz w:val="22"/>
          <w:szCs w:val="22"/>
        </w:rPr>
      </w:pPr>
      <w:r w:rsidRPr="004E721B">
        <w:tab/>
      </w:r>
      <w:r w:rsidRPr="004E721B">
        <w:rPr>
          <w:sz w:val="22"/>
          <w:szCs w:val="22"/>
        </w:rPr>
        <w:t xml:space="preserve">Достижение значений целевых показателей в рамках программно-целевого сценария осуществляется посредством реализации </w:t>
      </w:r>
      <w:r>
        <w:rPr>
          <w:sz w:val="22"/>
          <w:szCs w:val="22"/>
        </w:rPr>
        <w:t>трех</w:t>
      </w:r>
      <w:r w:rsidRPr="004E721B">
        <w:rPr>
          <w:sz w:val="22"/>
          <w:szCs w:val="22"/>
        </w:rPr>
        <w:t xml:space="preserve"> подпрограмм.</w:t>
      </w:r>
    </w:p>
    <w:p w14:paraId="0B12C91C" w14:textId="77777777" w:rsidR="008A0D75" w:rsidRPr="004E721B" w:rsidRDefault="008A0D75" w:rsidP="008A0D75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ab/>
        <w:t>Муниципальная программа состоит из следующих подпрограмм:</w:t>
      </w:r>
    </w:p>
    <w:p w14:paraId="6AB9F908" w14:textId="77777777" w:rsidR="008A0D75" w:rsidRPr="004E721B" w:rsidRDefault="008A0D75" w:rsidP="008A0D75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Подпрограмма 1 «</w:t>
      </w:r>
      <w:r w:rsidRPr="000328DD">
        <w:rPr>
          <w:sz w:val="22"/>
          <w:szCs w:val="22"/>
        </w:rPr>
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</w:r>
      <w:r w:rsidRPr="004E721B">
        <w:rPr>
          <w:sz w:val="22"/>
          <w:szCs w:val="22"/>
        </w:rPr>
        <w:t>» на 202</w:t>
      </w:r>
      <w:r>
        <w:rPr>
          <w:sz w:val="22"/>
          <w:szCs w:val="22"/>
        </w:rPr>
        <w:t>3</w:t>
      </w:r>
      <w:r w:rsidRPr="004E721B">
        <w:rPr>
          <w:sz w:val="22"/>
          <w:szCs w:val="22"/>
        </w:rPr>
        <w:t>-20</w:t>
      </w:r>
      <w:r>
        <w:rPr>
          <w:sz w:val="22"/>
          <w:szCs w:val="22"/>
        </w:rPr>
        <w:t>30</w:t>
      </w:r>
      <w:r w:rsidRPr="004E721B">
        <w:rPr>
          <w:sz w:val="22"/>
          <w:szCs w:val="22"/>
        </w:rPr>
        <w:t xml:space="preserve"> годы (Подпрограмма 1).</w:t>
      </w:r>
    </w:p>
    <w:p w14:paraId="7B939B25" w14:textId="77777777" w:rsidR="008A0D75" w:rsidRDefault="008A0D75" w:rsidP="008A0D75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Направлена на с</w:t>
      </w:r>
      <w:r w:rsidRPr="00815CBE">
        <w:rPr>
          <w:sz w:val="22"/>
          <w:szCs w:val="22"/>
        </w:rPr>
        <w:t>овершенствование системы управления муниципального образования Московской области</w:t>
      </w:r>
      <w:r>
        <w:rPr>
          <w:sz w:val="22"/>
          <w:szCs w:val="22"/>
        </w:rPr>
        <w:t xml:space="preserve"> и с</w:t>
      </w:r>
      <w:r w:rsidRPr="00815CBE">
        <w:rPr>
          <w:sz w:val="22"/>
          <w:szCs w:val="22"/>
        </w:rPr>
        <w:t>нижение административных барьеров, повышение качества и доступности предоставления государственных и муниципальных услуг</w:t>
      </w:r>
      <w:r>
        <w:rPr>
          <w:sz w:val="22"/>
          <w:szCs w:val="22"/>
        </w:rPr>
        <w:t>;</w:t>
      </w:r>
    </w:p>
    <w:p w14:paraId="68B3C237" w14:textId="77777777" w:rsidR="008A0D75" w:rsidRPr="004E721B" w:rsidRDefault="008A0D75" w:rsidP="008A0D75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 на 202</w:t>
      </w:r>
      <w:r>
        <w:rPr>
          <w:sz w:val="22"/>
          <w:szCs w:val="22"/>
        </w:rPr>
        <w:t>3</w:t>
      </w:r>
      <w:r w:rsidRPr="004E721B">
        <w:rPr>
          <w:sz w:val="22"/>
          <w:szCs w:val="22"/>
        </w:rPr>
        <w:t>-20</w:t>
      </w:r>
      <w:r>
        <w:rPr>
          <w:sz w:val="22"/>
          <w:szCs w:val="22"/>
        </w:rPr>
        <w:t>30</w:t>
      </w:r>
      <w:r w:rsidRPr="004E721B">
        <w:rPr>
          <w:sz w:val="22"/>
          <w:szCs w:val="22"/>
        </w:rPr>
        <w:t xml:space="preserve"> годы (Подпрограмма 2).</w:t>
      </w:r>
    </w:p>
    <w:p w14:paraId="532EA7D9" w14:textId="77777777" w:rsidR="008A0D75" w:rsidRDefault="008A0D75" w:rsidP="008A0D75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Направлена на повышение эффективности деятельности ОМСУ муниципального образования Московской области и доступности государственных и муниципальных услуг для физических и юридических лиц на территории муниципального образования Московской области, рост доступности и качества предоставляемых образовательных услуг на территории муниципального образования Московской области, создание инфраструктуры экосистемы цифровой экономики во всех сферах социально-экономической деятельности.</w:t>
      </w:r>
    </w:p>
    <w:p w14:paraId="3FEA10F0" w14:textId="77777777" w:rsidR="008A0D75" w:rsidRDefault="008A0D75" w:rsidP="008A0D75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 xml:space="preserve">Подпрограмма </w:t>
      </w:r>
      <w:r>
        <w:rPr>
          <w:sz w:val="22"/>
          <w:szCs w:val="22"/>
        </w:rPr>
        <w:t>3</w:t>
      </w:r>
      <w:r w:rsidRPr="004E721B">
        <w:rPr>
          <w:sz w:val="22"/>
          <w:szCs w:val="22"/>
        </w:rPr>
        <w:t xml:space="preserve"> «</w:t>
      </w:r>
      <w:r w:rsidRPr="000328DD">
        <w:rPr>
          <w:sz w:val="22"/>
          <w:szCs w:val="22"/>
        </w:rPr>
        <w:t>Обеспечивающая подпрограмма</w:t>
      </w:r>
      <w:r w:rsidRPr="004E721B">
        <w:rPr>
          <w:sz w:val="22"/>
          <w:szCs w:val="22"/>
        </w:rPr>
        <w:t>» на 202</w:t>
      </w:r>
      <w:r>
        <w:rPr>
          <w:sz w:val="22"/>
          <w:szCs w:val="22"/>
        </w:rPr>
        <w:t>3</w:t>
      </w:r>
      <w:r w:rsidRPr="004E721B">
        <w:rPr>
          <w:sz w:val="22"/>
          <w:szCs w:val="22"/>
        </w:rPr>
        <w:t>-20</w:t>
      </w:r>
      <w:r>
        <w:rPr>
          <w:sz w:val="22"/>
          <w:szCs w:val="22"/>
        </w:rPr>
        <w:t>30</w:t>
      </w:r>
      <w:r w:rsidRPr="004E721B">
        <w:rPr>
          <w:sz w:val="22"/>
          <w:szCs w:val="22"/>
        </w:rPr>
        <w:t xml:space="preserve"> годы (Подпрограмма </w:t>
      </w:r>
      <w:r>
        <w:rPr>
          <w:sz w:val="22"/>
          <w:szCs w:val="22"/>
        </w:rPr>
        <w:t>3</w:t>
      </w:r>
      <w:r w:rsidRPr="004E721B">
        <w:rPr>
          <w:sz w:val="22"/>
          <w:szCs w:val="22"/>
        </w:rPr>
        <w:t>).</w:t>
      </w:r>
    </w:p>
    <w:p w14:paraId="1198B09D" w14:textId="77777777" w:rsidR="008A0D75" w:rsidRPr="004E721B" w:rsidRDefault="008A0D75" w:rsidP="008A0D75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Направлена на обеспечение выполнения мероприятий программы </w:t>
      </w:r>
      <w:r w:rsidRPr="004E721B">
        <w:rPr>
          <w:sz w:val="22"/>
          <w:szCs w:val="22"/>
        </w:rPr>
        <w:t>«Цифровое муниципальное образование»</w:t>
      </w:r>
    </w:p>
    <w:p w14:paraId="29BC4051" w14:textId="77777777" w:rsidR="008A0D75" w:rsidRPr="004E721B" w:rsidRDefault="008A0D75" w:rsidP="008A0D75">
      <w:pPr>
        <w:jc w:val="both"/>
        <w:rPr>
          <w:sz w:val="22"/>
          <w:szCs w:val="22"/>
        </w:rPr>
      </w:pPr>
    </w:p>
    <w:p w14:paraId="35FC2FA1" w14:textId="77777777" w:rsidR="008A0D75" w:rsidRPr="004E721B" w:rsidRDefault="008A0D75" w:rsidP="008A0D75">
      <w:pPr>
        <w:jc w:val="both"/>
        <w:rPr>
          <w:sz w:val="22"/>
          <w:szCs w:val="22"/>
        </w:rPr>
      </w:pPr>
    </w:p>
    <w:p w14:paraId="26BC02EA" w14:textId="77777777" w:rsidR="008A0D75" w:rsidRPr="00764F63" w:rsidRDefault="008A0D75" w:rsidP="008A0D75">
      <w:pPr>
        <w:jc w:val="center"/>
        <w:rPr>
          <w:b/>
          <w:bCs/>
        </w:rPr>
      </w:pPr>
      <w:r w:rsidRPr="00764F63">
        <w:rPr>
          <w:b/>
          <w:bCs/>
        </w:rPr>
        <w:t>5. Обобщенная характеристика основных мероприятий муниципальной программы с обоснованием необходимости их осуществления</w:t>
      </w:r>
    </w:p>
    <w:p w14:paraId="15C8932B" w14:textId="77777777" w:rsidR="008A0D75" w:rsidRPr="004E721B" w:rsidRDefault="008A0D75" w:rsidP="008A0D75">
      <w:pPr>
        <w:tabs>
          <w:tab w:val="left" w:pos="4007"/>
        </w:tabs>
        <w:jc w:val="both"/>
        <w:rPr>
          <w:sz w:val="12"/>
        </w:rPr>
      </w:pPr>
      <w:r w:rsidRPr="004E721B">
        <w:tab/>
      </w:r>
    </w:p>
    <w:p w14:paraId="4AC28906" w14:textId="77777777" w:rsidR="008A0D75" w:rsidRPr="004E721B" w:rsidRDefault="008A0D75" w:rsidP="008A0D75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 xml:space="preserve">Основные мероприятия муниципальной программы «Цифровое муниципальное образование» представляют собой совокупность мероприятий, входящих в состав подпрограмм. Подпрограммы и включенные в них основные мероприятия, представляют в совокупности комплекс взаимосвязанных мер, направленных на решение наиболее важных текущих и перспективных направлений в сфере муниципального управления в городском округе Лыткарино Московской области. Муниципальная программа построена по схеме, включающей </w:t>
      </w:r>
      <w:r>
        <w:rPr>
          <w:sz w:val="22"/>
          <w:szCs w:val="22"/>
        </w:rPr>
        <w:t>три</w:t>
      </w:r>
      <w:r w:rsidRPr="004E721B">
        <w:rPr>
          <w:sz w:val="22"/>
          <w:szCs w:val="22"/>
        </w:rPr>
        <w:t xml:space="preserve"> блока основных мероприятий – </w:t>
      </w:r>
      <w:r>
        <w:rPr>
          <w:sz w:val="22"/>
          <w:szCs w:val="22"/>
        </w:rPr>
        <w:t>три</w:t>
      </w:r>
      <w:r w:rsidRPr="004E721B">
        <w:rPr>
          <w:sz w:val="22"/>
          <w:szCs w:val="22"/>
        </w:rPr>
        <w:t xml:space="preserve"> подпрограммы муниципальной программы.</w:t>
      </w:r>
    </w:p>
    <w:p w14:paraId="240F920F" w14:textId="77777777" w:rsidR="008A0D75" w:rsidRPr="004E721B" w:rsidRDefault="008A0D75" w:rsidP="008A0D75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Подпрограммой 1 предусматривается реализация следующих основных мероприятий:</w:t>
      </w:r>
    </w:p>
    <w:p w14:paraId="04630BFD" w14:textId="77777777" w:rsidR="008A0D75" w:rsidRPr="004E721B" w:rsidRDefault="008A0D75" w:rsidP="008A0D75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организация деятельности МФЦ;</w:t>
      </w:r>
    </w:p>
    <w:p w14:paraId="66CFA7C6" w14:textId="77777777" w:rsidR="008A0D75" w:rsidRPr="004E721B" w:rsidRDefault="008A0D75" w:rsidP="008A0D75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совершенствование системы предоставления государственных и муниципальных услуг по принципу одного окна в МФЦ.</w:t>
      </w:r>
    </w:p>
    <w:p w14:paraId="47643FFB" w14:textId="77777777" w:rsidR="008A0D75" w:rsidRPr="004E721B" w:rsidRDefault="008A0D75" w:rsidP="008A0D75">
      <w:pPr>
        <w:jc w:val="both"/>
        <w:rPr>
          <w:rFonts w:eastAsia="Calibri"/>
          <w:sz w:val="22"/>
          <w:szCs w:val="22"/>
        </w:rPr>
      </w:pPr>
      <w:r w:rsidRPr="004E721B">
        <w:rPr>
          <w:sz w:val="22"/>
          <w:szCs w:val="22"/>
        </w:rPr>
        <w:t>Подпрограммой 2 предусматривается реализация следующих основных мероприятий, направленных на достижение целей и задач федеральных и региональных проектов в сфере информационных технологий в том числе по увеличению числа граждан, пользующихся электронными сервисами учреждений ОМСУ муниципального образования Московской области</w:t>
      </w:r>
      <w:r w:rsidRPr="004E721B">
        <w:rPr>
          <w:rFonts w:eastAsia="Calibri"/>
          <w:sz w:val="22"/>
          <w:szCs w:val="22"/>
        </w:rPr>
        <w:t>:</w:t>
      </w:r>
    </w:p>
    <w:p w14:paraId="6BF74CFC" w14:textId="77777777" w:rsidR="008A0D75" w:rsidRPr="004E721B" w:rsidRDefault="008A0D75" w:rsidP="008A0D75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1) Информационная инфраструктура;</w:t>
      </w:r>
    </w:p>
    <w:p w14:paraId="0951405C" w14:textId="77777777" w:rsidR="008A0D75" w:rsidRPr="004E721B" w:rsidRDefault="008A0D75" w:rsidP="008A0D75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2) Информационная безопасность;</w:t>
      </w:r>
    </w:p>
    <w:p w14:paraId="0D1EB09D" w14:textId="77777777" w:rsidR="008A0D75" w:rsidRPr="004E721B" w:rsidRDefault="008A0D75" w:rsidP="008A0D75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3) Цифровое государственное управление;</w:t>
      </w:r>
    </w:p>
    <w:p w14:paraId="6D6A2A6F" w14:textId="77777777" w:rsidR="008A0D75" w:rsidRPr="004E721B" w:rsidRDefault="008A0D75" w:rsidP="008A0D75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4) Цифровая образовательная среда;</w:t>
      </w:r>
    </w:p>
    <w:p w14:paraId="1CEAD565" w14:textId="77777777" w:rsidR="008A0D75" w:rsidRPr="000328DD" w:rsidRDefault="008A0D75" w:rsidP="008A0D75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5) Цифровая культура.</w:t>
      </w:r>
    </w:p>
    <w:p w14:paraId="78093AE9" w14:textId="77777777" w:rsidR="008A0D75" w:rsidRDefault="008A0D75" w:rsidP="008A0D75">
      <w:pPr>
        <w:rPr>
          <w:sz w:val="22"/>
          <w:szCs w:val="22"/>
        </w:rPr>
      </w:pPr>
      <w:r w:rsidRPr="004E721B">
        <w:rPr>
          <w:sz w:val="22"/>
          <w:szCs w:val="22"/>
        </w:rPr>
        <w:t xml:space="preserve">Подпрограммой </w:t>
      </w:r>
      <w:r>
        <w:rPr>
          <w:sz w:val="22"/>
          <w:szCs w:val="22"/>
        </w:rPr>
        <w:t>3</w:t>
      </w:r>
      <w:r w:rsidRPr="004E721B">
        <w:rPr>
          <w:sz w:val="22"/>
          <w:szCs w:val="22"/>
        </w:rPr>
        <w:t xml:space="preserve"> предусматривается реализация следующих основных мероприятий</w:t>
      </w:r>
      <w:r>
        <w:rPr>
          <w:sz w:val="22"/>
          <w:szCs w:val="22"/>
        </w:rPr>
        <w:t>:</w:t>
      </w:r>
    </w:p>
    <w:p w14:paraId="1525F7D4" w14:textId="77777777" w:rsidR="008A0D75" w:rsidRDefault="008A0D75" w:rsidP="008A0D75">
      <w:pPr>
        <w:rPr>
          <w:sz w:val="22"/>
          <w:szCs w:val="22"/>
        </w:rPr>
      </w:pPr>
      <w:r>
        <w:rPr>
          <w:sz w:val="22"/>
          <w:szCs w:val="22"/>
        </w:rPr>
        <w:t>с</w:t>
      </w:r>
      <w:r w:rsidRPr="000328DD">
        <w:rPr>
          <w:sz w:val="22"/>
          <w:szCs w:val="22"/>
        </w:rPr>
        <w:t>оздание условий для реализации полномочий органов местного самоуправления</w:t>
      </w:r>
    </w:p>
    <w:p w14:paraId="6CA14B2B" w14:textId="77777777" w:rsidR="008A0D75" w:rsidRPr="000328DD" w:rsidRDefault="008A0D75" w:rsidP="008A0D75">
      <w:pPr>
        <w:rPr>
          <w:sz w:val="22"/>
          <w:szCs w:val="22"/>
        </w:rPr>
        <w:sectPr w:rsidR="008A0D75" w:rsidRPr="000328DD" w:rsidSect="00765D03">
          <w:pgSz w:w="11906" w:h="16838"/>
          <w:pgMar w:top="1134" w:right="567" w:bottom="1134" w:left="1134" w:header="709" w:footer="709" w:gutter="0"/>
          <w:cols w:space="708"/>
          <w:docGrid w:linePitch="360"/>
        </w:sectPr>
      </w:pPr>
    </w:p>
    <w:p w14:paraId="02CD9195" w14:textId="77777777" w:rsidR="008A0D75" w:rsidRPr="00764F63" w:rsidRDefault="008A0D75" w:rsidP="008A0D75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 xml:space="preserve">Подпрограмма 1 «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» </w:t>
      </w:r>
      <w:r>
        <w:rPr>
          <w:b/>
          <w:bCs/>
        </w:rPr>
        <w:t>на 2023-2030 гг.»</w:t>
      </w:r>
    </w:p>
    <w:p w14:paraId="2356B668" w14:textId="77777777" w:rsidR="008A0D75" w:rsidRPr="00764F63" w:rsidRDefault="008A0D75" w:rsidP="008A0D75">
      <w:pPr>
        <w:jc w:val="center"/>
        <w:rPr>
          <w:b/>
          <w:bCs/>
        </w:rPr>
      </w:pPr>
    </w:p>
    <w:p w14:paraId="50A06CE1" w14:textId="77777777" w:rsidR="008A0D75" w:rsidRPr="00764F63" w:rsidRDefault="008A0D75" w:rsidP="008A0D75">
      <w:pPr>
        <w:jc w:val="center"/>
        <w:rPr>
          <w:b/>
          <w:bCs/>
        </w:rPr>
      </w:pPr>
      <w:r w:rsidRPr="00764F63">
        <w:rPr>
          <w:b/>
          <w:bCs/>
        </w:rPr>
        <w:t>1. Паспорт муниципальной Подпрограммы 1 муниципальной программы «Цифровое муниципальное образование»</w:t>
      </w:r>
    </w:p>
    <w:p w14:paraId="357DCDF4" w14:textId="77777777" w:rsidR="008A0D75" w:rsidRPr="004E721B" w:rsidRDefault="008A0D75" w:rsidP="008A0D75">
      <w:pPr>
        <w:jc w:val="center"/>
      </w:pPr>
    </w:p>
    <w:tbl>
      <w:tblPr>
        <w:tblW w:w="4965" w:type="pct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41"/>
        <w:gridCol w:w="2836"/>
        <w:gridCol w:w="994"/>
        <w:gridCol w:w="1275"/>
        <w:gridCol w:w="1275"/>
        <w:gridCol w:w="1418"/>
        <w:gridCol w:w="1116"/>
        <w:gridCol w:w="1128"/>
        <w:gridCol w:w="1125"/>
        <w:gridCol w:w="1125"/>
        <w:gridCol w:w="1113"/>
      </w:tblGrid>
      <w:tr w:rsidR="008A0D75" w:rsidRPr="004E721B" w14:paraId="1BB77082" w14:textId="77777777" w:rsidTr="006777D3">
        <w:trPr>
          <w:trHeight w:val="377"/>
        </w:trPr>
        <w:tc>
          <w:tcPr>
            <w:tcW w:w="1534" w:type="pct"/>
            <w:gridSpan w:val="2"/>
          </w:tcPr>
          <w:p w14:paraId="3652D7CB" w14:textId="77777777" w:rsidR="008A0D75" w:rsidRPr="004E721B" w:rsidRDefault="008A0D75" w:rsidP="006777D3">
            <w:pPr>
              <w:rPr>
                <w:sz w:val="20"/>
                <w:szCs w:val="20"/>
              </w:rPr>
            </w:pPr>
            <w:r w:rsidRPr="00242616">
              <w:rPr>
                <w:sz w:val="20"/>
                <w:szCs w:val="20"/>
              </w:rPr>
              <w:t>Координатор муниципальной подпрограммы</w:t>
            </w:r>
          </w:p>
        </w:tc>
        <w:tc>
          <w:tcPr>
            <w:tcW w:w="3466" w:type="pct"/>
            <w:gridSpan w:val="9"/>
          </w:tcPr>
          <w:p w14:paraId="232D4B88" w14:textId="77777777" w:rsidR="008A0D75" w:rsidRPr="00815CBE" w:rsidRDefault="008A0D75" w:rsidP="006777D3">
            <w:pPr>
              <w:rPr>
                <w:rFonts w:eastAsia="Calibri"/>
                <w:sz w:val="20"/>
                <w:szCs w:val="20"/>
              </w:rPr>
            </w:pPr>
            <w:r w:rsidRPr="00165C07">
              <w:rPr>
                <w:rFonts w:eastAsia="Calibri"/>
                <w:sz w:val="20"/>
                <w:szCs w:val="20"/>
              </w:rPr>
              <w:t>Заместитель главы городского округа Лыткарино – управляющий делами Завьялова Е.С.</w:t>
            </w:r>
          </w:p>
        </w:tc>
      </w:tr>
      <w:tr w:rsidR="008A0D75" w:rsidRPr="004E721B" w14:paraId="41701C79" w14:textId="77777777" w:rsidTr="006777D3">
        <w:trPr>
          <w:trHeight w:val="377"/>
        </w:trPr>
        <w:tc>
          <w:tcPr>
            <w:tcW w:w="1534" w:type="pct"/>
            <w:gridSpan w:val="2"/>
          </w:tcPr>
          <w:p w14:paraId="6763E55E" w14:textId="77777777" w:rsidR="008A0D75" w:rsidRPr="004E721B" w:rsidRDefault="008A0D75" w:rsidP="006777D3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Муниципальный заказчик подпрограммы</w:t>
            </w:r>
          </w:p>
        </w:tc>
        <w:tc>
          <w:tcPr>
            <w:tcW w:w="3466" w:type="pct"/>
            <w:gridSpan w:val="9"/>
          </w:tcPr>
          <w:p w14:paraId="7E63458D" w14:textId="77777777" w:rsidR="008A0D75" w:rsidRPr="004E721B" w:rsidRDefault="008A0D75" w:rsidP="006777D3">
            <w:pPr>
              <w:rPr>
                <w:rFonts w:eastAsia="Calibri"/>
                <w:sz w:val="20"/>
                <w:szCs w:val="20"/>
              </w:rPr>
            </w:pPr>
            <w:r w:rsidRPr="004E721B">
              <w:rPr>
                <w:rFonts w:eastAsia="Calibri"/>
                <w:sz w:val="20"/>
                <w:szCs w:val="20"/>
              </w:rPr>
              <w:t>Городской округ Лыткарино</w:t>
            </w:r>
          </w:p>
        </w:tc>
      </w:tr>
      <w:tr w:rsidR="008A0D75" w:rsidRPr="004E721B" w14:paraId="5DD975F9" w14:textId="77777777" w:rsidTr="006777D3">
        <w:trPr>
          <w:trHeight w:val="377"/>
        </w:trPr>
        <w:tc>
          <w:tcPr>
            <w:tcW w:w="1534" w:type="pct"/>
            <w:gridSpan w:val="2"/>
          </w:tcPr>
          <w:p w14:paraId="05011751" w14:textId="77777777" w:rsidR="008A0D75" w:rsidRPr="004E721B" w:rsidRDefault="008A0D75" w:rsidP="006777D3">
            <w:pPr>
              <w:rPr>
                <w:sz w:val="20"/>
                <w:szCs w:val="20"/>
              </w:rPr>
            </w:pPr>
            <w:r w:rsidRPr="003E656C">
              <w:rPr>
                <w:sz w:val="20"/>
                <w:szCs w:val="20"/>
              </w:rPr>
              <w:t>Цели муниципальной подпрограммы</w:t>
            </w:r>
          </w:p>
        </w:tc>
        <w:tc>
          <w:tcPr>
            <w:tcW w:w="3466" w:type="pct"/>
            <w:gridSpan w:val="9"/>
          </w:tcPr>
          <w:p w14:paraId="15E82B3C" w14:textId="77777777" w:rsidR="008A0D75" w:rsidRPr="003E656C" w:rsidRDefault="008A0D75" w:rsidP="006777D3">
            <w:pPr>
              <w:rPr>
                <w:rFonts w:eastAsia="Calibri"/>
                <w:sz w:val="20"/>
                <w:szCs w:val="20"/>
              </w:rPr>
            </w:pPr>
            <w:bookmarkStart w:id="0" w:name="_Hlk120032635"/>
            <w:r>
              <w:rPr>
                <w:rFonts w:eastAsia="Calibri"/>
                <w:sz w:val="20"/>
                <w:szCs w:val="20"/>
              </w:rPr>
              <w:t>С</w:t>
            </w:r>
            <w:r w:rsidRPr="003E656C">
              <w:rPr>
                <w:rFonts w:eastAsia="Calibri"/>
                <w:sz w:val="20"/>
                <w:szCs w:val="20"/>
              </w:rPr>
              <w:t>овершенствование системы управления муниципального образования Московской области;</w:t>
            </w:r>
          </w:p>
          <w:p w14:paraId="06CF681B" w14:textId="77777777" w:rsidR="008A0D75" w:rsidRDefault="008A0D75" w:rsidP="006777D3">
            <w:pPr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С</w:t>
            </w:r>
            <w:r w:rsidRPr="003E656C">
              <w:rPr>
                <w:rFonts w:eastAsia="Calibri"/>
                <w:sz w:val="20"/>
                <w:szCs w:val="20"/>
              </w:rPr>
              <w:t>нижение административных барьеров, повышение качества и доступности предоставления государственных и муниципальных услуг в муниципальном образовании Московской области;</w:t>
            </w:r>
            <w:bookmarkEnd w:id="0"/>
          </w:p>
        </w:tc>
      </w:tr>
      <w:tr w:rsidR="008A0D75" w:rsidRPr="004E721B" w14:paraId="2EDD89E0" w14:textId="77777777" w:rsidTr="006777D3">
        <w:trPr>
          <w:trHeight w:val="59"/>
        </w:trPr>
        <w:tc>
          <w:tcPr>
            <w:tcW w:w="604" w:type="pct"/>
            <w:vMerge w:val="restart"/>
            <w:tcBorders>
              <w:right w:val="single" w:sz="6" w:space="0" w:color="auto"/>
            </w:tcBorders>
          </w:tcPr>
          <w:p w14:paraId="7A8FCB10" w14:textId="77777777" w:rsidR="008A0D75" w:rsidRPr="004E721B" w:rsidRDefault="008A0D75" w:rsidP="006777D3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Источники        финансирования подпрограммы по годам реализации и главным       распорядителям бюджетных средств, в том числе по годам:</w:t>
            </w:r>
          </w:p>
        </w:tc>
        <w:tc>
          <w:tcPr>
            <w:tcW w:w="930" w:type="pct"/>
            <w:vMerge w:val="restart"/>
          </w:tcPr>
          <w:p w14:paraId="796E1D72" w14:textId="77777777" w:rsidR="008A0D75" w:rsidRPr="004E721B" w:rsidRDefault="008A0D75" w:rsidP="006777D3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Источник финансирования</w:t>
            </w:r>
          </w:p>
        </w:tc>
        <w:tc>
          <w:tcPr>
            <w:tcW w:w="3466" w:type="pct"/>
            <w:gridSpan w:val="9"/>
            <w:vAlign w:val="center"/>
          </w:tcPr>
          <w:p w14:paraId="106C8957" w14:textId="77777777" w:rsidR="008A0D75" w:rsidRPr="004E721B" w:rsidRDefault="008A0D75" w:rsidP="006777D3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Расходы (тыс. рублей)</w:t>
            </w:r>
          </w:p>
        </w:tc>
      </w:tr>
      <w:tr w:rsidR="008A0D75" w:rsidRPr="004E721B" w14:paraId="1FD2A2F7" w14:textId="77777777" w:rsidTr="006777D3">
        <w:trPr>
          <w:trHeight w:val="59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14:paraId="03FF23DB" w14:textId="77777777" w:rsidR="008A0D75" w:rsidRPr="004E721B" w:rsidRDefault="008A0D75" w:rsidP="006777D3">
            <w:pPr>
              <w:rPr>
                <w:sz w:val="20"/>
                <w:szCs w:val="20"/>
              </w:rPr>
            </w:pPr>
          </w:p>
        </w:tc>
        <w:tc>
          <w:tcPr>
            <w:tcW w:w="930" w:type="pct"/>
            <w:vMerge/>
          </w:tcPr>
          <w:p w14:paraId="6E0F34FD" w14:textId="77777777" w:rsidR="008A0D75" w:rsidRPr="004E721B" w:rsidRDefault="008A0D75" w:rsidP="006777D3">
            <w:pPr>
              <w:rPr>
                <w:sz w:val="20"/>
                <w:szCs w:val="20"/>
              </w:rPr>
            </w:pPr>
          </w:p>
        </w:tc>
        <w:tc>
          <w:tcPr>
            <w:tcW w:w="326" w:type="pct"/>
            <w:vAlign w:val="center"/>
          </w:tcPr>
          <w:p w14:paraId="5870C319" w14:textId="77777777" w:rsidR="008A0D75" w:rsidRPr="004E721B" w:rsidRDefault="008A0D75" w:rsidP="006777D3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Итого</w:t>
            </w:r>
          </w:p>
        </w:tc>
        <w:tc>
          <w:tcPr>
            <w:tcW w:w="418" w:type="pct"/>
            <w:vAlign w:val="center"/>
          </w:tcPr>
          <w:p w14:paraId="78F97337" w14:textId="77777777" w:rsidR="008A0D75" w:rsidRPr="004E721B" w:rsidRDefault="008A0D75" w:rsidP="006777D3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3 год</w:t>
            </w:r>
          </w:p>
        </w:tc>
        <w:tc>
          <w:tcPr>
            <w:tcW w:w="418" w:type="pct"/>
            <w:vAlign w:val="center"/>
          </w:tcPr>
          <w:p w14:paraId="14C5FCB8" w14:textId="77777777" w:rsidR="008A0D75" w:rsidRPr="00D07188" w:rsidRDefault="008A0D75" w:rsidP="006777D3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4 год</w:t>
            </w:r>
          </w:p>
        </w:tc>
        <w:tc>
          <w:tcPr>
            <w:tcW w:w="465" w:type="pct"/>
            <w:vAlign w:val="center"/>
          </w:tcPr>
          <w:p w14:paraId="0A7CDC83" w14:textId="77777777" w:rsidR="008A0D75" w:rsidRPr="00D07188" w:rsidRDefault="008A0D75" w:rsidP="006777D3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5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66" w:type="pct"/>
            <w:vAlign w:val="center"/>
          </w:tcPr>
          <w:p w14:paraId="732453DF" w14:textId="77777777" w:rsidR="008A0D75" w:rsidRPr="00D07188" w:rsidRDefault="008A0D75" w:rsidP="006777D3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6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70" w:type="pct"/>
            <w:vAlign w:val="center"/>
          </w:tcPr>
          <w:p w14:paraId="53B27A63" w14:textId="77777777" w:rsidR="008A0D75" w:rsidRPr="00D07188" w:rsidRDefault="008A0D75" w:rsidP="006777D3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7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69" w:type="pct"/>
            <w:vAlign w:val="center"/>
          </w:tcPr>
          <w:p w14:paraId="010E02DB" w14:textId="77777777" w:rsidR="008A0D75" w:rsidRPr="00D07188" w:rsidRDefault="008A0D75" w:rsidP="006777D3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8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69" w:type="pct"/>
            <w:vAlign w:val="center"/>
          </w:tcPr>
          <w:p w14:paraId="11904BB3" w14:textId="77777777" w:rsidR="008A0D75" w:rsidRPr="00D07188" w:rsidRDefault="008A0D75" w:rsidP="006777D3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9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65" w:type="pct"/>
            <w:vAlign w:val="center"/>
          </w:tcPr>
          <w:p w14:paraId="67B4D816" w14:textId="77777777" w:rsidR="008A0D75" w:rsidRPr="00D07188" w:rsidRDefault="008A0D75" w:rsidP="006777D3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</w:t>
            </w:r>
            <w:r>
              <w:rPr>
                <w:sz w:val="20"/>
                <w:szCs w:val="20"/>
              </w:rPr>
              <w:t>30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</w:tr>
      <w:tr w:rsidR="008A0D75" w:rsidRPr="004E721B" w14:paraId="729A0FC4" w14:textId="77777777" w:rsidTr="006777D3">
        <w:trPr>
          <w:trHeight w:val="76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14:paraId="6EC2AD27" w14:textId="77777777" w:rsidR="008A0D75" w:rsidRPr="004E721B" w:rsidRDefault="008A0D75" w:rsidP="006777D3">
            <w:pPr>
              <w:rPr>
                <w:sz w:val="20"/>
                <w:szCs w:val="20"/>
              </w:rPr>
            </w:pPr>
          </w:p>
        </w:tc>
        <w:tc>
          <w:tcPr>
            <w:tcW w:w="930" w:type="pct"/>
          </w:tcPr>
          <w:p w14:paraId="3D799FB0" w14:textId="77777777" w:rsidR="008A0D75" w:rsidRPr="004E721B" w:rsidRDefault="008A0D75" w:rsidP="006777D3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Всего, в том числе:</w:t>
            </w:r>
          </w:p>
        </w:tc>
        <w:tc>
          <w:tcPr>
            <w:tcW w:w="326" w:type="pct"/>
            <w:vAlign w:val="center"/>
          </w:tcPr>
          <w:p w14:paraId="7DEFF9C7" w14:textId="77777777" w:rsidR="008A0D75" w:rsidRPr="00DB35C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814,0</w:t>
            </w:r>
          </w:p>
        </w:tc>
        <w:tc>
          <w:tcPr>
            <w:tcW w:w="418" w:type="pct"/>
            <w:vAlign w:val="center"/>
          </w:tcPr>
          <w:p w14:paraId="7A4E3522" w14:textId="77777777" w:rsidR="008A0D75" w:rsidRPr="00DB35C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15,0</w:t>
            </w:r>
          </w:p>
        </w:tc>
        <w:tc>
          <w:tcPr>
            <w:tcW w:w="418" w:type="pct"/>
            <w:vAlign w:val="center"/>
          </w:tcPr>
          <w:p w14:paraId="255964A5" w14:textId="77777777" w:rsidR="008A0D75" w:rsidRPr="00DB35C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13,0</w:t>
            </w:r>
          </w:p>
        </w:tc>
        <w:tc>
          <w:tcPr>
            <w:tcW w:w="465" w:type="pct"/>
            <w:vAlign w:val="center"/>
          </w:tcPr>
          <w:p w14:paraId="7176DB31" w14:textId="77777777" w:rsidR="008A0D75" w:rsidRPr="00DB35C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86,0</w:t>
            </w:r>
          </w:p>
        </w:tc>
        <w:tc>
          <w:tcPr>
            <w:tcW w:w="366" w:type="pct"/>
            <w:vAlign w:val="center"/>
          </w:tcPr>
          <w:p w14:paraId="77C3CB0D" w14:textId="77777777" w:rsidR="008A0D75" w:rsidRPr="00DB35C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70" w:type="pct"/>
            <w:vAlign w:val="center"/>
          </w:tcPr>
          <w:p w14:paraId="2D51B36D" w14:textId="77777777" w:rsidR="008A0D75" w:rsidRPr="00DB35C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325D2042" w14:textId="77777777" w:rsidR="008A0D75" w:rsidRPr="00DB35C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39AB5EA4" w14:textId="77777777" w:rsidR="008A0D75" w:rsidRPr="00DB35C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5" w:type="pct"/>
            <w:vAlign w:val="center"/>
          </w:tcPr>
          <w:p w14:paraId="7E5A8B2C" w14:textId="77777777" w:rsidR="008A0D75" w:rsidRPr="00DB35C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</w:tr>
      <w:tr w:rsidR="008A0D75" w:rsidRPr="004E721B" w14:paraId="242E09AA" w14:textId="77777777" w:rsidTr="006777D3">
        <w:trPr>
          <w:trHeight w:val="159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14:paraId="1B5BCAEA" w14:textId="77777777" w:rsidR="008A0D75" w:rsidRPr="004E721B" w:rsidRDefault="008A0D75" w:rsidP="006777D3">
            <w:pPr>
              <w:rPr>
                <w:sz w:val="20"/>
                <w:szCs w:val="20"/>
              </w:rPr>
            </w:pPr>
          </w:p>
        </w:tc>
        <w:tc>
          <w:tcPr>
            <w:tcW w:w="930" w:type="pct"/>
          </w:tcPr>
          <w:p w14:paraId="2B843E76" w14:textId="77777777" w:rsidR="008A0D75" w:rsidRPr="004E721B" w:rsidRDefault="008A0D75" w:rsidP="006777D3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средства бюджета Московской области</w:t>
            </w:r>
          </w:p>
        </w:tc>
        <w:tc>
          <w:tcPr>
            <w:tcW w:w="326" w:type="pct"/>
            <w:vAlign w:val="center"/>
          </w:tcPr>
          <w:p w14:paraId="0B5D0B57" w14:textId="77777777" w:rsidR="008A0D75" w:rsidRPr="00DB35C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719,0</w:t>
            </w:r>
          </w:p>
        </w:tc>
        <w:tc>
          <w:tcPr>
            <w:tcW w:w="418" w:type="pct"/>
            <w:vAlign w:val="center"/>
          </w:tcPr>
          <w:p w14:paraId="0B88AD40" w14:textId="77777777" w:rsidR="008A0D75" w:rsidRPr="00DB35C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14,0</w:t>
            </w:r>
          </w:p>
        </w:tc>
        <w:tc>
          <w:tcPr>
            <w:tcW w:w="418" w:type="pct"/>
            <w:vAlign w:val="center"/>
          </w:tcPr>
          <w:p w14:paraId="156B1CE9" w14:textId="77777777" w:rsidR="008A0D75" w:rsidRPr="00DB35C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79,0</w:t>
            </w:r>
          </w:p>
        </w:tc>
        <w:tc>
          <w:tcPr>
            <w:tcW w:w="465" w:type="pct"/>
            <w:vAlign w:val="center"/>
          </w:tcPr>
          <w:p w14:paraId="4940D403" w14:textId="77777777" w:rsidR="008A0D75" w:rsidRPr="00DB35C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26,0</w:t>
            </w:r>
          </w:p>
        </w:tc>
        <w:tc>
          <w:tcPr>
            <w:tcW w:w="366" w:type="pct"/>
            <w:vAlign w:val="center"/>
          </w:tcPr>
          <w:p w14:paraId="571247DD" w14:textId="77777777" w:rsidR="008A0D75" w:rsidRPr="00DB35C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70" w:type="pct"/>
            <w:vAlign w:val="center"/>
          </w:tcPr>
          <w:p w14:paraId="735BBBC7" w14:textId="77777777" w:rsidR="008A0D75" w:rsidRPr="00DB35C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213FC0F9" w14:textId="77777777" w:rsidR="008A0D75" w:rsidRPr="00DB35C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25DAD7B7" w14:textId="77777777" w:rsidR="008A0D75" w:rsidRPr="00DB35C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5" w:type="pct"/>
            <w:vAlign w:val="center"/>
          </w:tcPr>
          <w:p w14:paraId="5792575A" w14:textId="77777777" w:rsidR="008A0D75" w:rsidRPr="00DB35C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</w:tr>
      <w:tr w:rsidR="008A0D75" w:rsidRPr="004E721B" w14:paraId="668F9AD1" w14:textId="77777777" w:rsidTr="006777D3">
        <w:trPr>
          <w:trHeight w:val="363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14:paraId="15357CCD" w14:textId="77777777" w:rsidR="008A0D75" w:rsidRPr="004E721B" w:rsidRDefault="008A0D75" w:rsidP="006777D3">
            <w:pPr>
              <w:rPr>
                <w:sz w:val="20"/>
                <w:szCs w:val="20"/>
              </w:rPr>
            </w:pPr>
          </w:p>
        </w:tc>
        <w:tc>
          <w:tcPr>
            <w:tcW w:w="930" w:type="pct"/>
          </w:tcPr>
          <w:p w14:paraId="4001873C" w14:textId="77777777" w:rsidR="008A0D75" w:rsidRPr="004E721B" w:rsidRDefault="008A0D75" w:rsidP="006777D3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326" w:type="pct"/>
            <w:vAlign w:val="center"/>
          </w:tcPr>
          <w:p w14:paraId="15ADDC92" w14:textId="77777777" w:rsidR="008A0D75" w:rsidRPr="00DB35C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95,0</w:t>
            </w:r>
          </w:p>
        </w:tc>
        <w:tc>
          <w:tcPr>
            <w:tcW w:w="418" w:type="pct"/>
            <w:vAlign w:val="center"/>
          </w:tcPr>
          <w:p w14:paraId="49F3835D" w14:textId="77777777" w:rsidR="008A0D75" w:rsidRPr="00DB35C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1,0</w:t>
            </w:r>
          </w:p>
        </w:tc>
        <w:tc>
          <w:tcPr>
            <w:tcW w:w="418" w:type="pct"/>
            <w:vAlign w:val="center"/>
          </w:tcPr>
          <w:p w14:paraId="1E0354B7" w14:textId="77777777" w:rsidR="008A0D75" w:rsidRPr="00DB35C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34,0</w:t>
            </w:r>
          </w:p>
        </w:tc>
        <w:tc>
          <w:tcPr>
            <w:tcW w:w="465" w:type="pct"/>
            <w:vAlign w:val="center"/>
          </w:tcPr>
          <w:p w14:paraId="00D5A05D" w14:textId="77777777" w:rsidR="008A0D75" w:rsidRPr="00DB35C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0,0</w:t>
            </w:r>
          </w:p>
        </w:tc>
        <w:tc>
          <w:tcPr>
            <w:tcW w:w="366" w:type="pct"/>
            <w:vAlign w:val="center"/>
          </w:tcPr>
          <w:p w14:paraId="1E75C5E3" w14:textId="77777777" w:rsidR="008A0D75" w:rsidRPr="00DB35C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70" w:type="pct"/>
            <w:vAlign w:val="center"/>
          </w:tcPr>
          <w:p w14:paraId="27354E7D" w14:textId="77777777" w:rsidR="008A0D75" w:rsidRPr="00DB35C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4310D927" w14:textId="77777777" w:rsidR="008A0D75" w:rsidRPr="00DB35C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78679727" w14:textId="77777777" w:rsidR="008A0D75" w:rsidRPr="00DB35C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5" w:type="pct"/>
            <w:vAlign w:val="center"/>
          </w:tcPr>
          <w:p w14:paraId="391E9D91" w14:textId="77777777" w:rsidR="008A0D75" w:rsidRPr="00DB35C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</w:tr>
      <w:tr w:rsidR="008A0D75" w:rsidRPr="004E721B" w14:paraId="13FD3E11" w14:textId="77777777" w:rsidTr="006777D3">
        <w:trPr>
          <w:trHeight w:val="261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14:paraId="2E332748" w14:textId="77777777" w:rsidR="008A0D75" w:rsidRPr="004E721B" w:rsidRDefault="008A0D75" w:rsidP="006777D3">
            <w:pPr>
              <w:rPr>
                <w:sz w:val="20"/>
                <w:szCs w:val="20"/>
              </w:rPr>
            </w:pPr>
          </w:p>
        </w:tc>
        <w:tc>
          <w:tcPr>
            <w:tcW w:w="930" w:type="pct"/>
          </w:tcPr>
          <w:p w14:paraId="7B76C973" w14:textId="77777777" w:rsidR="008A0D75" w:rsidRPr="004E721B" w:rsidRDefault="008A0D75" w:rsidP="006777D3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внебюджетные источники</w:t>
            </w:r>
          </w:p>
        </w:tc>
        <w:tc>
          <w:tcPr>
            <w:tcW w:w="326" w:type="pct"/>
            <w:vAlign w:val="center"/>
          </w:tcPr>
          <w:p w14:paraId="171B27E2" w14:textId="77777777" w:rsidR="008A0D75" w:rsidRPr="00DB35C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418" w:type="pct"/>
            <w:vAlign w:val="center"/>
          </w:tcPr>
          <w:p w14:paraId="07D5BA2F" w14:textId="77777777" w:rsidR="008A0D75" w:rsidRPr="00DB35C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418" w:type="pct"/>
            <w:vAlign w:val="center"/>
          </w:tcPr>
          <w:p w14:paraId="2D544F94" w14:textId="77777777" w:rsidR="008A0D75" w:rsidRPr="00DB35C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465" w:type="pct"/>
            <w:vAlign w:val="center"/>
          </w:tcPr>
          <w:p w14:paraId="167DA494" w14:textId="77777777" w:rsidR="008A0D75" w:rsidRPr="00DB35C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6" w:type="pct"/>
            <w:vAlign w:val="center"/>
          </w:tcPr>
          <w:p w14:paraId="6D1F8400" w14:textId="77777777" w:rsidR="008A0D75" w:rsidRPr="00DB35C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70" w:type="pct"/>
            <w:vAlign w:val="center"/>
          </w:tcPr>
          <w:p w14:paraId="6D17E3B7" w14:textId="77777777" w:rsidR="008A0D75" w:rsidRPr="00DB35C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4887DD17" w14:textId="77777777" w:rsidR="008A0D75" w:rsidRPr="00DB35C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1F398DB4" w14:textId="77777777" w:rsidR="008A0D75" w:rsidRPr="00DB35C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5" w:type="pct"/>
            <w:vAlign w:val="center"/>
          </w:tcPr>
          <w:p w14:paraId="7DFDFDC4" w14:textId="77777777" w:rsidR="008A0D75" w:rsidRPr="00DB35C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</w:tr>
    </w:tbl>
    <w:p w14:paraId="7542E15F" w14:textId="77777777" w:rsidR="008A0D75" w:rsidRPr="004E721B" w:rsidRDefault="008A0D75" w:rsidP="008A0D75"/>
    <w:p w14:paraId="21CCF97E" w14:textId="77777777" w:rsidR="008A0D75" w:rsidRPr="00764F63" w:rsidRDefault="008A0D75" w:rsidP="008A0D75">
      <w:pPr>
        <w:jc w:val="center"/>
        <w:rPr>
          <w:b/>
          <w:bCs/>
        </w:rPr>
      </w:pPr>
      <w:r w:rsidRPr="00764F63">
        <w:rPr>
          <w:b/>
          <w:bCs/>
        </w:rPr>
        <w:t>2. Описание задачи Подпрограммы 1 муниципальной программы «Цифровое муниципальное образование»</w:t>
      </w:r>
    </w:p>
    <w:p w14:paraId="4F8C138A" w14:textId="77777777" w:rsidR="008A0D75" w:rsidRPr="004E721B" w:rsidRDefault="008A0D75" w:rsidP="008A0D75"/>
    <w:p w14:paraId="4BD67AE3" w14:textId="77777777" w:rsidR="008A0D75" w:rsidRPr="00792BFE" w:rsidRDefault="008A0D75" w:rsidP="008A0D75">
      <w:pPr>
        <w:ind w:firstLine="708"/>
        <w:rPr>
          <w:sz w:val="22"/>
        </w:rPr>
      </w:pPr>
      <w:r w:rsidRPr="00792BFE">
        <w:rPr>
          <w:sz w:val="22"/>
        </w:rPr>
        <w:t>Приоритеты государственной политики Московской области в сфере государственного управления – это, прежде всего, повышение уровня жизни населения и улучшение условий ведения предпринимательской деятельности. Совершенствование системы государственного управления является общегосударственной задачей, которая поставлена перед органами власти всех уровней.</w:t>
      </w:r>
    </w:p>
    <w:p w14:paraId="7E352390" w14:textId="77777777" w:rsidR="008A0D75" w:rsidRPr="00792BFE" w:rsidRDefault="008A0D75" w:rsidP="008A0D75">
      <w:pPr>
        <w:ind w:firstLine="708"/>
        <w:rPr>
          <w:sz w:val="22"/>
        </w:rPr>
      </w:pPr>
      <w:r w:rsidRPr="00792BFE">
        <w:rPr>
          <w:sz w:val="22"/>
        </w:rPr>
        <w:t xml:space="preserve">Основной задачей Подпрограммы является </w:t>
      </w:r>
      <w:r w:rsidRPr="00815CBE">
        <w:rPr>
          <w:sz w:val="22"/>
        </w:rPr>
        <w:t>снижение административных барьеров, повышение качества и доступности государственных и муниципальных услуг путем совершенствования нормативных правовых актов муниципального образования Московской области, развития системы</w:t>
      </w:r>
      <w:r>
        <w:rPr>
          <w:sz w:val="22"/>
        </w:rPr>
        <w:t xml:space="preserve"> предоставления государственных и муниципальных услуг по принципу «одного окна», в том числе в сети МФЦ</w:t>
      </w:r>
      <w:r w:rsidRPr="00792BFE">
        <w:rPr>
          <w:sz w:val="22"/>
        </w:rPr>
        <w:t>.</w:t>
      </w:r>
    </w:p>
    <w:p w14:paraId="57A247FE" w14:textId="77777777" w:rsidR="008A0D75" w:rsidRPr="00792BFE" w:rsidRDefault="008A0D75" w:rsidP="008A0D75">
      <w:pPr>
        <w:ind w:firstLine="708"/>
        <w:rPr>
          <w:sz w:val="22"/>
        </w:rPr>
      </w:pPr>
      <w:r w:rsidRPr="00792BFE">
        <w:rPr>
          <w:sz w:val="22"/>
        </w:rPr>
        <w:t xml:space="preserve">Основными мероприятиями Подпрограммы являются: </w:t>
      </w:r>
    </w:p>
    <w:p w14:paraId="07B0BEB5" w14:textId="77777777" w:rsidR="008A0D75" w:rsidRPr="00792BFE" w:rsidRDefault="008A0D75" w:rsidP="008A0D75">
      <w:pPr>
        <w:rPr>
          <w:sz w:val="22"/>
        </w:rPr>
      </w:pPr>
      <w:r w:rsidRPr="00792BFE">
        <w:rPr>
          <w:sz w:val="22"/>
        </w:rPr>
        <w:t>организация деятельности многофункциональных центров предоставления государственных и муниципальных услуг;</w:t>
      </w:r>
    </w:p>
    <w:p w14:paraId="2290DAA8" w14:textId="77777777" w:rsidR="008A0D75" w:rsidRPr="00E41DA6" w:rsidRDefault="008A0D75" w:rsidP="008A0D75">
      <w:pPr>
        <w:rPr>
          <w:sz w:val="22"/>
        </w:rPr>
      </w:pPr>
      <w:r w:rsidRPr="00792BFE">
        <w:rPr>
          <w:sz w:val="22"/>
        </w:rPr>
        <w:t>совершенствование системы предоставления государственных и муниципальных услуг по принципу одного окна в МФЦ.</w:t>
      </w:r>
    </w:p>
    <w:p w14:paraId="2A211BA6" w14:textId="77777777" w:rsidR="008A0D75" w:rsidRDefault="008A0D75" w:rsidP="008A0D75"/>
    <w:p w14:paraId="532E871F" w14:textId="77777777" w:rsidR="008A0D75" w:rsidRPr="00764F63" w:rsidRDefault="008A0D75" w:rsidP="008A0D75">
      <w:pPr>
        <w:jc w:val="center"/>
        <w:rPr>
          <w:b/>
          <w:bCs/>
        </w:rPr>
      </w:pPr>
      <w:r w:rsidRPr="00764F63">
        <w:rPr>
          <w:b/>
          <w:bCs/>
        </w:rPr>
        <w:t>3. Характеристика проблем и мероприятий Подпрограммы 1 муниципальной программы «Цифровое муниципальное образование»</w:t>
      </w:r>
    </w:p>
    <w:p w14:paraId="3B02859B" w14:textId="77777777" w:rsidR="008A0D75" w:rsidRPr="004E721B" w:rsidRDefault="008A0D75" w:rsidP="008A0D75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 xml:space="preserve">Качество государственного управления напрямую связано с качеством жизни. Недостатки государственного управления являются одним из главных факторов, негативно влияющих на отношение граждан и представителей бизнеса к органам государственной власти и на предпринимательский климат в территориях. </w:t>
      </w:r>
    </w:p>
    <w:p w14:paraId="6ACC60E0" w14:textId="77777777" w:rsidR="008A0D75" w:rsidRPr="004E721B" w:rsidRDefault="008A0D75" w:rsidP="008A0D75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lastRenderedPageBreak/>
        <w:t xml:space="preserve">Решение задачи Подпрограммы осуществляется посредством реализации мероприятий настоящей Подпрограммы. </w:t>
      </w:r>
    </w:p>
    <w:p w14:paraId="3DAD5BD9" w14:textId="77777777" w:rsidR="008A0D75" w:rsidRPr="004E721B" w:rsidRDefault="008A0D75" w:rsidP="008A0D75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 xml:space="preserve">Основными мероприятиями Подпрограммы являются: </w:t>
      </w:r>
    </w:p>
    <w:p w14:paraId="3EA97204" w14:textId="77777777" w:rsidR="008A0D75" w:rsidRPr="004E721B" w:rsidRDefault="008A0D75" w:rsidP="008A0D75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организация деятельности многофункциональных центров предоставления государственных и муниципальных услуг;</w:t>
      </w:r>
    </w:p>
    <w:p w14:paraId="0587E9A9" w14:textId="77777777" w:rsidR="008A0D75" w:rsidRPr="004E721B" w:rsidRDefault="008A0D75" w:rsidP="008A0D75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совершенствование системы предоставления государственных и муниципальных услуг по принципу одного окна в многофункциональных центрах предоставления государственных и муниципальных услуг.</w:t>
      </w:r>
    </w:p>
    <w:p w14:paraId="4A1BA294" w14:textId="77777777" w:rsidR="008A0D75" w:rsidRPr="004E721B" w:rsidRDefault="008A0D75" w:rsidP="008A0D75"/>
    <w:p w14:paraId="2138EBB9" w14:textId="77777777" w:rsidR="008A0D75" w:rsidRPr="00764F63" w:rsidRDefault="008A0D75" w:rsidP="008A0D75">
      <w:pPr>
        <w:jc w:val="center"/>
        <w:rPr>
          <w:b/>
          <w:bCs/>
        </w:rPr>
      </w:pPr>
      <w:r w:rsidRPr="00764F63">
        <w:rPr>
          <w:b/>
          <w:bCs/>
        </w:rPr>
        <w:t>4. Концептуальные направления реформирования, модернизации, преобразования сферы муниципального управления, реализуемые в рамках Подпрограммы 1</w:t>
      </w:r>
    </w:p>
    <w:p w14:paraId="1FB7D786" w14:textId="77777777" w:rsidR="008A0D75" w:rsidRPr="004E721B" w:rsidRDefault="008A0D75" w:rsidP="008A0D75">
      <w:pPr>
        <w:rPr>
          <w:sz w:val="18"/>
        </w:rPr>
      </w:pPr>
    </w:p>
    <w:p w14:paraId="6AD3F5CF" w14:textId="77777777" w:rsidR="008A0D75" w:rsidRPr="004E721B" w:rsidRDefault="008A0D75" w:rsidP="008A0D75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 xml:space="preserve">В целях совершенствования государственного управления в Московской области реализуются комплекс программных мероприятий. </w:t>
      </w:r>
    </w:p>
    <w:p w14:paraId="608A0700" w14:textId="77777777" w:rsidR="008A0D75" w:rsidRPr="004E721B" w:rsidRDefault="008A0D75" w:rsidP="008A0D75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Работа ведется по следующим направлениям:</w:t>
      </w:r>
    </w:p>
    <w:p w14:paraId="2A3B6E22" w14:textId="77777777" w:rsidR="008A0D75" w:rsidRPr="004E721B" w:rsidRDefault="008A0D75" w:rsidP="008A0D75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 xml:space="preserve">организация деятельности многофункциональных центров предоставления государственных и муниципальных услуг на территории </w:t>
      </w:r>
      <w:r>
        <w:rPr>
          <w:sz w:val="22"/>
          <w:szCs w:val="22"/>
        </w:rPr>
        <w:t>муниципального образования</w:t>
      </w:r>
    </w:p>
    <w:p w14:paraId="44FCCDBE" w14:textId="77777777" w:rsidR="008A0D75" w:rsidRPr="004E721B" w:rsidRDefault="008A0D75" w:rsidP="008A0D75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оптимизация процессов предоставления государственных и муниципальных услуг на базе многофункциональных центров предоставления государственных и муниципальных услуг городского округа Лыткарино Московской области;</w:t>
      </w:r>
    </w:p>
    <w:p w14:paraId="316DBF20" w14:textId="77777777" w:rsidR="008A0D75" w:rsidRPr="004E721B" w:rsidRDefault="008A0D75" w:rsidP="008A0D75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осуществление информационного взаимодействия при предоставлении государственных и муниципальных услуг;</w:t>
      </w:r>
    </w:p>
    <w:p w14:paraId="5A4A04F1" w14:textId="77777777" w:rsidR="008A0D75" w:rsidRPr="004E721B" w:rsidRDefault="008A0D75" w:rsidP="008A0D75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осуществление мониторинга качества предоставления государственных и муниципальных услуг.</w:t>
      </w:r>
    </w:p>
    <w:p w14:paraId="64AC74FB" w14:textId="77777777" w:rsidR="008A0D75" w:rsidRPr="004E721B" w:rsidRDefault="008A0D75" w:rsidP="008A0D75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Реализация данных направлений позволит повысить уровень удовлетворенности качеством предоставления государственных и муниципальных услуг, снизить время ожидания при обращении за получением государственных и муниципальных услуг.</w:t>
      </w:r>
    </w:p>
    <w:p w14:paraId="47109C72" w14:textId="77777777" w:rsidR="008A0D75" w:rsidRPr="004E721B" w:rsidRDefault="008A0D75" w:rsidP="008A0D75">
      <w:pPr>
        <w:rPr>
          <w:sz w:val="12"/>
        </w:rPr>
      </w:pPr>
    </w:p>
    <w:p w14:paraId="634EA464" w14:textId="77777777" w:rsidR="008A0D75" w:rsidRPr="00764F63" w:rsidRDefault="008A0D75" w:rsidP="008A0D75">
      <w:pPr>
        <w:jc w:val="center"/>
        <w:rPr>
          <w:b/>
          <w:bCs/>
        </w:rPr>
      </w:pPr>
      <w:r w:rsidRPr="00764F63">
        <w:rPr>
          <w:b/>
          <w:bCs/>
        </w:rPr>
        <w:t>5. </w:t>
      </w:r>
      <w:r>
        <w:rPr>
          <w:b/>
          <w:bCs/>
        </w:rPr>
        <w:t>Целевые показатели</w:t>
      </w:r>
      <w:r w:rsidRPr="00764F63">
        <w:rPr>
          <w:b/>
          <w:bCs/>
        </w:rPr>
        <w:t xml:space="preserve"> Подпрограммы 1 муниципальной программы «Цифровое муниципальное образование»</w:t>
      </w:r>
    </w:p>
    <w:p w14:paraId="5B058E82" w14:textId="77777777" w:rsidR="008A0D75" w:rsidRPr="004E721B" w:rsidRDefault="008A0D75" w:rsidP="008A0D75">
      <w:pPr>
        <w:rPr>
          <w:sz w:val="14"/>
        </w:rPr>
      </w:pPr>
    </w:p>
    <w:tbl>
      <w:tblPr>
        <w:tblW w:w="16202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3"/>
        <w:gridCol w:w="3687"/>
        <w:gridCol w:w="1180"/>
        <w:gridCol w:w="968"/>
        <w:gridCol w:w="1130"/>
        <w:gridCol w:w="699"/>
        <w:gridCol w:w="671"/>
        <w:gridCol w:w="806"/>
        <w:gridCol w:w="806"/>
        <w:gridCol w:w="805"/>
        <w:gridCol w:w="806"/>
        <w:gridCol w:w="720"/>
        <w:gridCol w:w="703"/>
        <w:gridCol w:w="1415"/>
        <w:gridCol w:w="1523"/>
      </w:tblGrid>
      <w:tr w:rsidR="008A0D75" w:rsidRPr="004E721B" w14:paraId="491189CC" w14:textId="77777777" w:rsidTr="006777D3">
        <w:trPr>
          <w:trHeight w:val="200"/>
        </w:trPr>
        <w:tc>
          <w:tcPr>
            <w:tcW w:w="28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8E691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№ </w:t>
            </w:r>
          </w:p>
          <w:p w14:paraId="44F2449B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/п</w:t>
            </w:r>
          </w:p>
        </w:tc>
        <w:tc>
          <w:tcPr>
            <w:tcW w:w="368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ED8EF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ланируемые результаты реализации муниципальной программы</w:t>
            </w:r>
          </w:p>
        </w:tc>
        <w:tc>
          <w:tcPr>
            <w:tcW w:w="11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F150E83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Тип показателя</w:t>
            </w:r>
          </w:p>
        </w:tc>
        <w:tc>
          <w:tcPr>
            <w:tcW w:w="9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A6838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Единица измерения</w:t>
            </w:r>
          </w:p>
          <w:p w14:paraId="16DD01C4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113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997261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Базовое значение показателя на начало реализации </w:t>
            </w:r>
          </w:p>
          <w:p w14:paraId="14C5B33B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граммы</w:t>
            </w:r>
          </w:p>
        </w:tc>
        <w:tc>
          <w:tcPr>
            <w:tcW w:w="601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79968D" w14:textId="77777777" w:rsidR="008A0D75" w:rsidRPr="00200BA9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ланируемое значение по годам реализации</w:t>
            </w:r>
          </w:p>
        </w:tc>
        <w:tc>
          <w:tcPr>
            <w:tcW w:w="141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691A14C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200BA9">
              <w:rPr>
                <w:sz w:val="18"/>
                <w:szCs w:val="18"/>
              </w:rPr>
              <w:t>Ответственный за достижение показателя</w:t>
            </w:r>
          </w:p>
        </w:tc>
        <w:tc>
          <w:tcPr>
            <w:tcW w:w="152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BE5C709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200BA9">
              <w:rPr>
                <w:sz w:val="18"/>
                <w:szCs w:val="18"/>
              </w:rPr>
              <w:t xml:space="preserve">Номер подпрограммы, мероприятий, </w:t>
            </w:r>
            <w:proofErr w:type="gramStart"/>
            <w:r w:rsidRPr="00200BA9">
              <w:rPr>
                <w:sz w:val="18"/>
                <w:szCs w:val="18"/>
              </w:rPr>
              <w:t>оказывающих  влияние</w:t>
            </w:r>
            <w:proofErr w:type="gramEnd"/>
            <w:r w:rsidRPr="00200BA9">
              <w:rPr>
                <w:sz w:val="18"/>
                <w:szCs w:val="18"/>
              </w:rPr>
              <w:t xml:space="preserve"> на достижение показателя</w:t>
            </w:r>
          </w:p>
        </w:tc>
      </w:tr>
      <w:tr w:rsidR="008A0D75" w:rsidRPr="004E721B" w14:paraId="370BBFAE" w14:textId="77777777" w:rsidTr="006777D3">
        <w:trPr>
          <w:trHeight w:val="536"/>
        </w:trPr>
        <w:tc>
          <w:tcPr>
            <w:tcW w:w="28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035AB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368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77C3CC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118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19F71C8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9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DCC51F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113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30A55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303113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D789B6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</w:t>
            </w:r>
            <w:r>
              <w:rPr>
                <w:sz w:val="18"/>
                <w:szCs w:val="18"/>
              </w:rPr>
              <w:t>24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CABC7F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5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AE2283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6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6ED548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7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1F8EEE5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8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5F18276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9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D26B659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</w:t>
            </w:r>
            <w:r>
              <w:rPr>
                <w:sz w:val="18"/>
                <w:szCs w:val="18"/>
              </w:rPr>
              <w:t>30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141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12E20C4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152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1ABCE08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64A00595" w14:textId="77777777" w:rsidTr="006777D3">
        <w:trPr>
          <w:trHeight w:val="154"/>
        </w:trPr>
        <w:tc>
          <w:tcPr>
            <w:tcW w:w="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C54796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3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581A03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1180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5EABABD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0A8961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4501DD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655AE5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</w:t>
            </w:r>
          </w:p>
        </w:tc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5CD457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4ADC95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FD04D6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</w:t>
            </w:r>
          </w:p>
        </w:tc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AF753C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</w:t>
            </w:r>
          </w:p>
        </w:tc>
        <w:tc>
          <w:tcPr>
            <w:tcW w:w="80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631636E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720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FC02456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70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93EEBFC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1415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DEFD606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4</w:t>
            </w:r>
          </w:p>
        </w:tc>
        <w:tc>
          <w:tcPr>
            <w:tcW w:w="152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4F275DB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</w:p>
        </w:tc>
      </w:tr>
      <w:tr w:rsidR="008A0D75" w:rsidRPr="004E721B" w14:paraId="219AA4AB" w14:textId="77777777" w:rsidTr="006777D3">
        <w:trPr>
          <w:trHeight w:val="320"/>
        </w:trPr>
        <w:tc>
          <w:tcPr>
            <w:tcW w:w="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A0319B7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</w:t>
            </w:r>
          </w:p>
        </w:tc>
        <w:tc>
          <w:tcPr>
            <w:tcW w:w="368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3FE7399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F96BB6">
              <w:rPr>
                <w:sz w:val="18"/>
                <w:szCs w:val="18"/>
              </w:rPr>
              <w:t>Уровень удовлетворенности граждан качеством предоставления государственных и муниципальных услуг в МФЦ</w:t>
            </w:r>
          </w:p>
        </w:tc>
        <w:tc>
          <w:tcPr>
            <w:tcW w:w="1180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3A58090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Отраслевой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41CED5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A895E6" w14:textId="77777777" w:rsidR="008A0D75" w:rsidRPr="00F96BB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,39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8B6E32" w14:textId="77777777" w:rsidR="008A0D75" w:rsidRPr="00F96BB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,39</w:t>
            </w:r>
          </w:p>
        </w:tc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0F659B" w14:textId="77777777" w:rsidR="008A0D75" w:rsidRPr="00F96BB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</w:t>
            </w:r>
            <w:r w:rsidRPr="00F96BB6">
              <w:rPr>
                <w:sz w:val="20"/>
                <w:szCs w:val="20"/>
              </w:rPr>
              <w:t>,4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B9C572" w14:textId="77777777" w:rsidR="008A0D75" w:rsidRPr="00F96BB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</w:t>
            </w:r>
            <w:r w:rsidRPr="00F96BB6">
              <w:rPr>
                <w:sz w:val="20"/>
                <w:szCs w:val="20"/>
              </w:rPr>
              <w:t>,4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D893F6" w14:textId="77777777" w:rsidR="008A0D75" w:rsidRPr="00F96BB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</w:t>
            </w:r>
            <w:r w:rsidRPr="00F96BB6">
              <w:rPr>
                <w:sz w:val="20"/>
                <w:szCs w:val="20"/>
              </w:rPr>
              <w:t>,4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B10D45" w14:textId="77777777" w:rsidR="008A0D75" w:rsidRPr="00F96BB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</w:t>
            </w:r>
            <w:r w:rsidRPr="00F96BB6">
              <w:rPr>
                <w:sz w:val="20"/>
                <w:szCs w:val="20"/>
              </w:rPr>
              <w:t>,4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80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C570628" w14:textId="77777777" w:rsidR="008A0D75" w:rsidRPr="00F96BB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</w:t>
            </w:r>
            <w:r w:rsidRPr="00F96BB6">
              <w:rPr>
                <w:sz w:val="20"/>
                <w:szCs w:val="20"/>
              </w:rPr>
              <w:t>,4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93EA34" w14:textId="77777777" w:rsidR="008A0D75" w:rsidRPr="00F96BB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</w:t>
            </w:r>
            <w:r w:rsidRPr="00F96BB6">
              <w:rPr>
                <w:sz w:val="20"/>
                <w:szCs w:val="20"/>
              </w:rPr>
              <w:t>,4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70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28C6CD0" w14:textId="77777777" w:rsidR="008A0D75" w:rsidRPr="00F96BB6" w:rsidRDefault="008A0D75" w:rsidP="006777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</w:t>
            </w:r>
            <w:r w:rsidRPr="00F96BB6">
              <w:rPr>
                <w:sz w:val="20"/>
                <w:szCs w:val="20"/>
              </w:rPr>
              <w:t>,4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1415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0372994" w14:textId="77777777" w:rsidR="008A0D75" w:rsidRPr="00EA73CD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МБУ «МФЦ Лыткарино»</w:t>
            </w:r>
          </w:p>
        </w:tc>
        <w:tc>
          <w:tcPr>
            <w:tcW w:w="152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F42D2B7" w14:textId="77777777" w:rsidR="008A0D75" w:rsidRPr="00946CDE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F86200">
              <w:rPr>
                <w:color w:val="000000"/>
                <w:sz w:val="18"/>
                <w:szCs w:val="18"/>
              </w:rPr>
              <w:t>1.01.01;</w:t>
            </w:r>
            <w:r w:rsidRPr="00F86200">
              <w:rPr>
                <w:color w:val="000000"/>
                <w:sz w:val="18"/>
                <w:szCs w:val="18"/>
              </w:rPr>
              <w:br/>
              <w:t>1.02.0</w:t>
            </w:r>
            <w:r>
              <w:rPr>
                <w:color w:val="000000"/>
                <w:sz w:val="18"/>
                <w:szCs w:val="18"/>
              </w:rPr>
              <w:t>6</w:t>
            </w:r>
          </w:p>
        </w:tc>
      </w:tr>
    </w:tbl>
    <w:p w14:paraId="44ABE6B3" w14:textId="77777777" w:rsidR="008A0D75" w:rsidRPr="004E721B" w:rsidRDefault="008A0D75" w:rsidP="008A0D75"/>
    <w:p w14:paraId="11BE2BCF" w14:textId="77777777" w:rsidR="008A0D75" w:rsidRDefault="008A0D75" w:rsidP="008A0D75">
      <w:pPr>
        <w:jc w:val="center"/>
        <w:rPr>
          <w:b/>
          <w:bCs/>
        </w:rPr>
      </w:pPr>
    </w:p>
    <w:p w14:paraId="47A36251" w14:textId="77777777" w:rsidR="008A0D75" w:rsidRDefault="008A0D75" w:rsidP="008A0D75">
      <w:pPr>
        <w:jc w:val="center"/>
        <w:rPr>
          <w:b/>
          <w:bCs/>
        </w:rPr>
      </w:pPr>
    </w:p>
    <w:p w14:paraId="61FF8727" w14:textId="77777777" w:rsidR="008A0D75" w:rsidRDefault="008A0D75" w:rsidP="008A0D75">
      <w:pPr>
        <w:jc w:val="center"/>
        <w:rPr>
          <w:b/>
          <w:bCs/>
        </w:rPr>
      </w:pPr>
    </w:p>
    <w:p w14:paraId="22F0D92F" w14:textId="77777777" w:rsidR="008A0D75" w:rsidRDefault="008A0D75" w:rsidP="008A0D75">
      <w:pPr>
        <w:jc w:val="center"/>
        <w:rPr>
          <w:b/>
          <w:bCs/>
        </w:rPr>
      </w:pPr>
    </w:p>
    <w:p w14:paraId="0CC896C6" w14:textId="77777777" w:rsidR="008A0D75" w:rsidRDefault="008A0D75" w:rsidP="008A0D75">
      <w:pPr>
        <w:jc w:val="center"/>
        <w:rPr>
          <w:b/>
          <w:bCs/>
        </w:rPr>
      </w:pPr>
    </w:p>
    <w:p w14:paraId="064CF456" w14:textId="77777777" w:rsidR="008A0D75" w:rsidRDefault="008A0D75" w:rsidP="008A0D75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 xml:space="preserve">6. Методика расчета значений показателей эффективности реализации </w:t>
      </w:r>
      <w:bookmarkStart w:id="1" w:name="_Hlk118336155"/>
      <w:r w:rsidRPr="00764F63">
        <w:rPr>
          <w:b/>
          <w:bCs/>
        </w:rPr>
        <w:t>Подпрограммы 1 муниципальной программы «Цифровое муниципальное образование»</w:t>
      </w:r>
      <w:bookmarkEnd w:id="1"/>
    </w:p>
    <w:p w14:paraId="514648E1" w14:textId="77777777" w:rsidR="008A0D75" w:rsidRPr="004E721B" w:rsidRDefault="008A0D75" w:rsidP="008A0D75">
      <w:pPr>
        <w:jc w:val="center"/>
        <w:rPr>
          <w:sz w:val="14"/>
        </w:rPr>
      </w:pPr>
    </w:p>
    <w:tbl>
      <w:tblPr>
        <w:tblW w:w="1616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38"/>
        <w:gridCol w:w="1731"/>
        <w:gridCol w:w="1134"/>
        <w:gridCol w:w="9497"/>
        <w:gridCol w:w="1843"/>
        <w:gridCol w:w="1417"/>
      </w:tblGrid>
      <w:tr w:rsidR="008A0D75" w:rsidRPr="004E721B" w14:paraId="7B4E99EE" w14:textId="77777777" w:rsidTr="006777D3">
        <w:trPr>
          <w:trHeight w:val="425"/>
        </w:trPr>
        <w:tc>
          <w:tcPr>
            <w:tcW w:w="538" w:type="dxa"/>
            <w:vAlign w:val="center"/>
          </w:tcPr>
          <w:p w14:paraId="1066BE14" w14:textId="77777777" w:rsidR="008A0D75" w:rsidRPr="004E721B" w:rsidRDefault="008A0D75" w:rsidP="006777D3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№</w:t>
            </w:r>
          </w:p>
          <w:p w14:paraId="5096ACAD" w14:textId="77777777" w:rsidR="008A0D75" w:rsidRPr="004E721B" w:rsidRDefault="008A0D75" w:rsidP="006777D3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п/п</w:t>
            </w:r>
          </w:p>
        </w:tc>
        <w:tc>
          <w:tcPr>
            <w:tcW w:w="1731" w:type="dxa"/>
          </w:tcPr>
          <w:p w14:paraId="3F6B5784" w14:textId="77777777" w:rsidR="008A0D75" w:rsidRPr="004E721B" w:rsidRDefault="008A0D75" w:rsidP="006777D3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Наименование показателя</w:t>
            </w:r>
          </w:p>
        </w:tc>
        <w:tc>
          <w:tcPr>
            <w:tcW w:w="1134" w:type="dxa"/>
          </w:tcPr>
          <w:p w14:paraId="140947A9" w14:textId="77777777" w:rsidR="008A0D75" w:rsidRPr="004E721B" w:rsidRDefault="008A0D75" w:rsidP="006777D3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Единица измерения</w:t>
            </w:r>
          </w:p>
        </w:tc>
        <w:tc>
          <w:tcPr>
            <w:tcW w:w="9497" w:type="dxa"/>
          </w:tcPr>
          <w:p w14:paraId="430ED6AA" w14:textId="77777777" w:rsidR="008A0D75" w:rsidRPr="004E721B" w:rsidRDefault="008A0D75" w:rsidP="006777D3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 xml:space="preserve">Методика расчета показателя </w:t>
            </w:r>
          </w:p>
        </w:tc>
        <w:tc>
          <w:tcPr>
            <w:tcW w:w="1843" w:type="dxa"/>
          </w:tcPr>
          <w:p w14:paraId="2B4E2169" w14:textId="77777777" w:rsidR="008A0D75" w:rsidRPr="004E721B" w:rsidRDefault="008A0D75" w:rsidP="006777D3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Источник данных</w:t>
            </w:r>
          </w:p>
        </w:tc>
        <w:tc>
          <w:tcPr>
            <w:tcW w:w="1417" w:type="dxa"/>
            <w:tcBorders>
              <w:right w:val="single" w:sz="4" w:space="0" w:color="auto"/>
            </w:tcBorders>
          </w:tcPr>
          <w:p w14:paraId="6F6470F7" w14:textId="77777777" w:rsidR="008A0D75" w:rsidRPr="004E721B" w:rsidRDefault="008A0D75" w:rsidP="006777D3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Период представления отчетности</w:t>
            </w:r>
          </w:p>
        </w:tc>
      </w:tr>
      <w:tr w:rsidR="008A0D75" w:rsidRPr="004E721B" w14:paraId="09928F9B" w14:textId="77777777" w:rsidTr="006777D3">
        <w:trPr>
          <w:trHeight w:val="156"/>
        </w:trPr>
        <w:tc>
          <w:tcPr>
            <w:tcW w:w="538" w:type="dxa"/>
          </w:tcPr>
          <w:p w14:paraId="11743660" w14:textId="77777777" w:rsidR="008A0D75" w:rsidRPr="004E721B" w:rsidRDefault="008A0D75" w:rsidP="006777D3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</w:t>
            </w:r>
          </w:p>
        </w:tc>
        <w:tc>
          <w:tcPr>
            <w:tcW w:w="1731" w:type="dxa"/>
          </w:tcPr>
          <w:p w14:paraId="3256BE8B" w14:textId="77777777" w:rsidR="008A0D75" w:rsidRPr="004E721B" w:rsidRDefault="008A0D75" w:rsidP="006777D3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2</w:t>
            </w:r>
          </w:p>
        </w:tc>
        <w:tc>
          <w:tcPr>
            <w:tcW w:w="1134" w:type="dxa"/>
          </w:tcPr>
          <w:p w14:paraId="44D8A0C7" w14:textId="77777777" w:rsidR="008A0D75" w:rsidRPr="004E721B" w:rsidRDefault="008A0D75" w:rsidP="006777D3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3</w:t>
            </w:r>
          </w:p>
        </w:tc>
        <w:tc>
          <w:tcPr>
            <w:tcW w:w="9497" w:type="dxa"/>
          </w:tcPr>
          <w:p w14:paraId="459CDAAB" w14:textId="77777777" w:rsidR="008A0D75" w:rsidRPr="004E721B" w:rsidRDefault="008A0D75" w:rsidP="006777D3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4</w:t>
            </w:r>
          </w:p>
        </w:tc>
        <w:tc>
          <w:tcPr>
            <w:tcW w:w="1843" w:type="dxa"/>
          </w:tcPr>
          <w:p w14:paraId="2D7DACF0" w14:textId="77777777" w:rsidR="008A0D75" w:rsidRPr="004E721B" w:rsidRDefault="008A0D75" w:rsidP="006777D3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5</w:t>
            </w:r>
          </w:p>
        </w:tc>
        <w:tc>
          <w:tcPr>
            <w:tcW w:w="1417" w:type="dxa"/>
          </w:tcPr>
          <w:p w14:paraId="49602C5C" w14:textId="77777777" w:rsidR="008A0D75" w:rsidRPr="004E721B" w:rsidRDefault="008A0D75" w:rsidP="006777D3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6</w:t>
            </w:r>
          </w:p>
        </w:tc>
      </w:tr>
      <w:tr w:rsidR="008A0D75" w:rsidRPr="004E721B" w14:paraId="653F9EF0" w14:textId="77777777" w:rsidTr="006777D3">
        <w:trPr>
          <w:trHeight w:val="332"/>
        </w:trPr>
        <w:tc>
          <w:tcPr>
            <w:tcW w:w="538" w:type="dxa"/>
          </w:tcPr>
          <w:p w14:paraId="569BDA0A" w14:textId="77777777" w:rsidR="008A0D75" w:rsidRPr="004E721B" w:rsidRDefault="008A0D75" w:rsidP="006777D3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</w:t>
            </w:r>
            <w:r>
              <w:rPr>
                <w:rFonts w:eastAsiaTheme="minorEastAsia"/>
                <w:sz w:val="18"/>
              </w:rPr>
              <w:t>.</w:t>
            </w:r>
          </w:p>
        </w:tc>
        <w:tc>
          <w:tcPr>
            <w:tcW w:w="1731" w:type="dxa"/>
          </w:tcPr>
          <w:p w14:paraId="34089C55" w14:textId="77777777" w:rsidR="008A0D75" w:rsidRPr="004E721B" w:rsidRDefault="008A0D75" w:rsidP="006777D3">
            <w:pPr>
              <w:rPr>
                <w:rFonts w:eastAsiaTheme="minorEastAsia"/>
                <w:sz w:val="18"/>
              </w:rPr>
            </w:pPr>
            <w:r w:rsidRPr="00F96BB6">
              <w:rPr>
                <w:sz w:val="18"/>
              </w:rPr>
              <w:t>Уровень удовлетворенности граждан качеством предоставления государственных и муниципальных услуг в МФЦ</w:t>
            </w:r>
          </w:p>
        </w:tc>
        <w:tc>
          <w:tcPr>
            <w:tcW w:w="1134" w:type="dxa"/>
          </w:tcPr>
          <w:p w14:paraId="49623588" w14:textId="77777777" w:rsidR="008A0D75" w:rsidRPr="004E721B" w:rsidRDefault="008A0D75" w:rsidP="006777D3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процент</w:t>
            </w:r>
          </w:p>
        </w:tc>
        <w:tc>
          <w:tcPr>
            <w:tcW w:w="9497" w:type="dxa"/>
          </w:tcPr>
          <w:p w14:paraId="57AC7547" w14:textId="77777777" w:rsidR="008A0D75" w:rsidRPr="00F96BB6" w:rsidRDefault="008A0D75" w:rsidP="006777D3">
            <w:pPr>
              <w:suppressAutoHyphens/>
              <w:rPr>
                <w:sz w:val="18"/>
                <w:szCs w:val="18"/>
              </w:rPr>
            </w:pPr>
            <w:r w:rsidRPr="00F96BB6">
              <w:rPr>
                <w:sz w:val="18"/>
                <w:szCs w:val="18"/>
              </w:rPr>
              <w:t xml:space="preserve">Значение показателя определяется на основании Методики проведения мониторинга оценки гражданами качества предоставления государственных и муниципальных услуг </w:t>
            </w:r>
            <w:r w:rsidRPr="00F96BB6">
              <w:rPr>
                <w:sz w:val="18"/>
                <w:szCs w:val="18"/>
              </w:rPr>
              <w:br/>
              <w:t xml:space="preserve">в многофункциональных центрах предоставления государственных </w:t>
            </w:r>
            <w:r w:rsidRPr="00F96BB6">
              <w:rPr>
                <w:sz w:val="18"/>
                <w:szCs w:val="18"/>
              </w:rPr>
              <w:br/>
              <w:t xml:space="preserve">и муниципальных услуг Московской области на основании ответов граждан, полученных </w:t>
            </w:r>
            <w:r w:rsidRPr="00F96BB6">
              <w:rPr>
                <w:sz w:val="18"/>
                <w:szCs w:val="18"/>
              </w:rPr>
              <w:br/>
              <w:t xml:space="preserve">с использованием Единой системы приема и обработки сообщений </w:t>
            </w:r>
            <w:r w:rsidRPr="00F96BB6">
              <w:rPr>
                <w:sz w:val="18"/>
                <w:szCs w:val="18"/>
              </w:rPr>
              <w:br/>
              <w:t xml:space="preserve">по 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утвержденной приказом  Государственного казенного учреждения Московской области «Центр методического обеспечения оптимизации процессов государственного управления в Московской области» от 14.03.2019 </w:t>
            </w:r>
            <w:r w:rsidRPr="00F96BB6">
              <w:rPr>
                <w:sz w:val="18"/>
                <w:szCs w:val="18"/>
              </w:rPr>
              <w:br/>
              <w:t>№ 18-ОД.</w:t>
            </w:r>
          </w:p>
          <w:p w14:paraId="0E1BFA97" w14:textId="77777777" w:rsidR="008A0D75" w:rsidRPr="00F96BB6" w:rsidRDefault="008A0D75" w:rsidP="006777D3">
            <w:pPr>
              <w:suppressAutoHyphens/>
              <w:rPr>
                <w:sz w:val="18"/>
                <w:szCs w:val="18"/>
              </w:rPr>
            </w:pPr>
            <w:r w:rsidRPr="00F96BB6">
              <w:rPr>
                <w:sz w:val="18"/>
                <w:szCs w:val="18"/>
              </w:rPr>
              <w:t>Плановое значение на первый год реализации программы определяется как базовое значение показателя за 2022 год, увеличенное на 0,02%.</w:t>
            </w:r>
          </w:p>
          <w:p w14:paraId="62692581" w14:textId="77777777" w:rsidR="008A0D75" w:rsidRPr="00F96BB6" w:rsidRDefault="008A0D75" w:rsidP="006777D3">
            <w:pPr>
              <w:suppressAutoHyphens/>
              <w:rPr>
                <w:sz w:val="18"/>
                <w:szCs w:val="18"/>
              </w:rPr>
            </w:pPr>
            <w:r w:rsidRPr="00F96BB6">
              <w:rPr>
                <w:sz w:val="18"/>
                <w:szCs w:val="18"/>
              </w:rPr>
              <w:t>Плановое значение показателя на соответствующий год реализации программы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Уд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en-US"/>
                    </w:rPr>
                    <m:t>i</m:t>
                  </m:r>
                </m:sub>
              </m:sSub>
            </m:oMath>
            <w:r w:rsidRPr="00F96BB6">
              <w:rPr>
                <w:sz w:val="18"/>
                <w:szCs w:val="18"/>
              </w:rPr>
              <w:t>) определяется по следующей формуле:</w:t>
            </w:r>
          </w:p>
          <w:p w14:paraId="76D0BDF8" w14:textId="77777777" w:rsidR="008A0D75" w:rsidRPr="00F96BB6" w:rsidRDefault="008A0D75" w:rsidP="006777D3">
            <w:pPr>
              <w:suppressAutoHyphens/>
              <w:jc w:val="center"/>
              <w:rPr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Уд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en-US"/>
                    </w:rPr>
                    <m:t>i</m:t>
                  </m:r>
                  <m:r>
                    <w:rPr>
                      <w:rFonts w:ascii="Cambria Math" w:hAnsi="Cambria Math"/>
                      <w:sz w:val="18"/>
                      <w:szCs w:val="18"/>
                    </w:rPr>
                    <m:t>+1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 xml:space="preserve">=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Уд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+0,02</m:t>
              </m:r>
            </m:oMath>
            <w:r w:rsidRPr="00F96BB6">
              <w:rPr>
                <w:sz w:val="18"/>
                <w:szCs w:val="18"/>
              </w:rPr>
              <w:t>, где:</w:t>
            </w:r>
          </w:p>
          <w:p w14:paraId="4114D9D1" w14:textId="77777777" w:rsidR="008A0D75" w:rsidRPr="00F96BB6" w:rsidRDefault="008A0D75" w:rsidP="006777D3">
            <w:pPr>
              <w:suppressAutoHyphens/>
              <w:rPr>
                <w:sz w:val="18"/>
                <w:szCs w:val="18"/>
              </w:rPr>
            </w:pPr>
            <w:proofErr w:type="spellStart"/>
            <w:r w:rsidRPr="00F96BB6">
              <w:rPr>
                <w:sz w:val="18"/>
                <w:szCs w:val="18"/>
                <w:lang w:val="en-US"/>
              </w:rPr>
              <w:t>i</w:t>
            </w:r>
            <w:proofErr w:type="spellEnd"/>
            <w:r w:rsidRPr="00F96BB6">
              <w:rPr>
                <w:sz w:val="18"/>
                <w:szCs w:val="18"/>
              </w:rPr>
              <w:t xml:space="preserve"> – год реализации программы;</w:t>
            </w:r>
          </w:p>
          <w:p w14:paraId="57F4F12E" w14:textId="77777777" w:rsidR="008A0D75" w:rsidRPr="00F96BB6" w:rsidRDefault="008A0D75" w:rsidP="006777D3">
            <w:pPr>
              <w:suppressAutoHyphens/>
              <w:rPr>
                <w:sz w:val="18"/>
                <w:szCs w:val="18"/>
              </w:rPr>
            </w:pPr>
            <m:oMath>
              <m:r>
                <w:rPr>
                  <w:rFonts w:ascii="Cambria Math" w:hAnsi="Cambria Math"/>
                  <w:sz w:val="18"/>
                  <w:szCs w:val="18"/>
                </w:rPr>
                <m:t>0,02</m:t>
              </m:r>
            </m:oMath>
            <w:r w:rsidRPr="00F96BB6">
              <w:rPr>
                <w:sz w:val="18"/>
                <w:szCs w:val="18"/>
              </w:rPr>
              <w:t xml:space="preserve"> – прирост значения показателя по годам реализации программы. Определен по минимальному положительному значению прироста показателя по всем МФЦ за период (с января по декабрь 2022 года). </w:t>
            </w:r>
            <w:r w:rsidRPr="00F96BB6">
              <w:rPr>
                <w:sz w:val="18"/>
                <w:szCs w:val="18"/>
              </w:rPr>
              <w:br/>
              <w:t>С целью обеспечения возможности дос</w:t>
            </w:r>
            <w:proofErr w:type="spellStart"/>
            <w:r w:rsidRPr="00F96BB6">
              <w:rPr>
                <w:sz w:val="18"/>
                <w:szCs w:val="18"/>
              </w:rPr>
              <w:t>тижения</w:t>
            </w:r>
            <w:proofErr w:type="spellEnd"/>
            <w:r w:rsidRPr="00F96BB6">
              <w:rPr>
                <w:sz w:val="18"/>
                <w:szCs w:val="18"/>
              </w:rPr>
              <w:t xml:space="preserve"> установленного целевого значения всеми муниципальными образованиями Московской области значение прироста установлено на весь срок реализации программы.</w:t>
            </w:r>
          </w:p>
          <w:p w14:paraId="6AD54BC6" w14:textId="77777777" w:rsidR="008A0D75" w:rsidRPr="00F96BB6" w:rsidRDefault="008A0D75" w:rsidP="006777D3">
            <w:pPr>
              <w:suppressAutoHyphens/>
              <w:ind w:firstLine="465"/>
              <w:rPr>
                <w:sz w:val="18"/>
                <w:szCs w:val="18"/>
              </w:rPr>
            </w:pPr>
          </w:p>
          <w:p w14:paraId="13C8D182" w14:textId="77777777" w:rsidR="008A0D75" w:rsidRPr="00F96BB6" w:rsidRDefault="008A0D75" w:rsidP="006777D3">
            <w:pPr>
              <w:suppressAutoHyphens/>
              <w:rPr>
                <w:sz w:val="18"/>
                <w:szCs w:val="18"/>
              </w:rPr>
            </w:pPr>
            <w:r w:rsidRPr="00F96BB6">
              <w:rPr>
                <w:sz w:val="18"/>
                <w:szCs w:val="18"/>
              </w:rPr>
              <w:t xml:space="preserve">Значение показателя по итогам за квартал, год определяется </w:t>
            </w:r>
            <w:r w:rsidRPr="00F96BB6">
              <w:rPr>
                <w:sz w:val="18"/>
                <w:szCs w:val="18"/>
              </w:rPr>
              <w:br/>
              <w:t>по следующей формуле:</w:t>
            </w:r>
          </w:p>
          <w:p w14:paraId="1A1A3555" w14:textId="77777777" w:rsidR="008A0D75" w:rsidRPr="00F96BB6" w:rsidRDefault="008A0D75" w:rsidP="006777D3">
            <w:pPr>
              <w:suppressAutoHyphens/>
              <w:jc w:val="center"/>
              <w:rPr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Уд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пер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sz w:val="18"/>
                          <w:szCs w:val="1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SUM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м=1</m:t>
                      </m:r>
                    </m:sub>
                    <m:sup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п</m:t>
                      </m:r>
                    </m:sup>
                  </m:sSubSup>
                  <m:r>
                    <w:rPr>
                      <w:rFonts w:ascii="Cambria Math" w:hAnsi="Cambria Math"/>
                      <w:sz w:val="18"/>
                      <w:szCs w:val="18"/>
                    </w:rPr>
                    <m:t xml:space="preserve"> 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Уд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мес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  <w:sz w:val="18"/>
                      <w:szCs w:val="18"/>
                    </w:rPr>
                    <m:t>м</m:t>
                  </m:r>
                </m:den>
              </m:f>
            </m:oMath>
            <w:r w:rsidRPr="00F96BB6">
              <w:rPr>
                <w:sz w:val="18"/>
                <w:szCs w:val="18"/>
              </w:rPr>
              <w:t>, где:</w:t>
            </w:r>
          </w:p>
          <w:p w14:paraId="7A7CADD4" w14:textId="77777777" w:rsidR="008A0D75" w:rsidRPr="00F96BB6" w:rsidRDefault="008A0D75" w:rsidP="006777D3">
            <w:pPr>
              <w:suppressAutoHyphens/>
              <w:rPr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Уд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пер</m:t>
                  </m:r>
                </m:sub>
              </m:sSub>
            </m:oMath>
            <w:r w:rsidRPr="00F96BB6">
              <w:rPr>
                <w:sz w:val="18"/>
                <w:szCs w:val="18"/>
              </w:rPr>
              <w:t xml:space="preserve"> – уровень удовлетворенности граждан качеством предоставления государственных и муниципальных услуг </w:t>
            </w:r>
            <w:r w:rsidRPr="00F96BB6">
              <w:rPr>
                <w:sz w:val="18"/>
                <w:szCs w:val="18"/>
              </w:rPr>
              <w:br/>
              <w:t>в МФЦ за отчетный период;</w:t>
            </w:r>
          </w:p>
          <w:p w14:paraId="1C25A7D0" w14:textId="77777777" w:rsidR="008A0D75" w:rsidRPr="00F96BB6" w:rsidRDefault="008A0D75" w:rsidP="006777D3">
            <w:pPr>
              <w:suppressAutoHyphens/>
              <w:rPr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Уд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мес</m:t>
                  </m:r>
                </m:sub>
              </m:sSub>
            </m:oMath>
            <w:r w:rsidRPr="00F96BB6">
              <w:rPr>
                <w:sz w:val="18"/>
                <w:szCs w:val="18"/>
              </w:rPr>
              <w:t xml:space="preserve"> – уровень удовлетворенности граждан качеством предоставления государственных и муниципальных услуг </w:t>
            </w:r>
            <w:r w:rsidRPr="00F96BB6">
              <w:rPr>
                <w:sz w:val="18"/>
                <w:szCs w:val="18"/>
              </w:rPr>
              <w:br/>
              <w:t>в МФЦ за месяц;</w:t>
            </w:r>
          </w:p>
          <w:p w14:paraId="6BA38B89" w14:textId="77777777" w:rsidR="008A0D75" w:rsidRPr="00F96BB6" w:rsidRDefault="008A0D75" w:rsidP="006777D3">
            <w:pPr>
              <w:suppressAutoHyphens/>
              <w:rPr>
                <w:sz w:val="18"/>
                <w:szCs w:val="18"/>
              </w:rPr>
            </w:pPr>
            <w:r w:rsidRPr="00F96BB6">
              <w:rPr>
                <w:sz w:val="18"/>
                <w:szCs w:val="18"/>
              </w:rPr>
              <w:t>м – количество месяцев в отчетном периоде (квартал, год).</w:t>
            </w:r>
          </w:p>
          <w:p w14:paraId="7C2CF0B7" w14:textId="77777777" w:rsidR="008A0D75" w:rsidRPr="00F96BB6" w:rsidRDefault="008A0D75" w:rsidP="006777D3">
            <w:pPr>
              <w:suppressAutoHyphens/>
              <w:rPr>
                <w:sz w:val="18"/>
                <w:szCs w:val="18"/>
              </w:rPr>
            </w:pPr>
            <w:r w:rsidRPr="00F96BB6">
              <w:rPr>
                <w:sz w:val="18"/>
                <w:szCs w:val="18"/>
              </w:rPr>
              <w:t>Значение показателя уровень удовлетворенности граждан качеством предоставления государственных и муниципальных услуг в МФЦ</w:t>
            </w:r>
            <w:r w:rsidRPr="00F96BB6">
              <w:rPr>
                <w:sz w:val="18"/>
                <w:szCs w:val="18"/>
              </w:rPr>
              <w:br/>
              <w:t>за месяц определяется по следующей формуле:</w:t>
            </w:r>
          </w:p>
          <w:p w14:paraId="631B96B0" w14:textId="77777777" w:rsidR="008A0D75" w:rsidRPr="00F96BB6" w:rsidRDefault="008A0D75" w:rsidP="006777D3">
            <w:pPr>
              <w:suppressAutoHyphens/>
              <w:jc w:val="center"/>
              <w:rPr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Уд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мес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Н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полож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Н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добр</m:t>
                      </m:r>
                    </m:sub>
                  </m:sSub>
                </m:den>
              </m:f>
              <m:r>
                <w:rPr>
                  <w:rFonts w:ascii="Cambria Math" w:hAnsi="Cambria Math"/>
                  <w:sz w:val="18"/>
                  <w:szCs w:val="18"/>
                </w:rPr>
                <m:t>х100%</m:t>
              </m:r>
            </m:oMath>
            <w:r w:rsidRPr="00F96BB6">
              <w:rPr>
                <w:sz w:val="18"/>
                <w:szCs w:val="18"/>
              </w:rPr>
              <w:t>, где:</w:t>
            </w:r>
          </w:p>
          <w:p w14:paraId="3470C1AB" w14:textId="77777777" w:rsidR="008A0D75" w:rsidRPr="00F96BB6" w:rsidRDefault="008A0D75" w:rsidP="006777D3">
            <w:pPr>
              <w:suppressAutoHyphens/>
              <w:rPr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Н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полож</m:t>
                  </m:r>
                </m:sub>
              </m:sSub>
            </m:oMath>
            <w:r w:rsidRPr="00F96BB6">
              <w:rPr>
                <w:sz w:val="18"/>
                <w:szCs w:val="18"/>
              </w:rPr>
              <w:t xml:space="preserve"> – количество положительных оценок («да» и аналогов) по всем офисам МФЦ, полученных посредством системы Добродел;</w:t>
            </w:r>
          </w:p>
          <w:p w14:paraId="64C28DE4" w14:textId="77777777" w:rsidR="008A0D75" w:rsidRDefault="008A0D75" w:rsidP="006777D3">
            <w:pPr>
              <w:suppressAutoHyphens/>
              <w:rPr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Н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добр</m:t>
                  </m:r>
                </m:sub>
              </m:sSub>
            </m:oMath>
            <w:r w:rsidRPr="00F96BB6">
              <w:rPr>
                <w:sz w:val="18"/>
                <w:szCs w:val="18"/>
              </w:rPr>
              <w:t xml:space="preserve"> – общее количество оценок по всем офисам МФЦ, полученных посредством системы Добродел.</w:t>
            </w:r>
          </w:p>
          <w:p w14:paraId="16CA5CB1" w14:textId="77777777" w:rsidR="008A0D75" w:rsidRPr="00F96BB6" w:rsidRDefault="008A0D75" w:rsidP="006777D3">
            <w:pPr>
              <w:suppressAutoHyphens/>
              <w:rPr>
                <w:sz w:val="18"/>
                <w:szCs w:val="18"/>
              </w:rPr>
            </w:pPr>
            <w:r w:rsidRPr="00F86200">
              <w:rPr>
                <w:sz w:val="18"/>
                <w:szCs w:val="18"/>
              </w:rPr>
              <w:t xml:space="preserve">Значение базового показателя – </w:t>
            </w:r>
            <w:r w:rsidRPr="00376C28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9</w:t>
            </w:r>
            <w:r w:rsidRPr="00376C28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39</w:t>
            </w:r>
          </w:p>
        </w:tc>
        <w:tc>
          <w:tcPr>
            <w:tcW w:w="1843" w:type="dxa"/>
          </w:tcPr>
          <w:p w14:paraId="6C52A540" w14:textId="77777777" w:rsidR="008A0D75" w:rsidRPr="00F96BB6" w:rsidRDefault="008A0D75" w:rsidP="006777D3">
            <w:pPr>
              <w:rPr>
                <w:sz w:val="18"/>
              </w:rPr>
            </w:pPr>
            <w:r w:rsidRPr="00F96BB6">
              <w:rPr>
                <w:sz w:val="18"/>
              </w:rPr>
              <w:t>Данные мониторинга оценки гражданами качества предоставления услуг в МФЦ (подсистема «Единая книга жалоб и предложений» (</w:t>
            </w:r>
            <w:proofErr w:type="spellStart"/>
            <w:r w:rsidRPr="00F96BB6">
              <w:rPr>
                <w:sz w:val="18"/>
              </w:rPr>
              <w:t>Добродел</w:t>
            </w:r>
            <w:proofErr w:type="spellEnd"/>
            <w:r w:rsidRPr="00F96BB6">
              <w:rPr>
                <w:sz w:val="18"/>
              </w:rPr>
              <w:t>) государственной информационной системы Московской области «Портал государственных</w:t>
            </w:r>
          </w:p>
          <w:p w14:paraId="399A75DF" w14:textId="77777777" w:rsidR="008A0D75" w:rsidRPr="004E721B" w:rsidRDefault="008A0D75" w:rsidP="006777D3">
            <w:pPr>
              <w:rPr>
                <w:rFonts w:eastAsiaTheme="minorEastAsia"/>
                <w:sz w:val="18"/>
              </w:rPr>
            </w:pPr>
            <w:r w:rsidRPr="00F96BB6">
              <w:rPr>
                <w:sz w:val="18"/>
              </w:rPr>
              <w:t>и муниципальных услуг (функций) Московской области» (РПГУ)</w:t>
            </w:r>
          </w:p>
        </w:tc>
        <w:tc>
          <w:tcPr>
            <w:tcW w:w="1417" w:type="dxa"/>
            <w:tcBorders>
              <w:right w:val="single" w:sz="4" w:space="0" w:color="auto"/>
            </w:tcBorders>
          </w:tcPr>
          <w:p w14:paraId="75A8BBF5" w14:textId="77777777" w:rsidR="008A0D75" w:rsidRPr="004E721B" w:rsidRDefault="008A0D75" w:rsidP="006777D3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Ежеквартально, ежегодно.</w:t>
            </w:r>
          </w:p>
        </w:tc>
      </w:tr>
    </w:tbl>
    <w:p w14:paraId="54C13D9F" w14:textId="77777777" w:rsidR="008A0D75" w:rsidRDefault="008A0D75" w:rsidP="008A0D75">
      <w:pPr>
        <w:jc w:val="center"/>
        <w:rPr>
          <w:b/>
          <w:bCs/>
        </w:rPr>
      </w:pPr>
    </w:p>
    <w:p w14:paraId="1465CDD6" w14:textId="77777777" w:rsidR="008A0D75" w:rsidRPr="00D72635" w:rsidRDefault="008A0D75" w:rsidP="008A0D75">
      <w:pPr>
        <w:jc w:val="center"/>
        <w:rPr>
          <w:b/>
          <w:bCs/>
        </w:rPr>
      </w:pPr>
      <w:r w:rsidRPr="00D72635">
        <w:rPr>
          <w:b/>
          <w:bCs/>
        </w:rPr>
        <w:t>7. Перечень мероприятий Подпрограммы 1 муниципальной программы «Цифровое муниципальное образование»</w:t>
      </w:r>
    </w:p>
    <w:p w14:paraId="209652C0" w14:textId="77777777" w:rsidR="008A0D75" w:rsidRPr="004E721B" w:rsidRDefault="008A0D75" w:rsidP="008A0D75"/>
    <w:tbl>
      <w:tblPr>
        <w:tblStyle w:val="af7"/>
        <w:tblW w:w="16302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425"/>
        <w:gridCol w:w="2694"/>
        <w:gridCol w:w="993"/>
        <w:gridCol w:w="1842"/>
        <w:gridCol w:w="993"/>
        <w:gridCol w:w="850"/>
        <w:gridCol w:w="851"/>
        <w:gridCol w:w="567"/>
        <w:gridCol w:w="510"/>
        <w:gridCol w:w="538"/>
        <w:gridCol w:w="539"/>
        <w:gridCol w:w="539"/>
        <w:gridCol w:w="709"/>
        <w:gridCol w:w="708"/>
        <w:gridCol w:w="709"/>
        <w:gridCol w:w="709"/>
        <w:gridCol w:w="709"/>
        <w:gridCol w:w="1417"/>
      </w:tblGrid>
      <w:tr w:rsidR="008A0D75" w:rsidRPr="004E721B" w14:paraId="2DED1A40" w14:textId="77777777" w:rsidTr="006777D3">
        <w:trPr>
          <w:trHeight w:val="294"/>
        </w:trPr>
        <w:tc>
          <w:tcPr>
            <w:tcW w:w="425" w:type="dxa"/>
            <w:vMerge w:val="restart"/>
          </w:tcPr>
          <w:p w14:paraId="41F15895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№ п/п</w:t>
            </w:r>
          </w:p>
        </w:tc>
        <w:tc>
          <w:tcPr>
            <w:tcW w:w="2694" w:type="dxa"/>
            <w:vMerge w:val="restart"/>
          </w:tcPr>
          <w:p w14:paraId="62E014E2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Мероприятия по реализации программы</w:t>
            </w:r>
          </w:p>
        </w:tc>
        <w:tc>
          <w:tcPr>
            <w:tcW w:w="993" w:type="dxa"/>
            <w:vMerge w:val="restart"/>
          </w:tcPr>
          <w:p w14:paraId="498E0A40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оки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ис-полнения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(годы)</w:t>
            </w:r>
          </w:p>
        </w:tc>
        <w:tc>
          <w:tcPr>
            <w:tcW w:w="1842" w:type="dxa"/>
            <w:vMerge w:val="restart"/>
          </w:tcPr>
          <w:p w14:paraId="692C2585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993" w:type="dxa"/>
            <w:vMerge w:val="restart"/>
          </w:tcPr>
          <w:p w14:paraId="5DA84B36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Всего (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тыс.руб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>.)</w:t>
            </w:r>
          </w:p>
        </w:tc>
        <w:tc>
          <w:tcPr>
            <w:tcW w:w="7938" w:type="dxa"/>
            <w:gridSpan w:val="12"/>
          </w:tcPr>
          <w:p w14:paraId="1C5A460A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бъем финансирования по годам (тыс. руб.)</w:t>
            </w:r>
          </w:p>
        </w:tc>
        <w:tc>
          <w:tcPr>
            <w:tcW w:w="1417" w:type="dxa"/>
            <w:vMerge w:val="restart"/>
          </w:tcPr>
          <w:p w14:paraId="4E3DA4EE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тветственный за выполнение мероприятия подпрограммы</w:t>
            </w:r>
          </w:p>
        </w:tc>
      </w:tr>
      <w:tr w:rsidR="008A0D75" w:rsidRPr="004E721B" w14:paraId="269D9FE4" w14:textId="77777777" w:rsidTr="006777D3">
        <w:trPr>
          <w:trHeight w:val="282"/>
        </w:trPr>
        <w:tc>
          <w:tcPr>
            <w:tcW w:w="425" w:type="dxa"/>
            <w:vMerge/>
          </w:tcPr>
          <w:p w14:paraId="7C14D047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94" w:type="dxa"/>
            <w:vMerge/>
            <w:vAlign w:val="bottom"/>
          </w:tcPr>
          <w:p w14:paraId="45873B7D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</w:tcPr>
          <w:p w14:paraId="70020273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  <w:vMerge/>
            <w:vAlign w:val="bottom"/>
          </w:tcPr>
          <w:p w14:paraId="1824E007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  <w:vAlign w:val="bottom"/>
          </w:tcPr>
          <w:p w14:paraId="59B335E6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4B278BBA" w14:textId="77777777" w:rsidR="008A0D75" w:rsidRPr="004E721B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3</w:t>
            </w:r>
          </w:p>
        </w:tc>
        <w:tc>
          <w:tcPr>
            <w:tcW w:w="851" w:type="dxa"/>
            <w:vAlign w:val="center"/>
          </w:tcPr>
          <w:p w14:paraId="472829E0" w14:textId="77777777" w:rsidR="008A0D75" w:rsidRPr="004E721B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4</w:t>
            </w:r>
          </w:p>
        </w:tc>
        <w:tc>
          <w:tcPr>
            <w:tcW w:w="2693" w:type="dxa"/>
            <w:gridSpan w:val="5"/>
            <w:vAlign w:val="center"/>
          </w:tcPr>
          <w:p w14:paraId="6ADB3EE7" w14:textId="77777777" w:rsidR="008A0D75" w:rsidRPr="004E721B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  <w:tc>
          <w:tcPr>
            <w:tcW w:w="709" w:type="dxa"/>
            <w:vAlign w:val="center"/>
          </w:tcPr>
          <w:p w14:paraId="78091D86" w14:textId="77777777" w:rsidR="008A0D75" w:rsidRPr="004E721B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708" w:type="dxa"/>
            <w:vAlign w:val="center"/>
          </w:tcPr>
          <w:p w14:paraId="10BE9664" w14:textId="77777777" w:rsidR="008A0D75" w:rsidRPr="004E721B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7</w:t>
            </w:r>
          </w:p>
        </w:tc>
        <w:tc>
          <w:tcPr>
            <w:tcW w:w="709" w:type="dxa"/>
            <w:vAlign w:val="center"/>
          </w:tcPr>
          <w:p w14:paraId="7A9C45C7" w14:textId="77777777" w:rsidR="008A0D75" w:rsidRPr="00242616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8</w:t>
            </w:r>
          </w:p>
        </w:tc>
        <w:tc>
          <w:tcPr>
            <w:tcW w:w="709" w:type="dxa"/>
            <w:vAlign w:val="center"/>
          </w:tcPr>
          <w:p w14:paraId="582DE01F" w14:textId="77777777" w:rsidR="008A0D75" w:rsidRPr="00242616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9</w:t>
            </w:r>
          </w:p>
        </w:tc>
        <w:tc>
          <w:tcPr>
            <w:tcW w:w="709" w:type="dxa"/>
            <w:vAlign w:val="center"/>
          </w:tcPr>
          <w:p w14:paraId="72FBF6C6" w14:textId="77777777" w:rsidR="008A0D75" w:rsidRPr="00242616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417" w:type="dxa"/>
            <w:vMerge/>
            <w:vAlign w:val="bottom"/>
          </w:tcPr>
          <w:p w14:paraId="47371140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A0D75" w:rsidRPr="004E721B" w14:paraId="1CED1BC0" w14:textId="77777777" w:rsidTr="006777D3">
        <w:trPr>
          <w:trHeight w:val="199"/>
        </w:trPr>
        <w:tc>
          <w:tcPr>
            <w:tcW w:w="425" w:type="dxa"/>
          </w:tcPr>
          <w:p w14:paraId="080BA6ED" w14:textId="77777777" w:rsidR="008A0D75" w:rsidRPr="004E721B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2694" w:type="dxa"/>
            <w:vAlign w:val="bottom"/>
          </w:tcPr>
          <w:p w14:paraId="420F954F" w14:textId="77777777" w:rsidR="008A0D75" w:rsidRPr="004E721B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993" w:type="dxa"/>
          </w:tcPr>
          <w:p w14:paraId="6ADFCEEA" w14:textId="77777777" w:rsidR="008A0D75" w:rsidRPr="004E721B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842" w:type="dxa"/>
            <w:vAlign w:val="bottom"/>
          </w:tcPr>
          <w:p w14:paraId="2711D155" w14:textId="77777777" w:rsidR="008A0D75" w:rsidRPr="004E721B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  <w:tc>
          <w:tcPr>
            <w:tcW w:w="993" w:type="dxa"/>
            <w:vAlign w:val="bottom"/>
          </w:tcPr>
          <w:p w14:paraId="71987A20" w14:textId="77777777" w:rsidR="008A0D75" w:rsidRPr="004E721B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  <w:tc>
          <w:tcPr>
            <w:tcW w:w="850" w:type="dxa"/>
            <w:vAlign w:val="bottom"/>
          </w:tcPr>
          <w:p w14:paraId="01920C13" w14:textId="77777777" w:rsidR="008A0D75" w:rsidRPr="004E721B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851" w:type="dxa"/>
          </w:tcPr>
          <w:p w14:paraId="5AE5DE7C" w14:textId="77777777" w:rsidR="008A0D75" w:rsidRPr="004E721B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7</w:t>
            </w:r>
          </w:p>
        </w:tc>
        <w:tc>
          <w:tcPr>
            <w:tcW w:w="2693" w:type="dxa"/>
            <w:gridSpan w:val="5"/>
          </w:tcPr>
          <w:p w14:paraId="3F9533FC" w14:textId="77777777" w:rsidR="008A0D75" w:rsidRPr="004E721B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8</w:t>
            </w:r>
          </w:p>
        </w:tc>
        <w:tc>
          <w:tcPr>
            <w:tcW w:w="709" w:type="dxa"/>
            <w:vAlign w:val="bottom"/>
          </w:tcPr>
          <w:p w14:paraId="59F80FEE" w14:textId="77777777" w:rsidR="008A0D75" w:rsidRPr="004E721B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9</w:t>
            </w:r>
          </w:p>
        </w:tc>
        <w:tc>
          <w:tcPr>
            <w:tcW w:w="708" w:type="dxa"/>
          </w:tcPr>
          <w:p w14:paraId="1C87FEF2" w14:textId="77777777" w:rsidR="008A0D75" w:rsidRPr="004E721B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0</w:t>
            </w:r>
          </w:p>
        </w:tc>
        <w:tc>
          <w:tcPr>
            <w:tcW w:w="709" w:type="dxa"/>
          </w:tcPr>
          <w:p w14:paraId="284C4974" w14:textId="77777777" w:rsidR="008A0D75" w:rsidRPr="007C430E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C430E">
              <w:rPr>
                <w:rFonts w:ascii="Times New Roman" w:hAnsi="Times New Roman"/>
                <w:sz w:val="18"/>
                <w:szCs w:val="18"/>
              </w:rPr>
              <w:t>11</w:t>
            </w:r>
          </w:p>
        </w:tc>
        <w:tc>
          <w:tcPr>
            <w:tcW w:w="709" w:type="dxa"/>
          </w:tcPr>
          <w:p w14:paraId="11AAC22F" w14:textId="77777777" w:rsidR="008A0D75" w:rsidRPr="007C430E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C430E">
              <w:rPr>
                <w:rFonts w:ascii="Times New Roman" w:hAnsi="Times New Roman"/>
                <w:sz w:val="18"/>
                <w:szCs w:val="18"/>
              </w:rPr>
              <w:t>12</w:t>
            </w:r>
          </w:p>
        </w:tc>
        <w:tc>
          <w:tcPr>
            <w:tcW w:w="709" w:type="dxa"/>
          </w:tcPr>
          <w:p w14:paraId="5EE82CC9" w14:textId="77777777" w:rsidR="008A0D75" w:rsidRPr="007C430E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C430E">
              <w:rPr>
                <w:rFonts w:ascii="Times New Roman" w:hAnsi="Times New Roman"/>
                <w:sz w:val="18"/>
                <w:szCs w:val="18"/>
              </w:rPr>
              <w:t>13</w:t>
            </w:r>
          </w:p>
        </w:tc>
        <w:tc>
          <w:tcPr>
            <w:tcW w:w="1417" w:type="dxa"/>
            <w:vAlign w:val="bottom"/>
          </w:tcPr>
          <w:p w14:paraId="0C0AFF34" w14:textId="77777777" w:rsidR="008A0D75" w:rsidRPr="004E721B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4</w:t>
            </w:r>
          </w:p>
        </w:tc>
      </w:tr>
      <w:tr w:rsidR="008A0D75" w:rsidRPr="004E721B" w14:paraId="05D8E0D8" w14:textId="77777777" w:rsidTr="006777D3">
        <w:trPr>
          <w:trHeight w:val="199"/>
        </w:trPr>
        <w:tc>
          <w:tcPr>
            <w:tcW w:w="425" w:type="dxa"/>
            <w:vMerge w:val="restart"/>
          </w:tcPr>
          <w:p w14:paraId="4F4E4E85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.</w:t>
            </w:r>
          </w:p>
        </w:tc>
        <w:tc>
          <w:tcPr>
            <w:tcW w:w="2694" w:type="dxa"/>
            <w:vMerge w:val="restart"/>
          </w:tcPr>
          <w:p w14:paraId="0A271FE2" w14:textId="77777777" w:rsidR="008A0D75" w:rsidRPr="001C14C4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r w:rsidRPr="001C14C4">
              <w:rPr>
                <w:rFonts w:ascii="Times New Roman" w:hAnsi="Times New Roman"/>
                <w:sz w:val="18"/>
                <w:szCs w:val="18"/>
              </w:rPr>
              <w:t>Основное мероприятие 01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993" w:type="dxa"/>
            <w:vMerge w:val="restart"/>
            <w:vAlign w:val="center"/>
          </w:tcPr>
          <w:p w14:paraId="19FED33B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842" w:type="dxa"/>
          </w:tcPr>
          <w:p w14:paraId="5FFA45C4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F53470C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4969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8D95ED7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201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61842E3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1768,0</w:t>
            </w:r>
          </w:p>
        </w:tc>
        <w:tc>
          <w:tcPr>
            <w:tcW w:w="2693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BCABDB5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1186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BDC87EA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65720EE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67972D4A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2DB16020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08C18937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 w:val="restart"/>
          </w:tcPr>
          <w:p w14:paraId="03B9B171" w14:textId="77777777" w:rsidR="008A0D75" w:rsidRPr="00D07188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proofErr w:type="gramStart"/>
            <w:r w:rsidRPr="00D07188">
              <w:rPr>
                <w:rFonts w:ascii="Times New Roman" w:hAnsi="Times New Roman"/>
                <w:sz w:val="18"/>
                <w:szCs w:val="18"/>
              </w:rPr>
              <w:t>Администрация  городского</w:t>
            </w:r>
            <w:proofErr w:type="gramEnd"/>
            <w:r w:rsidRPr="00D07188">
              <w:rPr>
                <w:rFonts w:ascii="Times New Roman" w:hAnsi="Times New Roman"/>
                <w:sz w:val="18"/>
                <w:szCs w:val="18"/>
              </w:rPr>
              <w:t xml:space="preserve"> округа Лыткарино</w:t>
            </w:r>
          </w:p>
        </w:tc>
      </w:tr>
      <w:tr w:rsidR="008A0D75" w:rsidRPr="004E721B" w14:paraId="6D0F3602" w14:textId="77777777" w:rsidTr="006777D3">
        <w:trPr>
          <w:trHeight w:val="199"/>
        </w:trPr>
        <w:tc>
          <w:tcPr>
            <w:tcW w:w="425" w:type="dxa"/>
            <w:vMerge/>
          </w:tcPr>
          <w:p w14:paraId="6C36790F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00CF364E" w14:textId="77777777" w:rsidR="008A0D75" w:rsidRPr="001C14C4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  <w:vAlign w:val="center"/>
          </w:tcPr>
          <w:p w14:paraId="2862F992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780D2875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BD614B7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4719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EE58A9E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1914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703BCF1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1679,0</w:t>
            </w:r>
          </w:p>
        </w:tc>
        <w:tc>
          <w:tcPr>
            <w:tcW w:w="2693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57458D2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1126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B804004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224971F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70C6468B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018D2AE0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1FB287E7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/>
          </w:tcPr>
          <w:p w14:paraId="1F14690F" w14:textId="77777777" w:rsidR="008A0D75" w:rsidRPr="00D07188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A0D75" w:rsidRPr="004E721B" w14:paraId="09005AF4" w14:textId="77777777" w:rsidTr="006777D3">
        <w:trPr>
          <w:trHeight w:val="199"/>
        </w:trPr>
        <w:tc>
          <w:tcPr>
            <w:tcW w:w="425" w:type="dxa"/>
            <w:vMerge/>
          </w:tcPr>
          <w:p w14:paraId="7B97CCD8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099A6219" w14:textId="77777777" w:rsidR="008A0D75" w:rsidRPr="001C14C4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  <w:vAlign w:val="center"/>
          </w:tcPr>
          <w:p w14:paraId="02B214A7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04CF0DA8" w14:textId="77777777" w:rsidR="008A0D75" w:rsidRPr="004E721B" w:rsidRDefault="008A0D75" w:rsidP="006777D3">
            <w:pPr>
              <w:ind w:right="-107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64BA859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25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F861F48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101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76B109F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89,0</w:t>
            </w:r>
          </w:p>
        </w:tc>
        <w:tc>
          <w:tcPr>
            <w:tcW w:w="2693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1695E95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60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25E4429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5699E0D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1FE14BAA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212084AA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778E214E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/>
          </w:tcPr>
          <w:p w14:paraId="22A0AC57" w14:textId="77777777" w:rsidR="008A0D75" w:rsidRPr="00D07188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A0D75" w:rsidRPr="004E721B" w14:paraId="21D4FE04" w14:textId="77777777" w:rsidTr="006777D3">
        <w:trPr>
          <w:trHeight w:val="186"/>
        </w:trPr>
        <w:tc>
          <w:tcPr>
            <w:tcW w:w="425" w:type="dxa"/>
            <w:vMerge w:val="restart"/>
          </w:tcPr>
          <w:p w14:paraId="6DADF1D8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</w:t>
            </w:r>
          </w:p>
        </w:tc>
        <w:tc>
          <w:tcPr>
            <w:tcW w:w="2694" w:type="dxa"/>
            <w:vMerge w:val="restart"/>
          </w:tcPr>
          <w:p w14:paraId="4523D5F1" w14:textId="77777777" w:rsidR="008A0D75" w:rsidRPr="001C14C4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r w:rsidRPr="001C14C4">
              <w:rPr>
                <w:rFonts w:ascii="Times New Roman" w:hAnsi="Times New Roman"/>
                <w:sz w:val="18"/>
                <w:szCs w:val="18"/>
              </w:rPr>
              <w:t>Мероприятие 01.01.</w:t>
            </w:r>
          </w:p>
          <w:p w14:paraId="0AD35CBD" w14:textId="77777777" w:rsidR="008A0D75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proofErr w:type="spellStart"/>
            <w:r w:rsidRPr="001C14C4">
              <w:rPr>
                <w:rFonts w:ascii="Times New Roman" w:hAnsi="Times New Roman"/>
                <w:sz w:val="18"/>
                <w:szCs w:val="18"/>
              </w:rPr>
              <w:t>Софинансирование</w:t>
            </w:r>
            <w:proofErr w:type="spellEnd"/>
            <w:r w:rsidRPr="001C14C4">
              <w:rPr>
                <w:rFonts w:ascii="Times New Roman" w:hAnsi="Times New Roman"/>
                <w:sz w:val="18"/>
                <w:szCs w:val="18"/>
              </w:rPr>
              <w:t xml:space="preserve"> расходов на организацию деятельности многофункциональных центров предоставления государственных и муниципальных услуг</w:t>
            </w:r>
          </w:p>
          <w:p w14:paraId="69997E7F" w14:textId="77777777" w:rsidR="008A0D75" w:rsidRPr="001C14C4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 w:val="restart"/>
            <w:vAlign w:val="center"/>
          </w:tcPr>
          <w:p w14:paraId="4096C50C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842" w:type="dxa"/>
          </w:tcPr>
          <w:p w14:paraId="73124150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E607FBE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4969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711623A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201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0F252D6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1768,0</w:t>
            </w:r>
          </w:p>
        </w:tc>
        <w:tc>
          <w:tcPr>
            <w:tcW w:w="2693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B60E10B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1186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EA61BDD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587E851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79E84F27" w14:textId="77777777" w:rsidR="008A0D75" w:rsidRPr="00E22CF0" w:rsidRDefault="008A0D75" w:rsidP="006777D3">
            <w:pPr>
              <w:pStyle w:val="affa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60318261" w14:textId="77777777" w:rsidR="008A0D75" w:rsidRPr="00E22CF0" w:rsidRDefault="008A0D75" w:rsidP="006777D3">
            <w:pPr>
              <w:pStyle w:val="affa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66639CC7" w14:textId="77777777" w:rsidR="008A0D75" w:rsidRPr="00E22CF0" w:rsidRDefault="008A0D75" w:rsidP="006777D3">
            <w:pPr>
              <w:pStyle w:val="affa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 w:val="restart"/>
          </w:tcPr>
          <w:p w14:paraId="16825A75" w14:textId="77777777" w:rsidR="008A0D75" w:rsidRPr="004E721B" w:rsidRDefault="008A0D75" w:rsidP="006777D3">
            <w:pPr>
              <w:pStyle w:val="affa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A0D75" w:rsidRPr="004E721B" w14:paraId="1F7CE06C" w14:textId="77777777" w:rsidTr="006777D3">
        <w:trPr>
          <w:trHeight w:val="216"/>
        </w:trPr>
        <w:tc>
          <w:tcPr>
            <w:tcW w:w="425" w:type="dxa"/>
            <w:vMerge/>
          </w:tcPr>
          <w:p w14:paraId="0321AC2F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3DD73A8D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  <w:vAlign w:val="center"/>
          </w:tcPr>
          <w:p w14:paraId="04EE04E7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3A3EB596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2C900A7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4719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42AD33F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1914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9F6E3CA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1679,0</w:t>
            </w:r>
          </w:p>
        </w:tc>
        <w:tc>
          <w:tcPr>
            <w:tcW w:w="2693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F8D964C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1126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5CBBA41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3B4FE84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019502EC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4C9DB9AD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59E9068D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/>
          </w:tcPr>
          <w:p w14:paraId="5BAD3952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A0D75" w:rsidRPr="004E721B" w14:paraId="540C7269" w14:textId="77777777" w:rsidTr="006777D3">
        <w:trPr>
          <w:trHeight w:val="513"/>
        </w:trPr>
        <w:tc>
          <w:tcPr>
            <w:tcW w:w="425" w:type="dxa"/>
            <w:vMerge/>
          </w:tcPr>
          <w:p w14:paraId="14BA5CB7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4C8384EA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  <w:vAlign w:val="center"/>
          </w:tcPr>
          <w:p w14:paraId="6C8ED3D4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3E616F84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AFFEC67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25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71CEFE8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101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C2C4B81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89,0</w:t>
            </w:r>
          </w:p>
        </w:tc>
        <w:tc>
          <w:tcPr>
            <w:tcW w:w="2693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A5984DB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60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74A9C19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453636B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7E19CEC4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3F1E3FAC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067D76BD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/>
          </w:tcPr>
          <w:p w14:paraId="1640EE8E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A0D75" w:rsidRPr="004E721B" w14:paraId="39B989EE" w14:textId="77777777" w:rsidTr="006777D3">
        <w:trPr>
          <w:trHeight w:val="338"/>
        </w:trPr>
        <w:tc>
          <w:tcPr>
            <w:tcW w:w="425" w:type="dxa"/>
            <w:vMerge/>
          </w:tcPr>
          <w:p w14:paraId="7C8E0227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 w:val="restart"/>
          </w:tcPr>
          <w:p w14:paraId="6EF59477" w14:textId="77777777" w:rsidR="008A0D75" w:rsidRPr="00F7786C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r w:rsidRPr="00F7786C">
              <w:rPr>
                <w:rFonts w:ascii="Times New Roman" w:eastAsia="Times New Roman" w:hAnsi="Times New Roman"/>
                <w:sz w:val="18"/>
                <w:szCs w:val="18"/>
              </w:rPr>
              <w:t>Количество выплат стимулирующего характера (единица)</w:t>
            </w:r>
          </w:p>
        </w:tc>
        <w:tc>
          <w:tcPr>
            <w:tcW w:w="993" w:type="dxa"/>
            <w:vMerge w:val="restart"/>
            <w:vAlign w:val="center"/>
          </w:tcPr>
          <w:p w14:paraId="5E4D94A3" w14:textId="77777777" w:rsidR="008A0D75" w:rsidRPr="00F7786C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  <w:vMerge w:val="restart"/>
          </w:tcPr>
          <w:p w14:paraId="614C1159" w14:textId="77777777" w:rsidR="008A0D75" w:rsidRPr="00F7786C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3E425EE5" w14:textId="77777777" w:rsidR="008A0D75" w:rsidRPr="00F7786C" w:rsidRDefault="008A0D75" w:rsidP="006777D3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color w:val="000000"/>
                <w:sz w:val="18"/>
                <w:szCs w:val="18"/>
              </w:rPr>
              <w:t>Всего</w:t>
            </w:r>
          </w:p>
        </w:tc>
        <w:tc>
          <w:tcPr>
            <w:tcW w:w="850" w:type="dxa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133F4FAF" w14:textId="77777777" w:rsidR="008A0D75" w:rsidRPr="00F7786C" w:rsidRDefault="008A0D75" w:rsidP="006777D3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color w:val="000000"/>
                <w:sz w:val="18"/>
                <w:szCs w:val="18"/>
              </w:rPr>
              <w:t>2023</w:t>
            </w:r>
          </w:p>
        </w:tc>
        <w:tc>
          <w:tcPr>
            <w:tcW w:w="851" w:type="dxa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7EE0B3E7" w14:textId="77777777" w:rsidR="008A0D75" w:rsidRPr="00F7786C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024</w:t>
            </w:r>
          </w:p>
        </w:tc>
        <w:tc>
          <w:tcPr>
            <w:tcW w:w="567" w:type="dxa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0D62A220" w14:textId="77777777" w:rsidR="008A0D75" w:rsidRPr="00F7786C" w:rsidRDefault="008A0D75" w:rsidP="006777D3">
            <w:pPr>
              <w:jc w:val="center"/>
              <w:rPr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Год</w:t>
            </w:r>
          </w:p>
        </w:tc>
        <w:tc>
          <w:tcPr>
            <w:tcW w:w="2126" w:type="dxa"/>
            <w:gridSpan w:val="4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1BF26D2F" w14:textId="77777777" w:rsidR="008A0D75" w:rsidRPr="00F7786C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В том числе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3E536975" w14:textId="77777777" w:rsidR="008A0D75" w:rsidRPr="00F7786C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2026</w:t>
            </w:r>
          </w:p>
        </w:tc>
        <w:tc>
          <w:tcPr>
            <w:tcW w:w="708" w:type="dxa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21018EFD" w14:textId="77777777" w:rsidR="008A0D75" w:rsidRPr="00F7786C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2027</w:t>
            </w:r>
          </w:p>
        </w:tc>
        <w:tc>
          <w:tcPr>
            <w:tcW w:w="709" w:type="dxa"/>
            <w:vMerge w:val="restart"/>
            <w:vAlign w:val="center"/>
          </w:tcPr>
          <w:p w14:paraId="53D73F73" w14:textId="77777777" w:rsidR="008A0D75" w:rsidRPr="00F7786C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2028</w:t>
            </w:r>
          </w:p>
        </w:tc>
        <w:tc>
          <w:tcPr>
            <w:tcW w:w="709" w:type="dxa"/>
            <w:vMerge w:val="restart"/>
            <w:vAlign w:val="center"/>
          </w:tcPr>
          <w:p w14:paraId="03A9F9D2" w14:textId="77777777" w:rsidR="008A0D75" w:rsidRPr="00F7786C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2029</w:t>
            </w:r>
          </w:p>
        </w:tc>
        <w:tc>
          <w:tcPr>
            <w:tcW w:w="709" w:type="dxa"/>
            <w:vMerge w:val="restart"/>
            <w:vAlign w:val="center"/>
          </w:tcPr>
          <w:p w14:paraId="2AE19501" w14:textId="77777777" w:rsidR="008A0D75" w:rsidRPr="00F7786C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2030</w:t>
            </w:r>
          </w:p>
        </w:tc>
        <w:tc>
          <w:tcPr>
            <w:tcW w:w="1417" w:type="dxa"/>
            <w:vMerge w:val="restart"/>
          </w:tcPr>
          <w:p w14:paraId="2B1E052E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2FD4EEFB" w14:textId="77777777" w:rsidTr="006777D3">
        <w:trPr>
          <w:trHeight w:val="337"/>
        </w:trPr>
        <w:tc>
          <w:tcPr>
            <w:tcW w:w="425" w:type="dxa"/>
            <w:vMerge/>
          </w:tcPr>
          <w:p w14:paraId="1DED4F99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341355C8" w14:textId="77777777" w:rsidR="008A0D75" w:rsidRPr="00F7786C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993" w:type="dxa"/>
            <w:vMerge/>
            <w:vAlign w:val="center"/>
          </w:tcPr>
          <w:p w14:paraId="64CEB225" w14:textId="77777777" w:rsidR="008A0D75" w:rsidRPr="00F7786C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1842" w:type="dxa"/>
            <w:vMerge/>
          </w:tcPr>
          <w:p w14:paraId="68952322" w14:textId="77777777" w:rsidR="008A0D75" w:rsidRPr="00F7786C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993" w:type="dxa"/>
            <w:vMerge/>
            <w:tcBorders>
              <w:left w:val="nil"/>
              <w:right w:val="single" w:sz="8" w:space="0" w:color="auto"/>
            </w:tcBorders>
            <w:vAlign w:val="center"/>
          </w:tcPr>
          <w:p w14:paraId="3C71CC8F" w14:textId="77777777" w:rsidR="008A0D75" w:rsidRPr="00F7786C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nil"/>
              <w:right w:val="single" w:sz="8" w:space="0" w:color="auto"/>
            </w:tcBorders>
            <w:vAlign w:val="center"/>
          </w:tcPr>
          <w:p w14:paraId="74C1516E" w14:textId="77777777" w:rsidR="008A0D75" w:rsidRPr="00F7786C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nil"/>
              <w:right w:val="single" w:sz="8" w:space="0" w:color="auto"/>
            </w:tcBorders>
            <w:vAlign w:val="center"/>
          </w:tcPr>
          <w:p w14:paraId="375DCDBE" w14:textId="77777777" w:rsidR="008A0D75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Merge/>
            <w:tcBorders>
              <w:left w:val="nil"/>
              <w:right w:val="single" w:sz="8" w:space="0" w:color="auto"/>
            </w:tcBorders>
            <w:vAlign w:val="center"/>
          </w:tcPr>
          <w:p w14:paraId="24AAB157" w14:textId="77777777" w:rsidR="008A0D75" w:rsidRPr="00F7786C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10" w:type="dxa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43621CBD" w14:textId="77777777" w:rsidR="008A0D75" w:rsidRPr="00F7786C" w:rsidRDefault="008A0D75" w:rsidP="006777D3">
            <w:pPr>
              <w:jc w:val="center"/>
              <w:rPr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 xml:space="preserve">3 </w:t>
            </w:r>
            <w:proofErr w:type="spellStart"/>
            <w:r w:rsidRPr="00F7786C">
              <w:rPr>
                <w:rFonts w:ascii="Times New Roman" w:hAnsi="Times New Roman"/>
                <w:sz w:val="18"/>
                <w:szCs w:val="18"/>
              </w:rPr>
              <w:t>мес</w:t>
            </w:r>
            <w:proofErr w:type="spellEnd"/>
          </w:p>
        </w:tc>
        <w:tc>
          <w:tcPr>
            <w:tcW w:w="538" w:type="dxa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25F5591A" w14:textId="77777777" w:rsidR="008A0D75" w:rsidRPr="00F7786C" w:rsidRDefault="008A0D75" w:rsidP="006777D3">
            <w:pPr>
              <w:jc w:val="center"/>
              <w:rPr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 xml:space="preserve">6 </w:t>
            </w:r>
            <w:proofErr w:type="spellStart"/>
            <w:r w:rsidRPr="00F7786C">
              <w:rPr>
                <w:rFonts w:ascii="Times New Roman" w:hAnsi="Times New Roman"/>
                <w:sz w:val="18"/>
                <w:szCs w:val="18"/>
              </w:rPr>
              <w:t>мес</w:t>
            </w:r>
            <w:proofErr w:type="spellEnd"/>
          </w:p>
        </w:tc>
        <w:tc>
          <w:tcPr>
            <w:tcW w:w="539" w:type="dxa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5067F723" w14:textId="77777777" w:rsidR="008A0D75" w:rsidRPr="00F7786C" w:rsidRDefault="008A0D75" w:rsidP="006777D3">
            <w:pPr>
              <w:jc w:val="center"/>
              <w:rPr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 xml:space="preserve">9 </w:t>
            </w:r>
            <w:proofErr w:type="spellStart"/>
            <w:r w:rsidRPr="00F7786C">
              <w:rPr>
                <w:rFonts w:ascii="Times New Roman" w:hAnsi="Times New Roman"/>
                <w:sz w:val="18"/>
                <w:szCs w:val="18"/>
              </w:rPr>
              <w:t>мес</w:t>
            </w:r>
            <w:proofErr w:type="spellEnd"/>
          </w:p>
        </w:tc>
        <w:tc>
          <w:tcPr>
            <w:tcW w:w="539" w:type="dxa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3F80D880" w14:textId="77777777" w:rsidR="008A0D75" w:rsidRPr="00F7786C" w:rsidRDefault="008A0D75" w:rsidP="006777D3">
            <w:pPr>
              <w:jc w:val="center"/>
              <w:rPr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 xml:space="preserve">12 </w:t>
            </w:r>
            <w:proofErr w:type="spellStart"/>
            <w:r w:rsidRPr="00F7786C">
              <w:rPr>
                <w:rFonts w:ascii="Times New Roman" w:hAnsi="Times New Roman"/>
                <w:sz w:val="18"/>
                <w:szCs w:val="18"/>
              </w:rPr>
              <w:t>мес</w:t>
            </w:r>
            <w:proofErr w:type="spellEnd"/>
          </w:p>
        </w:tc>
        <w:tc>
          <w:tcPr>
            <w:tcW w:w="709" w:type="dxa"/>
            <w:vMerge/>
            <w:tcBorders>
              <w:left w:val="nil"/>
              <w:right w:val="single" w:sz="8" w:space="0" w:color="auto"/>
            </w:tcBorders>
            <w:vAlign w:val="center"/>
          </w:tcPr>
          <w:p w14:paraId="4CFE77B9" w14:textId="77777777" w:rsidR="008A0D75" w:rsidRPr="00F7786C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08" w:type="dxa"/>
            <w:vMerge/>
            <w:tcBorders>
              <w:left w:val="nil"/>
              <w:right w:val="single" w:sz="8" w:space="0" w:color="auto"/>
            </w:tcBorders>
            <w:vAlign w:val="center"/>
          </w:tcPr>
          <w:p w14:paraId="5943CA26" w14:textId="77777777" w:rsidR="008A0D75" w:rsidRPr="00F7786C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Merge/>
            <w:vAlign w:val="center"/>
          </w:tcPr>
          <w:p w14:paraId="18AEFAC2" w14:textId="77777777" w:rsidR="008A0D75" w:rsidRPr="00F7786C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Merge/>
            <w:vAlign w:val="center"/>
          </w:tcPr>
          <w:p w14:paraId="0BD6ADFC" w14:textId="77777777" w:rsidR="008A0D75" w:rsidRPr="00F7786C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Merge/>
            <w:vAlign w:val="center"/>
          </w:tcPr>
          <w:p w14:paraId="45DD574A" w14:textId="77777777" w:rsidR="008A0D75" w:rsidRPr="00F7786C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576A9B4E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2B5509E2" w14:textId="77777777" w:rsidTr="006777D3">
        <w:trPr>
          <w:trHeight w:val="513"/>
        </w:trPr>
        <w:tc>
          <w:tcPr>
            <w:tcW w:w="425" w:type="dxa"/>
            <w:vMerge/>
          </w:tcPr>
          <w:p w14:paraId="16E0DF63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4BE6A863" w14:textId="77777777" w:rsidR="008A0D75" w:rsidRPr="00F7786C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  <w:vAlign w:val="center"/>
          </w:tcPr>
          <w:p w14:paraId="6AD6CC7B" w14:textId="77777777" w:rsidR="008A0D75" w:rsidRPr="00F7786C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  <w:vMerge/>
          </w:tcPr>
          <w:p w14:paraId="4D6F87D0" w14:textId="77777777" w:rsidR="008A0D75" w:rsidRPr="00F7786C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ABA1D97" w14:textId="77777777" w:rsidR="008A0D75" w:rsidRPr="00F7786C" w:rsidRDefault="008A0D75" w:rsidP="006777D3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10DFA54" w14:textId="77777777" w:rsidR="008A0D75" w:rsidRPr="00F7786C" w:rsidRDefault="008A0D75" w:rsidP="006777D3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0494580" w14:textId="77777777" w:rsidR="008A0D75" w:rsidRPr="00F7786C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5FC294C" w14:textId="77777777" w:rsidR="008A0D75" w:rsidRPr="00F7786C" w:rsidRDefault="008A0D75" w:rsidP="006777D3">
            <w:pPr>
              <w:jc w:val="center"/>
              <w:rPr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5C934BA" w14:textId="77777777" w:rsidR="008A0D75" w:rsidRPr="00F7786C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3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2F8C7E5" w14:textId="77777777" w:rsidR="008A0D75" w:rsidRPr="00F7786C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D196DA3" w14:textId="77777777" w:rsidR="008A0D75" w:rsidRPr="00F7786C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38FF110" w14:textId="77777777" w:rsidR="008A0D75" w:rsidRPr="00F7786C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41FCD67" w14:textId="77777777" w:rsidR="008A0D75" w:rsidRPr="00F7786C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317B30C" w14:textId="77777777" w:rsidR="008A0D75" w:rsidRPr="00F7786C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7F3CA9E6" w14:textId="77777777" w:rsidR="008A0D75" w:rsidRPr="00F7786C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554ED4E3" w14:textId="77777777" w:rsidR="008A0D75" w:rsidRPr="00F7786C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4C49FDE1" w14:textId="77777777" w:rsidR="008A0D75" w:rsidRPr="00F7786C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1417" w:type="dxa"/>
            <w:vMerge/>
          </w:tcPr>
          <w:p w14:paraId="4D9D6C6A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62535CCC" w14:textId="77777777" w:rsidTr="006777D3">
        <w:trPr>
          <w:trHeight w:val="199"/>
        </w:trPr>
        <w:tc>
          <w:tcPr>
            <w:tcW w:w="425" w:type="dxa"/>
            <w:vMerge w:val="restart"/>
          </w:tcPr>
          <w:p w14:paraId="7868E1BD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</w:t>
            </w:r>
          </w:p>
        </w:tc>
        <w:tc>
          <w:tcPr>
            <w:tcW w:w="2694" w:type="dxa"/>
            <w:vMerge w:val="restart"/>
            <w:vAlign w:val="center"/>
          </w:tcPr>
          <w:p w14:paraId="6AA90A2A" w14:textId="77777777" w:rsidR="008A0D75" w:rsidRPr="004E721B" w:rsidRDefault="008A0D75" w:rsidP="006777D3">
            <w:pPr>
              <w:ind w:right="-108"/>
              <w:rPr>
                <w:rFonts w:ascii="Times New Roman" w:hAnsi="Times New Roman"/>
                <w:sz w:val="18"/>
                <w:szCs w:val="18"/>
              </w:rPr>
            </w:pPr>
            <w:r w:rsidRPr="002720B8">
              <w:rPr>
                <w:rFonts w:ascii="Times New Roman" w:hAnsi="Times New Roman"/>
                <w:sz w:val="18"/>
                <w:szCs w:val="18"/>
              </w:rPr>
              <w:t>Основное мероприятие 02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</w:t>
            </w:r>
          </w:p>
        </w:tc>
        <w:tc>
          <w:tcPr>
            <w:tcW w:w="993" w:type="dxa"/>
            <w:vMerge w:val="restart"/>
            <w:vAlign w:val="center"/>
          </w:tcPr>
          <w:p w14:paraId="71F7ECDC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842" w:type="dxa"/>
          </w:tcPr>
          <w:p w14:paraId="4F469A93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993" w:type="dxa"/>
            <w:vAlign w:val="center"/>
          </w:tcPr>
          <w:p w14:paraId="62A4CD8C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845,0</w:t>
            </w:r>
          </w:p>
        </w:tc>
        <w:tc>
          <w:tcPr>
            <w:tcW w:w="850" w:type="dxa"/>
            <w:vAlign w:val="center"/>
          </w:tcPr>
          <w:p w14:paraId="676E4D06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0D8DBEDE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845,0</w:t>
            </w:r>
          </w:p>
        </w:tc>
        <w:tc>
          <w:tcPr>
            <w:tcW w:w="2693" w:type="dxa"/>
            <w:gridSpan w:val="5"/>
            <w:vAlign w:val="center"/>
          </w:tcPr>
          <w:p w14:paraId="11DFFC67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58E2C645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vAlign w:val="center"/>
          </w:tcPr>
          <w:p w14:paraId="0EDD3084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569AFD8F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12FE4D57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40E9B5C8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 w:val="restart"/>
          </w:tcPr>
          <w:p w14:paraId="60EF95D1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Администрация  городского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округа Лыткарино</w:t>
            </w:r>
          </w:p>
        </w:tc>
      </w:tr>
      <w:tr w:rsidR="008A0D75" w:rsidRPr="004E721B" w14:paraId="47583337" w14:textId="77777777" w:rsidTr="006777D3">
        <w:trPr>
          <w:trHeight w:val="833"/>
        </w:trPr>
        <w:tc>
          <w:tcPr>
            <w:tcW w:w="425" w:type="dxa"/>
            <w:vMerge/>
          </w:tcPr>
          <w:p w14:paraId="331BF133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52010B5E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  <w:vAlign w:val="center"/>
          </w:tcPr>
          <w:p w14:paraId="0D1DE6D3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4F2CDFAE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3" w:type="dxa"/>
            <w:vAlign w:val="center"/>
          </w:tcPr>
          <w:p w14:paraId="078DE471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69816870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24908308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93" w:type="dxa"/>
            <w:gridSpan w:val="5"/>
            <w:vAlign w:val="center"/>
          </w:tcPr>
          <w:p w14:paraId="56FF846D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23881E1E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vAlign w:val="center"/>
          </w:tcPr>
          <w:p w14:paraId="37F83A8B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48EAB193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6EAB2E64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381F91F0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/>
          </w:tcPr>
          <w:p w14:paraId="2E2E7556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A0D75" w:rsidRPr="004E721B" w14:paraId="021098F8" w14:textId="77777777" w:rsidTr="006777D3">
        <w:trPr>
          <w:trHeight w:val="833"/>
        </w:trPr>
        <w:tc>
          <w:tcPr>
            <w:tcW w:w="425" w:type="dxa"/>
            <w:vMerge/>
          </w:tcPr>
          <w:p w14:paraId="1DB1B00E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44BBD237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  <w:vAlign w:val="center"/>
          </w:tcPr>
          <w:p w14:paraId="747C6C9B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645F7456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3" w:type="dxa"/>
            <w:vAlign w:val="center"/>
          </w:tcPr>
          <w:p w14:paraId="3CFEF52A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845,0</w:t>
            </w:r>
          </w:p>
        </w:tc>
        <w:tc>
          <w:tcPr>
            <w:tcW w:w="850" w:type="dxa"/>
            <w:vAlign w:val="center"/>
          </w:tcPr>
          <w:p w14:paraId="1C1011A5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2F81A210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845,0</w:t>
            </w:r>
          </w:p>
        </w:tc>
        <w:tc>
          <w:tcPr>
            <w:tcW w:w="2693" w:type="dxa"/>
            <w:gridSpan w:val="5"/>
            <w:vAlign w:val="center"/>
          </w:tcPr>
          <w:p w14:paraId="1B32FF5B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0E7AFABD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vAlign w:val="center"/>
          </w:tcPr>
          <w:p w14:paraId="1EF1CC60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3D3A3CB1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7E372684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24CD9C74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/>
          </w:tcPr>
          <w:p w14:paraId="7EF7C369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A0D75" w:rsidRPr="004E721B" w14:paraId="75937E8D" w14:textId="77777777" w:rsidTr="006777D3">
        <w:trPr>
          <w:trHeight w:val="290"/>
        </w:trPr>
        <w:tc>
          <w:tcPr>
            <w:tcW w:w="425" w:type="dxa"/>
            <w:vMerge w:val="restart"/>
          </w:tcPr>
          <w:p w14:paraId="51C92574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2694" w:type="dxa"/>
            <w:vMerge w:val="restart"/>
          </w:tcPr>
          <w:p w14:paraId="2CAEB84C" w14:textId="77777777" w:rsidR="008A0D75" w:rsidRPr="00F77DE6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r w:rsidRPr="00F77DE6">
              <w:rPr>
                <w:rFonts w:ascii="Times New Roman" w:hAnsi="Times New Roman"/>
                <w:sz w:val="18"/>
                <w:szCs w:val="18"/>
              </w:rPr>
              <w:t xml:space="preserve">Мероприятие 02.06. </w:t>
            </w:r>
          </w:p>
          <w:p w14:paraId="45E10E55" w14:textId="77777777" w:rsidR="008A0D75" w:rsidRPr="00E40015" w:rsidRDefault="008A0D75" w:rsidP="006777D3">
            <w:pPr>
              <w:rPr>
                <w:rFonts w:ascii="Times New Roman" w:hAnsi="Times New Roman"/>
                <w:sz w:val="18"/>
                <w:szCs w:val="18"/>
                <w:highlight w:val="yellow"/>
              </w:rPr>
            </w:pPr>
            <w:r w:rsidRPr="00F77DE6">
              <w:rPr>
                <w:rFonts w:ascii="Times New Roman" w:hAnsi="Times New Roman"/>
                <w:sz w:val="18"/>
                <w:szCs w:val="18"/>
              </w:rPr>
              <w:t xml:space="preserve">Техническая поддержка и обеспечение работоспособности программно-технических комплексов для оформления паспортов гражданина </w:t>
            </w:r>
            <w:r w:rsidRPr="00F77DE6">
              <w:rPr>
                <w:rFonts w:ascii="Times New Roman" w:hAnsi="Times New Roman"/>
                <w:sz w:val="18"/>
                <w:szCs w:val="18"/>
              </w:rPr>
              <w:lastRenderedPageBreak/>
              <w:t>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услуг</w:t>
            </w:r>
          </w:p>
        </w:tc>
        <w:tc>
          <w:tcPr>
            <w:tcW w:w="993" w:type="dxa"/>
            <w:vMerge w:val="restart"/>
            <w:vAlign w:val="center"/>
          </w:tcPr>
          <w:p w14:paraId="65EF9ABC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lastRenderedPageBreak/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842" w:type="dxa"/>
          </w:tcPr>
          <w:p w14:paraId="340FFF8E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993" w:type="dxa"/>
            <w:vAlign w:val="center"/>
          </w:tcPr>
          <w:p w14:paraId="64CBBB95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845,0</w:t>
            </w:r>
          </w:p>
        </w:tc>
        <w:tc>
          <w:tcPr>
            <w:tcW w:w="850" w:type="dxa"/>
            <w:vAlign w:val="center"/>
          </w:tcPr>
          <w:p w14:paraId="76E82A87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43B4705C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845,0</w:t>
            </w:r>
          </w:p>
        </w:tc>
        <w:tc>
          <w:tcPr>
            <w:tcW w:w="2693" w:type="dxa"/>
            <w:gridSpan w:val="5"/>
            <w:vAlign w:val="center"/>
          </w:tcPr>
          <w:p w14:paraId="7C4741E0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54B72104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vAlign w:val="center"/>
          </w:tcPr>
          <w:p w14:paraId="107A6D00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43B4449C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75B8E392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50FF3C24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 w:val="restart"/>
          </w:tcPr>
          <w:p w14:paraId="6AB324B1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A0D75" w:rsidRPr="004E721B" w14:paraId="1F6C65CE" w14:textId="77777777" w:rsidTr="006777D3">
        <w:trPr>
          <w:trHeight w:val="833"/>
        </w:trPr>
        <w:tc>
          <w:tcPr>
            <w:tcW w:w="425" w:type="dxa"/>
            <w:vMerge/>
          </w:tcPr>
          <w:p w14:paraId="366AE8C6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3E70D004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</w:tcPr>
          <w:p w14:paraId="08E90C5D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6F8BF644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3" w:type="dxa"/>
            <w:vAlign w:val="center"/>
          </w:tcPr>
          <w:p w14:paraId="67738E87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572FCCC0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5FCEB751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93" w:type="dxa"/>
            <w:gridSpan w:val="5"/>
            <w:vAlign w:val="center"/>
          </w:tcPr>
          <w:p w14:paraId="185B88E7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0A9FBDAB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vAlign w:val="center"/>
          </w:tcPr>
          <w:p w14:paraId="2D3C01FE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722541F1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1A5F9E22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61424143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/>
          </w:tcPr>
          <w:p w14:paraId="45CE890C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A0D75" w:rsidRPr="004E721B" w14:paraId="6CB13B54" w14:textId="77777777" w:rsidTr="006777D3">
        <w:trPr>
          <w:trHeight w:val="76"/>
        </w:trPr>
        <w:tc>
          <w:tcPr>
            <w:tcW w:w="425" w:type="dxa"/>
            <w:vMerge/>
          </w:tcPr>
          <w:p w14:paraId="1C8A5E83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035896CB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</w:tcPr>
          <w:p w14:paraId="789D9CFE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519CC5C4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бюджета </w:t>
            </w:r>
            <w:r w:rsidRPr="004E721B">
              <w:rPr>
                <w:rFonts w:ascii="Times New Roman" w:hAnsi="Times New Roman"/>
                <w:sz w:val="18"/>
                <w:szCs w:val="18"/>
              </w:rPr>
              <w:lastRenderedPageBreak/>
              <w:t>муниципального образования</w:t>
            </w:r>
          </w:p>
        </w:tc>
        <w:tc>
          <w:tcPr>
            <w:tcW w:w="993" w:type="dxa"/>
            <w:vAlign w:val="center"/>
          </w:tcPr>
          <w:p w14:paraId="065BD609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lastRenderedPageBreak/>
              <w:t>845,0</w:t>
            </w:r>
          </w:p>
        </w:tc>
        <w:tc>
          <w:tcPr>
            <w:tcW w:w="850" w:type="dxa"/>
            <w:vAlign w:val="center"/>
          </w:tcPr>
          <w:p w14:paraId="0C2EC4FB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79477D03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845,0</w:t>
            </w:r>
          </w:p>
        </w:tc>
        <w:tc>
          <w:tcPr>
            <w:tcW w:w="2693" w:type="dxa"/>
            <w:gridSpan w:val="5"/>
            <w:vAlign w:val="center"/>
          </w:tcPr>
          <w:p w14:paraId="4693E642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32F549B8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vAlign w:val="center"/>
          </w:tcPr>
          <w:p w14:paraId="0719E639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07A1CC09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651D3901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2D20BCFF" w14:textId="77777777" w:rsidR="008A0D75" w:rsidRPr="00536F0F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36F0F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/>
          </w:tcPr>
          <w:p w14:paraId="5BFF501C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A0D75" w:rsidRPr="004E721B" w14:paraId="030BE959" w14:textId="77777777" w:rsidTr="006777D3">
        <w:trPr>
          <w:trHeight w:val="563"/>
        </w:trPr>
        <w:tc>
          <w:tcPr>
            <w:tcW w:w="425" w:type="dxa"/>
            <w:vMerge/>
          </w:tcPr>
          <w:p w14:paraId="663DFAB4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 w:val="restart"/>
          </w:tcPr>
          <w:p w14:paraId="72C7A886" w14:textId="77777777" w:rsidR="008A0D75" w:rsidRPr="00F77DE6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r w:rsidRPr="00F77DE6">
              <w:rPr>
                <w:rFonts w:ascii="Times New Roman" w:hAnsi="Times New Roman"/>
                <w:sz w:val="18"/>
                <w:szCs w:val="18"/>
              </w:rPr>
              <w:t xml:space="preserve">Количество программно-технических комплексов </w:t>
            </w:r>
          </w:p>
          <w:p w14:paraId="7099146A" w14:textId="77777777" w:rsidR="008A0D75" w:rsidRPr="00F77DE6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r w:rsidRPr="00F77DE6">
              <w:rPr>
                <w:rFonts w:ascii="Times New Roman" w:hAnsi="Times New Roman"/>
                <w:sz w:val="18"/>
                <w:szCs w:val="18"/>
              </w:rPr>
              <w:t xml:space="preserve">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 в МФЦ, </w:t>
            </w:r>
          </w:p>
          <w:p w14:paraId="3BB10A8A" w14:textId="77777777" w:rsidR="008A0D75" w:rsidRPr="00E41DA6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r w:rsidRPr="00F77DE6">
              <w:rPr>
                <w:rFonts w:ascii="Times New Roman" w:hAnsi="Times New Roman"/>
                <w:sz w:val="18"/>
                <w:szCs w:val="18"/>
              </w:rPr>
              <w:t>в отношении которых осуществлено мероприятие по технической поддержке и обеспечению работоспособности (единица)</w:t>
            </w:r>
          </w:p>
        </w:tc>
        <w:tc>
          <w:tcPr>
            <w:tcW w:w="993" w:type="dxa"/>
            <w:vMerge w:val="restart"/>
          </w:tcPr>
          <w:p w14:paraId="11EE167E" w14:textId="77777777" w:rsidR="008A0D75" w:rsidRPr="00E41DA6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  <w:vMerge w:val="restart"/>
          </w:tcPr>
          <w:p w14:paraId="75E1A8C0" w14:textId="77777777" w:rsidR="008A0D75" w:rsidRPr="00E41DA6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 w:val="restart"/>
            <w:vAlign w:val="center"/>
          </w:tcPr>
          <w:p w14:paraId="6D13CACE" w14:textId="77777777" w:rsidR="008A0D75" w:rsidRPr="00E41DA6" w:rsidRDefault="008A0D75" w:rsidP="006777D3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41DA6">
              <w:rPr>
                <w:rFonts w:ascii="Times New Roman" w:hAnsi="Times New Roman"/>
                <w:color w:val="000000"/>
                <w:sz w:val="18"/>
                <w:szCs w:val="18"/>
              </w:rPr>
              <w:t>Всего</w:t>
            </w:r>
          </w:p>
        </w:tc>
        <w:tc>
          <w:tcPr>
            <w:tcW w:w="850" w:type="dxa"/>
            <w:vMerge w:val="restart"/>
            <w:vAlign w:val="center"/>
          </w:tcPr>
          <w:p w14:paraId="2B5820D2" w14:textId="77777777" w:rsidR="008A0D75" w:rsidRPr="00E41DA6" w:rsidRDefault="008A0D75" w:rsidP="006777D3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41DA6">
              <w:rPr>
                <w:rFonts w:ascii="Times New Roman" w:hAnsi="Times New Roman"/>
                <w:color w:val="000000"/>
                <w:sz w:val="18"/>
                <w:szCs w:val="18"/>
              </w:rPr>
              <w:t>2023</w:t>
            </w:r>
          </w:p>
        </w:tc>
        <w:tc>
          <w:tcPr>
            <w:tcW w:w="851" w:type="dxa"/>
            <w:vMerge w:val="restart"/>
            <w:vAlign w:val="center"/>
          </w:tcPr>
          <w:p w14:paraId="6EEFE5FD" w14:textId="77777777" w:rsidR="008A0D75" w:rsidRPr="00E41DA6" w:rsidRDefault="008A0D75" w:rsidP="006777D3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024</w:t>
            </w:r>
          </w:p>
        </w:tc>
        <w:tc>
          <w:tcPr>
            <w:tcW w:w="567" w:type="dxa"/>
            <w:vMerge w:val="restart"/>
            <w:vAlign w:val="center"/>
          </w:tcPr>
          <w:p w14:paraId="0457029D" w14:textId="77777777" w:rsidR="008A0D75" w:rsidRPr="00E41DA6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Год</w:t>
            </w:r>
          </w:p>
        </w:tc>
        <w:tc>
          <w:tcPr>
            <w:tcW w:w="2126" w:type="dxa"/>
            <w:gridSpan w:val="4"/>
            <w:vAlign w:val="center"/>
          </w:tcPr>
          <w:p w14:paraId="190C0380" w14:textId="77777777" w:rsidR="008A0D75" w:rsidRPr="00E41DA6" w:rsidRDefault="008A0D75" w:rsidP="006777D3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>В том числе</w:t>
            </w:r>
          </w:p>
        </w:tc>
        <w:tc>
          <w:tcPr>
            <w:tcW w:w="709" w:type="dxa"/>
            <w:vMerge w:val="restart"/>
            <w:vAlign w:val="center"/>
          </w:tcPr>
          <w:p w14:paraId="7CEEFD65" w14:textId="77777777" w:rsidR="008A0D75" w:rsidRPr="00E41DA6" w:rsidRDefault="008A0D75" w:rsidP="006777D3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41DA6">
              <w:rPr>
                <w:rFonts w:ascii="Times New Roman" w:hAnsi="Times New Roman"/>
                <w:sz w:val="18"/>
                <w:szCs w:val="18"/>
              </w:rPr>
              <w:t>2026</w:t>
            </w:r>
          </w:p>
        </w:tc>
        <w:tc>
          <w:tcPr>
            <w:tcW w:w="708" w:type="dxa"/>
            <w:vMerge w:val="restart"/>
            <w:vAlign w:val="center"/>
          </w:tcPr>
          <w:p w14:paraId="777BF8DC" w14:textId="77777777" w:rsidR="008A0D75" w:rsidRPr="00E41DA6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41DA6">
              <w:rPr>
                <w:rFonts w:ascii="Times New Roman" w:hAnsi="Times New Roman"/>
                <w:sz w:val="18"/>
                <w:szCs w:val="18"/>
              </w:rPr>
              <w:t>2027</w:t>
            </w:r>
          </w:p>
        </w:tc>
        <w:tc>
          <w:tcPr>
            <w:tcW w:w="709" w:type="dxa"/>
            <w:vMerge w:val="restart"/>
            <w:vAlign w:val="center"/>
          </w:tcPr>
          <w:p w14:paraId="6A0702C9" w14:textId="77777777" w:rsidR="008A0D75" w:rsidRPr="00E41DA6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41DA6">
              <w:rPr>
                <w:rFonts w:ascii="Times New Roman" w:hAnsi="Times New Roman"/>
                <w:sz w:val="18"/>
                <w:szCs w:val="18"/>
              </w:rPr>
              <w:t>2028</w:t>
            </w:r>
          </w:p>
        </w:tc>
        <w:tc>
          <w:tcPr>
            <w:tcW w:w="709" w:type="dxa"/>
            <w:vMerge w:val="restart"/>
            <w:vAlign w:val="center"/>
          </w:tcPr>
          <w:p w14:paraId="2A02C465" w14:textId="77777777" w:rsidR="008A0D75" w:rsidRPr="00E41DA6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41DA6">
              <w:rPr>
                <w:rFonts w:ascii="Times New Roman" w:hAnsi="Times New Roman"/>
                <w:sz w:val="18"/>
                <w:szCs w:val="18"/>
              </w:rPr>
              <w:t>2029</w:t>
            </w:r>
          </w:p>
        </w:tc>
        <w:tc>
          <w:tcPr>
            <w:tcW w:w="709" w:type="dxa"/>
            <w:vMerge w:val="restart"/>
            <w:vAlign w:val="center"/>
          </w:tcPr>
          <w:p w14:paraId="47351555" w14:textId="77777777" w:rsidR="008A0D75" w:rsidRPr="00E41DA6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41DA6">
              <w:rPr>
                <w:rFonts w:ascii="Times New Roman" w:hAnsi="Times New Roman"/>
                <w:sz w:val="18"/>
                <w:szCs w:val="18"/>
              </w:rPr>
              <w:t>2030</w:t>
            </w:r>
          </w:p>
        </w:tc>
        <w:tc>
          <w:tcPr>
            <w:tcW w:w="1417" w:type="dxa"/>
            <w:vMerge w:val="restart"/>
          </w:tcPr>
          <w:p w14:paraId="5A803206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29C9E3BA" w14:textId="77777777" w:rsidTr="006777D3">
        <w:trPr>
          <w:trHeight w:val="562"/>
        </w:trPr>
        <w:tc>
          <w:tcPr>
            <w:tcW w:w="425" w:type="dxa"/>
            <w:vMerge/>
          </w:tcPr>
          <w:p w14:paraId="7B03B4A6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583642C9" w14:textId="77777777" w:rsidR="008A0D75" w:rsidRPr="00F77DE6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993" w:type="dxa"/>
            <w:vMerge/>
          </w:tcPr>
          <w:p w14:paraId="34ACFAF4" w14:textId="77777777" w:rsidR="008A0D75" w:rsidRPr="00E41DA6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1842" w:type="dxa"/>
            <w:vMerge/>
          </w:tcPr>
          <w:p w14:paraId="6B2425A0" w14:textId="77777777" w:rsidR="008A0D75" w:rsidRPr="00E41DA6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993" w:type="dxa"/>
            <w:vMerge/>
            <w:vAlign w:val="center"/>
          </w:tcPr>
          <w:p w14:paraId="64C453CC" w14:textId="77777777" w:rsidR="008A0D75" w:rsidRPr="00E41DA6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vAlign w:val="center"/>
          </w:tcPr>
          <w:p w14:paraId="5ACFAFDF" w14:textId="77777777" w:rsidR="008A0D75" w:rsidRPr="00E41DA6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vAlign w:val="center"/>
          </w:tcPr>
          <w:p w14:paraId="6C9AD407" w14:textId="77777777" w:rsidR="008A0D75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Merge/>
            <w:vAlign w:val="center"/>
          </w:tcPr>
          <w:p w14:paraId="0AC4FE77" w14:textId="77777777" w:rsidR="008A0D75" w:rsidRPr="00E41DA6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10" w:type="dxa"/>
            <w:vAlign w:val="center"/>
          </w:tcPr>
          <w:p w14:paraId="4262E0B0" w14:textId="77777777" w:rsidR="008A0D75" w:rsidRPr="00E41DA6" w:rsidRDefault="008A0D75" w:rsidP="006777D3">
            <w:pPr>
              <w:jc w:val="center"/>
              <w:rPr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 xml:space="preserve">3 </w:t>
            </w:r>
            <w:proofErr w:type="spellStart"/>
            <w:r w:rsidRPr="00F7786C">
              <w:rPr>
                <w:rFonts w:ascii="Times New Roman" w:hAnsi="Times New Roman"/>
                <w:sz w:val="18"/>
                <w:szCs w:val="18"/>
              </w:rPr>
              <w:t>мес</w:t>
            </w:r>
            <w:proofErr w:type="spellEnd"/>
          </w:p>
        </w:tc>
        <w:tc>
          <w:tcPr>
            <w:tcW w:w="538" w:type="dxa"/>
            <w:vAlign w:val="center"/>
          </w:tcPr>
          <w:p w14:paraId="6652A863" w14:textId="77777777" w:rsidR="008A0D75" w:rsidRPr="00E41DA6" w:rsidRDefault="008A0D75" w:rsidP="006777D3">
            <w:pPr>
              <w:jc w:val="center"/>
              <w:rPr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 xml:space="preserve">6 </w:t>
            </w:r>
            <w:proofErr w:type="spellStart"/>
            <w:r w:rsidRPr="00F7786C">
              <w:rPr>
                <w:rFonts w:ascii="Times New Roman" w:hAnsi="Times New Roman"/>
                <w:sz w:val="18"/>
                <w:szCs w:val="18"/>
              </w:rPr>
              <w:t>мес</w:t>
            </w:r>
            <w:proofErr w:type="spellEnd"/>
          </w:p>
        </w:tc>
        <w:tc>
          <w:tcPr>
            <w:tcW w:w="539" w:type="dxa"/>
            <w:vAlign w:val="center"/>
          </w:tcPr>
          <w:p w14:paraId="0C12BFC0" w14:textId="77777777" w:rsidR="008A0D75" w:rsidRPr="00E41DA6" w:rsidRDefault="008A0D75" w:rsidP="006777D3">
            <w:pPr>
              <w:jc w:val="center"/>
              <w:rPr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 xml:space="preserve">9 </w:t>
            </w:r>
            <w:proofErr w:type="spellStart"/>
            <w:r w:rsidRPr="00F7786C">
              <w:rPr>
                <w:rFonts w:ascii="Times New Roman" w:hAnsi="Times New Roman"/>
                <w:sz w:val="18"/>
                <w:szCs w:val="18"/>
              </w:rPr>
              <w:t>мес</w:t>
            </w:r>
            <w:proofErr w:type="spellEnd"/>
          </w:p>
        </w:tc>
        <w:tc>
          <w:tcPr>
            <w:tcW w:w="539" w:type="dxa"/>
            <w:vAlign w:val="center"/>
          </w:tcPr>
          <w:p w14:paraId="4652DDCD" w14:textId="77777777" w:rsidR="008A0D75" w:rsidRPr="00E41DA6" w:rsidRDefault="008A0D75" w:rsidP="006777D3">
            <w:pPr>
              <w:jc w:val="center"/>
              <w:rPr>
                <w:sz w:val="18"/>
                <w:szCs w:val="18"/>
              </w:rPr>
            </w:pPr>
            <w:r w:rsidRPr="00F7786C">
              <w:rPr>
                <w:rFonts w:ascii="Times New Roman" w:hAnsi="Times New Roman"/>
                <w:sz w:val="18"/>
                <w:szCs w:val="18"/>
              </w:rPr>
              <w:t xml:space="preserve">12 </w:t>
            </w:r>
            <w:proofErr w:type="spellStart"/>
            <w:r w:rsidRPr="00F7786C">
              <w:rPr>
                <w:rFonts w:ascii="Times New Roman" w:hAnsi="Times New Roman"/>
                <w:sz w:val="18"/>
                <w:szCs w:val="18"/>
              </w:rPr>
              <w:t>мес</w:t>
            </w:r>
            <w:proofErr w:type="spellEnd"/>
          </w:p>
        </w:tc>
        <w:tc>
          <w:tcPr>
            <w:tcW w:w="709" w:type="dxa"/>
            <w:vMerge/>
            <w:vAlign w:val="center"/>
          </w:tcPr>
          <w:p w14:paraId="7413CC06" w14:textId="77777777" w:rsidR="008A0D75" w:rsidRPr="00E41DA6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08" w:type="dxa"/>
            <w:vMerge/>
            <w:vAlign w:val="center"/>
          </w:tcPr>
          <w:p w14:paraId="3686F81E" w14:textId="77777777" w:rsidR="008A0D75" w:rsidRPr="00E41DA6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Merge/>
            <w:vAlign w:val="center"/>
          </w:tcPr>
          <w:p w14:paraId="72E96D23" w14:textId="77777777" w:rsidR="008A0D75" w:rsidRPr="00E41DA6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Merge/>
            <w:vAlign w:val="center"/>
          </w:tcPr>
          <w:p w14:paraId="000CDA8B" w14:textId="77777777" w:rsidR="008A0D75" w:rsidRPr="00E41DA6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Merge/>
            <w:vAlign w:val="center"/>
          </w:tcPr>
          <w:p w14:paraId="0828BFAC" w14:textId="77777777" w:rsidR="008A0D75" w:rsidRPr="00E41DA6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1E4DCD4E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138705CB" w14:textId="77777777" w:rsidTr="006777D3">
        <w:trPr>
          <w:trHeight w:val="76"/>
        </w:trPr>
        <w:tc>
          <w:tcPr>
            <w:tcW w:w="425" w:type="dxa"/>
            <w:vMerge/>
          </w:tcPr>
          <w:p w14:paraId="41321549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/>
          </w:tcPr>
          <w:p w14:paraId="39676CA2" w14:textId="77777777" w:rsidR="008A0D75" w:rsidRPr="00E41DA6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</w:tcPr>
          <w:p w14:paraId="4FBF57E5" w14:textId="77777777" w:rsidR="008A0D75" w:rsidRPr="00E41DA6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  <w:vMerge/>
          </w:tcPr>
          <w:p w14:paraId="7A9BCC3F" w14:textId="77777777" w:rsidR="008A0D75" w:rsidRPr="00E41DA6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Align w:val="center"/>
          </w:tcPr>
          <w:p w14:paraId="45F787D8" w14:textId="77777777" w:rsidR="008A0D75" w:rsidRPr="00E2282C" w:rsidRDefault="008A0D75" w:rsidP="006777D3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0" w:type="dxa"/>
            <w:vAlign w:val="center"/>
          </w:tcPr>
          <w:p w14:paraId="44234628" w14:textId="77777777" w:rsidR="008A0D75" w:rsidRPr="00E2282C" w:rsidRDefault="008A0D75" w:rsidP="006777D3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851" w:type="dxa"/>
            <w:vAlign w:val="center"/>
          </w:tcPr>
          <w:p w14:paraId="18473A76" w14:textId="77777777" w:rsidR="008A0D75" w:rsidRPr="00E2282C" w:rsidRDefault="008A0D75" w:rsidP="006777D3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567" w:type="dxa"/>
            <w:vAlign w:val="center"/>
          </w:tcPr>
          <w:p w14:paraId="7F9A70BE" w14:textId="77777777" w:rsidR="008A0D75" w:rsidRPr="00E2282C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10" w:type="dxa"/>
            <w:vAlign w:val="center"/>
          </w:tcPr>
          <w:p w14:paraId="62E42BD9" w14:textId="77777777" w:rsidR="008A0D75" w:rsidRPr="00E2282C" w:rsidRDefault="008A0D75" w:rsidP="006777D3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38" w:type="dxa"/>
            <w:vAlign w:val="center"/>
          </w:tcPr>
          <w:p w14:paraId="6673035D" w14:textId="77777777" w:rsidR="008A0D75" w:rsidRPr="00E2282C" w:rsidRDefault="008A0D75" w:rsidP="006777D3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39" w:type="dxa"/>
            <w:vAlign w:val="center"/>
          </w:tcPr>
          <w:p w14:paraId="6554F753" w14:textId="77777777" w:rsidR="008A0D75" w:rsidRPr="00E2282C" w:rsidRDefault="008A0D75" w:rsidP="006777D3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39" w:type="dxa"/>
            <w:vAlign w:val="center"/>
          </w:tcPr>
          <w:p w14:paraId="07A1249D" w14:textId="77777777" w:rsidR="008A0D75" w:rsidRPr="00E2282C" w:rsidRDefault="008A0D75" w:rsidP="006777D3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4C065F5F" w14:textId="77777777" w:rsidR="008A0D75" w:rsidRPr="00E2282C" w:rsidRDefault="008A0D75" w:rsidP="006777D3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708" w:type="dxa"/>
            <w:vAlign w:val="center"/>
          </w:tcPr>
          <w:p w14:paraId="2B858C2A" w14:textId="77777777" w:rsidR="008A0D75" w:rsidRPr="00E2282C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3D5EFA21" w14:textId="77777777" w:rsidR="008A0D75" w:rsidRPr="00E2282C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7FAE99C7" w14:textId="77777777" w:rsidR="008A0D75" w:rsidRPr="00E2282C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684E66AB" w14:textId="77777777" w:rsidR="008A0D75" w:rsidRPr="00E2282C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82C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1417" w:type="dxa"/>
            <w:vMerge/>
          </w:tcPr>
          <w:p w14:paraId="22C5A63C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5C74C62A" w14:textId="77777777" w:rsidTr="006777D3">
        <w:trPr>
          <w:trHeight w:val="199"/>
        </w:trPr>
        <w:tc>
          <w:tcPr>
            <w:tcW w:w="4112" w:type="dxa"/>
            <w:gridSpan w:val="3"/>
            <w:vMerge w:val="restart"/>
          </w:tcPr>
          <w:p w14:paraId="3DF606DA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bookmarkStart w:id="2" w:name="_Hlk199252950"/>
            <w:r w:rsidRPr="004E721B">
              <w:rPr>
                <w:rFonts w:ascii="Times New Roman" w:hAnsi="Times New Roman"/>
                <w:sz w:val="18"/>
                <w:szCs w:val="18"/>
              </w:rPr>
              <w:t>Итого по подпрограмме 1</w:t>
            </w:r>
          </w:p>
        </w:tc>
        <w:tc>
          <w:tcPr>
            <w:tcW w:w="1842" w:type="dxa"/>
          </w:tcPr>
          <w:p w14:paraId="2271A553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993" w:type="dxa"/>
            <w:vAlign w:val="center"/>
          </w:tcPr>
          <w:p w14:paraId="7CE0299B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5814,0</w:t>
            </w:r>
          </w:p>
        </w:tc>
        <w:tc>
          <w:tcPr>
            <w:tcW w:w="850" w:type="dxa"/>
            <w:vAlign w:val="center"/>
          </w:tcPr>
          <w:p w14:paraId="3EA911F3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2015,0</w:t>
            </w:r>
          </w:p>
        </w:tc>
        <w:tc>
          <w:tcPr>
            <w:tcW w:w="851" w:type="dxa"/>
            <w:vAlign w:val="center"/>
          </w:tcPr>
          <w:p w14:paraId="77226DD1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2613,0</w:t>
            </w:r>
          </w:p>
        </w:tc>
        <w:tc>
          <w:tcPr>
            <w:tcW w:w="2693" w:type="dxa"/>
            <w:gridSpan w:val="5"/>
            <w:vAlign w:val="center"/>
          </w:tcPr>
          <w:p w14:paraId="7EDBE342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1186,0</w:t>
            </w:r>
          </w:p>
        </w:tc>
        <w:tc>
          <w:tcPr>
            <w:tcW w:w="709" w:type="dxa"/>
            <w:vAlign w:val="center"/>
          </w:tcPr>
          <w:p w14:paraId="54AA5063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vAlign w:val="center"/>
          </w:tcPr>
          <w:p w14:paraId="24DAD815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7AA0699A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77004030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5FAB6C65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 w:val="restart"/>
          </w:tcPr>
          <w:p w14:paraId="4E6A3B61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A0D75" w:rsidRPr="004E721B" w14:paraId="1D484420" w14:textId="77777777" w:rsidTr="006777D3">
        <w:trPr>
          <w:trHeight w:val="633"/>
        </w:trPr>
        <w:tc>
          <w:tcPr>
            <w:tcW w:w="4112" w:type="dxa"/>
            <w:gridSpan w:val="3"/>
            <w:vMerge/>
          </w:tcPr>
          <w:p w14:paraId="06E30F81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4FD67DF6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3" w:type="dxa"/>
            <w:vAlign w:val="center"/>
          </w:tcPr>
          <w:p w14:paraId="72AB25C0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4719,0</w:t>
            </w:r>
          </w:p>
        </w:tc>
        <w:tc>
          <w:tcPr>
            <w:tcW w:w="850" w:type="dxa"/>
            <w:vAlign w:val="center"/>
          </w:tcPr>
          <w:p w14:paraId="2AD4195B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1914,0</w:t>
            </w:r>
          </w:p>
        </w:tc>
        <w:tc>
          <w:tcPr>
            <w:tcW w:w="851" w:type="dxa"/>
            <w:vAlign w:val="center"/>
          </w:tcPr>
          <w:p w14:paraId="25DD9366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1679,0</w:t>
            </w:r>
          </w:p>
        </w:tc>
        <w:tc>
          <w:tcPr>
            <w:tcW w:w="2693" w:type="dxa"/>
            <w:gridSpan w:val="5"/>
            <w:vAlign w:val="center"/>
          </w:tcPr>
          <w:p w14:paraId="406C73A4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1126,0</w:t>
            </w:r>
          </w:p>
        </w:tc>
        <w:tc>
          <w:tcPr>
            <w:tcW w:w="709" w:type="dxa"/>
            <w:vAlign w:val="center"/>
          </w:tcPr>
          <w:p w14:paraId="1B9D2E47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vAlign w:val="center"/>
          </w:tcPr>
          <w:p w14:paraId="78050925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743CC8D9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5AF22923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17210ABE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/>
          </w:tcPr>
          <w:p w14:paraId="69A5EB7F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A0D75" w:rsidRPr="004E721B" w14:paraId="5DB29AD5" w14:textId="77777777" w:rsidTr="006777D3">
        <w:trPr>
          <w:trHeight w:val="816"/>
        </w:trPr>
        <w:tc>
          <w:tcPr>
            <w:tcW w:w="4112" w:type="dxa"/>
            <w:gridSpan w:val="3"/>
            <w:vMerge/>
          </w:tcPr>
          <w:p w14:paraId="786A430F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1F9B8293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3" w:type="dxa"/>
            <w:vAlign w:val="center"/>
          </w:tcPr>
          <w:p w14:paraId="2BECF913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1095,0</w:t>
            </w:r>
          </w:p>
        </w:tc>
        <w:tc>
          <w:tcPr>
            <w:tcW w:w="850" w:type="dxa"/>
            <w:vAlign w:val="center"/>
          </w:tcPr>
          <w:p w14:paraId="3D1C262B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101,0</w:t>
            </w:r>
          </w:p>
        </w:tc>
        <w:tc>
          <w:tcPr>
            <w:tcW w:w="851" w:type="dxa"/>
            <w:vAlign w:val="center"/>
          </w:tcPr>
          <w:p w14:paraId="7BF11868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934,0</w:t>
            </w:r>
          </w:p>
        </w:tc>
        <w:tc>
          <w:tcPr>
            <w:tcW w:w="2693" w:type="dxa"/>
            <w:gridSpan w:val="5"/>
            <w:vAlign w:val="center"/>
          </w:tcPr>
          <w:p w14:paraId="6B425759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60,0</w:t>
            </w:r>
          </w:p>
        </w:tc>
        <w:tc>
          <w:tcPr>
            <w:tcW w:w="709" w:type="dxa"/>
            <w:vAlign w:val="center"/>
          </w:tcPr>
          <w:p w14:paraId="6B1DDE0D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8" w:type="dxa"/>
            <w:vAlign w:val="center"/>
          </w:tcPr>
          <w:p w14:paraId="73DC8823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6E5FAAD0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6728D064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Align w:val="center"/>
          </w:tcPr>
          <w:p w14:paraId="23CF7CA6" w14:textId="77777777" w:rsidR="008A0D75" w:rsidRPr="00E22CF0" w:rsidRDefault="008A0D75" w:rsidP="006777D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22CF0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417" w:type="dxa"/>
            <w:vMerge/>
          </w:tcPr>
          <w:p w14:paraId="69EDAA7E" w14:textId="77777777" w:rsidR="008A0D75" w:rsidRPr="004E721B" w:rsidRDefault="008A0D75" w:rsidP="006777D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14:paraId="27EACF46" w14:textId="77777777" w:rsidR="008A0D75" w:rsidRDefault="008A0D75" w:rsidP="008A0D75">
      <w:pPr>
        <w:tabs>
          <w:tab w:val="left" w:pos="2755"/>
        </w:tabs>
        <w:rPr>
          <w:rFonts w:eastAsia="Calibri"/>
        </w:rPr>
      </w:pPr>
      <w:bookmarkStart w:id="3" w:name="_Toc355777524"/>
      <w:bookmarkEnd w:id="2"/>
    </w:p>
    <w:p w14:paraId="761E6780" w14:textId="77777777" w:rsidR="008A0D75" w:rsidRDefault="008A0D75" w:rsidP="008A0D75">
      <w:pPr>
        <w:rPr>
          <w:rFonts w:eastAsia="Calibri"/>
        </w:rPr>
      </w:pPr>
      <w:r>
        <w:rPr>
          <w:rFonts w:eastAsia="Calibri"/>
        </w:rPr>
        <w:br w:type="page"/>
      </w:r>
    </w:p>
    <w:p w14:paraId="077586C0" w14:textId="77777777" w:rsidR="008A0D75" w:rsidRDefault="008A0D75" w:rsidP="008A0D75">
      <w:pPr>
        <w:jc w:val="center"/>
        <w:rPr>
          <w:b/>
          <w:bCs/>
        </w:rPr>
      </w:pPr>
      <w:r>
        <w:rPr>
          <w:b/>
          <w:bCs/>
        </w:rPr>
        <w:lastRenderedPageBreak/>
        <w:t>8</w:t>
      </w:r>
      <w:r w:rsidRPr="00D72635">
        <w:rPr>
          <w:b/>
          <w:bCs/>
        </w:rPr>
        <w:t>. </w:t>
      </w:r>
      <w:r w:rsidRPr="00E41DA6">
        <w:rPr>
          <w:b/>
          <w:bCs/>
          <w:lang w:eastAsia="en-US"/>
        </w:rPr>
        <w:t xml:space="preserve">Методика расчета </w:t>
      </w:r>
      <w:r w:rsidRPr="00E41DA6">
        <w:rPr>
          <w:b/>
          <w:bCs/>
        </w:rPr>
        <w:t>результатов выполнения мероприятий</w:t>
      </w:r>
      <w:r w:rsidRPr="00D72635">
        <w:rPr>
          <w:b/>
          <w:bCs/>
        </w:rPr>
        <w:t xml:space="preserve"> Подпрограммы 1 муниципальной программы «Цифровое муниципальное образование»</w:t>
      </w:r>
    </w:p>
    <w:p w14:paraId="42BF20EF" w14:textId="77777777" w:rsidR="008A0D75" w:rsidRPr="00D72635" w:rsidRDefault="008A0D75" w:rsidP="008A0D75">
      <w:pPr>
        <w:jc w:val="center"/>
        <w:rPr>
          <w:b/>
          <w:bCs/>
        </w:rPr>
      </w:pPr>
    </w:p>
    <w:p w14:paraId="395F389B" w14:textId="77777777" w:rsidR="008A0D75" w:rsidRPr="00E2282C" w:rsidRDefault="008A0D75" w:rsidP="008A0D75">
      <w:pPr>
        <w:rPr>
          <w:rFonts w:eastAsia="Calibri"/>
        </w:rPr>
      </w:pPr>
      <w:r w:rsidRPr="00E2282C">
        <w:rPr>
          <w:rFonts w:eastAsia="Calibri"/>
        </w:rPr>
        <w:t>1. Методика расчета значений результатов выполнения мероприятия 01.01. «</w:t>
      </w:r>
      <w:proofErr w:type="spellStart"/>
      <w:r w:rsidRPr="00E2282C">
        <w:rPr>
          <w:rFonts w:eastAsia="Calibri"/>
        </w:rPr>
        <w:t>Софинансирование</w:t>
      </w:r>
      <w:proofErr w:type="spellEnd"/>
      <w:r w:rsidRPr="00E2282C">
        <w:rPr>
          <w:rFonts w:eastAsia="Calibri"/>
        </w:rPr>
        <w:t xml:space="preserve"> расходов на организацию деятельности </w:t>
      </w:r>
    </w:p>
    <w:p w14:paraId="150B6C9A" w14:textId="77777777" w:rsidR="008A0D75" w:rsidRPr="00E2282C" w:rsidRDefault="008A0D75" w:rsidP="008A0D75">
      <w:pPr>
        <w:rPr>
          <w:rFonts w:eastAsia="Calibri"/>
        </w:rPr>
      </w:pPr>
      <w:r w:rsidRPr="00E2282C">
        <w:rPr>
          <w:rFonts w:eastAsia="Calibri"/>
        </w:rPr>
        <w:t xml:space="preserve">многофункциональных центров предоставления государственных и муниципальных услуг». </w:t>
      </w:r>
    </w:p>
    <w:p w14:paraId="7251FEB3" w14:textId="77777777" w:rsidR="008A0D75" w:rsidRPr="00E2282C" w:rsidRDefault="008A0D75" w:rsidP="008A0D75">
      <w:pPr>
        <w:rPr>
          <w:rFonts w:eastAsia="Calibri"/>
        </w:rPr>
      </w:pPr>
      <w:r w:rsidRPr="00E2282C">
        <w:rPr>
          <w:rFonts w:eastAsia="Calibri"/>
        </w:rPr>
        <w:t>Показатель определяет количество субсидий из бюджета Московской области, предоставленных муниципальному образованию на осуществление выплат стимулирующего характера работникам МФЦ по итогам оценки эффективности деятельности работы МФЦ за 9 месяцев текущего года (К_ВСТ).</w:t>
      </w:r>
      <w:r>
        <w:rPr>
          <w:rFonts w:eastAsia="Calibri"/>
        </w:rPr>
        <w:t xml:space="preserve"> </w:t>
      </w:r>
      <w:r w:rsidRPr="00E2282C">
        <w:rPr>
          <w:rFonts w:eastAsia="Calibri"/>
        </w:rPr>
        <w:t>Значение показателя по первым трем кварталам не определяется.</w:t>
      </w:r>
      <w:r>
        <w:rPr>
          <w:rFonts w:eastAsia="Calibri"/>
        </w:rPr>
        <w:t xml:space="preserve"> </w:t>
      </w:r>
      <w:r w:rsidRPr="00E2282C">
        <w:rPr>
          <w:rFonts w:eastAsia="Calibri"/>
        </w:rPr>
        <w:t>Значение показателя за четвертый квартал определяется как количество субсидий, полученных в рамках мероприятия</w:t>
      </w:r>
      <w:proofErr w:type="gramStart"/>
      <w:r w:rsidRPr="00E2282C">
        <w:rPr>
          <w:rFonts w:eastAsia="Calibri"/>
        </w:rPr>
        <w:t>: К</w:t>
      </w:r>
      <w:proofErr w:type="gramEnd"/>
      <w:r w:rsidRPr="00E2282C">
        <w:rPr>
          <w:rFonts w:eastAsia="Calibri"/>
        </w:rPr>
        <w:t>_ВСТ=1.</w:t>
      </w:r>
    </w:p>
    <w:p w14:paraId="4EA5000E" w14:textId="77777777" w:rsidR="008A0D75" w:rsidRPr="00E2282C" w:rsidRDefault="008A0D75" w:rsidP="008A0D75">
      <w:pPr>
        <w:rPr>
          <w:rFonts w:eastAsia="Calibri"/>
        </w:rPr>
      </w:pPr>
      <w:r w:rsidRPr="00E2282C">
        <w:rPr>
          <w:rFonts w:eastAsia="Calibri"/>
        </w:rPr>
        <w:t>2. Методика расчета значений результатов выполнения мероприятия 02.06. «Техническая поддержка и обеспечение работоспособности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услуг».</w:t>
      </w:r>
      <w:r>
        <w:rPr>
          <w:rFonts w:eastAsia="Calibri"/>
        </w:rPr>
        <w:t xml:space="preserve"> </w:t>
      </w:r>
      <w:r w:rsidRPr="00E2282C">
        <w:rPr>
          <w:rFonts w:eastAsia="Calibri"/>
        </w:rPr>
        <w:t>Показатель определяет количество программно-технических комплексов для оформления паспортов гражданина</w:t>
      </w:r>
      <w:r>
        <w:rPr>
          <w:rFonts w:eastAsia="Calibri"/>
        </w:rPr>
        <w:t xml:space="preserve"> </w:t>
      </w:r>
      <w:r w:rsidRPr="00E2282C">
        <w:rPr>
          <w:rFonts w:eastAsia="Calibri"/>
        </w:rPr>
        <w:t>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услуг, в отношении которых осуществлено мероприятие по</w:t>
      </w:r>
      <w:r>
        <w:rPr>
          <w:rFonts w:eastAsia="Calibri"/>
        </w:rPr>
        <w:t xml:space="preserve"> </w:t>
      </w:r>
      <w:r w:rsidRPr="00E2282C">
        <w:rPr>
          <w:rFonts w:eastAsia="Calibri"/>
        </w:rPr>
        <w:t>технической поддержке и обеспечению работоспособности.</w:t>
      </w:r>
    </w:p>
    <w:p w14:paraId="2AFFE9A3" w14:textId="77777777" w:rsidR="008A0D75" w:rsidRPr="00E2282C" w:rsidRDefault="008A0D75" w:rsidP="008A0D75">
      <w:pPr>
        <w:rPr>
          <w:rFonts w:eastAsia="Calibri"/>
        </w:rPr>
      </w:pPr>
      <w:r w:rsidRPr="00E2282C">
        <w:rPr>
          <w:rFonts w:eastAsia="Calibri"/>
        </w:rPr>
        <w:t xml:space="preserve">Значение показателя по итогам всех кварталов определяется по следующей формуле:  </w:t>
      </w:r>
    </w:p>
    <w:p w14:paraId="36B2CFCF" w14:textId="77777777" w:rsidR="008A0D75" w:rsidRPr="00E2282C" w:rsidRDefault="008A0D75" w:rsidP="008A0D75">
      <w:pPr>
        <w:rPr>
          <w:rFonts w:eastAsia="Calibri"/>
        </w:rPr>
      </w:pPr>
      <w:r w:rsidRPr="00E2282C">
        <w:rPr>
          <w:rFonts w:eastAsia="Calibri"/>
        </w:rPr>
        <w:t>К_ТП=К_ПТК где:</w:t>
      </w:r>
    </w:p>
    <w:p w14:paraId="04DAF784" w14:textId="77777777" w:rsidR="008A0D75" w:rsidRPr="00E2282C" w:rsidRDefault="008A0D75" w:rsidP="008A0D75">
      <w:pPr>
        <w:rPr>
          <w:rFonts w:eastAsia="Calibri"/>
        </w:rPr>
      </w:pPr>
      <w:r w:rsidRPr="00E2282C">
        <w:rPr>
          <w:rFonts w:eastAsia="Calibri"/>
        </w:rPr>
        <w:t>К_ТП– количество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услуг, установленных в МФЦ муниципальных образований, в отношении которых осуществляется</w:t>
      </w:r>
      <w:r>
        <w:rPr>
          <w:rFonts w:eastAsia="Calibri"/>
        </w:rPr>
        <w:t xml:space="preserve"> </w:t>
      </w:r>
      <w:r w:rsidRPr="00E2282C">
        <w:rPr>
          <w:rFonts w:eastAsia="Calibri"/>
        </w:rPr>
        <w:t>мероприятие по технической поддержке и обеспечению работоспособности;</w:t>
      </w:r>
    </w:p>
    <w:p w14:paraId="5F564916" w14:textId="77777777" w:rsidR="008A0D75" w:rsidRPr="004E721B" w:rsidRDefault="008A0D75" w:rsidP="008A0D75">
      <w:pPr>
        <w:rPr>
          <w:rFonts w:eastAsia="Calibri"/>
        </w:rPr>
      </w:pPr>
      <w:r w:rsidRPr="00E2282C">
        <w:rPr>
          <w:rFonts w:eastAsia="Calibri"/>
        </w:rPr>
        <w:t>К_ПТК – количество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услуг, установленных в МФЦ муниципальных образований.</w:t>
      </w:r>
      <w:r>
        <w:rPr>
          <w:rFonts w:eastAsia="Calibri"/>
        </w:rPr>
        <w:br w:type="page"/>
      </w:r>
    </w:p>
    <w:p w14:paraId="0C3EAB6F" w14:textId="77777777" w:rsidR="008A0D75" w:rsidRPr="00764F63" w:rsidRDefault="008A0D75" w:rsidP="008A0D75">
      <w:pPr>
        <w:jc w:val="center"/>
        <w:rPr>
          <w:rFonts w:eastAsia="Calibri"/>
          <w:b/>
          <w:bCs/>
        </w:rPr>
      </w:pPr>
      <w:bookmarkStart w:id="4" w:name="_Hlk126225525"/>
      <w:r w:rsidRPr="00764F63">
        <w:rPr>
          <w:rFonts w:eastAsia="Calibri"/>
          <w:b/>
          <w:bCs/>
        </w:rPr>
        <w:lastRenderedPageBreak/>
        <w:t>Подпрограмма 2 «Развитие информационной и технологической инфраструктуры экосистемы цифровой экономики</w:t>
      </w:r>
      <w:r w:rsidRPr="00764F63">
        <w:rPr>
          <w:rFonts w:eastAsia="Calibri"/>
          <w:b/>
          <w:bCs/>
        </w:rPr>
        <w:br/>
        <w:t xml:space="preserve">муниципального образования Московской области» </w:t>
      </w:r>
      <w:r>
        <w:rPr>
          <w:rFonts w:eastAsia="Calibri"/>
          <w:b/>
          <w:bCs/>
        </w:rPr>
        <w:t>на 2023-2030 гг.</w:t>
      </w:r>
    </w:p>
    <w:bookmarkEnd w:id="4"/>
    <w:p w14:paraId="5B437E04" w14:textId="77777777" w:rsidR="008A0D75" w:rsidRPr="00764F63" w:rsidRDefault="008A0D75" w:rsidP="008A0D75">
      <w:pPr>
        <w:tabs>
          <w:tab w:val="left" w:pos="4395"/>
        </w:tabs>
        <w:rPr>
          <w:rFonts w:eastAsia="Calibri"/>
          <w:b/>
          <w:bCs/>
          <w:sz w:val="18"/>
        </w:rPr>
      </w:pPr>
      <w:r w:rsidRPr="00764F63">
        <w:rPr>
          <w:rFonts w:eastAsia="Calibri"/>
          <w:b/>
          <w:bCs/>
        </w:rPr>
        <w:tab/>
      </w:r>
    </w:p>
    <w:p w14:paraId="47463E3D" w14:textId="77777777" w:rsidR="008A0D75" w:rsidRPr="00764F63" w:rsidRDefault="008A0D75" w:rsidP="008A0D75">
      <w:pPr>
        <w:jc w:val="center"/>
        <w:rPr>
          <w:rFonts w:eastAsia="Calibri"/>
          <w:b/>
          <w:bCs/>
        </w:rPr>
      </w:pPr>
      <w:bookmarkStart w:id="5" w:name="_Toc355777520"/>
      <w:r w:rsidRPr="00764F63">
        <w:rPr>
          <w:rFonts w:eastAsia="Calibri"/>
          <w:b/>
          <w:bCs/>
        </w:rPr>
        <w:t>1. Паспорт Подпрограммы 2 муниципальной программы «Цифровое муниципальное образование»</w:t>
      </w:r>
    </w:p>
    <w:p w14:paraId="6CCE7B61" w14:textId="77777777" w:rsidR="008A0D75" w:rsidRPr="004E721B" w:rsidRDefault="008A0D75" w:rsidP="008A0D75">
      <w:pPr>
        <w:tabs>
          <w:tab w:val="left" w:pos="6699"/>
        </w:tabs>
        <w:rPr>
          <w:rFonts w:eastAsia="Calibri"/>
          <w:sz w:val="22"/>
        </w:rPr>
      </w:pPr>
      <w:r w:rsidRPr="004E721B">
        <w:rPr>
          <w:rFonts w:eastAsia="Calibri"/>
        </w:rPr>
        <w:tab/>
      </w:r>
    </w:p>
    <w:tbl>
      <w:tblPr>
        <w:tblW w:w="15924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18"/>
        <w:gridCol w:w="1746"/>
        <w:gridCol w:w="1294"/>
        <w:gridCol w:w="1295"/>
        <w:gridCol w:w="1294"/>
        <w:gridCol w:w="1295"/>
        <w:gridCol w:w="1295"/>
        <w:gridCol w:w="1294"/>
        <w:gridCol w:w="1295"/>
        <w:gridCol w:w="1298"/>
      </w:tblGrid>
      <w:tr w:rsidR="008A0D75" w:rsidRPr="004E721B" w14:paraId="1E10A828" w14:textId="77777777" w:rsidTr="006777D3">
        <w:trPr>
          <w:trHeight w:val="481"/>
        </w:trPr>
        <w:tc>
          <w:tcPr>
            <w:tcW w:w="38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0348B" w14:textId="77777777" w:rsidR="008A0D75" w:rsidRPr="004E721B" w:rsidRDefault="008A0D75" w:rsidP="006777D3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Координатор муниципальной подпрограммы</w:t>
            </w:r>
          </w:p>
        </w:tc>
        <w:tc>
          <w:tcPr>
            <w:tcW w:w="1210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CC9F86" w14:textId="77777777" w:rsidR="008A0D75" w:rsidRPr="004E721B" w:rsidRDefault="008A0D75" w:rsidP="006777D3">
            <w:pPr>
              <w:rPr>
                <w:rFonts w:eastAsia="MS Mincho"/>
                <w:sz w:val="22"/>
              </w:rPr>
            </w:pPr>
            <w:r w:rsidRPr="00165C07">
              <w:rPr>
                <w:rFonts w:eastAsia="MS Mincho"/>
                <w:sz w:val="22"/>
              </w:rPr>
              <w:t>Заместитель главы городского округа Лыткарино – управляющий делами Завьялова Е.С.</w:t>
            </w:r>
          </w:p>
        </w:tc>
      </w:tr>
      <w:tr w:rsidR="008A0D75" w:rsidRPr="004E721B" w14:paraId="678C71DA" w14:textId="77777777" w:rsidTr="006777D3">
        <w:trPr>
          <w:trHeight w:val="463"/>
        </w:trPr>
        <w:tc>
          <w:tcPr>
            <w:tcW w:w="38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FBD29" w14:textId="77777777" w:rsidR="008A0D75" w:rsidRPr="004E721B" w:rsidRDefault="008A0D75" w:rsidP="006777D3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Муниципальный заказчик муниципальной подпрограммы</w:t>
            </w:r>
          </w:p>
        </w:tc>
        <w:tc>
          <w:tcPr>
            <w:tcW w:w="1210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D86AF7" w14:textId="77777777" w:rsidR="008A0D75" w:rsidRPr="004E721B" w:rsidRDefault="008A0D75" w:rsidP="006777D3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 xml:space="preserve">Городской округ Лыткарино </w:t>
            </w:r>
          </w:p>
        </w:tc>
      </w:tr>
      <w:tr w:rsidR="008A0D75" w:rsidRPr="004E721B" w14:paraId="1CFD4CEC" w14:textId="77777777" w:rsidTr="006777D3">
        <w:trPr>
          <w:trHeight w:val="1195"/>
        </w:trPr>
        <w:tc>
          <w:tcPr>
            <w:tcW w:w="38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8A3DF" w14:textId="77777777" w:rsidR="008A0D75" w:rsidRPr="004E721B" w:rsidRDefault="008A0D75" w:rsidP="006777D3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Цели муниципальной подпрограммы</w:t>
            </w:r>
          </w:p>
        </w:tc>
        <w:tc>
          <w:tcPr>
            <w:tcW w:w="1210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B3562A" w14:textId="77777777" w:rsidR="008A0D75" w:rsidRDefault="008A0D75" w:rsidP="006777D3">
            <w:pPr>
              <w:rPr>
                <w:sz w:val="22"/>
              </w:rPr>
            </w:pPr>
            <w:r>
              <w:rPr>
                <w:sz w:val="22"/>
              </w:rPr>
              <w:t>П</w:t>
            </w:r>
            <w:r w:rsidRPr="007C430E">
              <w:rPr>
                <w:sz w:val="22"/>
              </w:rPr>
              <w:t>овышение эффективности деятельности ОМСУ муниципального образования Московской области и доступности государственных и муниципальных услуг для физических и юридических лиц на территории муниципального образования Московской области, рост доступности и качества предоставляемых образовательных услуг на территории муниципального образования Московской области, создание инфраструктуры экосистемы цифровой экономики во всех сферах социально-экономической деятельности.</w:t>
            </w:r>
          </w:p>
        </w:tc>
      </w:tr>
      <w:tr w:rsidR="008A0D75" w:rsidRPr="004E721B" w14:paraId="65E9F711" w14:textId="77777777" w:rsidTr="006777D3">
        <w:trPr>
          <w:trHeight w:val="231"/>
        </w:trPr>
        <w:tc>
          <w:tcPr>
            <w:tcW w:w="3818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14:paraId="3C7CAE09" w14:textId="77777777" w:rsidR="008A0D75" w:rsidRPr="004E721B" w:rsidRDefault="008A0D75" w:rsidP="006777D3">
            <w:pPr>
              <w:rPr>
                <w:rFonts w:eastAsiaTheme="minorEastAsia"/>
                <w:sz w:val="22"/>
              </w:rPr>
            </w:pPr>
            <w:bookmarkStart w:id="6" w:name="sub_101"/>
            <w:r w:rsidRPr="004E721B">
              <w:rPr>
                <w:rFonts w:eastAsiaTheme="minorEastAsia"/>
                <w:sz w:val="22"/>
              </w:rPr>
              <w:t>Источники финансирования муниципальной подпрограммы, в том числе по годам:</w:t>
            </w:r>
            <w:bookmarkEnd w:id="6"/>
          </w:p>
        </w:tc>
        <w:tc>
          <w:tcPr>
            <w:tcW w:w="12106" w:type="dxa"/>
            <w:gridSpan w:val="9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162D60DF" w14:textId="77777777" w:rsidR="008A0D75" w:rsidRPr="004E721B" w:rsidRDefault="008A0D75" w:rsidP="006777D3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Расходы (тыс. рублей)</w:t>
            </w:r>
          </w:p>
        </w:tc>
      </w:tr>
      <w:tr w:rsidR="008A0D75" w:rsidRPr="004E721B" w14:paraId="52CF3036" w14:textId="77777777" w:rsidTr="006777D3">
        <w:trPr>
          <w:trHeight w:val="250"/>
        </w:trPr>
        <w:tc>
          <w:tcPr>
            <w:tcW w:w="3818" w:type="dxa"/>
            <w:vMerge/>
            <w:tcBorders>
              <w:top w:val="nil"/>
              <w:bottom w:val="nil"/>
              <w:right w:val="nil"/>
            </w:tcBorders>
          </w:tcPr>
          <w:p w14:paraId="5BB83FE2" w14:textId="77777777" w:rsidR="008A0D75" w:rsidRPr="004E721B" w:rsidRDefault="008A0D75" w:rsidP="006777D3">
            <w:pPr>
              <w:rPr>
                <w:rFonts w:eastAsiaTheme="minorEastAsia"/>
                <w:sz w:val="22"/>
              </w:rPr>
            </w:pP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677B2D8" w14:textId="77777777" w:rsidR="008A0D75" w:rsidRPr="004E721B" w:rsidRDefault="008A0D75" w:rsidP="006777D3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Всего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914D7F7" w14:textId="77777777" w:rsidR="008A0D75" w:rsidRPr="004E721B" w:rsidRDefault="008A0D75" w:rsidP="006777D3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3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FAE1438" w14:textId="77777777" w:rsidR="008A0D75" w:rsidRPr="004E721B" w:rsidRDefault="008A0D75" w:rsidP="006777D3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4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44A7AFD" w14:textId="77777777" w:rsidR="008A0D75" w:rsidRPr="004E721B" w:rsidRDefault="008A0D75" w:rsidP="006777D3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5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85D2329" w14:textId="77777777" w:rsidR="008A0D75" w:rsidRPr="004E721B" w:rsidRDefault="008A0D75" w:rsidP="006777D3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6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281AC146" w14:textId="77777777" w:rsidR="008A0D75" w:rsidRPr="004E721B" w:rsidRDefault="008A0D75" w:rsidP="006777D3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7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756B21" w14:textId="77777777" w:rsidR="008A0D75" w:rsidRPr="004E721B" w:rsidRDefault="008A0D75" w:rsidP="006777D3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8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B9C85" w14:textId="77777777" w:rsidR="008A0D75" w:rsidRPr="004E721B" w:rsidRDefault="008A0D75" w:rsidP="006777D3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9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D05165" w14:textId="77777777" w:rsidR="008A0D75" w:rsidRPr="004E721B" w:rsidRDefault="008A0D75" w:rsidP="006777D3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</w:t>
            </w:r>
            <w:r>
              <w:rPr>
                <w:rFonts w:eastAsiaTheme="minorEastAsia"/>
                <w:sz w:val="22"/>
              </w:rPr>
              <w:t>30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</w:tr>
      <w:tr w:rsidR="008A0D75" w:rsidRPr="004E721B" w14:paraId="50D0C912" w14:textId="77777777" w:rsidTr="006777D3">
        <w:trPr>
          <w:trHeight w:val="250"/>
        </w:trPr>
        <w:tc>
          <w:tcPr>
            <w:tcW w:w="3818" w:type="dxa"/>
            <w:tcBorders>
              <w:top w:val="single" w:sz="4" w:space="0" w:color="auto"/>
              <w:bottom w:val="nil"/>
              <w:right w:val="nil"/>
            </w:tcBorders>
          </w:tcPr>
          <w:p w14:paraId="71795B03" w14:textId="77777777" w:rsidR="008A0D75" w:rsidRPr="00D07188" w:rsidRDefault="008A0D75" w:rsidP="006777D3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Средства бюджета Московской области</w:t>
            </w:r>
          </w:p>
        </w:tc>
        <w:tc>
          <w:tcPr>
            <w:tcW w:w="174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7A56DC3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070AC6F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D93C296" w14:textId="77777777" w:rsidR="008A0D75" w:rsidRPr="00C64E54" w:rsidRDefault="008A0D75" w:rsidP="006777D3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89CF167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7E5B3A4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2296F66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AA36734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9BB3D35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F281C41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  <w:tr w:rsidR="008A0D75" w:rsidRPr="004E721B" w14:paraId="3EC12D36" w14:textId="77777777" w:rsidTr="006777D3">
        <w:trPr>
          <w:trHeight w:val="250"/>
        </w:trPr>
        <w:tc>
          <w:tcPr>
            <w:tcW w:w="3818" w:type="dxa"/>
            <w:tcBorders>
              <w:top w:val="single" w:sz="4" w:space="0" w:color="auto"/>
              <w:bottom w:val="nil"/>
              <w:right w:val="nil"/>
            </w:tcBorders>
          </w:tcPr>
          <w:p w14:paraId="74BEA11C" w14:textId="77777777" w:rsidR="008A0D75" w:rsidRPr="00D07188" w:rsidRDefault="008A0D75" w:rsidP="006777D3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Средства федерального бюджета</w:t>
            </w:r>
          </w:p>
        </w:tc>
        <w:tc>
          <w:tcPr>
            <w:tcW w:w="17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037ACC0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2EB2C14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306A514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0F7B163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95CC129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6B2374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73BEB1D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0B7866F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BAD346D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  <w:tr w:rsidR="008A0D75" w:rsidRPr="004E721B" w14:paraId="696B90AF" w14:textId="77777777" w:rsidTr="006777D3">
        <w:trPr>
          <w:trHeight w:val="231"/>
        </w:trPr>
        <w:tc>
          <w:tcPr>
            <w:tcW w:w="3818" w:type="dxa"/>
            <w:tcBorders>
              <w:top w:val="single" w:sz="4" w:space="0" w:color="auto"/>
              <w:bottom w:val="nil"/>
              <w:right w:val="nil"/>
            </w:tcBorders>
          </w:tcPr>
          <w:p w14:paraId="13F054F3" w14:textId="77777777" w:rsidR="008A0D75" w:rsidRPr="00D07188" w:rsidRDefault="008A0D75" w:rsidP="006777D3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 xml:space="preserve">Средства бюджета городского округа </w:t>
            </w:r>
          </w:p>
        </w:tc>
        <w:tc>
          <w:tcPr>
            <w:tcW w:w="17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5F7AA13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520,7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9444C6F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61,6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C34F446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234,1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8BF2E1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822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1F16639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003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4EB734C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7B2F53D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776FBB5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AA2FA5D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  <w:tr w:rsidR="008A0D75" w:rsidRPr="004E721B" w14:paraId="7DBE5127" w14:textId="77777777" w:rsidTr="006777D3">
        <w:trPr>
          <w:trHeight w:val="250"/>
        </w:trPr>
        <w:tc>
          <w:tcPr>
            <w:tcW w:w="3818" w:type="dxa"/>
            <w:tcBorders>
              <w:top w:val="single" w:sz="4" w:space="0" w:color="auto"/>
              <w:bottom w:val="nil"/>
              <w:right w:val="nil"/>
            </w:tcBorders>
          </w:tcPr>
          <w:p w14:paraId="5E9A6DAD" w14:textId="77777777" w:rsidR="008A0D75" w:rsidRPr="00D07188" w:rsidRDefault="008A0D75" w:rsidP="006777D3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Внебюджетные средства</w:t>
            </w:r>
          </w:p>
        </w:tc>
        <w:tc>
          <w:tcPr>
            <w:tcW w:w="17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56E7976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A36881F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910E872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8B25FCB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E11A453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5D9B2C2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BAB9592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095B465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A363C91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  <w:tr w:rsidR="008A0D75" w:rsidRPr="004E721B" w14:paraId="4F9D2AC1" w14:textId="77777777" w:rsidTr="006777D3">
        <w:trPr>
          <w:trHeight w:val="250"/>
        </w:trPr>
        <w:tc>
          <w:tcPr>
            <w:tcW w:w="3818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93C3424" w14:textId="77777777" w:rsidR="008A0D75" w:rsidRPr="00D07188" w:rsidRDefault="008A0D75" w:rsidP="006777D3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Всего, в том числе по годам:</w:t>
            </w:r>
          </w:p>
        </w:tc>
        <w:tc>
          <w:tcPr>
            <w:tcW w:w="17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5A8FD00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520,7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EFEE47C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61,6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39029B6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234,1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C9CFB97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822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D6CACD7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003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D2F9DE7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6C9930B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E1AC4AC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3F7AC64" w14:textId="77777777" w:rsidR="008A0D75" w:rsidRPr="00C64E54" w:rsidRDefault="008A0D75" w:rsidP="006777D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</w:tbl>
    <w:p w14:paraId="5B7E1151" w14:textId="77777777" w:rsidR="008A0D75" w:rsidRPr="004E721B" w:rsidRDefault="008A0D75" w:rsidP="008A0D75">
      <w:pPr>
        <w:rPr>
          <w:sz w:val="20"/>
        </w:rPr>
      </w:pPr>
      <w:bookmarkStart w:id="7" w:name="_Toc355777521"/>
      <w:bookmarkEnd w:id="5"/>
    </w:p>
    <w:p w14:paraId="0E6B3D26" w14:textId="77777777" w:rsidR="008A0D75" w:rsidRPr="004E721B" w:rsidRDefault="008A0D75" w:rsidP="008A0D75">
      <w:pPr>
        <w:jc w:val="center"/>
        <w:rPr>
          <w:b/>
          <w:sz w:val="22"/>
        </w:rPr>
      </w:pPr>
      <w:r w:rsidRPr="004E721B">
        <w:rPr>
          <w:b/>
          <w:sz w:val="22"/>
        </w:rPr>
        <w:t xml:space="preserve">2. Общая характеристика в сфере развития цифровой экономики муниципального образования Московской области, основные проблемы, цели Подпрограммы 2 </w:t>
      </w:r>
      <w:bookmarkStart w:id="8" w:name="_Hlk132204454"/>
      <w:r w:rsidRPr="004E721B">
        <w:rPr>
          <w:b/>
          <w:sz w:val="22"/>
        </w:rPr>
        <w:t>муниципальной программы «Цифровое муниципальное образование»</w:t>
      </w:r>
      <w:bookmarkEnd w:id="8"/>
    </w:p>
    <w:p w14:paraId="4315A3C9" w14:textId="77777777" w:rsidR="008A0D75" w:rsidRPr="004E721B" w:rsidRDefault="008A0D75" w:rsidP="008A0D75">
      <w:pPr>
        <w:jc w:val="center"/>
        <w:rPr>
          <w:b/>
          <w:sz w:val="22"/>
        </w:rPr>
      </w:pPr>
    </w:p>
    <w:p w14:paraId="30392CB6" w14:textId="77777777" w:rsidR="008A0D75" w:rsidRPr="004E721B" w:rsidRDefault="008A0D75" w:rsidP="008A0D75">
      <w:pPr>
        <w:rPr>
          <w:b/>
          <w:sz w:val="22"/>
        </w:rPr>
      </w:pPr>
      <w:r w:rsidRPr="004E721B">
        <w:rPr>
          <w:b/>
          <w:sz w:val="22"/>
        </w:rPr>
        <w:t>2.1. Описание основных мероприятий Подпрограммы</w:t>
      </w:r>
      <w:bookmarkEnd w:id="7"/>
      <w:r w:rsidRPr="004E721B">
        <w:rPr>
          <w:b/>
          <w:sz w:val="22"/>
        </w:rPr>
        <w:t xml:space="preserve"> 2 муниципальной программы «Цифровое муниципальное образование»</w:t>
      </w:r>
    </w:p>
    <w:p w14:paraId="1C752207" w14:textId="77777777" w:rsidR="008A0D75" w:rsidRPr="004E721B" w:rsidRDefault="008A0D75" w:rsidP="008A0D75">
      <w:pPr>
        <w:rPr>
          <w:rFonts w:eastAsia="Calibri"/>
          <w:b/>
          <w:sz w:val="22"/>
        </w:rPr>
      </w:pPr>
    </w:p>
    <w:p w14:paraId="54A72D33" w14:textId="77777777" w:rsidR="008A0D75" w:rsidRPr="004E721B" w:rsidRDefault="008A0D75" w:rsidP="008A0D75">
      <w:pPr>
        <w:ind w:firstLine="708"/>
        <w:rPr>
          <w:rFonts w:eastAsia="Calibri"/>
          <w:sz w:val="22"/>
        </w:rPr>
      </w:pPr>
      <w:r w:rsidRPr="004E721B">
        <w:rPr>
          <w:rFonts w:eastAsia="Calibri"/>
          <w:sz w:val="22"/>
        </w:rPr>
        <w:t>Основные мероприятия Подпрограммы 2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.</w:t>
      </w:r>
    </w:p>
    <w:p w14:paraId="2C7DE262" w14:textId="77777777" w:rsidR="008A0D75" w:rsidRPr="004E721B" w:rsidRDefault="008A0D75" w:rsidP="008A0D75">
      <w:pPr>
        <w:ind w:firstLine="708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Подпрограммы 2 реализуются мероприятия по развитию следующих направлений:</w:t>
      </w:r>
    </w:p>
    <w:p w14:paraId="74628FCE" w14:textId="77777777" w:rsidR="008A0D75" w:rsidRPr="004E721B" w:rsidRDefault="008A0D75" w:rsidP="008A0D75">
      <w:pPr>
        <w:tabs>
          <w:tab w:val="left" w:pos="5422"/>
        </w:tabs>
        <w:rPr>
          <w:rFonts w:eastAsia="Calibri"/>
          <w:sz w:val="22"/>
        </w:rPr>
      </w:pPr>
      <w:bookmarkStart w:id="9" w:name="sub_1800"/>
      <w:r w:rsidRPr="004E721B">
        <w:rPr>
          <w:rFonts w:eastAsia="Calibri"/>
          <w:sz w:val="22"/>
        </w:rPr>
        <w:t>1) Информационная инфраструктура;</w:t>
      </w:r>
      <w:r>
        <w:rPr>
          <w:rFonts w:eastAsia="Calibri"/>
          <w:sz w:val="22"/>
        </w:rPr>
        <w:tab/>
      </w:r>
    </w:p>
    <w:p w14:paraId="0433D99C" w14:textId="77777777" w:rsidR="008A0D75" w:rsidRPr="004E721B" w:rsidRDefault="008A0D75" w:rsidP="008A0D75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2) Информационная безопасность;</w:t>
      </w:r>
    </w:p>
    <w:p w14:paraId="542FEE3E" w14:textId="77777777" w:rsidR="008A0D75" w:rsidRPr="004E721B" w:rsidRDefault="008A0D75" w:rsidP="008A0D75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3) Цифровое государственное управление;</w:t>
      </w:r>
    </w:p>
    <w:p w14:paraId="4DD39FAF" w14:textId="77777777" w:rsidR="008A0D75" w:rsidRPr="004E721B" w:rsidRDefault="008A0D75" w:rsidP="008A0D75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4) Цифровая образовательная среда;</w:t>
      </w:r>
    </w:p>
    <w:p w14:paraId="4AA1CA46" w14:textId="77777777" w:rsidR="008A0D75" w:rsidRPr="004E721B" w:rsidRDefault="008A0D75" w:rsidP="008A0D75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5) </w:t>
      </w:r>
      <w:bookmarkEnd w:id="9"/>
      <w:r w:rsidRPr="004E721B">
        <w:rPr>
          <w:rFonts w:eastAsia="Calibri"/>
          <w:sz w:val="22"/>
        </w:rPr>
        <w:t>Цифровая культура.</w:t>
      </w:r>
    </w:p>
    <w:p w14:paraId="3BD9C722" w14:textId="77777777" w:rsidR="008A0D75" w:rsidRPr="004E721B" w:rsidRDefault="008A0D75" w:rsidP="008A0D75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lastRenderedPageBreak/>
        <w:t xml:space="preserve">В рамках основного мероприятия «Информационная инфраструктура» предусматривается оснащение рабочих мест работников ОМСУ муниципального образования Московской области современным компьютерным и сетевым оборудованием, организационной техникой, а также их подключение к локальным вычислительным сетям (при необходимости) в соответствии с едиными стандартами, требованиями и нормами обеспечения, техническое обслуживание и работоспособность уже имеющегося оборудования, подключение ОМСУ муниципального образования Московской области, включая организации и учреждения, находящихся в их ведении, к единой интегрированной </w:t>
      </w:r>
      <w:proofErr w:type="spellStart"/>
      <w:r w:rsidRPr="004E721B">
        <w:rPr>
          <w:rFonts w:eastAsia="Calibri"/>
          <w:sz w:val="22"/>
        </w:rPr>
        <w:t>мультисервисной</w:t>
      </w:r>
      <w:proofErr w:type="spellEnd"/>
      <w:r w:rsidRPr="004E721B">
        <w:rPr>
          <w:rFonts w:eastAsia="Calibri"/>
          <w:sz w:val="22"/>
        </w:rPr>
        <w:t xml:space="preserve"> телекоммуникационной сети Правительства Московской области для нужд ОМСУ муниципального образования Московской области, увеличение скорости доступа образовательных учреждений к информационно-телекоммуникационной сети Интернет до единого рекомендуемого уровня (в рамках федерального проекта), обеспечение жителей городских округов и муниципальных районов, городских и сельских населенных пунктов возможностью пользования </w:t>
      </w:r>
      <w:r w:rsidRPr="004E721B">
        <w:rPr>
          <w:sz w:val="22"/>
        </w:rPr>
        <w:t>услугами проводного и мобильного доступа в информационно-телекоммуникационную сеть Интернет на скорости не менее 1 Мбит/с, предоставляемыми не менее чем 2 операторами связи.</w:t>
      </w:r>
    </w:p>
    <w:p w14:paraId="2CB925D1" w14:textId="77777777" w:rsidR="008A0D75" w:rsidRPr="004E721B" w:rsidRDefault="008A0D75" w:rsidP="008A0D75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основного мероприятия «Информационная безопасность» предусматривается приобретение услуг по защите информации и аттестации на соответствие требованиям по безопасности информации информационных систем (декларации о соответствии требованиям по безопасности персональных данных), приобретение, установка и настройка средств защиты информации, в том числе криптографических (шифровальных) средств защиты информации, приобретение антивирусного программного обеспечения, а также средств электронной подписи работникам ОМСУ муниципального образования Московской области в соответствии с установленными требованиями.</w:t>
      </w:r>
    </w:p>
    <w:p w14:paraId="55EC7AD2" w14:textId="77777777" w:rsidR="008A0D75" w:rsidRPr="004E721B" w:rsidRDefault="008A0D75" w:rsidP="008A0D75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основного мероприятия «Цифровое государственное управление» предусматривается оснащение рабочих мест работников ОМСУ муниципального образования Московской области локальными прикладными программными продуктами, общесистемным и прикладным программным обеспечением, решение задач, связанных с управлением бюджетным процессом, финансами, в том числе централизованного ведения бухгалтерского учета и отчетности, с управлением кадрами, имуществом, закупками и проведением различных видов торгов, с организацией электронного документооборота и делопроизводства, мониторингом социально-экономического развития Московской области, с развитием портала государственных и муниципальных услуг (функций) Московской области, с увеличением количества доступных на нем информационно-справочных сервисов для населения, количества государственных и муниципальных услуг, оказываемых в электронном виде, с развитием системы электронного взаимодействия региональных ведомств с ОМСУ муниципального образования Московской области, а также находящимися в их ведении организациями и учреждениями при оказании соответствующих услуг, обеспечение возможности записи через сеть Интернет на конкретное время приема в ОМСУ муниципального образования Московской области для получения услуг, оплаты через сеть Интернет основных пошлин, штрафов и сборов.</w:t>
      </w:r>
    </w:p>
    <w:p w14:paraId="6C30B775" w14:textId="77777777" w:rsidR="008A0D75" w:rsidRPr="004E721B" w:rsidRDefault="008A0D75" w:rsidP="008A0D75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федерального проекта «Цифровая образовательная среда» планируется выравнивание уровня оснащения школ современным компьютерным оборудованием (включая сервера, ноутбуки), многофункциональными устройствами, средствами работы с цифровым образовательным контентом (телевизор с функцией Smart TV, проектор или интерактивный комплекс с вычислительным блоком и мобильным креплением), средствами для видеонаблюдения и обеспечения дистанционного обучения.</w:t>
      </w:r>
    </w:p>
    <w:p w14:paraId="23FAF64C" w14:textId="77777777" w:rsidR="008A0D75" w:rsidRPr="004E721B" w:rsidRDefault="008A0D75" w:rsidP="008A0D75">
      <w:pPr>
        <w:ind w:firstLine="708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основного мероприятия «Цифровая культура» планируется подключение, а также увеличение скорости доступа учреждений культуры к информационно-телекоммуникационной сети Интернет.</w:t>
      </w:r>
    </w:p>
    <w:p w14:paraId="6DC77F93" w14:textId="77777777" w:rsidR="008A0D75" w:rsidRPr="004E721B" w:rsidRDefault="008A0D75" w:rsidP="008A0D75">
      <w:pPr>
        <w:rPr>
          <w:rFonts w:eastAsia="Calibri"/>
          <w:sz w:val="14"/>
        </w:rPr>
      </w:pPr>
    </w:p>
    <w:p w14:paraId="19760C90" w14:textId="77777777" w:rsidR="008A0D75" w:rsidRPr="004E721B" w:rsidRDefault="008A0D75" w:rsidP="008A0D75">
      <w:pPr>
        <w:jc w:val="center"/>
        <w:rPr>
          <w:b/>
          <w:sz w:val="22"/>
        </w:rPr>
      </w:pPr>
      <w:r w:rsidRPr="004E721B">
        <w:rPr>
          <w:b/>
          <w:sz w:val="22"/>
        </w:rPr>
        <w:t>2.2. Характеристика проблем и мероприятий Подпрограммы 2 муниципальной программы «Цифровое муниципальное образование»</w:t>
      </w:r>
    </w:p>
    <w:p w14:paraId="60CCA1FD" w14:textId="77777777" w:rsidR="008A0D75" w:rsidRPr="004E721B" w:rsidRDefault="008A0D75" w:rsidP="008A0D75">
      <w:pPr>
        <w:jc w:val="center"/>
        <w:rPr>
          <w:b/>
          <w:sz w:val="16"/>
        </w:rPr>
      </w:pPr>
    </w:p>
    <w:p w14:paraId="256F5129" w14:textId="77777777" w:rsidR="008A0D75" w:rsidRPr="004E721B" w:rsidRDefault="008A0D75" w:rsidP="008A0D75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 xml:space="preserve">Необходимость формирования и реализации в городе Лыткарино Московской области данной Под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14:paraId="3A895B1A" w14:textId="77777777" w:rsidR="008A0D75" w:rsidRPr="004E721B" w:rsidRDefault="008A0D75" w:rsidP="008A0D75">
      <w:pPr>
        <w:jc w:val="both"/>
        <w:rPr>
          <w:rFonts w:eastAsia="Calibri"/>
          <w:sz w:val="22"/>
        </w:rPr>
      </w:pPr>
    </w:p>
    <w:p w14:paraId="4278B9AE" w14:textId="77777777" w:rsidR="008A0D75" w:rsidRPr="004E721B" w:rsidRDefault="008A0D75" w:rsidP="008A0D75">
      <w:pPr>
        <w:jc w:val="center"/>
        <w:rPr>
          <w:b/>
          <w:sz w:val="22"/>
        </w:rPr>
      </w:pPr>
      <w:r w:rsidRPr="004E721B">
        <w:rPr>
          <w:b/>
          <w:sz w:val="22"/>
        </w:rPr>
        <w:t>2.3. 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 2 муниципальной программы «Цифровое муниципальное образование»</w:t>
      </w:r>
    </w:p>
    <w:p w14:paraId="2C781BC2" w14:textId="77777777" w:rsidR="008A0D75" w:rsidRPr="004E721B" w:rsidRDefault="008A0D75" w:rsidP="008A0D75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 2, обозначены в виде основных мероприятий Подпрограммы 2, каждое основное мероприятие содержит мероприятия Подпрограммы, направленные на их решения.</w:t>
      </w:r>
    </w:p>
    <w:p w14:paraId="16CDA943" w14:textId="77777777" w:rsidR="008A0D75" w:rsidRPr="004E721B" w:rsidRDefault="008A0D75" w:rsidP="008A0D75">
      <w:pPr>
        <w:tabs>
          <w:tab w:val="left" w:pos="1953"/>
        </w:tabs>
        <w:rPr>
          <w:rFonts w:eastAsia="Calibri"/>
          <w:sz w:val="12"/>
        </w:rPr>
      </w:pPr>
      <w:r w:rsidRPr="004E721B">
        <w:rPr>
          <w:rFonts w:eastAsia="Calibri"/>
          <w:sz w:val="22"/>
        </w:rPr>
        <w:tab/>
      </w:r>
    </w:p>
    <w:bookmarkEnd w:id="3"/>
    <w:p w14:paraId="6AE32343" w14:textId="77777777" w:rsidR="008A0D75" w:rsidRPr="004E721B" w:rsidRDefault="008A0D75" w:rsidP="008A0D75">
      <w:pPr>
        <w:jc w:val="center"/>
        <w:rPr>
          <w:b/>
        </w:rPr>
      </w:pPr>
      <w:r w:rsidRPr="004E721B">
        <w:rPr>
          <w:b/>
        </w:rPr>
        <w:t xml:space="preserve">3. </w:t>
      </w:r>
      <w:r>
        <w:rPr>
          <w:b/>
          <w:bCs/>
        </w:rPr>
        <w:t>Целевые показатели</w:t>
      </w:r>
      <w:r w:rsidRPr="00764F63">
        <w:rPr>
          <w:b/>
          <w:bCs/>
        </w:rPr>
        <w:t xml:space="preserve"> </w:t>
      </w:r>
      <w:r w:rsidRPr="00764F63">
        <w:rPr>
          <w:b/>
        </w:rPr>
        <w:t>Подпрограммы 2 муниципальной программы «Цифровое муниципальное образование»</w:t>
      </w:r>
    </w:p>
    <w:p w14:paraId="26CCBCD3" w14:textId="77777777" w:rsidR="008A0D75" w:rsidRPr="004E721B" w:rsidRDefault="008A0D75" w:rsidP="008A0D75">
      <w:pPr>
        <w:rPr>
          <w:sz w:val="16"/>
        </w:rPr>
      </w:pPr>
    </w:p>
    <w:tbl>
      <w:tblPr>
        <w:tblW w:w="5130" w:type="pct"/>
        <w:tblInd w:w="-45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3"/>
        <w:gridCol w:w="4480"/>
        <w:gridCol w:w="1972"/>
        <w:gridCol w:w="1005"/>
        <w:gridCol w:w="706"/>
        <w:gridCol w:w="715"/>
        <w:gridCol w:w="709"/>
        <w:gridCol w:w="709"/>
        <w:gridCol w:w="712"/>
        <w:gridCol w:w="841"/>
        <w:gridCol w:w="715"/>
        <w:gridCol w:w="658"/>
        <w:gridCol w:w="614"/>
        <w:gridCol w:w="1433"/>
      </w:tblGrid>
      <w:tr w:rsidR="008A0D75" w:rsidRPr="004E721B" w14:paraId="3E350EF3" w14:textId="77777777" w:rsidTr="006777D3">
        <w:trPr>
          <w:trHeight w:val="1377"/>
        </w:trPr>
        <w:tc>
          <w:tcPr>
            <w:tcW w:w="15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774AB51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№ п/п</w:t>
            </w:r>
          </w:p>
        </w:tc>
        <w:tc>
          <w:tcPr>
            <w:tcW w:w="142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71DD12E5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Показатели реализации мероприятий муниципальной подпрограммы</w:t>
            </w:r>
          </w:p>
        </w:tc>
        <w:tc>
          <w:tcPr>
            <w:tcW w:w="62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92ADE8A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Тип показателя</w:t>
            </w:r>
          </w:p>
        </w:tc>
        <w:tc>
          <w:tcPr>
            <w:tcW w:w="31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0CA83E03" w14:textId="77777777" w:rsidR="008A0D75" w:rsidRPr="004E721B" w:rsidRDefault="008A0D75" w:rsidP="006777D3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Единица измерения</w:t>
            </w:r>
          </w:p>
        </w:tc>
        <w:tc>
          <w:tcPr>
            <w:tcW w:w="22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</w:tcPr>
          <w:p w14:paraId="2D5F9F74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Базовое значение (202</w:t>
            </w:r>
            <w:r>
              <w:rPr>
                <w:rFonts w:eastAsia="Calibri"/>
                <w:sz w:val="18"/>
                <w:szCs w:val="18"/>
              </w:rPr>
              <w:t>3</w:t>
            </w:r>
            <w:r w:rsidRPr="004E721B">
              <w:rPr>
                <w:rFonts w:eastAsia="Calibri"/>
                <w:sz w:val="18"/>
                <w:szCs w:val="18"/>
              </w:rPr>
              <w:t> год)</w:t>
            </w:r>
            <w:r w:rsidRPr="004E721B">
              <w:rPr>
                <w:rFonts w:eastAsia="Calibri"/>
                <w:sz w:val="18"/>
                <w:szCs w:val="18"/>
              </w:rPr>
              <w:footnoteReference w:id="2"/>
            </w:r>
          </w:p>
        </w:tc>
        <w:tc>
          <w:tcPr>
            <w:tcW w:w="1801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74FEFB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Планируемое значение по годам реализации</w:t>
            </w:r>
            <w:r w:rsidRPr="004E721B">
              <w:rPr>
                <w:rFonts w:eastAsia="Calibri"/>
                <w:sz w:val="18"/>
                <w:szCs w:val="18"/>
              </w:rPr>
              <w:footnoteReference w:id="3"/>
            </w:r>
          </w:p>
        </w:tc>
        <w:tc>
          <w:tcPr>
            <w:tcW w:w="45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B66B4DB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Номер </w:t>
            </w:r>
            <w:proofErr w:type="gramStart"/>
            <w:r w:rsidRPr="004E721B">
              <w:rPr>
                <w:rFonts w:eastAsia="Calibri"/>
                <w:sz w:val="18"/>
                <w:szCs w:val="18"/>
              </w:rPr>
              <w:t>ос-</w:t>
            </w:r>
            <w:proofErr w:type="spellStart"/>
            <w:r w:rsidRPr="004E721B">
              <w:rPr>
                <w:rFonts w:eastAsia="Calibri"/>
                <w:sz w:val="18"/>
                <w:szCs w:val="18"/>
              </w:rPr>
              <w:t>новного</w:t>
            </w:r>
            <w:proofErr w:type="spellEnd"/>
            <w:proofErr w:type="gramEnd"/>
            <w:r w:rsidRPr="004E721B">
              <w:rPr>
                <w:rFonts w:eastAsia="Calibri"/>
                <w:sz w:val="18"/>
                <w:szCs w:val="18"/>
              </w:rPr>
              <w:t xml:space="preserve"> мероприятия в перечне ме-</w:t>
            </w:r>
            <w:proofErr w:type="spellStart"/>
            <w:r w:rsidRPr="004E721B">
              <w:rPr>
                <w:rFonts w:eastAsia="Calibri"/>
                <w:sz w:val="18"/>
                <w:szCs w:val="18"/>
              </w:rPr>
              <w:t>роприятий</w:t>
            </w:r>
            <w:proofErr w:type="spellEnd"/>
            <w:r w:rsidRPr="004E721B">
              <w:rPr>
                <w:rFonts w:eastAsia="Calibri"/>
                <w:sz w:val="18"/>
                <w:szCs w:val="18"/>
              </w:rPr>
              <w:t xml:space="preserve"> Подпрограммы</w:t>
            </w:r>
          </w:p>
        </w:tc>
      </w:tr>
      <w:tr w:rsidR="008A0D75" w:rsidRPr="004E721B" w14:paraId="4914819F" w14:textId="77777777" w:rsidTr="006777D3">
        <w:trPr>
          <w:trHeight w:val="456"/>
        </w:trPr>
        <w:tc>
          <w:tcPr>
            <w:tcW w:w="15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B4E81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142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F4F769E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62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65760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31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D2DEC2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2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6B88D00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2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5E848" w14:textId="77777777" w:rsidR="008A0D75" w:rsidRPr="004E721B" w:rsidRDefault="008A0D75" w:rsidP="006777D3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3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2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AACDD3D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4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2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B020C8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5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2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E69EA1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6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6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6057A2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7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2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ED730" w14:textId="77777777" w:rsidR="008A0D75" w:rsidRPr="004E721B" w:rsidRDefault="008A0D75" w:rsidP="006777D3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8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0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23782" w14:textId="77777777" w:rsidR="008A0D75" w:rsidRPr="004E721B" w:rsidRDefault="008A0D75" w:rsidP="006777D3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9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1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865B8" w14:textId="77777777" w:rsidR="008A0D75" w:rsidRPr="004E721B" w:rsidRDefault="008A0D75" w:rsidP="006777D3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</w:t>
            </w:r>
            <w:r>
              <w:rPr>
                <w:rFonts w:eastAsia="Calibri"/>
                <w:sz w:val="18"/>
                <w:szCs w:val="18"/>
              </w:rPr>
              <w:t>30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45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32878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8A0D75" w:rsidRPr="004E721B" w14:paraId="53E95211" w14:textId="77777777" w:rsidTr="006777D3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D9EAF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7D64F6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6EC7C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FB36F3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77E351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86881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ADDAAE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AB196F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FB7119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2E8148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27FA7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7CAA4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5A60E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06BED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4</w:t>
            </w:r>
          </w:p>
        </w:tc>
      </w:tr>
      <w:tr w:rsidR="008A0D75" w:rsidRPr="004E721B" w14:paraId="118688F3" w14:textId="77777777" w:rsidTr="006777D3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E3064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A933A7B" w14:textId="77777777" w:rsidR="008A0D75" w:rsidRPr="00D07188" w:rsidRDefault="008A0D75" w:rsidP="006777D3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 xml:space="preserve"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 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74578" w14:textId="77777777" w:rsidR="008A0D75" w:rsidRPr="005864B1" w:rsidRDefault="008A0D75" w:rsidP="006777D3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отраслевой показатель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70DCB1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0CF52CE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8A73D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D24B97C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EC9A39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E53DD2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817536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A5CE1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9E96C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CAB3B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1A57C" w14:textId="77777777" w:rsidR="008A0D75" w:rsidRPr="00E2282C" w:rsidRDefault="008A0D75" w:rsidP="006777D3">
            <w:pPr>
              <w:jc w:val="center"/>
              <w:rPr>
                <w:sz w:val="18"/>
                <w:szCs w:val="18"/>
                <w:lang w:val="en-US"/>
              </w:rPr>
            </w:pPr>
            <w:r w:rsidRPr="00E2282C">
              <w:rPr>
                <w:color w:val="000000"/>
                <w:sz w:val="18"/>
                <w:szCs w:val="18"/>
              </w:rPr>
              <w:t>01.04</w:t>
            </w:r>
          </w:p>
        </w:tc>
      </w:tr>
      <w:tr w:rsidR="008A0D75" w:rsidRPr="004E721B" w14:paraId="5B9A2EB7" w14:textId="77777777" w:rsidTr="006777D3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09257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53AF90F" w14:textId="77777777" w:rsidR="008A0D75" w:rsidRPr="00D07188" w:rsidRDefault="008A0D75" w:rsidP="006777D3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 xml:space="preserve">Стоимостная доля закупаемого и (или) арендуемого ОМСУ муниципального образования Московской области отечественного программного обеспечения 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18C30" w14:textId="77777777" w:rsidR="008A0D75" w:rsidRPr="005864B1" w:rsidRDefault="008A0D75" w:rsidP="006777D3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 показатель, р</w:t>
            </w:r>
            <w:r w:rsidRPr="005864B1">
              <w:rPr>
                <w:sz w:val="18"/>
                <w:szCs w:val="18"/>
              </w:rPr>
              <w:t>егиональный проект "Цифровое государственное управление"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1C022C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8C5209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5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40D5F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5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F1B0C8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5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A17B622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5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B30925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5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72C5A0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76622">
              <w:rPr>
                <w:sz w:val="18"/>
                <w:szCs w:val="18"/>
              </w:rPr>
              <w:t>95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48E9F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76622">
              <w:rPr>
                <w:sz w:val="18"/>
                <w:szCs w:val="18"/>
              </w:rPr>
              <w:t>95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06193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76622">
              <w:rPr>
                <w:sz w:val="18"/>
                <w:szCs w:val="18"/>
              </w:rPr>
              <w:t>95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C08E4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76622">
              <w:rPr>
                <w:sz w:val="18"/>
                <w:szCs w:val="18"/>
              </w:rPr>
              <w:t>95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DC70D" w14:textId="77777777" w:rsidR="008A0D75" w:rsidRPr="00E2282C" w:rsidRDefault="008A0D75" w:rsidP="006777D3">
            <w:pPr>
              <w:jc w:val="center"/>
              <w:rPr>
                <w:sz w:val="18"/>
                <w:szCs w:val="18"/>
                <w:lang w:val="en-US"/>
              </w:rPr>
            </w:pPr>
            <w:r w:rsidRPr="00E2282C">
              <w:rPr>
                <w:color w:val="000000"/>
                <w:sz w:val="18"/>
                <w:szCs w:val="18"/>
              </w:rPr>
              <w:t>03.01</w:t>
            </w:r>
          </w:p>
        </w:tc>
      </w:tr>
      <w:tr w:rsidR="008A0D75" w:rsidRPr="004E721B" w14:paraId="10646157" w14:textId="77777777" w:rsidTr="006777D3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EF906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4A42D28" w14:textId="77777777" w:rsidR="008A0D75" w:rsidRPr="00D07188" w:rsidRDefault="008A0D75" w:rsidP="006777D3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50012" w14:textId="77777777" w:rsidR="008A0D75" w:rsidRPr="005864B1" w:rsidRDefault="008A0D75" w:rsidP="006777D3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отраслевой показатель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2C07048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A04768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04509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C54575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067585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D724E3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AF13CB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75259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F0710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EA56A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C9A9E" w14:textId="77777777" w:rsidR="008A0D75" w:rsidRPr="00E2282C" w:rsidRDefault="008A0D75" w:rsidP="006777D3">
            <w:pPr>
              <w:jc w:val="center"/>
              <w:rPr>
                <w:sz w:val="18"/>
                <w:szCs w:val="18"/>
              </w:rPr>
            </w:pPr>
            <w:r w:rsidRPr="00E2282C">
              <w:rPr>
                <w:color w:val="000000"/>
                <w:sz w:val="18"/>
                <w:szCs w:val="18"/>
              </w:rPr>
              <w:t>02.01</w:t>
            </w:r>
          </w:p>
        </w:tc>
      </w:tr>
      <w:tr w:rsidR="008A0D75" w:rsidRPr="004E721B" w14:paraId="30E682CD" w14:textId="77777777" w:rsidTr="006777D3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5F6F415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</w:tcPr>
          <w:p w14:paraId="1DFED3A6" w14:textId="77777777" w:rsidR="008A0D75" w:rsidRPr="00D07188" w:rsidRDefault="008A0D75" w:rsidP="006777D3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 xml:space="preserve">Доля работников ОМСУ муниципального образования </w:t>
            </w:r>
            <w:r w:rsidRPr="00D07188">
              <w:rPr>
                <w:sz w:val="18"/>
                <w:szCs w:val="18"/>
              </w:rPr>
              <w:lastRenderedPageBreak/>
              <w:t>Московской области, обеспеченных средствами электронной подписи в соответствии с установленными требованиями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</w:tcPr>
          <w:p w14:paraId="540A5142" w14:textId="77777777" w:rsidR="008A0D75" w:rsidRPr="005864B1" w:rsidRDefault="008A0D75" w:rsidP="006777D3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lastRenderedPageBreak/>
              <w:t xml:space="preserve">Приоритетный, </w:t>
            </w:r>
            <w:r w:rsidRPr="005864B1">
              <w:rPr>
                <w:color w:val="000000"/>
                <w:sz w:val="18"/>
                <w:szCs w:val="18"/>
              </w:rPr>
              <w:lastRenderedPageBreak/>
              <w:t>отраслевой показатель</w:t>
            </w: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2ADC3588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5CFE731A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929E57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BD126AE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1C5A818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56CE741D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9495CBE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77C78E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2F66F4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8D8CB6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5BF584" w14:textId="77777777" w:rsidR="008A0D75" w:rsidRPr="00E2282C" w:rsidRDefault="008A0D75" w:rsidP="006777D3">
            <w:pPr>
              <w:jc w:val="center"/>
              <w:rPr>
                <w:sz w:val="18"/>
                <w:szCs w:val="18"/>
              </w:rPr>
            </w:pPr>
            <w:r w:rsidRPr="00E2282C">
              <w:rPr>
                <w:color w:val="000000"/>
                <w:sz w:val="18"/>
                <w:szCs w:val="18"/>
              </w:rPr>
              <w:t>02.01</w:t>
            </w:r>
          </w:p>
        </w:tc>
      </w:tr>
      <w:tr w:rsidR="008A0D75" w:rsidRPr="004E721B" w14:paraId="5BDC4A1E" w14:textId="77777777" w:rsidTr="006777D3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34AEA5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</w:tcPr>
          <w:p w14:paraId="7E1C9DF2" w14:textId="77777777" w:rsidR="008A0D75" w:rsidRPr="00D07188" w:rsidRDefault="008A0D75" w:rsidP="006777D3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 xml:space="preserve">Доля юридически значимого </w:t>
            </w:r>
            <w:r>
              <w:rPr>
                <w:sz w:val="18"/>
                <w:szCs w:val="18"/>
              </w:rPr>
              <w:t xml:space="preserve">электронного </w:t>
            </w:r>
            <w:r w:rsidRPr="00CE02B9">
              <w:rPr>
                <w:sz w:val="18"/>
                <w:szCs w:val="18"/>
              </w:rPr>
              <w:t>документооборота в органах местного самоуправления и подведомственных им учреждениях в Московской области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</w:tcPr>
          <w:p w14:paraId="2AE43AFC" w14:textId="77777777" w:rsidR="008A0D75" w:rsidRPr="005864B1" w:rsidRDefault="008A0D75" w:rsidP="006777D3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показатель, Указ Президента Российской Федерации от</w:t>
            </w:r>
            <w:r w:rsidRPr="005864B1">
              <w:rPr>
                <w:sz w:val="18"/>
                <w:szCs w:val="18"/>
              </w:rPr>
              <w:t xml:space="preserve"> </w:t>
            </w:r>
            <w:r w:rsidRPr="005864B1">
              <w:rPr>
                <w:color w:val="000000"/>
                <w:sz w:val="18"/>
                <w:szCs w:val="18"/>
              </w:rPr>
              <w:t>04.02.2021 № 68, «Цифровая зрелость»</w:t>
            </w: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0B7A8F2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70D905C2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BEC602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1BF0F2C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59B5D9A8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5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06BF798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7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9065BD5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9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FDDD82" w14:textId="77777777" w:rsidR="008A0D75" w:rsidRPr="004E721B" w:rsidRDefault="008A0D75" w:rsidP="006777D3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27A9FA" w14:textId="77777777" w:rsidR="008A0D75" w:rsidRPr="004E721B" w:rsidRDefault="008A0D75" w:rsidP="006777D3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B0CF48" w14:textId="77777777" w:rsidR="008A0D75" w:rsidRPr="004E721B" w:rsidRDefault="008A0D75" w:rsidP="006777D3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0CF9EA" w14:textId="77777777" w:rsidR="008A0D75" w:rsidRPr="00E2282C" w:rsidRDefault="008A0D75" w:rsidP="006777D3">
            <w:pPr>
              <w:jc w:val="center"/>
              <w:rPr>
                <w:sz w:val="18"/>
                <w:szCs w:val="18"/>
              </w:rPr>
            </w:pPr>
            <w:r w:rsidRPr="00E2282C">
              <w:rPr>
                <w:rFonts w:eastAsia="Calibri"/>
                <w:sz w:val="18"/>
                <w:szCs w:val="18"/>
              </w:rPr>
              <w:t>03.02</w:t>
            </w:r>
          </w:p>
        </w:tc>
      </w:tr>
      <w:tr w:rsidR="008A0D75" w:rsidRPr="004E721B" w14:paraId="37A1A613" w14:textId="77777777" w:rsidTr="006777D3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143F03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6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</w:tcPr>
          <w:p w14:paraId="7CC20EF5" w14:textId="77777777" w:rsidR="008A0D75" w:rsidRPr="00D07188" w:rsidRDefault="008A0D75" w:rsidP="006777D3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 региональном портале государственных услуг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</w:tcPr>
          <w:p w14:paraId="3BC4C809" w14:textId="77777777" w:rsidR="008A0D75" w:rsidRPr="005864B1" w:rsidRDefault="008A0D75" w:rsidP="006777D3">
            <w:pPr>
              <w:rPr>
                <w:sz w:val="18"/>
                <w:szCs w:val="18"/>
              </w:rPr>
            </w:pPr>
            <w:r w:rsidRPr="005864B1">
              <w:rPr>
                <w:sz w:val="18"/>
                <w:szCs w:val="18"/>
              </w:rPr>
              <w:t>Приоритетный, показатель, Указ Президента Российской Федерации от 04.02.2021 № 68, «Цифровая зрелость»</w:t>
            </w: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073AE501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797001C5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00DB6D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0EEBDFE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1FB6123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3CA4778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52249292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17CBEB" w14:textId="77777777" w:rsidR="008A0D75" w:rsidRDefault="008A0D75" w:rsidP="006777D3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F6F142" w14:textId="77777777" w:rsidR="008A0D75" w:rsidRDefault="008A0D75" w:rsidP="006777D3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922042" w14:textId="77777777" w:rsidR="008A0D75" w:rsidRDefault="008A0D75" w:rsidP="006777D3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EC4F0E" w14:textId="77777777" w:rsidR="008A0D75" w:rsidRPr="00E2282C" w:rsidRDefault="008A0D75" w:rsidP="006777D3">
            <w:pPr>
              <w:jc w:val="center"/>
              <w:rPr>
                <w:sz w:val="18"/>
                <w:szCs w:val="18"/>
              </w:rPr>
            </w:pPr>
            <w:r w:rsidRPr="00E2282C">
              <w:rPr>
                <w:sz w:val="18"/>
                <w:szCs w:val="18"/>
              </w:rPr>
              <w:t>03.02</w:t>
            </w:r>
          </w:p>
        </w:tc>
      </w:tr>
      <w:tr w:rsidR="008A0D75" w:rsidRPr="004E721B" w14:paraId="5EE4F0FD" w14:textId="77777777" w:rsidTr="006777D3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F6D0683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7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</w:tcPr>
          <w:p w14:paraId="249FA0BD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</w:tcPr>
          <w:p w14:paraId="1AE641A3" w14:textId="77777777" w:rsidR="008A0D75" w:rsidRPr="005864B1" w:rsidRDefault="008A0D75" w:rsidP="006777D3">
            <w:pPr>
              <w:rPr>
                <w:sz w:val="18"/>
                <w:szCs w:val="18"/>
              </w:rPr>
            </w:pPr>
            <w:r w:rsidRPr="005864B1">
              <w:rPr>
                <w:sz w:val="18"/>
                <w:szCs w:val="18"/>
              </w:rPr>
              <w:t xml:space="preserve">Приоритетный, показатель, региональный проект </w:t>
            </w:r>
            <w:proofErr w:type="gramStart"/>
            <w:r w:rsidRPr="005864B1">
              <w:rPr>
                <w:sz w:val="18"/>
                <w:szCs w:val="18"/>
              </w:rPr>
              <w:t>« Цифровое</w:t>
            </w:r>
            <w:proofErr w:type="gramEnd"/>
            <w:r w:rsidRPr="005864B1">
              <w:rPr>
                <w:sz w:val="18"/>
                <w:szCs w:val="18"/>
              </w:rPr>
              <w:t xml:space="preserve"> государственное управление», Соглашение от 16.12.2020 № 071-2019-D6001-50/2</w:t>
            </w: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0E70CEED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8BF233B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5,</w:t>
            </w:r>
            <w:r>
              <w:rPr>
                <w:sz w:val="18"/>
                <w:szCs w:val="18"/>
              </w:rPr>
              <w:t>6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B74CB2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5,</w:t>
            </w:r>
            <w:r>
              <w:rPr>
                <w:sz w:val="18"/>
                <w:szCs w:val="18"/>
              </w:rPr>
              <w:t>6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E0646B1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5,</w:t>
            </w:r>
            <w:r>
              <w:rPr>
                <w:sz w:val="18"/>
                <w:szCs w:val="18"/>
              </w:rPr>
              <w:t>7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1D2E238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5,</w:t>
            </w:r>
            <w:r>
              <w:rPr>
                <w:sz w:val="18"/>
                <w:szCs w:val="18"/>
              </w:rPr>
              <w:t>8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723D6A17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6</w:t>
            </w:r>
            <w:r w:rsidRPr="00000AF0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0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91BD5D7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6</w:t>
            </w:r>
            <w:r w:rsidRPr="00000AF0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2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E758B7" w14:textId="77777777" w:rsidR="008A0D75" w:rsidRDefault="008A0D75" w:rsidP="006777D3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6</w:t>
            </w:r>
            <w:r w:rsidRPr="00000AF0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4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436CD9" w14:textId="77777777" w:rsidR="008A0D75" w:rsidRDefault="008A0D75" w:rsidP="006777D3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6</w:t>
            </w:r>
            <w:r w:rsidRPr="00000AF0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4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B3B127" w14:textId="77777777" w:rsidR="008A0D75" w:rsidRDefault="008A0D75" w:rsidP="006777D3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6</w:t>
            </w:r>
            <w:r w:rsidRPr="00000AF0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4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9FE36F" w14:textId="77777777" w:rsidR="008A0D75" w:rsidRPr="00E2282C" w:rsidRDefault="008A0D75" w:rsidP="006777D3">
            <w:pPr>
              <w:jc w:val="center"/>
              <w:rPr>
                <w:sz w:val="18"/>
                <w:szCs w:val="18"/>
              </w:rPr>
            </w:pPr>
            <w:r w:rsidRPr="00E2282C">
              <w:rPr>
                <w:sz w:val="18"/>
                <w:szCs w:val="18"/>
              </w:rPr>
              <w:t>03.02</w:t>
            </w:r>
          </w:p>
        </w:tc>
      </w:tr>
      <w:tr w:rsidR="008A0D75" w:rsidRPr="004E721B" w14:paraId="173F0140" w14:textId="77777777" w:rsidTr="006777D3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FFE07AF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  <w:r w:rsidRPr="004E721B">
              <w:rPr>
                <w:sz w:val="18"/>
                <w:szCs w:val="18"/>
              </w:rPr>
              <w:t>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</w:tcPr>
          <w:p w14:paraId="1F797C06" w14:textId="77777777" w:rsidR="008A0D75" w:rsidRPr="00712E81" w:rsidRDefault="008A0D75" w:rsidP="006777D3">
            <w:pPr>
              <w:rPr>
                <w:sz w:val="18"/>
                <w:szCs w:val="18"/>
              </w:rPr>
            </w:pPr>
            <w:r w:rsidRPr="00712E81">
              <w:rPr>
                <w:sz w:val="18"/>
                <w:szCs w:val="18"/>
              </w:rPr>
              <w:t>Быстро/качественно решаем - Доля сообщений, отправленных на портал «</w:t>
            </w:r>
            <w:proofErr w:type="spellStart"/>
            <w:r w:rsidRPr="00712E81">
              <w:rPr>
                <w:sz w:val="18"/>
                <w:szCs w:val="18"/>
              </w:rPr>
              <w:t>Добродел</w:t>
            </w:r>
            <w:proofErr w:type="spellEnd"/>
            <w:r w:rsidRPr="00712E81">
              <w:rPr>
                <w:sz w:val="18"/>
                <w:szCs w:val="18"/>
              </w:rPr>
              <w:t>» 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</w:tcPr>
          <w:p w14:paraId="1297B58B" w14:textId="77777777" w:rsidR="008A0D75" w:rsidRPr="00712E81" w:rsidRDefault="008A0D75" w:rsidP="006777D3">
            <w:pPr>
              <w:rPr>
                <w:sz w:val="18"/>
                <w:szCs w:val="18"/>
              </w:rPr>
            </w:pPr>
            <w:r w:rsidRPr="00712E81">
              <w:rPr>
                <w:sz w:val="18"/>
                <w:szCs w:val="18"/>
              </w:rPr>
              <w:t>Приоритетный, показатель, Рейтинг-45</w:t>
            </w: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11C5449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6DA569A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3922DE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7FB7F15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264719B4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0B1D666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17ACFE3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860039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C34C7F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5A6A0B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A313E4" w14:textId="77777777" w:rsidR="008A0D75" w:rsidRPr="00E2282C" w:rsidRDefault="008A0D75" w:rsidP="006777D3">
            <w:pPr>
              <w:jc w:val="center"/>
              <w:rPr>
                <w:sz w:val="18"/>
                <w:szCs w:val="18"/>
              </w:rPr>
            </w:pPr>
            <w:r w:rsidRPr="00E2282C">
              <w:rPr>
                <w:sz w:val="18"/>
                <w:szCs w:val="18"/>
              </w:rPr>
              <w:t>03.02</w:t>
            </w:r>
          </w:p>
        </w:tc>
      </w:tr>
      <w:tr w:rsidR="008A0D75" w:rsidRPr="004E721B" w14:paraId="0D947140" w14:textId="77777777" w:rsidTr="006777D3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71FAB9F" w14:textId="77777777" w:rsidR="008A0D75" w:rsidRDefault="008A0D75" w:rsidP="006777D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</w:tcPr>
          <w:p w14:paraId="4507D584" w14:textId="77777777" w:rsidR="008A0D75" w:rsidRPr="00B96D32" w:rsidRDefault="008A0D75" w:rsidP="006777D3">
            <w:pPr>
              <w:rPr>
                <w:sz w:val="18"/>
                <w:szCs w:val="18"/>
              </w:rPr>
            </w:pPr>
            <w:r w:rsidRPr="00F4297D">
              <w:rPr>
                <w:sz w:val="18"/>
                <w:szCs w:val="18"/>
              </w:rPr>
              <w:t>Доля домохозяйств, которым обеспечена возможность фиксированного широкополосного доступа к информационно-телекоммуникационной сети «Интернет»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</w:tcPr>
          <w:p w14:paraId="5897123A" w14:textId="77777777" w:rsidR="008A0D75" w:rsidRPr="00B96D32" w:rsidRDefault="008A0D75" w:rsidP="006777D3">
            <w:pPr>
              <w:rPr>
                <w:sz w:val="18"/>
                <w:szCs w:val="18"/>
              </w:rPr>
            </w:pPr>
            <w:r w:rsidRPr="00F4297D">
              <w:rPr>
                <w:sz w:val="18"/>
                <w:szCs w:val="18"/>
              </w:rPr>
              <w:t>Приоритетный, показатель, Указ Президента Российской Федерации от 21.07.2020 № 474, «О национальных целях развития Российской Федерации на период до 2030 года»</w:t>
            </w: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6A31CC7" w14:textId="77777777" w:rsidR="008A0D75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2A93D2BD" w14:textId="77777777" w:rsidR="008A0D75" w:rsidRDefault="008A0D75" w:rsidP="006777D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086B57" w14:textId="77777777" w:rsidR="008A0D75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520A9171" w14:textId="77777777" w:rsidR="008A0D75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7A7A75A9" w14:textId="77777777" w:rsidR="008A0D75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2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700DDE3" w14:textId="77777777" w:rsidR="008A0D75" w:rsidRPr="000A4DFC" w:rsidRDefault="008A0D75" w:rsidP="006777D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4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074D334C" w14:textId="77777777" w:rsidR="008A0D75" w:rsidRPr="000A4DFC" w:rsidRDefault="008A0D75" w:rsidP="006777D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6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B59851" w14:textId="77777777" w:rsidR="008A0D75" w:rsidRPr="000A4DFC" w:rsidRDefault="008A0D75" w:rsidP="006777D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7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A12D9F" w14:textId="77777777" w:rsidR="008A0D75" w:rsidRPr="000A4DFC" w:rsidRDefault="008A0D75" w:rsidP="006777D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7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601091" w14:textId="77777777" w:rsidR="008A0D75" w:rsidRPr="000A4DFC" w:rsidRDefault="008A0D75" w:rsidP="006777D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7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68626B" w14:textId="77777777" w:rsidR="008A0D75" w:rsidRPr="00E2282C" w:rsidRDefault="008A0D75" w:rsidP="006777D3">
            <w:pPr>
              <w:jc w:val="center"/>
              <w:rPr>
                <w:sz w:val="18"/>
                <w:szCs w:val="18"/>
              </w:rPr>
            </w:pPr>
            <w:r w:rsidRPr="00E2282C">
              <w:rPr>
                <w:color w:val="000000"/>
                <w:sz w:val="18"/>
                <w:szCs w:val="18"/>
              </w:rPr>
              <w:t>01.01</w:t>
            </w:r>
          </w:p>
        </w:tc>
      </w:tr>
    </w:tbl>
    <w:p w14:paraId="12C95794" w14:textId="77777777" w:rsidR="008A0D75" w:rsidRPr="003F4B68" w:rsidRDefault="008A0D75" w:rsidP="008A0D75">
      <w:pPr>
        <w:rPr>
          <w:b/>
          <w:bCs/>
          <w:lang w:val="en-US"/>
        </w:rPr>
      </w:pPr>
    </w:p>
    <w:p w14:paraId="51318C80" w14:textId="77777777" w:rsidR="008A0D75" w:rsidRDefault="008A0D75" w:rsidP="008A0D75">
      <w:pPr>
        <w:jc w:val="center"/>
        <w:rPr>
          <w:b/>
          <w:bCs/>
        </w:rPr>
      </w:pPr>
    </w:p>
    <w:p w14:paraId="74E7EC21" w14:textId="77777777" w:rsidR="008A0D75" w:rsidRDefault="008A0D75" w:rsidP="008A0D75">
      <w:pPr>
        <w:jc w:val="center"/>
        <w:rPr>
          <w:b/>
          <w:bCs/>
        </w:rPr>
      </w:pPr>
    </w:p>
    <w:p w14:paraId="005AA1D5" w14:textId="77777777" w:rsidR="008A0D75" w:rsidRDefault="008A0D75" w:rsidP="008A0D75">
      <w:pPr>
        <w:jc w:val="center"/>
        <w:rPr>
          <w:b/>
          <w:bCs/>
        </w:rPr>
      </w:pPr>
    </w:p>
    <w:p w14:paraId="2FFF14F6" w14:textId="77777777" w:rsidR="008A0D75" w:rsidRDefault="008A0D75" w:rsidP="008A0D75">
      <w:pPr>
        <w:jc w:val="center"/>
        <w:rPr>
          <w:b/>
          <w:bCs/>
        </w:rPr>
      </w:pPr>
    </w:p>
    <w:p w14:paraId="67D3FE21" w14:textId="77777777" w:rsidR="008A0D75" w:rsidRPr="00764F63" w:rsidRDefault="008A0D75" w:rsidP="008A0D75">
      <w:pPr>
        <w:jc w:val="center"/>
        <w:rPr>
          <w:b/>
          <w:bCs/>
        </w:rPr>
      </w:pPr>
      <w:r w:rsidRPr="00764F63">
        <w:rPr>
          <w:b/>
          <w:bCs/>
        </w:rPr>
        <w:t xml:space="preserve">4. Методика расчёта значений </w:t>
      </w:r>
      <w:bookmarkStart w:id="10" w:name="_Hlk118361102"/>
      <w:r>
        <w:rPr>
          <w:b/>
          <w:bCs/>
        </w:rPr>
        <w:t>целевых показателей</w:t>
      </w:r>
      <w:r w:rsidRPr="00764F63">
        <w:rPr>
          <w:b/>
          <w:bCs/>
        </w:rPr>
        <w:t xml:space="preserve"> Подпрограммы 2 муниципальной программы «Цифровое муниципальное образование»</w:t>
      </w:r>
      <w:bookmarkEnd w:id="10"/>
    </w:p>
    <w:p w14:paraId="4AC91B45" w14:textId="77777777" w:rsidR="008A0D75" w:rsidRPr="004E721B" w:rsidRDefault="008A0D75" w:rsidP="008A0D75">
      <w:pPr>
        <w:jc w:val="center"/>
        <w:rPr>
          <w:sz w:val="14"/>
        </w:rPr>
      </w:pPr>
    </w:p>
    <w:tbl>
      <w:tblPr>
        <w:tblW w:w="5295" w:type="pct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6"/>
        <w:gridCol w:w="2257"/>
        <w:gridCol w:w="897"/>
        <w:gridCol w:w="11046"/>
        <w:gridCol w:w="1723"/>
      </w:tblGrid>
      <w:tr w:rsidR="008A0D75" w:rsidRPr="004E721B" w14:paraId="58A62C1B" w14:textId="77777777" w:rsidTr="006777D3">
        <w:tc>
          <w:tcPr>
            <w:tcW w:w="103" w:type="pct"/>
          </w:tcPr>
          <w:p w14:paraId="2027F365" w14:textId="77777777" w:rsidR="008A0D75" w:rsidRPr="004E721B" w:rsidRDefault="008A0D75" w:rsidP="006777D3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№</w:t>
            </w:r>
          </w:p>
          <w:p w14:paraId="37B12E8D" w14:textId="77777777" w:rsidR="008A0D75" w:rsidRPr="004E721B" w:rsidRDefault="008A0D75" w:rsidP="006777D3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п/п</w:t>
            </w:r>
          </w:p>
        </w:tc>
        <w:tc>
          <w:tcPr>
            <w:tcW w:w="694" w:type="pct"/>
            <w:vAlign w:val="center"/>
          </w:tcPr>
          <w:p w14:paraId="2353AE4B" w14:textId="77777777" w:rsidR="008A0D75" w:rsidRPr="004E721B" w:rsidRDefault="008A0D75" w:rsidP="006777D3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Наименование показателя</w:t>
            </w:r>
          </w:p>
        </w:tc>
        <w:tc>
          <w:tcPr>
            <w:tcW w:w="276" w:type="pct"/>
          </w:tcPr>
          <w:p w14:paraId="5C522945" w14:textId="77777777" w:rsidR="008A0D75" w:rsidRPr="004E721B" w:rsidRDefault="008A0D75" w:rsidP="006777D3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Единица измерения</w:t>
            </w:r>
          </w:p>
        </w:tc>
        <w:tc>
          <w:tcPr>
            <w:tcW w:w="3397" w:type="pct"/>
            <w:vAlign w:val="center"/>
          </w:tcPr>
          <w:p w14:paraId="5706147B" w14:textId="77777777" w:rsidR="008A0D75" w:rsidRPr="004E721B" w:rsidRDefault="008A0D75" w:rsidP="006777D3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Методика расчета значений показателя</w:t>
            </w:r>
          </w:p>
        </w:tc>
        <w:tc>
          <w:tcPr>
            <w:tcW w:w="530" w:type="pct"/>
            <w:vAlign w:val="center"/>
          </w:tcPr>
          <w:p w14:paraId="1F4C996A" w14:textId="77777777" w:rsidR="008A0D75" w:rsidRPr="00F4297D" w:rsidRDefault="008A0D75" w:rsidP="006777D3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>
              <w:rPr>
                <w:rFonts w:eastAsia="Calibri"/>
                <w:b/>
                <w:sz w:val="18"/>
                <w:szCs w:val="18"/>
              </w:rPr>
              <w:t>Источник данных</w:t>
            </w:r>
          </w:p>
        </w:tc>
      </w:tr>
      <w:tr w:rsidR="008A0D75" w:rsidRPr="004E721B" w14:paraId="321D3D2C" w14:textId="77777777" w:rsidTr="006777D3">
        <w:tc>
          <w:tcPr>
            <w:tcW w:w="103" w:type="pct"/>
          </w:tcPr>
          <w:p w14:paraId="79F6F547" w14:textId="77777777" w:rsidR="008A0D75" w:rsidRPr="004E721B" w:rsidRDefault="008A0D75" w:rsidP="006777D3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</w:t>
            </w:r>
          </w:p>
        </w:tc>
        <w:tc>
          <w:tcPr>
            <w:tcW w:w="694" w:type="pct"/>
            <w:vAlign w:val="center"/>
          </w:tcPr>
          <w:p w14:paraId="122C8D19" w14:textId="77777777" w:rsidR="008A0D75" w:rsidRPr="004E721B" w:rsidRDefault="008A0D75" w:rsidP="006777D3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276" w:type="pct"/>
          </w:tcPr>
          <w:p w14:paraId="522DA590" w14:textId="77777777" w:rsidR="008A0D75" w:rsidRPr="004E721B" w:rsidRDefault="008A0D75" w:rsidP="006777D3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3397" w:type="pct"/>
            <w:vAlign w:val="center"/>
          </w:tcPr>
          <w:p w14:paraId="3C3568F8" w14:textId="77777777" w:rsidR="008A0D75" w:rsidRPr="004E721B" w:rsidRDefault="008A0D75" w:rsidP="006777D3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4</w:t>
            </w:r>
          </w:p>
        </w:tc>
        <w:tc>
          <w:tcPr>
            <w:tcW w:w="530" w:type="pct"/>
          </w:tcPr>
          <w:p w14:paraId="6808BBE5" w14:textId="77777777" w:rsidR="008A0D75" w:rsidRPr="004E721B" w:rsidRDefault="008A0D75" w:rsidP="006777D3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</w:tr>
      <w:tr w:rsidR="008A0D75" w:rsidRPr="004E721B" w14:paraId="4A4162DA" w14:textId="77777777" w:rsidTr="006777D3">
        <w:trPr>
          <w:trHeight w:val="1465"/>
        </w:trPr>
        <w:tc>
          <w:tcPr>
            <w:tcW w:w="103" w:type="pct"/>
          </w:tcPr>
          <w:p w14:paraId="26C099ED" w14:textId="77777777" w:rsidR="008A0D75" w:rsidRPr="004E721B" w:rsidRDefault="008A0D75" w:rsidP="006777D3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right"/>
              <w:rPr>
                <w:sz w:val="18"/>
                <w:szCs w:val="18"/>
              </w:rPr>
            </w:pPr>
          </w:p>
        </w:tc>
        <w:tc>
          <w:tcPr>
            <w:tcW w:w="694" w:type="pct"/>
          </w:tcPr>
          <w:p w14:paraId="45DDE3E0" w14:textId="77777777" w:rsidR="008A0D75" w:rsidRPr="004E721B" w:rsidRDefault="008A0D75" w:rsidP="006777D3">
            <w:p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E721B">
              <w:rPr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276" w:type="pct"/>
          </w:tcPr>
          <w:p w14:paraId="6C7BECDA" w14:textId="77777777" w:rsidR="008A0D75" w:rsidRPr="004E721B" w:rsidRDefault="008A0D75" w:rsidP="006777D3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397" w:type="pct"/>
          </w:tcPr>
          <w:p w14:paraId="693A5749" w14:textId="77777777" w:rsidR="008A0D75" w:rsidRPr="004E721B" w:rsidRDefault="008A0D75" w:rsidP="006777D3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14:paraId="7E338187" w14:textId="77777777" w:rsidR="008A0D75" w:rsidRPr="004E721B" w:rsidRDefault="008A0D75" w:rsidP="006777D3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где: </w:t>
            </w:r>
          </w:p>
          <w:p w14:paraId="18FD1B78" w14:textId="77777777" w:rsidR="008A0D75" w:rsidRPr="004E721B" w:rsidRDefault="008A0D75" w:rsidP="006777D3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требованиями нормативных правовых актов Московской области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41139526" w14:textId="77777777" w:rsidR="008A0D75" w:rsidRPr="004E721B" w:rsidRDefault="008A0D75" w:rsidP="006777D3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количество </w:t>
            </w:r>
            <w:r w:rsidRPr="004E721B">
              <w:rPr>
                <w:color w:val="000000"/>
                <w:sz w:val="18"/>
                <w:szCs w:val="18"/>
              </w:rPr>
              <w:t>работников ОМСУ муниципального образования Московской области, МФЦ муниципального образования Московской области,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 требованиями нормативных правовых актов Московской области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274DA261" w14:textId="77777777" w:rsidR="008A0D75" w:rsidRPr="004E721B" w:rsidRDefault="008A0D75" w:rsidP="006777D3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общее количество работников ОМСУ муниципального образования Московской области</w:t>
            </w:r>
            <w:r w:rsidRPr="004E721B">
              <w:rPr>
                <w:color w:val="000000"/>
                <w:sz w:val="18"/>
                <w:szCs w:val="18"/>
              </w:rPr>
              <w:t>, МФЦ муниципального образования Московской области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, нуждающихся в компьютерном оборудовании с предустановленным общесистемным программным обеспечением и организационной технике в соответствии с требованиями нормативных правовых актов Московской области, или уже обеспеченных таким оборудованием;</w:t>
            </w:r>
          </w:p>
          <w:p w14:paraId="685B3954" w14:textId="77777777" w:rsidR="008A0D75" w:rsidRPr="004E721B" w:rsidRDefault="008A0D75" w:rsidP="006777D3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количество ОМСУ муниципального образования Московской области, МФЦ муниципального образования Московской области, обеспеченных необходимыми услугами связи в том числе для оказания государственных и муниципальных услуг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электронной форме;</w:t>
            </w:r>
          </w:p>
          <w:p w14:paraId="0EB34068" w14:textId="77777777" w:rsidR="008A0D75" w:rsidRPr="004E721B" w:rsidRDefault="008A0D75" w:rsidP="006777D3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общее количество ОМСУ муниципального образования Московской области, МФЦ муниципального образования Московской области.</w:t>
            </w:r>
          </w:p>
        </w:tc>
        <w:tc>
          <w:tcPr>
            <w:tcW w:w="530" w:type="pct"/>
          </w:tcPr>
          <w:p w14:paraId="0DBA970C" w14:textId="77777777" w:rsidR="008A0D75" w:rsidRDefault="008A0D75" w:rsidP="006777D3">
            <w:pPr>
              <w:rPr>
                <w:color w:val="000000"/>
                <w:sz w:val="18"/>
                <w:szCs w:val="18"/>
              </w:rPr>
            </w:pPr>
            <w:r w:rsidRPr="00F4297D">
              <w:rPr>
                <w:color w:val="000000"/>
                <w:sz w:val="18"/>
                <w:szCs w:val="18"/>
              </w:rPr>
              <w:t>Данные муниципальных образований Московской области</w:t>
            </w:r>
          </w:p>
        </w:tc>
      </w:tr>
      <w:tr w:rsidR="008A0D75" w:rsidRPr="004E721B" w14:paraId="2491F2B4" w14:textId="77777777" w:rsidTr="006777D3">
        <w:tc>
          <w:tcPr>
            <w:tcW w:w="103" w:type="pct"/>
          </w:tcPr>
          <w:p w14:paraId="497A2793" w14:textId="77777777" w:rsidR="008A0D75" w:rsidRPr="004E721B" w:rsidRDefault="008A0D75" w:rsidP="006777D3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694" w:type="pct"/>
          </w:tcPr>
          <w:p w14:paraId="6E4D1F32" w14:textId="77777777" w:rsidR="008A0D75" w:rsidRPr="004E721B" w:rsidRDefault="008A0D75" w:rsidP="006777D3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Стоимостная доля закупаемого и (или)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арендуемого ОМСУ муниципального образования Московской области отечественного программного обеспечения</w:t>
            </w:r>
          </w:p>
        </w:tc>
        <w:tc>
          <w:tcPr>
            <w:tcW w:w="276" w:type="pct"/>
          </w:tcPr>
          <w:p w14:paraId="1FB2B77A" w14:textId="77777777" w:rsidR="008A0D75" w:rsidRPr="004E721B" w:rsidRDefault="008A0D75" w:rsidP="006777D3">
            <w:pPr>
              <w:widowControl w:val="0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397" w:type="pct"/>
          </w:tcPr>
          <w:p w14:paraId="263595F8" w14:textId="77777777" w:rsidR="008A0D75" w:rsidRPr="004E721B" w:rsidRDefault="008A0D75" w:rsidP="006777D3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70C70BFB" w14:textId="77777777" w:rsidR="008A0D75" w:rsidRPr="004E721B" w:rsidRDefault="008A0D75" w:rsidP="006777D3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где:</w:t>
            </w:r>
          </w:p>
          <w:p w14:paraId="1F238190" w14:textId="77777777" w:rsidR="008A0D75" w:rsidRPr="004E721B" w:rsidRDefault="008A0D75" w:rsidP="006777D3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n - </w:t>
            </w:r>
            <w:r w:rsidRPr="004E721B">
              <w:rPr>
                <w:color w:val="000000"/>
                <w:sz w:val="18"/>
                <w:szCs w:val="18"/>
              </w:rPr>
              <w:t>стоимостная доля закупаемого и (или)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арендуемого ОМСУ муниципального образования Московской области отечественного программного обеспечения</w:t>
            </w:r>
            <w:r w:rsidRPr="004E721B">
              <w:rPr>
                <w:sz w:val="18"/>
                <w:szCs w:val="18"/>
              </w:rPr>
              <w:t>;</w:t>
            </w:r>
          </w:p>
          <w:p w14:paraId="302E4203" w14:textId="77777777" w:rsidR="008A0D75" w:rsidRPr="004E721B" w:rsidRDefault="008A0D75" w:rsidP="006777D3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R – стоимость закупаемого и</w:t>
            </w:r>
            <w:r w:rsidRPr="004E721B">
              <w:rPr>
                <w:color w:val="000000"/>
                <w:sz w:val="18"/>
                <w:szCs w:val="18"/>
              </w:rPr>
              <w:t xml:space="preserve"> (или)</w:t>
            </w:r>
            <w:r w:rsidRPr="004E721B">
              <w:rPr>
                <w:sz w:val="18"/>
                <w:szCs w:val="18"/>
              </w:rPr>
              <w:t xml:space="preserve"> арендуемого ОМСУ муниципального образования Московской области отечественного программного обеспечения;</w:t>
            </w:r>
          </w:p>
          <w:p w14:paraId="79A7389D" w14:textId="77777777" w:rsidR="008A0D75" w:rsidRPr="004E721B" w:rsidRDefault="008A0D75" w:rsidP="006777D3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K – общая стоимость закупаемого и</w:t>
            </w:r>
            <w:r w:rsidRPr="004E721B">
              <w:rPr>
                <w:color w:val="000000"/>
                <w:sz w:val="18"/>
                <w:szCs w:val="18"/>
              </w:rPr>
              <w:t xml:space="preserve"> (или)</w:t>
            </w:r>
            <w:r w:rsidRPr="004E721B">
              <w:rPr>
                <w:sz w:val="18"/>
                <w:szCs w:val="18"/>
              </w:rPr>
              <w:t xml:space="preserve"> арендуемого ОМСУ муниципального образования Московской области программного обеспечения.</w:t>
            </w:r>
          </w:p>
        </w:tc>
        <w:tc>
          <w:tcPr>
            <w:tcW w:w="530" w:type="pct"/>
          </w:tcPr>
          <w:p w14:paraId="1F33E2D6" w14:textId="77777777" w:rsidR="008A0D75" w:rsidRPr="00F4297D" w:rsidRDefault="008A0D75" w:rsidP="006777D3">
            <w:pPr>
              <w:widowControl w:val="0"/>
              <w:rPr>
                <w:color w:val="000000"/>
                <w:sz w:val="18"/>
                <w:szCs w:val="18"/>
              </w:rPr>
            </w:pPr>
            <w:r w:rsidRPr="00F4297D">
              <w:rPr>
                <w:color w:val="000000"/>
                <w:sz w:val="18"/>
                <w:szCs w:val="18"/>
              </w:rPr>
              <w:t>Данные муниципальных образований Московской области</w:t>
            </w:r>
          </w:p>
        </w:tc>
      </w:tr>
      <w:tr w:rsidR="008A0D75" w:rsidRPr="004E721B" w14:paraId="0247E1A9" w14:textId="77777777" w:rsidTr="006777D3">
        <w:tc>
          <w:tcPr>
            <w:tcW w:w="103" w:type="pct"/>
          </w:tcPr>
          <w:p w14:paraId="0E189765" w14:textId="77777777" w:rsidR="008A0D75" w:rsidRPr="004E721B" w:rsidRDefault="008A0D75" w:rsidP="006777D3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694" w:type="pct"/>
          </w:tcPr>
          <w:p w14:paraId="6074B36A" w14:textId="77777777" w:rsidR="008A0D75" w:rsidRPr="004E721B" w:rsidRDefault="008A0D75" w:rsidP="006777D3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Увеличение доли защищенных по требованиям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безо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пасности</w:t>
            </w:r>
            <w:proofErr w:type="spellEnd"/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информации информационных систем, используемых ОМСУ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муни-ципального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образования Московской области, в соответствии </w:t>
            </w:r>
            <w:r w:rsidRPr="004E721B">
              <w:rPr>
                <w:color w:val="000000"/>
                <w:sz w:val="18"/>
                <w:szCs w:val="18"/>
              </w:rPr>
              <w:lastRenderedPageBreak/>
              <w:t>с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категорией обрабатываемой информ</w:t>
            </w:r>
            <w:r>
              <w:rPr>
                <w:color w:val="000000"/>
                <w:sz w:val="18"/>
                <w:szCs w:val="18"/>
              </w:rPr>
              <w:t>а</w:t>
            </w:r>
            <w:r w:rsidRPr="004E721B">
              <w:rPr>
                <w:color w:val="000000"/>
                <w:sz w:val="18"/>
                <w:szCs w:val="18"/>
              </w:rPr>
              <w:t>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</w:p>
        </w:tc>
        <w:tc>
          <w:tcPr>
            <w:tcW w:w="276" w:type="pct"/>
          </w:tcPr>
          <w:p w14:paraId="7813CC69" w14:textId="77777777" w:rsidR="008A0D75" w:rsidRPr="004E721B" w:rsidRDefault="008A0D75" w:rsidP="006777D3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3397" w:type="pct"/>
          </w:tcPr>
          <w:p w14:paraId="2A95CF5B" w14:textId="77777777" w:rsidR="008A0D75" w:rsidRPr="004E721B" w:rsidRDefault="008A0D75" w:rsidP="006777D3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14:paraId="5040AF99" w14:textId="77777777" w:rsidR="008A0D75" w:rsidRPr="004E721B" w:rsidRDefault="008A0D75" w:rsidP="006777D3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где: </w:t>
            </w:r>
          </w:p>
          <w:p w14:paraId="5C9D5CBE" w14:textId="77777777" w:rsidR="008A0D75" w:rsidRPr="004E721B" w:rsidRDefault="008A0D75" w:rsidP="006777D3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доля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1BFBCEE6" w14:textId="77777777" w:rsidR="008A0D75" w:rsidRPr="004E721B" w:rsidRDefault="008A0D75" w:rsidP="006777D3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sz w:val="18"/>
                <w:szCs w:val="18"/>
              </w:rPr>
              <w:t xml:space="preserve">количество информационных систем, используемых </w:t>
            </w:r>
            <w:r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4E721B">
              <w:rPr>
                <w:sz w:val="18"/>
                <w:szCs w:val="18"/>
              </w:rPr>
              <w:t xml:space="preserve">, обеспеченных </w:t>
            </w:r>
            <w:r w:rsidRPr="004E721B">
              <w:rPr>
                <w:sz w:val="18"/>
                <w:szCs w:val="18"/>
              </w:rPr>
              <w:lastRenderedPageBreak/>
              <w:t>средствами защиты информации соответствии с классом защиты обрабатываемой информации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263D1A48" w14:textId="77777777" w:rsidR="008A0D75" w:rsidRPr="004E721B" w:rsidRDefault="008A0D75" w:rsidP="006777D3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sz w:val="18"/>
                <w:szCs w:val="18"/>
              </w:rPr>
              <w:t xml:space="preserve">общее количество информационных систем, используемых </w:t>
            </w:r>
            <w:r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4E721B">
              <w:rPr>
                <w:sz w:val="18"/>
                <w:szCs w:val="18"/>
              </w:rPr>
              <w:t>, которые необходимо обеспечить средствами защиты информации в соответствии с классом защиты обрабатываемой информации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11261600" w14:textId="77777777" w:rsidR="008A0D75" w:rsidRPr="004E721B" w:rsidRDefault="008A0D75" w:rsidP="006777D3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rFonts w:eastAsia="Calibri"/>
                <w:sz w:val="18"/>
                <w:szCs w:val="18"/>
              </w:rPr>
              <w:t xml:space="preserve">количество </w:t>
            </w:r>
            <w:r w:rsidRPr="004E721B">
              <w:rPr>
                <w:color w:val="000000"/>
                <w:sz w:val="18"/>
                <w:szCs w:val="18"/>
              </w:rPr>
              <w:t>персональных компьютеров, используемых на рабочих местах работников ОМСУ муниципального образования Московской области, обеспеченных антивирусным программным обеспечением с регулярным обновлением соответствующих баз;</w:t>
            </w:r>
          </w:p>
          <w:p w14:paraId="7D26A94E" w14:textId="77777777" w:rsidR="008A0D75" w:rsidRPr="004E721B" w:rsidRDefault="008A0D75" w:rsidP="006777D3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rFonts w:eastAsia="Calibri"/>
                <w:sz w:val="18"/>
                <w:szCs w:val="18"/>
              </w:rPr>
              <w:t xml:space="preserve">общее количество компьютерного оборудования, используемого на рабочих местах работников </w:t>
            </w:r>
            <w:r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.</w:t>
            </w:r>
          </w:p>
        </w:tc>
        <w:tc>
          <w:tcPr>
            <w:tcW w:w="530" w:type="pct"/>
          </w:tcPr>
          <w:p w14:paraId="4F3A1517" w14:textId="77777777" w:rsidR="008A0D75" w:rsidRDefault="008A0D75" w:rsidP="006777D3">
            <w:pPr>
              <w:rPr>
                <w:color w:val="000000"/>
                <w:sz w:val="18"/>
                <w:szCs w:val="18"/>
              </w:rPr>
            </w:pPr>
            <w:r w:rsidRPr="00F4297D">
              <w:rPr>
                <w:color w:val="000000"/>
                <w:sz w:val="18"/>
                <w:szCs w:val="18"/>
              </w:rPr>
              <w:lastRenderedPageBreak/>
              <w:t>Данные муниципальных образований Московской области</w:t>
            </w:r>
          </w:p>
        </w:tc>
      </w:tr>
      <w:tr w:rsidR="008A0D75" w:rsidRPr="004E721B" w14:paraId="14E2DECB" w14:textId="77777777" w:rsidTr="006777D3">
        <w:tc>
          <w:tcPr>
            <w:tcW w:w="103" w:type="pct"/>
          </w:tcPr>
          <w:p w14:paraId="1AA8BCC1" w14:textId="77777777" w:rsidR="008A0D75" w:rsidRPr="004E721B" w:rsidRDefault="008A0D75" w:rsidP="006777D3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694" w:type="pct"/>
          </w:tcPr>
          <w:p w14:paraId="565DFFF9" w14:textId="77777777" w:rsidR="008A0D75" w:rsidRPr="004E721B" w:rsidRDefault="008A0D75" w:rsidP="006777D3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оля работников ОМСУ муниципального образования Московской области, обеспеченных средствами электронной подписи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соответствии с установленными требованиями</w:t>
            </w:r>
          </w:p>
        </w:tc>
        <w:tc>
          <w:tcPr>
            <w:tcW w:w="276" w:type="pct"/>
          </w:tcPr>
          <w:p w14:paraId="6F31C55A" w14:textId="77777777" w:rsidR="008A0D75" w:rsidRPr="004E721B" w:rsidRDefault="008A0D75" w:rsidP="006777D3">
            <w:pPr>
              <w:widowControl w:val="0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397" w:type="pct"/>
          </w:tcPr>
          <w:p w14:paraId="636CFBFD" w14:textId="77777777" w:rsidR="008A0D75" w:rsidRPr="004E721B" w:rsidRDefault="008A0D75" w:rsidP="006777D3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670C0122" w14:textId="77777777" w:rsidR="008A0D75" w:rsidRPr="004E721B" w:rsidRDefault="008A0D75" w:rsidP="006777D3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где:</w:t>
            </w:r>
          </w:p>
          <w:p w14:paraId="52946897" w14:textId="77777777" w:rsidR="008A0D75" w:rsidRPr="004E721B" w:rsidRDefault="008A0D75" w:rsidP="006777D3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n – доля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иями;</w:t>
            </w:r>
          </w:p>
          <w:p w14:paraId="227D50A2" w14:textId="77777777" w:rsidR="008A0D75" w:rsidRPr="004E721B" w:rsidRDefault="008A0D75" w:rsidP="006777D3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R – количество работников </w:t>
            </w:r>
            <w:r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4E721B">
              <w:rPr>
                <w:rFonts w:eastAsia="Calibri"/>
                <w:sz w:val="18"/>
                <w:szCs w:val="18"/>
              </w:rPr>
              <w:t>, обеспеченных средствами электронной подписи в</w:t>
            </w:r>
            <w:r w:rsidRPr="004E721B">
              <w:rPr>
                <w:rFonts w:eastAsia="Calibri"/>
                <w:sz w:val="18"/>
                <w:szCs w:val="18"/>
                <w:lang w:val="en-US"/>
              </w:rPr>
              <w:t> </w:t>
            </w:r>
            <w:r w:rsidRPr="004E721B">
              <w:rPr>
                <w:rFonts w:eastAsia="Calibri"/>
                <w:sz w:val="18"/>
                <w:szCs w:val="18"/>
              </w:rPr>
              <w:t xml:space="preserve">соответствии с потребностью и установленными требованиями; </w:t>
            </w:r>
          </w:p>
          <w:p w14:paraId="3C8B2048" w14:textId="77777777" w:rsidR="008A0D75" w:rsidRPr="004E721B" w:rsidRDefault="008A0D75" w:rsidP="006777D3">
            <w:pPr>
              <w:jc w:val="both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K – общая потребность работников </w:t>
            </w:r>
            <w:r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4E721B">
              <w:rPr>
                <w:rFonts w:eastAsia="Calibri"/>
                <w:sz w:val="18"/>
                <w:szCs w:val="18"/>
              </w:rPr>
              <w:t xml:space="preserve"> в средствах электронной подписи.</w:t>
            </w:r>
          </w:p>
        </w:tc>
        <w:tc>
          <w:tcPr>
            <w:tcW w:w="530" w:type="pct"/>
          </w:tcPr>
          <w:p w14:paraId="4062444C" w14:textId="77777777" w:rsidR="008A0D75" w:rsidRPr="00F4297D" w:rsidRDefault="008A0D75" w:rsidP="006777D3">
            <w:pPr>
              <w:widowControl w:val="0"/>
              <w:rPr>
                <w:color w:val="000000"/>
                <w:sz w:val="18"/>
                <w:szCs w:val="18"/>
              </w:rPr>
            </w:pPr>
            <w:r w:rsidRPr="00C12C7C">
              <w:rPr>
                <w:color w:val="000000"/>
                <w:sz w:val="18"/>
                <w:szCs w:val="18"/>
              </w:rPr>
              <w:t>Данные муниципальных образований Московской области</w:t>
            </w:r>
          </w:p>
        </w:tc>
      </w:tr>
      <w:tr w:rsidR="008A0D75" w:rsidRPr="004E721B" w14:paraId="19F3023A" w14:textId="77777777" w:rsidTr="006777D3">
        <w:tc>
          <w:tcPr>
            <w:tcW w:w="103" w:type="pct"/>
          </w:tcPr>
          <w:p w14:paraId="5E89DAA6" w14:textId="77777777" w:rsidR="008A0D75" w:rsidRPr="004E721B" w:rsidRDefault="008A0D75" w:rsidP="006777D3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 </w:t>
            </w:r>
          </w:p>
        </w:tc>
        <w:tc>
          <w:tcPr>
            <w:tcW w:w="694" w:type="pct"/>
          </w:tcPr>
          <w:p w14:paraId="69960864" w14:textId="77777777" w:rsidR="008A0D75" w:rsidRPr="004E721B" w:rsidRDefault="008A0D75" w:rsidP="006777D3">
            <w:pPr>
              <w:rPr>
                <w:color w:val="000000"/>
                <w:sz w:val="18"/>
                <w:szCs w:val="18"/>
              </w:rPr>
            </w:pPr>
            <w:r w:rsidRPr="00CF53CA">
              <w:rPr>
                <w:sz w:val="18"/>
                <w:szCs w:val="18"/>
              </w:rPr>
              <w:t>Доля юридически значимого</w:t>
            </w:r>
            <w:r w:rsidRPr="00F71C4F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электронного </w:t>
            </w:r>
            <w:r w:rsidRPr="00CF53CA">
              <w:rPr>
                <w:sz w:val="18"/>
                <w:szCs w:val="18"/>
              </w:rPr>
              <w:t>документооборота в органах местного самоуправления и подведомственных им учреждениях в Московской области</w:t>
            </w:r>
          </w:p>
        </w:tc>
        <w:tc>
          <w:tcPr>
            <w:tcW w:w="276" w:type="pct"/>
          </w:tcPr>
          <w:p w14:paraId="3BCCC85C" w14:textId="77777777" w:rsidR="008A0D75" w:rsidRPr="004E721B" w:rsidRDefault="008A0D75" w:rsidP="006777D3">
            <w:pPr>
              <w:widowControl w:val="0"/>
              <w:rPr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397" w:type="pct"/>
          </w:tcPr>
          <w:p w14:paraId="3A2F37B5" w14:textId="77777777" w:rsidR="008A0D75" w:rsidRPr="004E721B" w:rsidRDefault="008A0D75" w:rsidP="006777D3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</m:t>
                </m:r>
                <m:r>
                  <m:rPr>
                    <m:lit/>
                    <m:nor/>
                  </m:rPr>
                  <w:rPr>
                    <w:rFonts w:ascii="Cambria Math" w:hAnsi="Cambria Math"/>
                    <w:sz w:val="18"/>
                    <w:szCs w:val="18"/>
                  </w:rPr>
                  <m:t>%</m:t>
                </m:r>
              </m:oMath>
            </m:oMathPara>
          </w:p>
          <w:p w14:paraId="4078DCC4" w14:textId="77777777" w:rsidR="008A0D75" w:rsidRPr="00E2282C" w:rsidRDefault="008A0D75" w:rsidP="006777D3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E2282C">
              <w:rPr>
                <w:color w:val="000000"/>
                <w:sz w:val="18"/>
                <w:szCs w:val="18"/>
              </w:rPr>
              <w:t xml:space="preserve">где: </w:t>
            </w:r>
          </w:p>
          <w:p w14:paraId="77BA2603" w14:textId="77777777" w:rsidR="008A0D75" w:rsidRPr="00E2282C" w:rsidRDefault="008A0D75" w:rsidP="006777D3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E2282C">
              <w:rPr>
                <w:color w:val="000000"/>
                <w:sz w:val="18"/>
                <w:szCs w:val="18"/>
              </w:rPr>
              <w:t>n – доля юридически значимого электронного документооборота в органах местного самоуправления и подведомственных им учреждениях в Московской области;</w:t>
            </w:r>
          </w:p>
          <w:p w14:paraId="3B5146FD" w14:textId="77777777" w:rsidR="008A0D75" w:rsidRPr="00E2282C" w:rsidRDefault="008A0D75" w:rsidP="006777D3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E2282C">
              <w:rPr>
                <w:color w:val="000000"/>
                <w:sz w:val="18"/>
                <w:szCs w:val="18"/>
              </w:rPr>
              <w:t>R – количество исходящих документов органов местного самоуправления и подведомственных им учреждений в электронном виде, отправленных в подключенные к МСЭД организации с использованием файла в формате электронного текстового документа и подписанные ЭП со штампом;</w:t>
            </w:r>
          </w:p>
          <w:p w14:paraId="381D222A" w14:textId="77777777" w:rsidR="008A0D75" w:rsidRPr="00E2282C" w:rsidRDefault="008A0D75" w:rsidP="006777D3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E2282C">
              <w:rPr>
                <w:color w:val="000000"/>
                <w:sz w:val="18"/>
                <w:szCs w:val="18"/>
              </w:rPr>
              <w:t>К – количество исходящих документов органов местного самоуправления и подведомственных им учреждений в электронном виде, отправленных в подключенные к МСЭД организации.</w:t>
            </w:r>
          </w:p>
          <w:p w14:paraId="50B47F52" w14:textId="77777777" w:rsidR="008A0D75" w:rsidRPr="00E2282C" w:rsidRDefault="008A0D75" w:rsidP="006777D3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E2282C">
              <w:rPr>
                <w:color w:val="000000"/>
                <w:sz w:val="18"/>
                <w:szCs w:val="18"/>
              </w:rPr>
              <w:t xml:space="preserve">Документооборот оценивается через количество исходящих документов местного самоуправления и подведомственных им учреждений за отчетный период (по дате регистрации документа в установленном порядке). </w:t>
            </w:r>
          </w:p>
          <w:p w14:paraId="3785535E" w14:textId="77777777" w:rsidR="008A0D75" w:rsidRPr="00E2282C" w:rsidRDefault="008A0D75" w:rsidP="006777D3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E2282C">
              <w:rPr>
                <w:color w:val="000000"/>
                <w:sz w:val="18"/>
                <w:szCs w:val="18"/>
              </w:rPr>
              <w:t>В расчете показателя учитываются документы, получившие регистрационный номер в качестве исходящего документа (в соответствии с Приказом Федерального архивного агентства от 22.05.2019 N 71 «Об утверждении Правил делопроизводства в государственных органах, органах местного самоуправления», далее – Правила делопроизводства).</w:t>
            </w:r>
          </w:p>
          <w:p w14:paraId="10DC0A2E" w14:textId="77777777" w:rsidR="008A0D75" w:rsidRPr="00E2282C" w:rsidRDefault="008A0D75" w:rsidP="006777D3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E2282C">
              <w:rPr>
                <w:color w:val="000000"/>
                <w:sz w:val="18"/>
                <w:szCs w:val="18"/>
              </w:rPr>
              <w:t>Не учитываются при расчете показателя (ни в числителе, ни в знаменателе):</w:t>
            </w:r>
          </w:p>
          <w:p w14:paraId="647F2FB2" w14:textId="77777777" w:rsidR="008A0D75" w:rsidRPr="00E2282C" w:rsidRDefault="008A0D75" w:rsidP="006777D3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E2282C">
              <w:rPr>
                <w:color w:val="000000"/>
                <w:sz w:val="18"/>
                <w:szCs w:val="18"/>
              </w:rPr>
              <w:t>- входящие документы (во избежание двойного счета);</w:t>
            </w:r>
          </w:p>
          <w:p w14:paraId="7E55A736" w14:textId="77777777" w:rsidR="008A0D75" w:rsidRPr="004E721B" w:rsidRDefault="008A0D75" w:rsidP="006777D3">
            <w:pPr>
              <w:jc w:val="both"/>
              <w:rPr>
                <w:color w:val="000000"/>
                <w:sz w:val="18"/>
                <w:szCs w:val="18"/>
              </w:rPr>
            </w:pPr>
            <w:r w:rsidRPr="00E2282C">
              <w:rPr>
                <w:color w:val="000000"/>
                <w:sz w:val="18"/>
                <w:szCs w:val="18"/>
              </w:rPr>
              <w:t>- документы, работа с которыми ведется в закрытом контуре МСЭД (ЗК МСЭД).</w:t>
            </w:r>
          </w:p>
        </w:tc>
        <w:tc>
          <w:tcPr>
            <w:tcW w:w="530" w:type="pct"/>
          </w:tcPr>
          <w:p w14:paraId="36FCC3DF" w14:textId="77777777" w:rsidR="008A0D75" w:rsidRPr="00F4297D" w:rsidRDefault="008A0D75" w:rsidP="006777D3">
            <w:pPr>
              <w:widowControl w:val="0"/>
              <w:rPr>
                <w:color w:val="000000"/>
                <w:sz w:val="18"/>
                <w:szCs w:val="18"/>
              </w:rPr>
            </w:pPr>
            <w:r w:rsidRPr="00C12C7C">
              <w:rPr>
                <w:color w:val="000000"/>
                <w:sz w:val="18"/>
                <w:szCs w:val="18"/>
              </w:rPr>
              <w:t>Данные муниципальных образований Московской области</w:t>
            </w:r>
          </w:p>
        </w:tc>
      </w:tr>
      <w:tr w:rsidR="008A0D75" w:rsidRPr="004E721B" w14:paraId="5CC98D0C" w14:textId="77777777" w:rsidTr="006777D3">
        <w:tc>
          <w:tcPr>
            <w:tcW w:w="103" w:type="pct"/>
          </w:tcPr>
          <w:p w14:paraId="1AA93819" w14:textId="77777777" w:rsidR="008A0D75" w:rsidRPr="004E721B" w:rsidRDefault="008A0D75" w:rsidP="006777D3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D9E66E" w14:textId="77777777" w:rsidR="008A0D75" w:rsidRPr="000A4DFC" w:rsidRDefault="008A0D75" w:rsidP="006777D3">
            <w:pPr>
              <w:jc w:val="both"/>
              <w:rPr>
                <w:rFonts w:eastAsia="Calibri"/>
                <w:sz w:val="18"/>
                <w:szCs w:val="20"/>
              </w:rPr>
            </w:pPr>
            <w:r w:rsidRPr="000A4DFC">
              <w:rPr>
                <w:rFonts w:eastAsia="Calibri"/>
                <w:sz w:val="18"/>
                <w:szCs w:val="20"/>
              </w:rPr>
              <w:t xml:space="preserve">Доля муниципальных (государственных) услуг, предоставленных без нарушения регламентного срока при оказании услуг в электронном виде на </w:t>
            </w:r>
            <w:r w:rsidRPr="000A4DFC">
              <w:rPr>
                <w:rFonts w:eastAsia="Calibri"/>
                <w:sz w:val="18"/>
                <w:szCs w:val="20"/>
              </w:rPr>
              <w:lastRenderedPageBreak/>
              <w:t>региональном портале государственных услуг</w:t>
            </w:r>
          </w:p>
          <w:p w14:paraId="0A69F184" w14:textId="77777777" w:rsidR="008A0D75" w:rsidRPr="004E721B" w:rsidRDefault="008A0D75" w:rsidP="006777D3">
            <w:pPr>
              <w:jc w:val="both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76" w:type="pct"/>
          </w:tcPr>
          <w:p w14:paraId="1D63097B" w14:textId="77777777" w:rsidR="008A0D75" w:rsidRPr="004E721B" w:rsidRDefault="008A0D75" w:rsidP="006777D3">
            <w:pPr>
              <w:rPr>
                <w:color w:val="000000"/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lastRenderedPageBreak/>
              <w:t>Процент</w:t>
            </w:r>
          </w:p>
        </w:tc>
        <w:tc>
          <w:tcPr>
            <w:tcW w:w="3397" w:type="pct"/>
          </w:tcPr>
          <w:p w14:paraId="7B6F73D2" w14:textId="77777777" w:rsidR="008A0D75" w:rsidRPr="000A4DFC" w:rsidRDefault="008A0D75" w:rsidP="006777D3">
            <w:pPr>
              <w:jc w:val="both"/>
              <w:rPr>
                <w:i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14:paraId="7DBB2BB5" w14:textId="77777777" w:rsidR="008A0D75" w:rsidRPr="000A4DFC" w:rsidRDefault="008A0D75" w:rsidP="006777D3">
            <w:pPr>
              <w:jc w:val="both"/>
              <w:rPr>
                <w:bCs/>
                <w:color w:val="000000"/>
                <w:sz w:val="18"/>
                <w:szCs w:val="20"/>
              </w:rPr>
            </w:pPr>
            <w:r w:rsidRPr="000A4DFC">
              <w:rPr>
                <w:bCs/>
                <w:color w:val="000000"/>
                <w:sz w:val="18"/>
                <w:szCs w:val="20"/>
              </w:rPr>
              <w:t>где:</w:t>
            </w:r>
          </w:p>
          <w:p w14:paraId="1088B8AA" w14:textId="77777777" w:rsidR="008A0D75" w:rsidRPr="000A4DFC" w:rsidRDefault="008A0D75" w:rsidP="006777D3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Courier New" w:hAnsi="Cambria Math"/>
                  <w:color w:val="000000"/>
                  <w:sz w:val="18"/>
                  <w:szCs w:val="20"/>
                </w:rPr>
                <m:t>n</m:t>
              </m:r>
            </m:oMath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0A4DFC">
              <w:rPr>
                <w:rFonts w:eastAsia="Calibri"/>
                <w:sz w:val="18"/>
                <w:szCs w:val="20"/>
                <w:lang w:eastAsia="en-US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;</w:t>
            </w:r>
          </w:p>
          <w:p w14:paraId="6821199D" w14:textId="77777777" w:rsidR="008A0D75" w:rsidRPr="000A4DFC" w:rsidRDefault="008A0D75" w:rsidP="006777D3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0A4DFC">
              <w:rPr>
                <w:color w:val="000000"/>
                <w:sz w:val="18"/>
                <w:szCs w:val="20"/>
              </w:rPr>
              <w:t xml:space="preserve">количество муниципальных (государственных) услуг, оказанных ОМСУ в отчетном периоде без нарушения регламентного срока </w:t>
            </w:r>
            <w:r w:rsidRPr="000A4DFC">
              <w:rPr>
                <w:color w:val="000000"/>
                <w:sz w:val="18"/>
                <w:szCs w:val="20"/>
              </w:rPr>
              <w:lastRenderedPageBreak/>
              <w:t>оказания услуг;</w:t>
            </w:r>
          </w:p>
          <w:p w14:paraId="58E07D4A" w14:textId="77777777" w:rsidR="008A0D75" w:rsidRPr="000A4DFC" w:rsidRDefault="008A0D75" w:rsidP="006777D3">
            <w:pPr>
              <w:jc w:val="both"/>
              <w:rPr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  <w:lang w:val="en-US"/>
              </w:rPr>
              <w:t>K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общее количество муниципальных (государственных) услуг, оказанных ОМСУ в отчетном периоде.</w:t>
            </w:r>
          </w:p>
          <w:p w14:paraId="3733773F" w14:textId="77777777" w:rsidR="008A0D75" w:rsidRPr="004E721B" w:rsidRDefault="008A0D75" w:rsidP="006777D3">
            <w:pPr>
              <w:jc w:val="both"/>
              <w:rPr>
                <w:color w:val="000000"/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t>2% – возможно допустимая доля муниципальных услуг, по которым нарушены регламентные сроки оказания услуг, возникшая по</w:t>
            </w:r>
            <w:r w:rsidRPr="000A4DFC">
              <w:rPr>
                <w:color w:val="000000"/>
                <w:sz w:val="18"/>
                <w:szCs w:val="20"/>
                <w:lang w:val="en-US"/>
              </w:rPr>
              <w:t> </w:t>
            </w:r>
            <w:r w:rsidRPr="000A4DFC">
              <w:rPr>
                <w:color w:val="000000"/>
                <w:sz w:val="18"/>
                <w:szCs w:val="20"/>
              </w:rPr>
              <w:t>техническим причинам, по причинам апробирования, а также просрочкам, связанным с федеральными ведомствами.</w:t>
            </w:r>
          </w:p>
        </w:tc>
        <w:tc>
          <w:tcPr>
            <w:tcW w:w="530" w:type="pct"/>
          </w:tcPr>
          <w:p w14:paraId="4C726CED" w14:textId="77777777" w:rsidR="008A0D75" w:rsidRDefault="008A0D75" w:rsidP="006777D3">
            <w:pPr>
              <w:rPr>
                <w:sz w:val="18"/>
                <w:szCs w:val="20"/>
              </w:rPr>
            </w:pPr>
            <w:r w:rsidRPr="00C12C7C">
              <w:rPr>
                <w:sz w:val="18"/>
                <w:szCs w:val="20"/>
              </w:rPr>
              <w:lastRenderedPageBreak/>
              <w:t xml:space="preserve">Данные Государственной информационной системы Московской области «Единая </w:t>
            </w:r>
            <w:r w:rsidRPr="00C12C7C">
              <w:rPr>
                <w:sz w:val="18"/>
                <w:szCs w:val="20"/>
              </w:rPr>
              <w:lastRenderedPageBreak/>
              <w:t>информационная система оказания государственных и муниципальных услуг (функций) Московской области» (ЕИС ОУ).</w:t>
            </w:r>
          </w:p>
        </w:tc>
      </w:tr>
      <w:tr w:rsidR="008A0D75" w:rsidRPr="004E721B" w14:paraId="68727137" w14:textId="77777777" w:rsidTr="006777D3">
        <w:tc>
          <w:tcPr>
            <w:tcW w:w="103" w:type="pct"/>
          </w:tcPr>
          <w:p w14:paraId="3B34F41B" w14:textId="77777777" w:rsidR="008A0D75" w:rsidRPr="004E721B" w:rsidRDefault="008A0D75" w:rsidP="006777D3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985751D" w14:textId="77777777" w:rsidR="008A0D75" w:rsidRPr="004E721B" w:rsidRDefault="008A0D75" w:rsidP="006777D3">
            <w:pPr>
              <w:jc w:val="both"/>
              <w:rPr>
                <w:rFonts w:eastAsia="Calibri"/>
                <w:sz w:val="18"/>
                <w:szCs w:val="18"/>
              </w:rPr>
            </w:pPr>
            <w:r w:rsidRPr="000A4DFC">
              <w:rPr>
                <w:sz w:val="18"/>
                <w:szCs w:val="21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  <w:tc>
          <w:tcPr>
            <w:tcW w:w="276" w:type="pct"/>
          </w:tcPr>
          <w:p w14:paraId="0FEADA6A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397" w:type="pct"/>
          </w:tcPr>
          <w:p w14:paraId="3FC9D82B" w14:textId="77777777" w:rsidR="008A0D75" w:rsidRPr="000A4DFC" w:rsidRDefault="008A0D75" w:rsidP="006777D3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14:paraId="3D76C449" w14:textId="77777777" w:rsidR="008A0D75" w:rsidRPr="000A4DFC" w:rsidRDefault="008A0D75" w:rsidP="006777D3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14:paraId="1054F61F" w14:textId="77777777" w:rsidR="008A0D75" w:rsidRPr="000A4DFC" w:rsidRDefault="008A0D75" w:rsidP="006777D3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0A4DFC">
              <w:rPr>
                <w:sz w:val="18"/>
                <w:szCs w:val="21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  <w:r w:rsidRPr="000A4DFC">
              <w:rPr>
                <w:rFonts w:eastAsia="Calibri"/>
                <w:sz w:val="18"/>
                <w:szCs w:val="20"/>
                <w:lang w:eastAsia="en-US"/>
              </w:rPr>
              <w:t>;</w:t>
            </w:r>
          </w:p>
          <w:p w14:paraId="2672AF52" w14:textId="77777777" w:rsidR="008A0D75" w:rsidRPr="000A4DFC" w:rsidRDefault="008A0D75" w:rsidP="006777D3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количество </w:t>
            </w:r>
            <w:r w:rsidRPr="000A4DFC">
              <w:rPr>
                <w:sz w:val="18"/>
                <w:szCs w:val="21"/>
              </w:rPr>
              <w:t xml:space="preserve">обращений за получением муниципальных (государственных) услуг в электронном виде с использованием 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>Государственной информационной системы Московской области «Портал государственных и муниципальных услуг (функций) Московской области»;</w:t>
            </w:r>
          </w:p>
          <w:p w14:paraId="18BCAF23" w14:textId="77777777" w:rsidR="008A0D75" w:rsidRPr="004E721B" w:rsidRDefault="008A0D75" w:rsidP="006777D3">
            <w:pPr>
              <w:jc w:val="both"/>
              <w:rPr>
                <w:color w:val="000000"/>
                <w:sz w:val="18"/>
                <w:szCs w:val="18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К – общее количество обращений </w:t>
            </w:r>
            <w:r w:rsidRPr="000A4DFC">
              <w:rPr>
                <w:sz w:val="18"/>
                <w:szCs w:val="21"/>
              </w:rPr>
              <w:t>за получением муниципальных (государственных) услуг (в том числе путем личного посещения органов местного самоуправления и МФЦ)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>.</w:t>
            </w:r>
          </w:p>
        </w:tc>
        <w:tc>
          <w:tcPr>
            <w:tcW w:w="530" w:type="pct"/>
          </w:tcPr>
          <w:p w14:paraId="19979D18" w14:textId="77777777" w:rsidR="008A0D75" w:rsidRDefault="008A0D75" w:rsidP="006777D3">
            <w:pPr>
              <w:rPr>
                <w:color w:val="000000"/>
                <w:sz w:val="18"/>
                <w:szCs w:val="20"/>
              </w:rPr>
            </w:pPr>
            <w:r w:rsidRPr="00C12C7C">
              <w:rPr>
                <w:color w:val="000000"/>
                <w:sz w:val="18"/>
                <w:szCs w:val="20"/>
              </w:rPr>
              <w:t>Данные Государственной информационной системы Московской области «Единая информационная система оказания государственных и муниципальных услуг (функций) Московской области» (ЕИС ОУ).</w:t>
            </w:r>
          </w:p>
        </w:tc>
      </w:tr>
      <w:tr w:rsidR="008A0D75" w:rsidRPr="004E721B" w14:paraId="54CFCE54" w14:textId="77777777" w:rsidTr="006777D3">
        <w:tc>
          <w:tcPr>
            <w:tcW w:w="103" w:type="pct"/>
          </w:tcPr>
          <w:p w14:paraId="096E4079" w14:textId="77777777" w:rsidR="008A0D75" w:rsidRPr="004E721B" w:rsidRDefault="008A0D75" w:rsidP="006777D3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6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AC0E3D" w14:textId="77777777" w:rsidR="008A0D75" w:rsidRPr="004E721B" w:rsidRDefault="008A0D75" w:rsidP="006777D3">
            <w:pPr>
              <w:jc w:val="both"/>
              <w:rPr>
                <w:sz w:val="18"/>
                <w:szCs w:val="18"/>
              </w:rPr>
            </w:pPr>
            <w:r w:rsidRPr="00712E81">
              <w:rPr>
                <w:sz w:val="18"/>
                <w:szCs w:val="18"/>
              </w:rPr>
              <w:t>Быстро/качественно решаем - Доля сообщений, отправленных на портал «</w:t>
            </w:r>
            <w:proofErr w:type="spellStart"/>
            <w:r w:rsidRPr="00712E81">
              <w:rPr>
                <w:sz w:val="18"/>
                <w:szCs w:val="18"/>
              </w:rPr>
              <w:t>Добродел</w:t>
            </w:r>
            <w:proofErr w:type="spellEnd"/>
            <w:r w:rsidRPr="00712E81">
              <w:rPr>
                <w:sz w:val="18"/>
                <w:szCs w:val="18"/>
              </w:rPr>
              <w:t>» 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AB216A" w14:textId="77777777" w:rsidR="008A0D75" w:rsidRPr="00712E81" w:rsidRDefault="008A0D75" w:rsidP="006777D3">
            <w:pPr>
              <w:rPr>
                <w:sz w:val="18"/>
                <w:szCs w:val="18"/>
              </w:rPr>
            </w:pPr>
            <w:r w:rsidRPr="00712E81">
              <w:rPr>
                <w:sz w:val="18"/>
                <w:szCs w:val="18"/>
              </w:rPr>
              <w:t>Процент</w:t>
            </w:r>
          </w:p>
        </w:tc>
        <w:tc>
          <w:tcPr>
            <w:tcW w:w="33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2D9E87" w14:textId="77777777" w:rsidR="008A0D75" w:rsidRPr="00712E81" w:rsidRDefault="008A0D75" w:rsidP="006777D3">
            <w:pPr>
              <w:pStyle w:val="1ff0"/>
              <w:widowControl w:val="0"/>
              <w:spacing w:after="0"/>
              <w:jc w:val="center"/>
              <w:rPr>
                <w:color w:val="auto"/>
                <w:sz w:val="18"/>
                <w:szCs w:val="18"/>
                <w:lang w:eastAsia="ru-RU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auto"/>
                    <w:sz w:val="18"/>
                    <w:szCs w:val="18"/>
                    <w:lang w:eastAsia="ru-RU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18"/>
                    <w:szCs w:val="18"/>
                    <w:lang w:eastAsia="ru-RU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color w:val="auto"/>
                        <w:sz w:val="18"/>
                        <w:szCs w:val="18"/>
                        <w:lang w:eastAsia="ru-RU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  <w:color w:val="auto"/>
                            <w:sz w:val="18"/>
                            <w:szCs w:val="18"/>
                            <w:lang w:eastAsia="ru-RU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auto"/>
                            <w:sz w:val="18"/>
                            <w:szCs w:val="18"/>
                            <w:lang w:eastAsia="ru-RU"/>
                          </w:rPr>
                          <m:t>Фп+Фппс+Фпр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18"/>
                        <w:szCs w:val="18"/>
                        <w:lang w:eastAsia="ru-RU"/>
                      </w:rPr>
                      <m:t>*Кв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18"/>
                        <w:szCs w:val="18"/>
                        <w:lang w:eastAsia="ru-RU"/>
                      </w:rPr>
                      <m:t>Вс-Сбос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18"/>
                    <w:szCs w:val="18"/>
                    <w:lang w:eastAsia="ru-RU"/>
                  </w:rPr>
                  <m:t>×100</m:t>
                </m:r>
                <m:r>
                  <m:rPr>
                    <m:lit/>
                    <m:nor/>
                  </m:rPr>
                  <w:rPr>
                    <w:color w:val="auto"/>
                    <w:sz w:val="18"/>
                    <w:szCs w:val="18"/>
                    <w:lang w:eastAsia="ru-RU"/>
                  </w:rPr>
                  <m:t>%</m:t>
                </m:r>
              </m:oMath>
            </m:oMathPara>
          </w:p>
          <w:p w14:paraId="65274B4D" w14:textId="77777777" w:rsidR="008A0D75" w:rsidRPr="00712E81" w:rsidRDefault="008A0D75" w:rsidP="006777D3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где: </w:t>
            </w:r>
          </w:p>
          <w:p w14:paraId="2F80B3E6" w14:textId="77777777" w:rsidR="008A0D75" w:rsidRPr="00712E81" w:rsidRDefault="008A0D75" w:rsidP="006777D3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m:oMath>
              <m:r>
                <w:rPr>
                  <w:rFonts w:ascii="Cambria Math" w:hAnsi="Cambria Math"/>
                  <w:color w:val="auto"/>
                  <w:sz w:val="18"/>
                  <w:szCs w:val="18"/>
                  <w:lang w:eastAsia="ru-RU"/>
                </w:rPr>
                <m:t>n</m:t>
              </m:r>
            </m:oMath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 – доля сообщений, отправленных на портал «Добродел» 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;</w:t>
            </w:r>
          </w:p>
          <w:p w14:paraId="778239BF" w14:textId="77777777" w:rsidR="008A0D75" w:rsidRPr="00712E81" w:rsidRDefault="008A0D75" w:rsidP="006777D3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proofErr w:type="spellStart"/>
            <w:r w:rsidRPr="00712E81">
              <w:rPr>
                <w:color w:val="auto"/>
                <w:sz w:val="18"/>
                <w:szCs w:val="18"/>
                <w:lang w:eastAsia="ru-RU"/>
              </w:rPr>
              <w:t>Фп</w:t>
            </w:r>
            <w:proofErr w:type="spellEnd"/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 – количество уникальных сообщений, которые имеют признак повторной отправки. Каждое сообщение считается с учётом повышающего коэффициента степени важности сообщения Кв.</w:t>
            </w:r>
          </w:p>
          <w:p w14:paraId="59EE4142" w14:textId="77777777" w:rsidR="008A0D75" w:rsidRPr="00712E81" w:rsidRDefault="008A0D75" w:rsidP="006777D3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proofErr w:type="spellStart"/>
            <w:r w:rsidRPr="00712E81">
              <w:rPr>
                <w:color w:val="auto"/>
                <w:sz w:val="18"/>
                <w:szCs w:val="18"/>
                <w:lang w:eastAsia="ru-RU"/>
              </w:rPr>
              <w:t>Фппс</w:t>
            </w:r>
            <w:proofErr w:type="spellEnd"/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 – количество уникальных сообщений, которые имеют признак повторного переноса сроков решения. Каждое сообщение считается с учётом повышающего коэффициента степени важности сообщения Кв.</w:t>
            </w:r>
          </w:p>
          <w:p w14:paraId="244A57F8" w14:textId="77777777" w:rsidR="008A0D75" w:rsidRPr="00712E81" w:rsidRDefault="008A0D75" w:rsidP="006777D3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proofErr w:type="spellStart"/>
            <w:r w:rsidRPr="00712E81">
              <w:rPr>
                <w:color w:val="auto"/>
                <w:sz w:val="18"/>
                <w:szCs w:val="18"/>
                <w:lang w:eastAsia="ru-RU"/>
              </w:rPr>
              <w:t>Фпр</w:t>
            </w:r>
            <w:proofErr w:type="spellEnd"/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 – количество уникальных сообщений, которые имеют признак нарушения срока предоставления ответа. Каждое сообщение считается </w:t>
            </w:r>
          </w:p>
          <w:p w14:paraId="531D9A83" w14:textId="77777777" w:rsidR="008A0D75" w:rsidRPr="00712E81" w:rsidRDefault="008A0D75" w:rsidP="006777D3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с учётом повышающего коэффициента степени важности сообщения Кв. </w:t>
            </w:r>
          </w:p>
          <w:p w14:paraId="31BD7021" w14:textId="77777777" w:rsidR="008A0D75" w:rsidRPr="00712E81" w:rsidRDefault="008A0D75" w:rsidP="006777D3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proofErr w:type="spellStart"/>
            <w:r w:rsidRPr="00712E81">
              <w:rPr>
                <w:color w:val="auto"/>
                <w:sz w:val="18"/>
                <w:szCs w:val="18"/>
                <w:lang w:eastAsia="ru-RU"/>
              </w:rPr>
              <w:t>Вс</w:t>
            </w:r>
            <w:proofErr w:type="spellEnd"/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 – количество уникальных пользователей, направивших сообщения, требующие ответа, т.е. все пользователи направившие новые сообщения, которые поступают с портала «</w:t>
            </w:r>
            <w:proofErr w:type="spellStart"/>
            <w:r w:rsidRPr="00712E81">
              <w:rPr>
                <w:color w:val="auto"/>
                <w:sz w:val="18"/>
                <w:szCs w:val="18"/>
                <w:lang w:eastAsia="ru-RU"/>
              </w:rPr>
              <w:t>Добродел</w:t>
            </w:r>
            <w:proofErr w:type="spellEnd"/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» в ЕЦУР или в МСЭД (из организации </w:t>
            </w:r>
            <w:proofErr w:type="spellStart"/>
            <w:r w:rsidRPr="00712E81">
              <w:rPr>
                <w:color w:val="auto"/>
                <w:sz w:val="18"/>
                <w:szCs w:val="18"/>
                <w:lang w:eastAsia="ru-RU"/>
              </w:rPr>
              <w:t>ЕКЖиП</w:t>
            </w:r>
            <w:proofErr w:type="spellEnd"/>
            <w:r w:rsidRPr="00712E81">
              <w:rPr>
                <w:color w:val="auto"/>
                <w:sz w:val="18"/>
                <w:szCs w:val="18"/>
                <w:lang w:eastAsia="ru-RU"/>
              </w:rPr>
              <w:t>).</w:t>
            </w:r>
          </w:p>
          <w:p w14:paraId="4B8361FA" w14:textId="77777777" w:rsidR="008A0D75" w:rsidRPr="00712E81" w:rsidRDefault="008A0D75" w:rsidP="006777D3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proofErr w:type="spellStart"/>
            <w:r w:rsidRPr="00712E81">
              <w:rPr>
                <w:color w:val="auto"/>
                <w:sz w:val="18"/>
                <w:szCs w:val="18"/>
                <w:lang w:eastAsia="ru-RU"/>
              </w:rPr>
              <w:t>Сбос</w:t>
            </w:r>
            <w:proofErr w:type="spellEnd"/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 – количество уникальных пользователей, у которых хотя бы одно сообщение имеет статус «Получен ответ» и нет сообщений, у которых присутствую признаки повторной отправки, повторного переноса сроков </w:t>
            </w:r>
          </w:p>
          <w:p w14:paraId="0A52924F" w14:textId="77777777" w:rsidR="008A0D75" w:rsidRPr="00712E81" w:rsidRDefault="008A0D75" w:rsidP="006777D3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и нарушения срока предоставления ответа. </w:t>
            </w:r>
          </w:p>
          <w:p w14:paraId="1CC3960D" w14:textId="77777777" w:rsidR="008A0D75" w:rsidRPr="00712E81" w:rsidRDefault="008A0D75" w:rsidP="006777D3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>Кв – коэффициент степени важности факта сообщения, определенный профильным ведомством (контроллером факта) в классификаторе ЕЦУР:</w:t>
            </w:r>
          </w:p>
          <w:p w14:paraId="166030CA" w14:textId="77777777" w:rsidR="008A0D75" w:rsidRPr="00712E81" w:rsidRDefault="008A0D75" w:rsidP="006777D3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>- коэффициент х3 – факты по аварийным темам;</w:t>
            </w:r>
          </w:p>
          <w:p w14:paraId="033C747A" w14:textId="77777777" w:rsidR="008A0D75" w:rsidRPr="00712E81" w:rsidRDefault="008A0D75" w:rsidP="006777D3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>- коэффициент х2 – факты по социально значимым направлениям;</w:t>
            </w:r>
          </w:p>
          <w:p w14:paraId="414D1D8C" w14:textId="77777777" w:rsidR="008A0D75" w:rsidRPr="00712E81" w:rsidRDefault="008A0D75" w:rsidP="006777D3">
            <w:pPr>
              <w:widowControl w:val="0"/>
              <w:jc w:val="both"/>
              <w:rPr>
                <w:sz w:val="18"/>
                <w:szCs w:val="18"/>
              </w:rPr>
            </w:pPr>
            <w:r w:rsidRPr="00712E81">
              <w:rPr>
                <w:sz w:val="18"/>
                <w:szCs w:val="18"/>
              </w:rPr>
              <w:t>- коэффициент х1 – факты по операционным темам.</w:t>
            </w:r>
          </w:p>
        </w:tc>
        <w:tc>
          <w:tcPr>
            <w:tcW w:w="5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736AAA" w14:textId="77777777" w:rsidR="008A0D75" w:rsidRDefault="008A0D75" w:rsidP="006777D3">
            <w:pPr>
              <w:pStyle w:val="1ff0"/>
              <w:widowControl w:val="0"/>
              <w:spacing w:after="0"/>
              <w:rPr>
                <w:color w:val="auto"/>
                <w:sz w:val="18"/>
                <w:szCs w:val="18"/>
                <w:lang w:eastAsia="ru-RU"/>
              </w:rPr>
            </w:pPr>
            <w:r w:rsidRPr="00C12C7C">
              <w:rPr>
                <w:color w:val="auto"/>
                <w:sz w:val="18"/>
                <w:szCs w:val="18"/>
                <w:lang w:eastAsia="ru-RU"/>
              </w:rPr>
              <w:t xml:space="preserve">Еженедельный мониторинг единой системы приема и обработки сообщений по 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proofErr w:type="spellStart"/>
            <w:r w:rsidRPr="00C12C7C">
              <w:rPr>
                <w:color w:val="auto"/>
                <w:sz w:val="18"/>
                <w:szCs w:val="18"/>
                <w:lang w:eastAsia="ru-RU"/>
              </w:rPr>
              <w:t>Seafile</w:t>
            </w:r>
            <w:proofErr w:type="spellEnd"/>
            <w:r w:rsidRPr="00C12C7C">
              <w:rPr>
                <w:color w:val="auto"/>
                <w:sz w:val="18"/>
                <w:szCs w:val="18"/>
                <w:lang w:eastAsia="ru-RU"/>
              </w:rPr>
              <w:t xml:space="preserve"> </w:t>
            </w:r>
            <w:r w:rsidRPr="00C12C7C">
              <w:rPr>
                <w:color w:val="auto"/>
                <w:sz w:val="18"/>
                <w:szCs w:val="18"/>
                <w:lang w:eastAsia="ru-RU"/>
              </w:rPr>
              <w:lastRenderedPageBreak/>
              <w:t>(письмо от 4 июля 2016 г. № 10-4571/</w:t>
            </w:r>
            <w:proofErr w:type="spellStart"/>
            <w:r w:rsidRPr="00C12C7C">
              <w:rPr>
                <w:color w:val="auto"/>
                <w:sz w:val="18"/>
                <w:szCs w:val="18"/>
                <w:lang w:eastAsia="ru-RU"/>
              </w:rPr>
              <w:t>Исх</w:t>
            </w:r>
            <w:proofErr w:type="spellEnd"/>
            <w:r w:rsidRPr="00C12C7C">
              <w:rPr>
                <w:color w:val="auto"/>
                <w:sz w:val="18"/>
                <w:szCs w:val="18"/>
                <w:lang w:eastAsia="ru-RU"/>
              </w:rPr>
              <w:t>).</w:t>
            </w:r>
          </w:p>
        </w:tc>
      </w:tr>
      <w:tr w:rsidR="008A0D75" w:rsidRPr="004E721B" w14:paraId="5F0FF9B6" w14:textId="77777777" w:rsidTr="006777D3">
        <w:trPr>
          <w:trHeight w:val="379"/>
        </w:trPr>
        <w:tc>
          <w:tcPr>
            <w:tcW w:w="103" w:type="pct"/>
          </w:tcPr>
          <w:p w14:paraId="432B4CCC" w14:textId="77777777" w:rsidR="008A0D75" w:rsidRPr="004E721B" w:rsidRDefault="008A0D75" w:rsidP="006777D3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694" w:type="pct"/>
          </w:tcPr>
          <w:p w14:paraId="6F2E179B" w14:textId="77777777" w:rsidR="008A0D75" w:rsidRPr="000A4DFC" w:rsidRDefault="008A0D75" w:rsidP="006777D3">
            <w:pPr>
              <w:jc w:val="both"/>
              <w:rPr>
                <w:sz w:val="18"/>
              </w:rPr>
            </w:pPr>
            <w:r w:rsidRPr="00F4297D">
              <w:rPr>
                <w:sz w:val="18"/>
              </w:rPr>
              <w:t>Доля домохозяйств, которым обеспечена возможность фиксированного широкополосного доступа к информационно-телекоммуникационной сети «Интернет»</w:t>
            </w:r>
          </w:p>
        </w:tc>
        <w:tc>
          <w:tcPr>
            <w:tcW w:w="276" w:type="pct"/>
          </w:tcPr>
          <w:p w14:paraId="564C8BEB" w14:textId="77777777" w:rsidR="008A0D75" w:rsidRPr="000A4DFC" w:rsidRDefault="008A0D75" w:rsidP="006777D3">
            <w:pPr>
              <w:rPr>
                <w:color w:val="000000"/>
                <w:sz w:val="18"/>
                <w:szCs w:val="20"/>
              </w:rPr>
            </w:pPr>
            <w:r w:rsidRPr="00F4297D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397" w:type="pct"/>
          </w:tcPr>
          <w:p w14:paraId="51A0A4E4" w14:textId="77777777" w:rsidR="008A0D75" w:rsidRPr="00F4297D" w:rsidRDefault="008A0D75" w:rsidP="006777D3">
            <w:pPr>
              <w:spacing w:line="276" w:lineRule="auto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eastAsia="zh-CN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noProof/>
                                <w:position w:val="-4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noProof/>
                                <w:position w:val="-4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noProof/>
                                <w:position w:val="-4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noProof/>
                                <w:position w:val="-4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noProof/>
                                <w:position w:val="-4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noProof/>
                                <w:position w:val="-4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/2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sz w:val="18"/>
                    <w:szCs w:val="18"/>
                    <w:lang w:eastAsia="zh-CN"/>
                  </w:rPr>
                  <m:t>×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eastAsia="zh-CN"/>
                  </w:rPr>
                  <m:t>100%</m:t>
                </m:r>
              </m:oMath>
            </m:oMathPara>
          </w:p>
          <w:p w14:paraId="1AE29599" w14:textId="77777777" w:rsidR="008A0D75" w:rsidRPr="00F4297D" w:rsidRDefault="008A0D75" w:rsidP="006777D3">
            <w:pPr>
              <w:widowControl w:val="0"/>
              <w:rPr>
                <w:color w:val="000000"/>
                <w:sz w:val="18"/>
                <w:szCs w:val="20"/>
              </w:rPr>
            </w:pPr>
            <w:r w:rsidRPr="00F4297D">
              <w:rPr>
                <w:color w:val="000000"/>
                <w:sz w:val="18"/>
                <w:szCs w:val="20"/>
              </w:rPr>
              <w:t>где:</w:t>
            </w:r>
          </w:p>
          <w:p w14:paraId="0191CF19" w14:textId="77777777" w:rsidR="008A0D75" w:rsidRPr="00F4297D" w:rsidRDefault="008A0D75" w:rsidP="006777D3">
            <w:pPr>
              <w:widowControl w:val="0"/>
              <w:rPr>
                <w:color w:val="000000"/>
                <w:sz w:val="18"/>
                <w:szCs w:val="20"/>
              </w:rPr>
            </w:pPr>
            <w:r w:rsidRPr="00F4297D">
              <w:rPr>
                <w:color w:val="000000"/>
                <w:sz w:val="18"/>
                <w:szCs w:val="20"/>
              </w:rPr>
              <w:t>n – доля домохозяйств, которым обеспечена возможность фиксированного широкополосного доступа к информационно-телекоммуникационной сети «Интернет»;</w:t>
            </w:r>
          </w:p>
          <w:p w14:paraId="51C2B49E" w14:textId="77777777" w:rsidR="008A0D75" w:rsidRPr="00F4297D" w:rsidRDefault="008A0D75" w:rsidP="006777D3">
            <w:pPr>
              <w:widowControl w:val="0"/>
              <w:rPr>
                <w:color w:val="000000"/>
                <w:sz w:val="18"/>
                <w:szCs w:val="20"/>
              </w:rPr>
            </w:pPr>
            <w:r w:rsidRPr="00F4297D">
              <w:rPr>
                <w:color w:val="000000"/>
                <w:sz w:val="18"/>
                <w:szCs w:val="20"/>
              </w:rPr>
              <w:t>R_1 – количество многоквартирных домов, в которых обеспечена возможность фиксированного широкополосного доступа к информационно-телекоммуникационной сети «Интернет» в муниципальном образовании Московской области;</w:t>
            </w:r>
          </w:p>
          <w:p w14:paraId="3597F6A1" w14:textId="77777777" w:rsidR="008A0D75" w:rsidRPr="00F4297D" w:rsidRDefault="008A0D75" w:rsidP="006777D3">
            <w:pPr>
              <w:widowControl w:val="0"/>
              <w:rPr>
                <w:color w:val="000000"/>
                <w:sz w:val="18"/>
                <w:szCs w:val="20"/>
              </w:rPr>
            </w:pPr>
            <w:r w:rsidRPr="00F4297D">
              <w:rPr>
                <w:color w:val="000000"/>
                <w:sz w:val="18"/>
                <w:szCs w:val="20"/>
              </w:rPr>
              <w:t>K_1– общее количество многоквартирных домов в муниципальном образовании Московской области;</w:t>
            </w:r>
          </w:p>
          <w:p w14:paraId="21DD4CA4" w14:textId="77777777" w:rsidR="008A0D75" w:rsidRPr="00F4297D" w:rsidRDefault="008A0D75" w:rsidP="006777D3">
            <w:pPr>
              <w:widowControl w:val="0"/>
              <w:rPr>
                <w:color w:val="000000"/>
                <w:sz w:val="18"/>
                <w:szCs w:val="20"/>
              </w:rPr>
            </w:pPr>
            <w:r w:rsidRPr="00F4297D">
              <w:rPr>
                <w:color w:val="000000"/>
                <w:sz w:val="18"/>
                <w:szCs w:val="20"/>
              </w:rPr>
              <w:t>R_2 – количество сельских населенных пунктов, в которых обеспечена возможность фиксированного широкополосного доступа к информационно-телекоммуникационной сети «Интернет» в муниципальном образовании Московской области;</w:t>
            </w:r>
          </w:p>
          <w:p w14:paraId="41D1F45D" w14:textId="77777777" w:rsidR="008A0D75" w:rsidRPr="00F4297D" w:rsidRDefault="008A0D75" w:rsidP="006777D3">
            <w:pPr>
              <w:widowControl w:val="0"/>
              <w:rPr>
                <w:color w:val="000000"/>
                <w:sz w:val="18"/>
                <w:szCs w:val="20"/>
              </w:rPr>
            </w:pPr>
            <w:r w:rsidRPr="00F4297D">
              <w:rPr>
                <w:color w:val="000000"/>
                <w:sz w:val="18"/>
                <w:szCs w:val="20"/>
              </w:rPr>
              <w:t>K_2– общее количество сельских населенных пунктов в муниципальном образовании Московской области.</w:t>
            </w:r>
          </w:p>
          <w:p w14:paraId="2E9863E3" w14:textId="77777777" w:rsidR="008A0D75" w:rsidRDefault="008A0D75" w:rsidP="006777D3">
            <w:pPr>
              <w:widowControl w:val="0"/>
              <w:rPr>
                <w:color w:val="000000"/>
                <w:sz w:val="18"/>
                <w:szCs w:val="20"/>
              </w:rPr>
            </w:pPr>
            <w:r w:rsidRPr="00F4297D">
              <w:rPr>
                <w:color w:val="000000"/>
                <w:sz w:val="18"/>
                <w:szCs w:val="20"/>
              </w:rPr>
              <w:t>Возможностью обеспечения доступа к информационно-телекоммуникационной сети «Интернет» в многоквартирных домах, является наличие провайдера, оказывающего данные услуги хотя бы одному абоненту. Возможностью обеспечения доступа к информационно-телекоммуникационной сети «Интернет» в сельских населенных пунктах, является наличие провайдера, оказывающего данные услуги хотя бы одному абоненту.</w:t>
            </w:r>
          </w:p>
        </w:tc>
        <w:tc>
          <w:tcPr>
            <w:tcW w:w="530" w:type="pct"/>
          </w:tcPr>
          <w:p w14:paraId="273CB59C" w14:textId="77777777" w:rsidR="008A0D75" w:rsidRPr="00F4297D" w:rsidRDefault="008A0D75" w:rsidP="006777D3">
            <w:pPr>
              <w:spacing w:line="276" w:lineRule="auto"/>
              <w:rPr>
                <w:sz w:val="18"/>
                <w:szCs w:val="18"/>
                <w:lang w:eastAsia="zh-CN"/>
              </w:rPr>
            </w:pPr>
            <w:r w:rsidRPr="00C12C7C">
              <w:rPr>
                <w:sz w:val="18"/>
                <w:szCs w:val="18"/>
                <w:lang w:eastAsia="zh-CN"/>
              </w:rPr>
              <w:t>Данные из АИС ГЖИ, данные муниципальных образований Московской области</w:t>
            </w:r>
          </w:p>
        </w:tc>
      </w:tr>
    </w:tbl>
    <w:p w14:paraId="02EBA55F" w14:textId="77777777" w:rsidR="008A0D75" w:rsidRDefault="008A0D75" w:rsidP="008A0D75">
      <w:pPr>
        <w:jc w:val="center"/>
        <w:rPr>
          <w:b/>
          <w:bCs/>
        </w:rPr>
      </w:pPr>
      <w:bookmarkStart w:id="11" w:name="_Toc355777529"/>
    </w:p>
    <w:p w14:paraId="2533D05B" w14:textId="77777777" w:rsidR="008A0D75" w:rsidRDefault="008A0D75" w:rsidP="008A0D75">
      <w:pPr>
        <w:jc w:val="center"/>
        <w:rPr>
          <w:b/>
          <w:bCs/>
        </w:rPr>
      </w:pPr>
    </w:p>
    <w:p w14:paraId="4FCCF84B" w14:textId="77777777" w:rsidR="008A0D75" w:rsidRDefault="008A0D75" w:rsidP="008A0D75">
      <w:pPr>
        <w:jc w:val="center"/>
        <w:rPr>
          <w:b/>
          <w:bCs/>
        </w:rPr>
      </w:pPr>
    </w:p>
    <w:p w14:paraId="055E3FCC" w14:textId="77777777" w:rsidR="008A0D75" w:rsidRDefault="008A0D75" w:rsidP="008A0D75">
      <w:pPr>
        <w:jc w:val="center"/>
        <w:rPr>
          <w:b/>
          <w:bCs/>
        </w:rPr>
      </w:pPr>
    </w:p>
    <w:p w14:paraId="0BC233D4" w14:textId="77777777" w:rsidR="008A0D75" w:rsidRDefault="008A0D75" w:rsidP="008A0D75">
      <w:pPr>
        <w:jc w:val="center"/>
        <w:rPr>
          <w:b/>
          <w:bCs/>
        </w:rPr>
      </w:pPr>
    </w:p>
    <w:p w14:paraId="344B00C4" w14:textId="77777777" w:rsidR="008A0D75" w:rsidRDefault="008A0D75" w:rsidP="008A0D75">
      <w:pPr>
        <w:jc w:val="center"/>
        <w:rPr>
          <w:b/>
          <w:bCs/>
        </w:rPr>
      </w:pPr>
    </w:p>
    <w:p w14:paraId="3C69343F" w14:textId="77777777" w:rsidR="008A0D75" w:rsidRDefault="008A0D75" w:rsidP="008A0D75">
      <w:pPr>
        <w:jc w:val="center"/>
        <w:rPr>
          <w:b/>
          <w:bCs/>
        </w:rPr>
      </w:pPr>
    </w:p>
    <w:p w14:paraId="2B0634F2" w14:textId="77777777" w:rsidR="008A0D75" w:rsidRDefault="008A0D75" w:rsidP="008A0D75">
      <w:pPr>
        <w:jc w:val="center"/>
        <w:rPr>
          <w:b/>
          <w:bCs/>
        </w:rPr>
      </w:pPr>
    </w:p>
    <w:p w14:paraId="2829FC83" w14:textId="77777777" w:rsidR="008A0D75" w:rsidRDefault="008A0D75" w:rsidP="008A0D75">
      <w:pPr>
        <w:jc w:val="center"/>
        <w:rPr>
          <w:b/>
          <w:bCs/>
        </w:rPr>
      </w:pPr>
    </w:p>
    <w:p w14:paraId="6DC8E3D6" w14:textId="77777777" w:rsidR="008A0D75" w:rsidRDefault="008A0D75" w:rsidP="008A0D75">
      <w:pPr>
        <w:jc w:val="center"/>
        <w:rPr>
          <w:b/>
          <w:bCs/>
        </w:rPr>
      </w:pPr>
    </w:p>
    <w:p w14:paraId="4ED97610" w14:textId="77777777" w:rsidR="008A0D75" w:rsidRDefault="008A0D75" w:rsidP="008A0D75">
      <w:pPr>
        <w:jc w:val="center"/>
        <w:rPr>
          <w:b/>
          <w:bCs/>
        </w:rPr>
      </w:pPr>
    </w:p>
    <w:p w14:paraId="07931E41" w14:textId="77777777" w:rsidR="008A0D75" w:rsidRDefault="008A0D75" w:rsidP="008A0D75">
      <w:pPr>
        <w:jc w:val="center"/>
        <w:rPr>
          <w:b/>
          <w:bCs/>
        </w:rPr>
      </w:pPr>
    </w:p>
    <w:p w14:paraId="31FC604E" w14:textId="77777777" w:rsidR="008A0D75" w:rsidRDefault="008A0D75" w:rsidP="008A0D75">
      <w:pPr>
        <w:jc w:val="center"/>
        <w:rPr>
          <w:b/>
          <w:bCs/>
        </w:rPr>
      </w:pPr>
    </w:p>
    <w:p w14:paraId="3A076F1F" w14:textId="77777777" w:rsidR="008A0D75" w:rsidRDefault="008A0D75" w:rsidP="008A0D75">
      <w:pPr>
        <w:jc w:val="center"/>
        <w:rPr>
          <w:b/>
          <w:bCs/>
        </w:rPr>
      </w:pPr>
    </w:p>
    <w:p w14:paraId="4A3EC97C" w14:textId="77777777" w:rsidR="008A0D75" w:rsidRDefault="008A0D75" w:rsidP="008A0D75">
      <w:pPr>
        <w:jc w:val="center"/>
        <w:rPr>
          <w:b/>
          <w:bCs/>
        </w:rPr>
      </w:pPr>
    </w:p>
    <w:p w14:paraId="65C46FFD" w14:textId="77777777" w:rsidR="008A0D75" w:rsidRDefault="008A0D75" w:rsidP="008A0D75">
      <w:pPr>
        <w:jc w:val="center"/>
        <w:rPr>
          <w:b/>
          <w:bCs/>
        </w:rPr>
      </w:pPr>
    </w:p>
    <w:p w14:paraId="3C0923DD" w14:textId="77777777" w:rsidR="008A0D75" w:rsidRDefault="008A0D75" w:rsidP="008A0D75">
      <w:pPr>
        <w:jc w:val="center"/>
        <w:rPr>
          <w:b/>
          <w:bCs/>
        </w:rPr>
      </w:pPr>
    </w:p>
    <w:p w14:paraId="45B19ECA" w14:textId="77777777" w:rsidR="008A0D75" w:rsidRDefault="008A0D75" w:rsidP="008A0D75">
      <w:pPr>
        <w:jc w:val="center"/>
        <w:rPr>
          <w:b/>
          <w:bCs/>
        </w:rPr>
      </w:pPr>
    </w:p>
    <w:p w14:paraId="4A258C7D" w14:textId="77777777" w:rsidR="008A0D75" w:rsidRDefault="008A0D75" w:rsidP="008A0D75">
      <w:pPr>
        <w:jc w:val="center"/>
        <w:rPr>
          <w:b/>
          <w:bCs/>
        </w:rPr>
      </w:pPr>
    </w:p>
    <w:p w14:paraId="1D8B80D6" w14:textId="77777777" w:rsidR="008A0D75" w:rsidRDefault="008A0D75" w:rsidP="008A0D75">
      <w:pPr>
        <w:jc w:val="center"/>
        <w:rPr>
          <w:b/>
          <w:bCs/>
        </w:rPr>
      </w:pPr>
    </w:p>
    <w:p w14:paraId="0BDA5B07" w14:textId="77777777" w:rsidR="008A0D75" w:rsidRPr="00ED17A4" w:rsidRDefault="008A0D75" w:rsidP="008A0D75">
      <w:pPr>
        <w:jc w:val="center"/>
        <w:rPr>
          <w:b/>
          <w:bCs/>
        </w:rPr>
      </w:pPr>
    </w:p>
    <w:p w14:paraId="52E2C162" w14:textId="77777777" w:rsidR="008A0D75" w:rsidRDefault="008A0D75" w:rsidP="008A0D75">
      <w:pPr>
        <w:jc w:val="center"/>
        <w:rPr>
          <w:b/>
          <w:bCs/>
        </w:rPr>
      </w:pPr>
    </w:p>
    <w:p w14:paraId="60219C06" w14:textId="77777777" w:rsidR="008A0D75" w:rsidRPr="00ED17A4" w:rsidRDefault="008A0D75" w:rsidP="008A0D75">
      <w:pPr>
        <w:jc w:val="center"/>
        <w:rPr>
          <w:b/>
          <w:bCs/>
        </w:rPr>
      </w:pPr>
    </w:p>
    <w:p w14:paraId="046B80B4" w14:textId="77777777" w:rsidR="008A0D75" w:rsidRPr="00ED17A4" w:rsidRDefault="008A0D75" w:rsidP="008A0D75">
      <w:pPr>
        <w:jc w:val="center"/>
        <w:rPr>
          <w:b/>
          <w:bCs/>
        </w:rPr>
      </w:pPr>
    </w:p>
    <w:p w14:paraId="2B3529CC" w14:textId="77777777" w:rsidR="008A0D75" w:rsidRPr="00764F63" w:rsidRDefault="008A0D75" w:rsidP="008A0D75">
      <w:pPr>
        <w:jc w:val="center"/>
        <w:rPr>
          <w:b/>
          <w:bCs/>
        </w:rPr>
      </w:pPr>
      <w:r w:rsidRPr="00764F63">
        <w:rPr>
          <w:b/>
          <w:bCs/>
        </w:rPr>
        <w:t xml:space="preserve">5. </w:t>
      </w:r>
      <w:bookmarkStart w:id="12" w:name="_Hlk132204917"/>
      <w:r w:rsidRPr="00764F63">
        <w:rPr>
          <w:b/>
          <w:bCs/>
        </w:rPr>
        <w:t>Перечень мероприятий Подпрограммы 2 муниципальной программы «Цифровое муниципальное образование»</w:t>
      </w:r>
      <w:bookmarkEnd w:id="12"/>
    </w:p>
    <w:p w14:paraId="319137A0" w14:textId="77777777" w:rsidR="008A0D75" w:rsidRPr="004E721B" w:rsidRDefault="008A0D75" w:rsidP="008A0D75">
      <w:pPr>
        <w:rPr>
          <w:rFonts w:eastAsia="Calibri"/>
          <w:sz w:val="16"/>
        </w:rPr>
      </w:pPr>
    </w:p>
    <w:tbl>
      <w:tblPr>
        <w:tblW w:w="5202" w:type="pct"/>
        <w:tblInd w:w="-6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99"/>
        <w:gridCol w:w="3475"/>
        <w:gridCol w:w="850"/>
        <w:gridCol w:w="1863"/>
        <w:gridCol w:w="828"/>
        <w:gridCol w:w="708"/>
        <w:gridCol w:w="704"/>
        <w:gridCol w:w="486"/>
        <w:gridCol w:w="32"/>
        <w:gridCol w:w="29"/>
        <w:gridCol w:w="425"/>
        <w:gridCol w:w="63"/>
        <w:gridCol w:w="57"/>
        <w:gridCol w:w="365"/>
        <w:gridCol w:w="95"/>
        <w:gridCol w:w="86"/>
        <w:gridCol w:w="305"/>
        <w:gridCol w:w="127"/>
        <w:gridCol w:w="114"/>
        <w:gridCol w:w="546"/>
        <w:gridCol w:w="717"/>
        <w:gridCol w:w="571"/>
        <w:gridCol w:w="571"/>
        <w:gridCol w:w="571"/>
        <w:gridCol w:w="546"/>
        <w:gridCol w:w="1234"/>
      </w:tblGrid>
      <w:tr w:rsidR="008A0D75" w:rsidRPr="004E721B" w14:paraId="1D8F4D96" w14:textId="77777777" w:rsidTr="006777D3">
        <w:trPr>
          <w:trHeight w:val="430"/>
        </w:trPr>
        <w:tc>
          <w:tcPr>
            <w:tcW w:w="157" w:type="pct"/>
            <w:vMerge w:val="restart"/>
            <w:vAlign w:val="center"/>
          </w:tcPr>
          <w:bookmarkEnd w:id="11"/>
          <w:p w14:paraId="2B0FB7AA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№ п/п</w:t>
            </w:r>
          </w:p>
        </w:tc>
        <w:tc>
          <w:tcPr>
            <w:tcW w:w="1095" w:type="pct"/>
            <w:vMerge w:val="restart"/>
            <w:vAlign w:val="center"/>
          </w:tcPr>
          <w:p w14:paraId="1505B3A0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я муниципальной подпрограммы</w:t>
            </w:r>
          </w:p>
        </w:tc>
        <w:tc>
          <w:tcPr>
            <w:tcW w:w="268" w:type="pct"/>
            <w:vMerge w:val="restart"/>
            <w:vAlign w:val="center"/>
          </w:tcPr>
          <w:p w14:paraId="16C8C3D0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ок исполнения</w:t>
            </w:r>
          </w:p>
        </w:tc>
        <w:tc>
          <w:tcPr>
            <w:tcW w:w="587" w:type="pct"/>
            <w:vMerge w:val="restart"/>
            <w:vAlign w:val="center"/>
          </w:tcPr>
          <w:p w14:paraId="2F0CCF5E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261" w:type="pct"/>
            <w:vMerge w:val="restart"/>
            <w:vAlign w:val="center"/>
          </w:tcPr>
          <w:p w14:paraId="197C0398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сего</w:t>
            </w:r>
            <w:r w:rsidRPr="004E721B">
              <w:rPr>
                <w:sz w:val="18"/>
                <w:szCs w:val="18"/>
              </w:rPr>
              <w:br/>
              <w:t>(тыс. руб.)</w:t>
            </w:r>
          </w:p>
        </w:tc>
        <w:tc>
          <w:tcPr>
            <w:tcW w:w="2243" w:type="pct"/>
            <w:gridSpan w:val="20"/>
            <w:vAlign w:val="center"/>
          </w:tcPr>
          <w:p w14:paraId="45A2ABC5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бъемы финансирования по годам (тыс. рублей)</w:t>
            </w:r>
          </w:p>
        </w:tc>
        <w:tc>
          <w:tcPr>
            <w:tcW w:w="389" w:type="pct"/>
            <w:vMerge w:val="restart"/>
            <w:vAlign w:val="center"/>
          </w:tcPr>
          <w:p w14:paraId="0CA47E55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ветственный за выполнение мероприятия подпрограммы</w:t>
            </w:r>
          </w:p>
        </w:tc>
      </w:tr>
      <w:tr w:rsidR="008A0D75" w:rsidRPr="004E721B" w14:paraId="2B4A0AC4" w14:textId="77777777" w:rsidTr="006777D3">
        <w:trPr>
          <w:trHeight w:val="439"/>
        </w:trPr>
        <w:tc>
          <w:tcPr>
            <w:tcW w:w="157" w:type="pct"/>
            <w:vMerge/>
          </w:tcPr>
          <w:p w14:paraId="1DA02AA4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2490A36E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5BDA823C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68C31861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</w:tcPr>
          <w:p w14:paraId="1F8B2040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23" w:type="pct"/>
            <w:vAlign w:val="center"/>
          </w:tcPr>
          <w:p w14:paraId="3760F704" w14:textId="77777777" w:rsidR="008A0D75" w:rsidRPr="00CF025D" w:rsidRDefault="008A0D75" w:rsidP="006777D3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  <w:lang w:val="en-US"/>
              </w:rPr>
              <w:t>3</w:t>
            </w:r>
          </w:p>
        </w:tc>
        <w:tc>
          <w:tcPr>
            <w:tcW w:w="222" w:type="pct"/>
            <w:vAlign w:val="center"/>
          </w:tcPr>
          <w:p w14:paraId="1DF11E09" w14:textId="77777777" w:rsidR="008A0D75" w:rsidRPr="00CF025D" w:rsidRDefault="008A0D75" w:rsidP="006777D3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  <w:lang w:val="en-US"/>
              </w:rPr>
              <w:t>4</w:t>
            </w:r>
          </w:p>
        </w:tc>
        <w:tc>
          <w:tcPr>
            <w:tcW w:w="860" w:type="pct"/>
            <w:gridSpan w:val="13"/>
            <w:vAlign w:val="center"/>
          </w:tcPr>
          <w:p w14:paraId="461A00FB" w14:textId="77777777" w:rsidR="008A0D75" w:rsidRPr="00CF025D" w:rsidRDefault="008A0D75" w:rsidP="006777D3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  <w:lang w:val="en-US"/>
              </w:rPr>
              <w:t>5</w:t>
            </w:r>
          </w:p>
        </w:tc>
        <w:tc>
          <w:tcPr>
            <w:tcW w:w="226" w:type="pct"/>
            <w:vAlign w:val="center"/>
          </w:tcPr>
          <w:p w14:paraId="6EA4827C" w14:textId="77777777" w:rsidR="008A0D75" w:rsidRPr="00CF025D" w:rsidRDefault="008A0D75" w:rsidP="006777D3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  <w:lang w:val="en-US"/>
              </w:rPr>
              <w:t>6</w:t>
            </w:r>
          </w:p>
        </w:tc>
        <w:tc>
          <w:tcPr>
            <w:tcW w:w="180" w:type="pct"/>
            <w:vAlign w:val="center"/>
          </w:tcPr>
          <w:p w14:paraId="382EBF11" w14:textId="77777777" w:rsidR="008A0D75" w:rsidRPr="00CF025D" w:rsidRDefault="008A0D75" w:rsidP="006777D3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  <w:lang w:val="en-US"/>
              </w:rPr>
              <w:t>7</w:t>
            </w:r>
          </w:p>
        </w:tc>
        <w:tc>
          <w:tcPr>
            <w:tcW w:w="180" w:type="pct"/>
            <w:vAlign w:val="center"/>
          </w:tcPr>
          <w:p w14:paraId="7464B7EE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8</w:t>
            </w:r>
          </w:p>
        </w:tc>
        <w:tc>
          <w:tcPr>
            <w:tcW w:w="180" w:type="pct"/>
            <w:vAlign w:val="center"/>
          </w:tcPr>
          <w:p w14:paraId="56F10D9C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9</w:t>
            </w:r>
          </w:p>
        </w:tc>
        <w:tc>
          <w:tcPr>
            <w:tcW w:w="172" w:type="pct"/>
            <w:vAlign w:val="center"/>
          </w:tcPr>
          <w:p w14:paraId="78A40617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389" w:type="pct"/>
            <w:vMerge/>
          </w:tcPr>
          <w:p w14:paraId="478A9A30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56E4B6ED" w14:textId="77777777" w:rsidTr="006777D3">
        <w:trPr>
          <w:trHeight w:val="214"/>
        </w:trPr>
        <w:tc>
          <w:tcPr>
            <w:tcW w:w="157" w:type="pct"/>
          </w:tcPr>
          <w:p w14:paraId="528BC72F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1095" w:type="pct"/>
          </w:tcPr>
          <w:p w14:paraId="576548F0" w14:textId="77777777" w:rsidR="008A0D75" w:rsidRPr="004E721B" w:rsidRDefault="008A0D75" w:rsidP="006777D3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268" w:type="pct"/>
            <w:vAlign w:val="center"/>
          </w:tcPr>
          <w:p w14:paraId="63AC0A7C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  <w:tc>
          <w:tcPr>
            <w:tcW w:w="587" w:type="pct"/>
          </w:tcPr>
          <w:p w14:paraId="5A1B1515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  <w:tc>
          <w:tcPr>
            <w:tcW w:w="261" w:type="pct"/>
          </w:tcPr>
          <w:p w14:paraId="5C049EE5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223" w:type="pct"/>
            <w:vAlign w:val="center"/>
          </w:tcPr>
          <w:p w14:paraId="38508FFB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222" w:type="pct"/>
            <w:vAlign w:val="center"/>
          </w:tcPr>
          <w:p w14:paraId="05B07364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860" w:type="pct"/>
            <w:gridSpan w:val="13"/>
            <w:vAlign w:val="center"/>
          </w:tcPr>
          <w:p w14:paraId="5D4789AF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226" w:type="pct"/>
            <w:vAlign w:val="center"/>
          </w:tcPr>
          <w:p w14:paraId="1C79EDEC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180" w:type="pct"/>
            <w:vAlign w:val="center"/>
          </w:tcPr>
          <w:p w14:paraId="0CA92711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0</w:t>
            </w:r>
          </w:p>
        </w:tc>
        <w:tc>
          <w:tcPr>
            <w:tcW w:w="180" w:type="pct"/>
            <w:vAlign w:val="center"/>
          </w:tcPr>
          <w:p w14:paraId="504C70B8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180" w:type="pct"/>
            <w:vAlign w:val="center"/>
          </w:tcPr>
          <w:p w14:paraId="1F8D2FDE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172" w:type="pct"/>
            <w:vAlign w:val="center"/>
          </w:tcPr>
          <w:p w14:paraId="06721624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389" w:type="pct"/>
          </w:tcPr>
          <w:p w14:paraId="61C82949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4</w:t>
            </w:r>
          </w:p>
        </w:tc>
      </w:tr>
      <w:tr w:rsidR="008A0D75" w:rsidRPr="004E721B" w14:paraId="08637DD0" w14:textId="77777777" w:rsidTr="006777D3">
        <w:trPr>
          <w:trHeight w:val="58"/>
        </w:trPr>
        <w:tc>
          <w:tcPr>
            <w:tcW w:w="157" w:type="pct"/>
            <w:vMerge w:val="restart"/>
          </w:tcPr>
          <w:p w14:paraId="1F4A8109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</w:t>
            </w:r>
          </w:p>
        </w:tc>
        <w:tc>
          <w:tcPr>
            <w:tcW w:w="1095" w:type="pct"/>
            <w:vMerge w:val="restart"/>
          </w:tcPr>
          <w:p w14:paraId="0844EF12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Основное мероприятие 01. Информационная инфраструктура</w:t>
            </w:r>
          </w:p>
        </w:tc>
        <w:tc>
          <w:tcPr>
            <w:tcW w:w="268" w:type="pct"/>
            <w:vMerge w:val="restart"/>
            <w:vAlign w:val="center"/>
          </w:tcPr>
          <w:p w14:paraId="57942CE0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7" w:type="pct"/>
          </w:tcPr>
          <w:p w14:paraId="6A8A7513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CBA42BA" w14:textId="77777777" w:rsidR="008A0D75" w:rsidRPr="003E0E63" w:rsidRDefault="008A0D75" w:rsidP="006777D3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12651,5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09EB7D4" w14:textId="77777777" w:rsidR="008A0D75" w:rsidRPr="003E0E63" w:rsidRDefault="008A0D75" w:rsidP="006777D3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2075,3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3FF2D30" w14:textId="77777777" w:rsidR="008A0D75" w:rsidRPr="003E0E63" w:rsidRDefault="008A0D75" w:rsidP="006777D3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4811,2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F7556F1" w14:textId="77777777" w:rsidR="008A0D75" w:rsidRPr="003E0E63" w:rsidRDefault="008A0D75" w:rsidP="006777D3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3172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395207D" w14:textId="77777777" w:rsidR="008A0D75" w:rsidRPr="003E0E63" w:rsidRDefault="008A0D75" w:rsidP="006777D3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2593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B0C1315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7944E4E4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630DFDFB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2AD56977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 w:val="restart"/>
          </w:tcPr>
          <w:p w14:paraId="583BC78E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2A81ED59" w14:textId="77777777" w:rsidTr="006777D3">
        <w:trPr>
          <w:trHeight w:val="87"/>
        </w:trPr>
        <w:tc>
          <w:tcPr>
            <w:tcW w:w="157" w:type="pct"/>
            <w:vMerge/>
          </w:tcPr>
          <w:p w14:paraId="6BDE4543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49141E17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23D330D9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7805BC29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F106E1A" w14:textId="77777777" w:rsidR="008A0D75" w:rsidRPr="003E0E63" w:rsidRDefault="008A0D75" w:rsidP="006777D3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12651,5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45CA301" w14:textId="77777777" w:rsidR="008A0D75" w:rsidRPr="003E0E63" w:rsidRDefault="008A0D75" w:rsidP="006777D3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2075,3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0E622BF" w14:textId="77777777" w:rsidR="008A0D75" w:rsidRPr="003E0E63" w:rsidRDefault="008A0D75" w:rsidP="006777D3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4811,2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7CFDADE" w14:textId="77777777" w:rsidR="008A0D75" w:rsidRPr="003E0E63" w:rsidRDefault="008A0D75" w:rsidP="006777D3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3172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C0C5CA1" w14:textId="77777777" w:rsidR="008A0D75" w:rsidRPr="003E0E63" w:rsidRDefault="008A0D75" w:rsidP="006777D3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2593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14A4821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29BE0A4F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7A9E36E3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22AC9987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</w:tcPr>
          <w:p w14:paraId="528A9BA5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CF025D" w14:paraId="0E3A627C" w14:textId="77777777" w:rsidTr="006777D3">
        <w:trPr>
          <w:trHeight w:val="192"/>
        </w:trPr>
        <w:tc>
          <w:tcPr>
            <w:tcW w:w="157" w:type="pct"/>
            <w:vMerge/>
          </w:tcPr>
          <w:p w14:paraId="557B3218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723D967C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3FC31619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3A338B15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66B81D6" w14:textId="77777777" w:rsidR="008A0D75" w:rsidRPr="003E0E63" w:rsidRDefault="008A0D75" w:rsidP="006777D3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560ED72" w14:textId="77777777" w:rsidR="008A0D75" w:rsidRPr="003E0E63" w:rsidRDefault="008A0D75" w:rsidP="006777D3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2820E2C" w14:textId="77777777" w:rsidR="008A0D75" w:rsidRPr="003E0E63" w:rsidRDefault="008A0D75" w:rsidP="006777D3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2668D12" w14:textId="77777777" w:rsidR="008A0D75" w:rsidRPr="003E0E63" w:rsidRDefault="008A0D75" w:rsidP="006777D3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33EB245" w14:textId="77777777" w:rsidR="008A0D75" w:rsidRPr="003E0E63" w:rsidRDefault="008A0D75" w:rsidP="006777D3">
            <w:pPr>
              <w:jc w:val="center"/>
              <w:rPr>
                <w:sz w:val="20"/>
                <w:szCs w:val="20"/>
              </w:rPr>
            </w:pPr>
            <w:r w:rsidRPr="003E0E63"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749ECE3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7A11A8FD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128CDAAA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40AD5CD6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</w:tcPr>
          <w:p w14:paraId="55CF569B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478DEC6A" w14:textId="77777777" w:rsidTr="006777D3">
        <w:trPr>
          <w:trHeight w:val="164"/>
        </w:trPr>
        <w:tc>
          <w:tcPr>
            <w:tcW w:w="157" w:type="pct"/>
            <w:vMerge w:val="restart"/>
          </w:tcPr>
          <w:p w14:paraId="70E0F148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1.</w:t>
            </w:r>
          </w:p>
        </w:tc>
        <w:tc>
          <w:tcPr>
            <w:tcW w:w="1095" w:type="pct"/>
            <w:vMerge w:val="restart"/>
          </w:tcPr>
          <w:p w14:paraId="009546E1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1. Обеспечение доступности для населения муниципального образования Московской области современных услуг широкополосного доступа в сеть Интернет</w:t>
            </w:r>
          </w:p>
        </w:tc>
        <w:tc>
          <w:tcPr>
            <w:tcW w:w="268" w:type="pct"/>
            <w:vMerge w:val="restart"/>
            <w:vAlign w:val="center"/>
          </w:tcPr>
          <w:p w14:paraId="79CCD29E" w14:textId="77777777" w:rsidR="008A0D75" w:rsidRPr="008C6BF0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7" w:type="pct"/>
          </w:tcPr>
          <w:p w14:paraId="41B8F009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61" w:type="pct"/>
            <w:vAlign w:val="center"/>
          </w:tcPr>
          <w:p w14:paraId="6EDD5937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vAlign w:val="center"/>
          </w:tcPr>
          <w:p w14:paraId="3CB48BEA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vAlign w:val="center"/>
          </w:tcPr>
          <w:p w14:paraId="75687070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vAlign w:val="center"/>
          </w:tcPr>
          <w:p w14:paraId="42AE7020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vAlign w:val="center"/>
          </w:tcPr>
          <w:p w14:paraId="391043C8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4005266C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209FE41D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30FEEF13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3F266AC4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 w:val="restart"/>
          </w:tcPr>
          <w:p w14:paraId="3FDACA41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55B684C5" w14:textId="77777777" w:rsidTr="006777D3">
        <w:trPr>
          <w:trHeight w:val="240"/>
        </w:trPr>
        <w:tc>
          <w:tcPr>
            <w:tcW w:w="157" w:type="pct"/>
            <w:vMerge/>
          </w:tcPr>
          <w:p w14:paraId="2AB37F51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432813FA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73933795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71C84031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vAlign w:val="center"/>
          </w:tcPr>
          <w:p w14:paraId="2A539BC0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vAlign w:val="center"/>
          </w:tcPr>
          <w:p w14:paraId="648AE9A4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vAlign w:val="center"/>
          </w:tcPr>
          <w:p w14:paraId="40323110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vAlign w:val="center"/>
          </w:tcPr>
          <w:p w14:paraId="60910FA6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vAlign w:val="center"/>
          </w:tcPr>
          <w:p w14:paraId="38122F2B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2CA8529F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50767AF9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6C587ACC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196BC3DF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</w:tcPr>
          <w:p w14:paraId="5645FAE2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5F00E795" w14:textId="77777777" w:rsidTr="006777D3">
        <w:trPr>
          <w:trHeight w:val="170"/>
        </w:trPr>
        <w:tc>
          <w:tcPr>
            <w:tcW w:w="157" w:type="pct"/>
            <w:vMerge/>
          </w:tcPr>
          <w:p w14:paraId="56105D25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4CD23DA4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38939751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1120D6FF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261" w:type="pct"/>
            <w:vAlign w:val="center"/>
          </w:tcPr>
          <w:p w14:paraId="33E49C93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vAlign w:val="center"/>
          </w:tcPr>
          <w:p w14:paraId="6457861F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vAlign w:val="center"/>
          </w:tcPr>
          <w:p w14:paraId="0CC1417C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vAlign w:val="center"/>
          </w:tcPr>
          <w:p w14:paraId="6CF9ECF0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vAlign w:val="center"/>
          </w:tcPr>
          <w:p w14:paraId="4B03AA8C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66B2A455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6E574B29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25EB4E85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4F300A13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</w:tcPr>
          <w:p w14:paraId="00FF58DE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62B12E72" w14:textId="77777777" w:rsidTr="006777D3">
        <w:trPr>
          <w:trHeight w:val="185"/>
        </w:trPr>
        <w:tc>
          <w:tcPr>
            <w:tcW w:w="157" w:type="pct"/>
            <w:vMerge/>
          </w:tcPr>
          <w:p w14:paraId="40C11C0B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 w:val="restart"/>
          </w:tcPr>
          <w:p w14:paraId="4B5D99ED" w14:textId="77777777" w:rsidR="008A0D75" w:rsidRPr="00285185" w:rsidRDefault="008A0D75" w:rsidP="006777D3">
            <w:pPr>
              <w:rPr>
                <w:sz w:val="18"/>
                <w:szCs w:val="18"/>
              </w:rPr>
            </w:pPr>
            <w:r w:rsidRPr="00067E9B">
              <w:rPr>
                <w:bCs/>
                <w:color w:val="000000"/>
                <w:sz w:val="16"/>
                <w:szCs w:val="16"/>
              </w:rPr>
              <w:t>Результат 1.</w:t>
            </w:r>
            <w:r>
              <w:rPr>
                <w:bCs/>
                <w:color w:val="000000"/>
                <w:sz w:val="16"/>
                <w:szCs w:val="16"/>
              </w:rPr>
              <w:t xml:space="preserve"> Домохозяйства обеспечены широкополосным доступом в сеть Интернет (единица)</w:t>
            </w:r>
          </w:p>
        </w:tc>
        <w:tc>
          <w:tcPr>
            <w:tcW w:w="268" w:type="pct"/>
            <w:vMerge w:val="restart"/>
            <w:vAlign w:val="center"/>
          </w:tcPr>
          <w:p w14:paraId="60E70152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 w:val="restart"/>
          </w:tcPr>
          <w:p w14:paraId="192A9A08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 w:val="restart"/>
            <w:vAlign w:val="center"/>
          </w:tcPr>
          <w:p w14:paraId="1263E652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32</w:t>
            </w:r>
          </w:p>
        </w:tc>
        <w:tc>
          <w:tcPr>
            <w:tcW w:w="223" w:type="pct"/>
            <w:vMerge w:val="restart"/>
            <w:vAlign w:val="center"/>
          </w:tcPr>
          <w:p w14:paraId="1D87A139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20</w:t>
            </w:r>
          </w:p>
        </w:tc>
        <w:tc>
          <w:tcPr>
            <w:tcW w:w="222" w:type="pct"/>
            <w:vMerge w:val="restart"/>
            <w:vAlign w:val="center"/>
          </w:tcPr>
          <w:p w14:paraId="7740BB7B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9</w:t>
            </w:r>
          </w:p>
        </w:tc>
        <w:tc>
          <w:tcPr>
            <w:tcW w:w="172" w:type="pct"/>
            <w:gridSpan w:val="3"/>
            <w:vMerge w:val="restart"/>
            <w:vAlign w:val="center"/>
          </w:tcPr>
          <w:p w14:paraId="09654B3C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>Год</w:t>
            </w:r>
          </w:p>
        </w:tc>
        <w:tc>
          <w:tcPr>
            <w:tcW w:w="688" w:type="pct"/>
            <w:gridSpan w:val="10"/>
          </w:tcPr>
          <w:p w14:paraId="0E03DF7E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>В том числе:</w:t>
            </w:r>
          </w:p>
        </w:tc>
        <w:tc>
          <w:tcPr>
            <w:tcW w:w="226" w:type="pct"/>
            <w:vMerge w:val="restart"/>
            <w:vAlign w:val="center"/>
          </w:tcPr>
          <w:p w14:paraId="45A19C12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63ED3A53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1EE36F8D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163B2F32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 w:val="restart"/>
            <w:vAlign w:val="center"/>
          </w:tcPr>
          <w:p w14:paraId="778E42C3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 w:val="restart"/>
          </w:tcPr>
          <w:p w14:paraId="27A43C7C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6601B389" w14:textId="77777777" w:rsidTr="006777D3">
        <w:trPr>
          <w:trHeight w:val="185"/>
        </w:trPr>
        <w:tc>
          <w:tcPr>
            <w:tcW w:w="157" w:type="pct"/>
            <w:vMerge/>
          </w:tcPr>
          <w:p w14:paraId="424FBD9B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0829B642" w14:textId="77777777" w:rsidR="008A0D75" w:rsidRPr="00067E9B" w:rsidRDefault="008A0D75" w:rsidP="006777D3">
            <w:pPr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68" w:type="pct"/>
            <w:vMerge/>
            <w:vAlign w:val="center"/>
          </w:tcPr>
          <w:p w14:paraId="4341B860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4B4B0FC5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vAlign w:val="center"/>
          </w:tcPr>
          <w:p w14:paraId="19A8CAB1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vAlign w:val="center"/>
          </w:tcPr>
          <w:p w14:paraId="7B749EC5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vAlign w:val="center"/>
          </w:tcPr>
          <w:p w14:paraId="43FBEDCB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gridSpan w:val="3"/>
            <w:vMerge/>
          </w:tcPr>
          <w:p w14:paraId="32DE52E6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gridSpan w:val="3"/>
          </w:tcPr>
          <w:p w14:paraId="161F0657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3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gridSpan w:val="3"/>
          </w:tcPr>
          <w:p w14:paraId="3F4307B4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6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gridSpan w:val="3"/>
          </w:tcPr>
          <w:p w14:paraId="098B64E7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9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</w:tcPr>
          <w:p w14:paraId="43AAA398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12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226" w:type="pct"/>
            <w:vMerge/>
            <w:vAlign w:val="center"/>
          </w:tcPr>
          <w:p w14:paraId="0452E879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7BAD0CCC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38D0D9B5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3F3CC84D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19DCF9C2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4D663B67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375C3F12" w14:textId="77777777" w:rsidTr="006777D3">
        <w:trPr>
          <w:trHeight w:val="185"/>
        </w:trPr>
        <w:tc>
          <w:tcPr>
            <w:tcW w:w="157" w:type="pct"/>
            <w:vMerge/>
          </w:tcPr>
          <w:p w14:paraId="6A5175CB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5220E395" w14:textId="77777777" w:rsidR="008A0D75" w:rsidRPr="00067E9B" w:rsidRDefault="008A0D75" w:rsidP="006777D3">
            <w:pPr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68" w:type="pct"/>
            <w:vMerge/>
            <w:vAlign w:val="center"/>
          </w:tcPr>
          <w:p w14:paraId="52C7A81D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50894A55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vAlign w:val="center"/>
          </w:tcPr>
          <w:p w14:paraId="3DF58B00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vAlign w:val="center"/>
          </w:tcPr>
          <w:p w14:paraId="0FE25CF7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vAlign w:val="center"/>
          </w:tcPr>
          <w:p w14:paraId="7A151AA9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gridSpan w:val="3"/>
            <w:vAlign w:val="center"/>
          </w:tcPr>
          <w:p w14:paraId="16ACC8AC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</w:t>
            </w:r>
          </w:p>
        </w:tc>
        <w:tc>
          <w:tcPr>
            <w:tcW w:w="172" w:type="pct"/>
            <w:gridSpan w:val="3"/>
            <w:vAlign w:val="center"/>
          </w:tcPr>
          <w:p w14:paraId="7D9B2AF3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172" w:type="pct"/>
            <w:gridSpan w:val="3"/>
            <w:vAlign w:val="center"/>
          </w:tcPr>
          <w:p w14:paraId="44CB9C85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172" w:type="pct"/>
            <w:gridSpan w:val="3"/>
            <w:vAlign w:val="center"/>
          </w:tcPr>
          <w:p w14:paraId="5240780D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</w:t>
            </w:r>
          </w:p>
        </w:tc>
        <w:tc>
          <w:tcPr>
            <w:tcW w:w="172" w:type="pct"/>
            <w:vAlign w:val="center"/>
          </w:tcPr>
          <w:p w14:paraId="0E4A6D7B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</w:t>
            </w:r>
          </w:p>
        </w:tc>
        <w:tc>
          <w:tcPr>
            <w:tcW w:w="226" w:type="pct"/>
            <w:vMerge/>
            <w:vAlign w:val="center"/>
          </w:tcPr>
          <w:p w14:paraId="5856CA98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14A70AEE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675AFA8A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284A752C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4B7DE82F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38412CB0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0F4E14E7" w14:textId="77777777" w:rsidTr="006777D3">
        <w:trPr>
          <w:trHeight w:val="218"/>
        </w:trPr>
        <w:tc>
          <w:tcPr>
            <w:tcW w:w="157" w:type="pct"/>
            <w:vMerge w:val="restart"/>
          </w:tcPr>
          <w:p w14:paraId="68EC54ED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2.</w:t>
            </w:r>
          </w:p>
        </w:tc>
        <w:tc>
          <w:tcPr>
            <w:tcW w:w="1095" w:type="pct"/>
            <w:vMerge w:val="restart"/>
          </w:tcPr>
          <w:p w14:paraId="4D82FB90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2. Обеспечение ОМСУ муниципального образования Московской области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268" w:type="pct"/>
            <w:vMerge w:val="restart"/>
            <w:vAlign w:val="center"/>
          </w:tcPr>
          <w:p w14:paraId="34F999A2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7" w:type="pct"/>
          </w:tcPr>
          <w:p w14:paraId="668798EB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61" w:type="pct"/>
            <w:vAlign w:val="center"/>
          </w:tcPr>
          <w:p w14:paraId="7B024AA1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vAlign w:val="center"/>
          </w:tcPr>
          <w:p w14:paraId="21F60BD6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vAlign w:val="center"/>
          </w:tcPr>
          <w:p w14:paraId="7730C244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vAlign w:val="center"/>
          </w:tcPr>
          <w:p w14:paraId="2499AD61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vAlign w:val="center"/>
          </w:tcPr>
          <w:p w14:paraId="369D33B0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bottom w:val="single" w:sz="4" w:space="0" w:color="auto"/>
            </w:tcBorders>
            <w:vAlign w:val="center"/>
          </w:tcPr>
          <w:p w14:paraId="47D4AB6C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44C128D3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4147F148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00002DB4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 w:val="restart"/>
          </w:tcPr>
          <w:p w14:paraId="21E5FE00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3C2E54F8" w14:textId="77777777" w:rsidTr="006777D3">
        <w:trPr>
          <w:trHeight w:val="217"/>
        </w:trPr>
        <w:tc>
          <w:tcPr>
            <w:tcW w:w="157" w:type="pct"/>
            <w:vMerge/>
            <w:tcBorders>
              <w:bottom w:val="single" w:sz="4" w:space="0" w:color="auto"/>
            </w:tcBorders>
          </w:tcPr>
          <w:p w14:paraId="4184AD72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  <w:tcBorders>
              <w:bottom w:val="single" w:sz="4" w:space="0" w:color="auto"/>
            </w:tcBorders>
          </w:tcPr>
          <w:p w14:paraId="19FECBDA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bottom w:val="single" w:sz="4" w:space="0" w:color="auto"/>
            </w:tcBorders>
            <w:vAlign w:val="center"/>
          </w:tcPr>
          <w:p w14:paraId="5EDF3113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tcBorders>
              <w:bottom w:val="single" w:sz="4" w:space="0" w:color="auto"/>
            </w:tcBorders>
          </w:tcPr>
          <w:p w14:paraId="336A9FA9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bottom w:val="single" w:sz="4" w:space="0" w:color="auto"/>
            </w:tcBorders>
            <w:vAlign w:val="center"/>
          </w:tcPr>
          <w:p w14:paraId="1C7BF69B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bottom w:val="single" w:sz="4" w:space="0" w:color="auto"/>
            </w:tcBorders>
            <w:vAlign w:val="center"/>
          </w:tcPr>
          <w:p w14:paraId="5AB0547A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tcBorders>
              <w:bottom w:val="single" w:sz="4" w:space="0" w:color="auto"/>
            </w:tcBorders>
            <w:vAlign w:val="center"/>
          </w:tcPr>
          <w:p w14:paraId="39A5A0B1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tcBorders>
              <w:bottom w:val="single" w:sz="4" w:space="0" w:color="auto"/>
            </w:tcBorders>
            <w:vAlign w:val="center"/>
          </w:tcPr>
          <w:p w14:paraId="22126E02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tcBorders>
              <w:bottom w:val="single" w:sz="4" w:space="0" w:color="auto"/>
            </w:tcBorders>
            <w:vAlign w:val="center"/>
          </w:tcPr>
          <w:p w14:paraId="3813160C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bottom w:val="single" w:sz="4" w:space="0" w:color="auto"/>
            </w:tcBorders>
            <w:vAlign w:val="center"/>
          </w:tcPr>
          <w:p w14:paraId="4F41A399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bottom w:val="single" w:sz="4" w:space="0" w:color="auto"/>
            </w:tcBorders>
            <w:vAlign w:val="center"/>
          </w:tcPr>
          <w:p w14:paraId="242E0B3C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bottom w:val="single" w:sz="4" w:space="0" w:color="auto"/>
            </w:tcBorders>
            <w:vAlign w:val="center"/>
          </w:tcPr>
          <w:p w14:paraId="1571D0CB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tcBorders>
              <w:bottom w:val="single" w:sz="4" w:space="0" w:color="auto"/>
            </w:tcBorders>
            <w:vAlign w:val="center"/>
          </w:tcPr>
          <w:p w14:paraId="4A63C6F9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  <w:tcBorders>
              <w:bottom w:val="single" w:sz="4" w:space="0" w:color="auto"/>
            </w:tcBorders>
          </w:tcPr>
          <w:p w14:paraId="70D52661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26F5135B" w14:textId="77777777" w:rsidTr="006777D3">
        <w:trPr>
          <w:trHeight w:val="245"/>
        </w:trPr>
        <w:tc>
          <w:tcPr>
            <w:tcW w:w="157" w:type="pct"/>
            <w:vMerge w:val="restart"/>
          </w:tcPr>
          <w:p w14:paraId="587E8024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 w:val="restart"/>
          </w:tcPr>
          <w:p w14:paraId="0806BAF3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067E9B">
              <w:rPr>
                <w:bCs/>
                <w:color w:val="000000"/>
                <w:sz w:val="16"/>
                <w:szCs w:val="16"/>
              </w:rPr>
              <w:t>Результат 1.</w:t>
            </w:r>
            <w:r>
              <w:rPr>
                <w:bCs/>
                <w:color w:val="000000"/>
                <w:sz w:val="16"/>
                <w:szCs w:val="16"/>
              </w:rPr>
              <w:t xml:space="preserve"> ОМСУ обеспечены широкополосным доступом в сеть Интернет, телефонной связью, иными услугами электросвязи (единица)</w:t>
            </w:r>
          </w:p>
        </w:tc>
        <w:tc>
          <w:tcPr>
            <w:tcW w:w="268" w:type="pct"/>
            <w:vMerge w:val="restart"/>
            <w:vAlign w:val="center"/>
          </w:tcPr>
          <w:p w14:paraId="053EB5E7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 w:val="restart"/>
          </w:tcPr>
          <w:p w14:paraId="51D5062E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 w:val="restart"/>
            <w:vAlign w:val="center"/>
          </w:tcPr>
          <w:p w14:paraId="745AF371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3" w:type="pct"/>
            <w:vMerge w:val="restart"/>
            <w:vAlign w:val="center"/>
          </w:tcPr>
          <w:p w14:paraId="603A22FF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2" w:type="pct"/>
            <w:vMerge w:val="restart"/>
            <w:vAlign w:val="center"/>
          </w:tcPr>
          <w:p w14:paraId="315D6EAC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172" w:type="pct"/>
            <w:gridSpan w:val="3"/>
            <w:vMerge w:val="restart"/>
            <w:vAlign w:val="center"/>
          </w:tcPr>
          <w:p w14:paraId="686B94BF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>Год</w:t>
            </w:r>
          </w:p>
        </w:tc>
        <w:tc>
          <w:tcPr>
            <w:tcW w:w="688" w:type="pct"/>
            <w:gridSpan w:val="10"/>
            <w:tcBorders>
              <w:bottom w:val="single" w:sz="4" w:space="0" w:color="auto"/>
            </w:tcBorders>
          </w:tcPr>
          <w:p w14:paraId="0236628B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>В том числе:</w:t>
            </w:r>
          </w:p>
        </w:tc>
        <w:tc>
          <w:tcPr>
            <w:tcW w:w="226" w:type="pct"/>
            <w:vMerge w:val="restart"/>
            <w:vAlign w:val="center"/>
          </w:tcPr>
          <w:p w14:paraId="7B6F2B56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72DE6EF6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5A53D9B6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5DD40F2E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 w:val="restart"/>
            <w:vAlign w:val="center"/>
          </w:tcPr>
          <w:p w14:paraId="2B573F6A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 w:val="restart"/>
          </w:tcPr>
          <w:p w14:paraId="4D2887F8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4A0E619B" w14:textId="77777777" w:rsidTr="006777D3">
        <w:trPr>
          <w:trHeight w:val="245"/>
        </w:trPr>
        <w:tc>
          <w:tcPr>
            <w:tcW w:w="157" w:type="pct"/>
            <w:vMerge/>
          </w:tcPr>
          <w:p w14:paraId="22F450DE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11CF2114" w14:textId="77777777" w:rsidR="008A0D75" w:rsidRPr="00067E9B" w:rsidRDefault="008A0D75" w:rsidP="006777D3">
            <w:pPr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68" w:type="pct"/>
            <w:vMerge/>
            <w:vAlign w:val="center"/>
          </w:tcPr>
          <w:p w14:paraId="5234BA3B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4BD94B97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vAlign w:val="center"/>
          </w:tcPr>
          <w:p w14:paraId="6A35B7BE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vAlign w:val="center"/>
          </w:tcPr>
          <w:p w14:paraId="29D6F6B3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vAlign w:val="center"/>
          </w:tcPr>
          <w:p w14:paraId="36C3027A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gridSpan w:val="3"/>
            <w:vMerge/>
            <w:tcBorders>
              <w:bottom w:val="single" w:sz="4" w:space="0" w:color="auto"/>
            </w:tcBorders>
          </w:tcPr>
          <w:p w14:paraId="7242C6CD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gridSpan w:val="3"/>
            <w:tcBorders>
              <w:bottom w:val="single" w:sz="4" w:space="0" w:color="auto"/>
            </w:tcBorders>
          </w:tcPr>
          <w:p w14:paraId="06D1A76E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3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gridSpan w:val="3"/>
            <w:tcBorders>
              <w:bottom w:val="single" w:sz="4" w:space="0" w:color="auto"/>
            </w:tcBorders>
          </w:tcPr>
          <w:p w14:paraId="3410CB4D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6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gridSpan w:val="3"/>
            <w:tcBorders>
              <w:bottom w:val="single" w:sz="4" w:space="0" w:color="auto"/>
            </w:tcBorders>
          </w:tcPr>
          <w:p w14:paraId="0354267D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9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tcBorders>
              <w:bottom w:val="single" w:sz="4" w:space="0" w:color="auto"/>
            </w:tcBorders>
          </w:tcPr>
          <w:p w14:paraId="4E5530E6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12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226" w:type="pct"/>
            <w:vMerge/>
            <w:vAlign w:val="center"/>
          </w:tcPr>
          <w:p w14:paraId="3541B6D5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350FDA9A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3C421BE3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4F34BA6A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34E06460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1F7797FC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7775892F" w14:textId="77777777" w:rsidTr="006777D3">
        <w:trPr>
          <w:trHeight w:val="245"/>
        </w:trPr>
        <w:tc>
          <w:tcPr>
            <w:tcW w:w="157" w:type="pct"/>
            <w:vMerge/>
            <w:tcBorders>
              <w:bottom w:val="single" w:sz="4" w:space="0" w:color="auto"/>
            </w:tcBorders>
          </w:tcPr>
          <w:p w14:paraId="24C366F4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  <w:tcBorders>
              <w:bottom w:val="single" w:sz="4" w:space="0" w:color="auto"/>
            </w:tcBorders>
          </w:tcPr>
          <w:p w14:paraId="77516AD7" w14:textId="77777777" w:rsidR="008A0D75" w:rsidRPr="00067E9B" w:rsidRDefault="008A0D75" w:rsidP="006777D3">
            <w:pPr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268" w:type="pct"/>
            <w:vMerge/>
            <w:tcBorders>
              <w:bottom w:val="single" w:sz="4" w:space="0" w:color="auto"/>
            </w:tcBorders>
            <w:vAlign w:val="center"/>
          </w:tcPr>
          <w:p w14:paraId="097CAFE5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  <w:tcBorders>
              <w:bottom w:val="single" w:sz="4" w:space="0" w:color="auto"/>
            </w:tcBorders>
          </w:tcPr>
          <w:p w14:paraId="0F74AC5A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tcBorders>
              <w:bottom w:val="single" w:sz="4" w:space="0" w:color="auto"/>
            </w:tcBorders>
            <w:vAlign w:val="center"/>
          </w:tcPr>
          <w:p w14:paraId="0A04A91A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tcBorders>
              <w:bottom w:val="single" w:sz="4" w:space="0" w:color="auto"/>
            </w:tcBorders>
            <w:vAlign w:val="center"/>
          </w:tcPr>
          <w:p w14:paraId="6FD80AF5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tcBorders>
              <w:bottom w:val="single" w:sz="4" w:space="0" w:color="auto"/>
            </w:tcBorders>
            <w:vAlign w:val="center"/>
          </w:tcPr>
          <w:p w14:paraId="4E2941E7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gridSpan w:val="3"/>
            <w:tcBorders>
              <w:bottom w:val="single" w:sz="4" w:space="0" w:color="auto"/>
            </w:tcBorders>
            <w:vAlign w:val="center"/>
          </w:tcPr>
          <w:p w14:paraId="1FD22026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172" w:type="pct"/>
            <w:gridSpan w:val="3"/>
            <w:tcBorders>
              <w:bottom w:val="single" w:sz="4" w:space="0" w:color="auto"/>
            </w:tcBorders>
            <w:vAlign w:val="center"/>
          </w:tcPr>
          <w:p w14:paraId="5B28147D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172" w:type="pct"/>
            <w:gridSpan w:val="3"/>
            <w:tcBorders>
              <w:bottom w:val="single" w:sz="4" w:space="0" w:color="auto"/>
            </w:tcBorders>
            <w:vAlign w:val="center"/>
          </w:tcPr>
          <w:p w14:paraId="2BA6F294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72" w:type="pct"/>
            <w:gridSpan w:val="3"/>
            <w:tcBorders>
              <w:bottom w:val="single" w:sz="4" w:space="0" w:color="auto"/>
            </w:tcBorders>
            <w:vAlign w:val="center"/>
          </w:tcPr>
          <w:p w14:paraId="3EB4D236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72" w:type="pct"/>
            <w:tcBorders>
              <w:bottom w:val="single" w:sz="4" w:space="0" w:color="auto"/>
            </w:tcBorders>
            <w:vAlign w:val="center"/>
          </w:tcPr>
          <w:p w14:paraId="39F12F2B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226" w:type="pct"/>
            <w:vMerge/>
            <w:tcBorders>
              <w:bottom w:val="single" w:sz="4" w:space="0" w:color="auto"/>
            </w:tcBorders>
            <w:vAlign w:val="center"/>
          </w:tcPr>
          <w:p w14:paraId="74AB5E62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bottom w:val="single" w:sz="4" w:space="0" w:color="auto"/>
            </w:tcBorders>
            <w:vAlign w:val="center"/>
          </w:tcPr>
          <w:p w14:paraId="6D50C6AA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bottom w:val="single" w:sz="4" w:space="0" w:color="auto"/>
            </w:tcBorders>
            <w:vAlign w:val="center"/>
          </w:tcPr>
          <w:p w14:paraId="4EE26BB5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bottom w:val="single" w:sz="4" w:space="0" w:color="auto"/>
            </w:tcBorders>
            <w:vAlign w:val="center"/>
          </w:tcPr>
          <w:p w14:paraId="5F4AD3A5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/>
            <w:tcBorders>
              <w:bottom w:val="single" w:sz="4" w:space="0" w:color="auto"/>
            </w:tcBorders>
            <w:vAlign w:val="center"/>
          </w:tcPr>
          <w:p w14:paraId="54A6596D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/>
            <w:tcBorders>
              <w:bottom w:val="single" w:sz="4" w:space="0" w:color="auto"/>
            </w:tcBorders>
          </w:tcPr>
          <w:p w14:paraId="0CC18770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64C75F09" w14:textId="77777777" w:rsidTr="006777D3">
        <w:trPr>
          <w:trHeight w:val="148"/>
        </w:trPr>
        <w:tc>
          <w:tcPr>
            <w:tcW w:w="157" w:type="pct"/>
            <w:vMerge w:val="restart"/>
          </w:tcPr>
          <w:p w14:paraId="731CC46F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3.</w:t>
            </w:r>
          </w:p>
        </w:tc>
        <w:tc>
          <w:tcPr>
            <w:tcW w:w="1095" w:type="pct"/>
            <w:vMerge w:val="restart"/>
          </w:tcPr>
          <w:p w14:paraId="31A8D9F9" w14:textId="77777777" w:rsidR="008A0D75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Мероприятие 01.03. Подключение ОМСУ муниципального образования Московской области к единой интегрированной </w:t>
            </w:r>
            <w:proofErr w:type="spellStart"/>
            <w:r w:rsidRPr="004E721B">
              <w:rPr>
                <w:sz w:val="18"/>
                <w:szCs w:val="18"/>
              </w:rPr>
              <w:t>мультисервисной</w:t>
            </w:r>
            <w:proofErr w:type="spellEnd"/>
            <w:r w:rsidRPr="004E721B">
              <w:rPr>
                <w:sz w:val="18"/>
                <w:szCs w:val="18"/>
              </w:rPr>
              <w:t xml:space="preserve"> телекоммуникационной сети Правительства Московской области для нужд ОМСУ муниципального </w:t>
            </w:r>
            <w:r w:rsidRPr="004E721B">
              <w:rPr>
                <w:sz w:val="18"/>
                <w:szCs w:val="18"/>
              </w:rPr>
              <w:lastRenderedPageBreak/>
              <w:t>образования Московской области и обеспечения совместной работы в ней</w:t>
            </w:r>
          </w:p>
          <w:p w14:paraId="35BF04D7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 w:val="restart"/>
            <w:vAlign w:val="center"/>
          </w:tcPr>
          <w:p w14:paraId="7C298EB5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7" w:type="pct"/>
          </w:tcPr>
          <w:p w14:paraId="6154B774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61" w:type="pct"/>
            <w:vAlign w:val="center"/>
          </w:tcPr>
          <w:p w14:paraId="0A0EC72B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3500,8</w:t>
            </w:r>
          </w:p>
        </w:tc>
        <w:tc>
          <w:tcPr>
            <w:tcW w:w="223" w:type="pct"/>
            <w:vAlign w:val="center"/>
          </w:tcPr>
          <w:p w14:paraId="73FB70EB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988,0</w:t>
            </w:r>
          </w:p>
        </w:tc>
        <w:tc>
          <w:tcPr>
            <w:tcW w:w="222" w:type="pct"/>
            <w:vAlign w:val="center"/>
          </w:tcPr>
          <w:p w14:paraId="1027DF56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923,2</w:t>
            </w:r>
          </w:p>
        </w:tc>
        <w:tc>
          <w:tcPr>
            <w:tcW w:w="860" w:type="pct"/>
            <w:gridSpan w:val="13"/>
            <w:vAlign w:val="center"/>
          </w:tcPr>
          <w:p w14:paraId="64AF925F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854,6</w:t>
            </w:r>
          </w:p>
        </w:tc>
        <w:tc>
          <w:tcPr>
            <w:tcW w:w="226" w:type="pct"/>
            <w:vAlign w:val="center"/>
          </w:tcPr>
          <w:p w14:paraId="3E8F4631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735,0</w:t>
            </w:r>
          </w:p>
        </w:tc>
        <w:tc>
          <w:tcPr>
            <w:tcW w:w="180" w:type="pct"/>
            <w:vAlign w:val="center"/>
          </w:tcPr>
          <w:p w14:paraId="19848D0F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0D244854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43F763C1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04BAC785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 w:val="restart"/>
          </w:tcPr>
          <w:p w14:paraId="0C84FC15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t>г.о</w:t>
            </w:r>
            <w:proofErr w:type="spellEnd"/>
            <w:r w:rsidRPr="004E721B">
              <w:rPr>
                <w:sz w:val="18"/>
                <w:szCs w:val="18"/>
              </w:rPr>
              <w:t>. Лыткарино</w:t>
            </w:r>
          </w:p>
        </w:tc>
      </w:tr>
      <w:tr w:rsidR="008A0D75" w:rsidRPr="004E721B" w14:paraId="7E5115FB" w14:textId="77777777" w:rsidTr="006777D3">
        <w:trPr>
          <w:trHeight w:val="374"/>
        </w:trPr>
        <w:tc>
          <w:tcPr>
            <w:tcW w:w="157" w:type="pct"/>
            <w:vMerge/>
          </w:tcPr>
          <w:p w14:paraId="4F95B8F5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  <w:tcBorders>
              <w:bottom w:val="single" w:sz="4" w:space="0" w:color="auto"/>
            </w:tcBorders>
          </w:tcPr>
          <w:p w14:paraId="3DE55CEE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bottom w:val="single" w:sz="4" w:space="0" w:color="auto"/>
            </w:tcBorders>
            <w:vAlign w:val="center"/>
          </w:tcPr>
          <w:p w14:paraId="232AECB5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tcBorders>
              <w:bottom w:val="single" w:sz="4" w:space="0" w:color="auto"/>
            </w:tcBorders>
          </w:tcPr>
          <w:p w14:paraId="40C791DA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bottom w:val="single" w:sz="4" w:space="0" w:color="auto"/>
            </w:tcBorders>
            <w:vAlign w:val="center"/>
          </w:tcPr>
          <w:p w14:paraId="43333794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3500,8</w:t>
            </w:r>
          </w:p>
        </w:tc>
        <w:tc>
          <w:tcPr>
            <w:tcW w:w="223" w:type="pct"/>
            <w:tcBorders>
              <w:bottom w:val="single" w:sz="4" w:space="0" w:color="auto"/>
            </w:tcBorders>
            <w:vAlign w:val="center"/>
          </w:tcPr>
          <w:p w14:paraId="1EE80B60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988,0</w:t>
            </w:r>
          </w:p>
        </w:tc>
        <w:tc>
          <w:tcPr>
            <w:tcW w:w="222" w:type="pct"/>
            <w:tcBorders>
              <w:bottom w:val="single" w:sz="4" w:space="0" w:color="auto"/>
            </w:tcBorders>
            <w:vAlign w:val="center"/>
          </w:tcPr>
          <w:p w14:paraId="470916D9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923,2</w:t>
            </w:r>
          </w:p>
        </w:tc>
        <w:tc>
          <w:tcPr>
            <w:tcW w:w="860" w:type="pct"/>
            <w:gridSpan w:val="13"/>
            <w:tcBorders>
              <w:bottom w:val="single" w:sz="4" w:space="0" w:color="auto"/>
            </w:tcBorders>
            <w:vAlign w:val="center"/>
          </w:tcPr>
          <w:p w14:paraId="42BE6CC8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854,6</w:t>
            </w:r>
          </w:p>
        </w:tc>
        <w:tc>
          <w:tcPr>
            <w:tcW w:w="226" w:type="pct"/>
            <w:tcBorders>
              <w:bottom w:val="single" w:sz="4" w:space="0" w:color="auto"/>
            </w:tcBorders>
            <w:vAlign w:val="center"/>
          </w:tcPr>
          <w:p w14:paraId="1E60085B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735,0</w:t>
            </w:r>
          </w:p>
        </w:tc>
        <w:tc>
          <w:tcPr>
            <w:tcW w:w="180" w:type="pct"/>
            <w:tcBorders>
              <w:bottom w:val="single" w:sz="4" w:space="0" w:color="auto"/>
            </w:tcBorders>
            <w:vAlign w:val="center"/>
          </w:tcPr>
          <w:p w14:paraId="652D3A69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bottom w:val="single" w:sz="4" w:space="0" w:color="auto"/>
            </w:tcBorders>
            <w:vAlign w:val="center"/>
          </w:tcPr>
          <w:p w14:paraId="1326C68F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bottom w:val="single" w:sz="4" w:space="0" w:color="auto"/>
            </w:tcBorders>
            <w:vAlign w:val="center"/>
          </w:tcPr>
          <w:p w14:paraId="519C0B74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tcBorders>
              <w:bottom w:val="single" w:sz="4" w:space="0" w:color="auto"/>
            </w:tcBorders>
            <w:vAlign w:val="center"/>
          </w:tcPr>
          <w:p w14:paraId="6A70411F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  <w:tcBorders>
              <w:bottom w:val="single" w:sz="4" w:space="0" w:color="auto"/>
            </w:tcBorders>
          </w:tcPr>
          <w:p w14:paraId="6F7F3640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13FE4454" w14:textId="77777777" w:rsidTr="006777D3">
        <w:trPr>
          <w:trHeight w:val="276"/>
        </w:trPr>
        <w:tc>
          <w:tcPr>
            <w:tcW w:w="157" w:type="pct"/>
            <w:vMerge/>
          </w:tcPr>
          <w:p w14:paraId="07C52B35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 w:val="restart"/>
          </w:tcPr>
          <w:p w14:paraId="32174ED2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067E9B">
              <w:rPr>
                <w:bCs/>
                <w:sz w:val="16"/>
                <w:szCs w:val="16"/>
              </w:rPr>
              <w:t>Результат 1.</w:t>
            </w:r>
            <w:r>
              <w:rPr>
                <w:bCs/>
                <w:sz w:val="16"/>
                <w:szCs w:val="16"/>
              </w:rPr>
              <w:t xml:space="preserve"> ОМСУ подключены к ЕИМТС Правительства Московской области</w:t>
            </w:r>
            <w:r>
              <w:rPr>
                <w:bCs/>
                <w:color w:val="000000"/>
                <w:sz w:val="16"/>
                <w:szCs w:val="16"/>
              </w:rPr>
              <w:t xml:space="preserve"> (единица)</w:t>
            </w:r>
          </w:p>
        </w:tc>
        <w:tc>
          <w:tcPr>
            <w:tcW w:w="268" w:type="pct"/>
            <w:vMerge w:val="restart"/>
            <w:vAlign w:val="center"/>
          </w:tcPr>
          <w:p w14:paraId="43379B77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 w:val="restart"/>
          </w:tcPr>
          <w:p w14:paraId="47540184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 w:val="restart"/>
            <w:vAlign w:val="center"/>
          </w:tcPr>
          <w:p w14:paraId="7CCB0442" w14:textId="77777777" w:rsidR="008A0D75" w:rsidRPr="007E1FE1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3" w:type="pct"/>
            <w:vMerge w:val="restart"/>
            <w:vAlign w:val="center"/>
          </w:tcPr>
          <w:p w14:paraId="136F59FB" w14:textId="77777777" w:rsidR="008A0D75" w:rsidRPr="007E1FE1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2" w:type="pct"/>
            <w:vMerge w:val="restart"/>
            <w:vAlign w:val="center"/>
          </w:tcPr>
          <w:p w14:paraId="31DBAB5B" w14:textId="77777777" w:rsidR="008A0D75" w:rsidRPr="008A4F96" w:rsidRDefault="008A0D75" w:rsidP="006777D3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153" w:type="pct"/>
            <w:vMerge w:val="restart"/>
            <w:vAlign w:val="center"/>
          </w:tcPr>
          <w:p w14:paraId="53498C3D" w14:textId="77777777" w:rsidR="008A0D75" w:rsidRPr="005B2DB8" w:rsidRDefault="008A0D75" w:rsidP="006777D3">
            <w:pPr>
              <w:jc w:val="center"/>
              <w:rPr>
                <w:color w:val="000000"/>
                <w:sz w:val="16"/>
                <w:szCs w:val="16"/>
              </w:rPr>
            </w:pPr>
            <w:r w:rsidRPr="005B2DB8">
              <w:rPr>
                <w:sz w:val="16"/>
                <w:szCs w:val="16"/>
              </w:rPr>
              <w:t>Год</w:t>
            </w:r>
          </w:p>
        </w:tc>
        <w:tc>
          <w:tcPr>
            <w:tcW w:w="707" w:type="pct"/>
            <w:gridSpan w:val="12"/>
          </w:tcPr>
          <w:p w14:paraId="4795D341" w14:textId="77777777" w:rsidR="008A0D75" w:rsidRPr="005B2DB8" w:rsidRDefault="008A0D75" w:rsidP="006777D3">
            <w:pPr>
              <w:jc w:val="center"/>
              <w:rPr>
                <w:color w:val="000000"/>
                <w:sz w:val="16"/>
                <w:szCs w:val="16"/>
              </w:rPr>
            </w:pPr>
            <w:r w:rsidRPr="005B2DB8">
              <w:rPr>
                <w:sz w:val="16"/>
                <w:szCs w:val="16"/>
              </w:rPr>
              <w:t>В том числе:</w:t>
            </w:r>
          </w:p>
        </w:tc>
        <w:tc>
          <w:tcPr>
            <w:tcW w:w="226" w:type="pct"/>
            <w:vMerge w:val="restart"/>
          </w:tcPr>
          <w:p w14:paraId="59D64F4F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</w:tcPr>
          <w:p w14:paraId="0DAD7CB8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</w:tcPr>
          <w:p w14:paraId="53964B5A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47D5917D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 w:val="restart"/>
            <w:vAlign w:val="center"/>
          </w:tcPr>
          <w:p w14:paraId="673B416C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 w:val="restart"/>
          </w:tcPr>
          <w:p w14:paraId="6749C458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5C2F8249" w14:textId="77777777" w:rsidTr="006777D3">
        <w:trPr>
          <w:trHeight w:val="195"/>
        </w:trPr>
        <w:tc>
          <w:tcPr>
            <w:tcW w:w="157" w:type="pct"/>
            <w:vMerge/>
          </w:tcPr>
          <w:p w14:paraId="1C90149F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5E73E3E3" w14:textId="77777777" w:rsidR="008A0D75" w:rsidRPr="00067E9B" w:rsidRDefault="008A0D75" w:rsidP="006777D3">
            <w:pPr>
              <w:rPr>
                <w:bCs/>
                <w:sz w:val="16"/>
                <w:szCs w:val="16"/>
              </w:rPr>
            </w:pPr>
          </w:p>
        </w:tc>
        <w:tc>
          <w:tcPr>
            <w:tcW w:w="268" w:type="pct"/>
            <w:vMerge/>
            <w:vAlign w:val="center"/>
          </w:tcPr>
          <w:p w14:paraId="1EFA6A49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07CC3ECD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vAlign w:val="center"/>
          </w:tcPr>
          <w:p w14:paraId="4191EE80" w14:textId="77777777" w:rsidR="008A0D75" w:rsidRPr="007E1FE1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vAlign w:val="center"/>
          </w:tcPr>
          <w:p w14:paraId="16778EE7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vAlign w:val="center"/>
          </w:tcPr>
          <w:p w14:paraId="03B1E4B3" w14:textId="77777777" w:rsidR="008A0D75" w:rsidRDefault="008A0D75" w:rsidP="006777D3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53" w:type="pct"/>
            <w:vMerge/>
          </w:tcPr>
          <w:p w14:paraId="5A9F6405" w14:textId="77777777" w:rsidR="008A0D75" w:rsidRPr="005B2DB8" w:rsidRDefault="008A0D75" w:rsidP="006777D3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53" w:type="pct"/>
            <w:gridSpan w:val="3"/>
          </w:tcPr>
          <w:p w14:paraId="2FCCE81D" w14:textId="77777777" w:rsidR="008A0D75" w:rsidRPr="005B2DB8" w:rsidRDefault="008A0D75" w:rsidP="006777D3">
            <w:pPr>
              <w:jc w:val="center"/>
              <w:rPr>
                <w:color w:val="000000"/>
                <w:sz w:val="16"/>
                <w:szCs w:val="16"/>
              </w:rPr>
            </w:pPr>
            <w:r w:rsidRPr="005B2DB8">
              <w:rPr>
                <w:sz w:val="16"/>
                <w:szCs w:val="16"/>
              </w:rPr>
              <w:t xml:space="preserve">3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53" w:type="pct"/>
            <w:gridSpan w:val="3"/>
          </w:tcPr>
          <w:p w14:paraId="62F16145" w14:textId="77777777" w:rsidR="008A0D75" w:rsidRPr="005B2DB8" w:rsidRDefault="008A0D75" w:rsidP="006777D3">
            <w:pPr>
              <w:jc w:val="center"/>
              <w:rPr>
                <w:color w:val="000000"/>
                <w:sz w:val="16"/>
                <w:szCs w:val="16"/>
              </w:rPr>
            </w:pPr>
            <w:r w:rsidRPr="005B2DB8">
              <w:rPr>
                <w:sz w:val="16"/>
                <w:szCs w:val="16"/>
              </w:rPr>
              <w:t xml:space="preserve">6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53" w:type="pct"/>
            <w:gridSpan w:val="3"/>
          </w:tcPr>
          <w:p w14:paraId="612D91DF" w14:textId="77777777" w:rsidR="008A0D75" w:rsidRPr="005B2DB8" w:rsidRDefault="008A0D75" w:rsidP="006777D3">
            <w:pPr>
              <w:jc w:val="center"/>
              <w:rPr>
                <w:color w:val="000000"/>
                <w:sz w:val="16"/>
                <w:szCs w:val="16"/>
              </w:rPr>
            </w:pPr>
            <w:r w:rsidRPr="005B2DB8">
              <w:rPr>
                <w:sz w:val="16"/>
                <w:szCs w:val="16"/>
              </w:rPr>
              <w:t xml:space="preserve">9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248" w:type="pct"/>
            <w:gridSpan w:val="3"/>
          </w:tcPr>
          <w:p w14:paraId="2C41F0E1" w14:textId="77777777" w:rsidR="008A0D75" w:rsidRPr="005B2DB8" w:rsidRDefault="008A0D75" w:rsidP="006777D3">
            <w:pPr>
              <w:jc w:val="center"/>
              <w:rPr>
                <w:color w:val="000000"/>
                <w:sz w:val="16"/>
                <w:szCs w:val="16"/>
              </w:rPr>
            </w:pPr>
            <w:r w:rsidRPr="005B2DB8">
              <w:rPr>
                <w:sz w:val="16"/>
                <w:szCs w:val="16"/>
              </w:rPr>
              <w:t xml:space="preserve">12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226" w:type="pct"/>
            <w:vMerge/>
            <w:vAlign w:val="center"/>
          </w:tcPr>
          <w:p w14:paraId="78C2AB8C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5F3C0275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1C373239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0C8E87E2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52FF8E0A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30F90487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461CAC0F" w14:textId="77777777" w:rsidTr="006777D3">
        <w:trPr>
          <w:trHeight w:val="195"/>
        </w:trPr>
        <w:tc>
          <w:tcPr>
            <w:tcW w:w="157" w:type="pct"/>
            <w:vMerge/>
          </w:tcPr>
          <w:p w14:paraId="25A62328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719F79F0" w14:textId="77777777" w:rsidR="008A0D75" w:rsidRPr="00067E9B" w:rsidRDefault="008A0D75" w:rsidP="006777D3">
            <w:pPr>
              <w:rPr>
                <w:bCs/>
                <w:sz w:val="16"/>
                <w:szCs w:val="16"/>
              </w:rPr>
            </w:pPr>
          </w:p>
        </w:tc>
        <w:tc>
          <w:tcPr>
            <w:tcW w:w="268" w:type="pct"/>
            <w:vMerge/>
            <w:vAlign w:val="center"/>
          </w:tcPr>
          <w:p w14:paraId="0E15E62D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792BF4BB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vAlign w:val="center"/>
          </w:tcPr>
          <w:p w14:paraId="2658A677" w14:textId="77777777" w:rsidR="008A0D75" w:rsidRPr="007E1FE1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vAlign w:val="center"/>
          </w:tcPr>
          <w:p w14:paraId="31F6F8E0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vAlign w:val="center"/>
          </w:tcPr>
          <w:p w14:paraId="6AB67473" w14:textId="77777777" w:rsidR="008A0D75" w:rsidRDefault="008A0D75" w:rsidP="006777D3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53" w:type="pct"/>
            <w:vAlign w:val="center"/>
          </w:tcPr>
          <w:p w14:paraId="749E6020" w14:textId="77777777" w:rsidR="008A0D75" w:rsidRPr="007E1FE1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153" w:type="pct"/>
            <w:gridSpan w:val="3"/>
            <w:vAlign w:val="center"/>
          </w:tcPr>
          <w:p w14:paraId="7ADAB198" w14:textId="77777777" w:rsidR="008A0D75" w:rsidRPr="007E1FE1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153" w:type="pct"/>
            <w:gridSpan w:val="3"/>
            <w:vAlign w:val="center"/>
          </w:tcPr>
          <w:p w14:paraId="32DC0BBB" w14:textId="77777777" w:rsidR="008A0D75" w:rsidRPr="007E1FE1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153" w:type="pct"/>
            <w:gridSpan w:val="3"/>
            <w:vAlign w:val="center"/>
          </w:tcPr>
          <w:p w14:paraId="3EBAD3FC" w14:textId="77777777" w:rsidR="008A0D75" w:rsidRPr="007E1FE1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48" w:type="pct"/>
            <w:gridSpan w:val="3"/>
            <w:vAlign w:val="center"/>
          </w:tcPr>
          <w:p w14:paraId="2063363A" w14:textId="77777777" w:rsidR="008A0D75" w:rsidRPr="00285185" w:rsidRDefault="008A0D75" w:rsidP="006777D3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6" w:type="pct"/>
            <w:vMerge/>
            <w:vAlign w:val="center"/>
          </w:tcPr>
          <w:p w14:paraId="19241415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18232846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17CCB337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2303F7C9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6A459356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0A3248BA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3B40CBA9" w14:textId="77777777" w:rsidTr="006777D3">
        <w:trPr>
          <w:trHeight w:val="115"/>
        </w:trPr>
        <w:tc>
          <w:tcPr>
            <w:tcW w:w="157" w:type="pct"/>
            <w:vMerge w:val="restart"/>
          </w:tcPr>
          <w:p w14:paraId="5501A6E5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4.</w:t>
            </w:r>
          </w:p>
        </w:tc>
        <w:tc>
          <w:tcPr>
            <w:tcW w:w="1095" w:type="pct"/>
            <w:vMerge w:val="restart"/>
          </w:tcPr>
          <w:p w14:paraId="3B6C8B2A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4. Обеспечение оборудованием и поддержание его работоспособности</w:t>
            </w:r>
          </w:p>
        </w:tc>
        <w:tc>
          <w:tcPr>
            <w:tcW w:w="268" w:type="pct"/>
            <w:vMerge w:val="restart"/>
            <w:vAlign w:val="center"/>
          </w:tcPr>
          <w:p w14:paraId="4E239A48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7" w:type="pct"/>
          </w:tcPr>
          <w:p w14:paraId="46E295B2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D95A9D3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9150,7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1A0ED86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1087,3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5C520D8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3888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89DF5A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2317,4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24A5436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1858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88D979F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4AFEA034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2554C4E2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4011CB59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 w:val="restart"/>
          </w:tcPr>
          <w:p w14:paraId="05B2E67C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5DC3B4E6" w14:textId="77777777" w:rsidTr="006777D3">
        <w:trPr>
          <w:trHeight w:val="115"/>
        </w:trPr>
        <w:tc>
          <w:tcPr>
            <w:tcW w:w="157" w:type="pct"/>
            <w:vMerge/>
          </w:tcPr>
          <w:p w14:paraId="3FD1D71B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7035EFF0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6042AED1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79395FAA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917F17F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9150,7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6986EFB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1087,3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0E63E7D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3888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BF8412A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2317,4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DE8B690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1858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3B05EAC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102CB458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1E0F4EDD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4C514548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</w:tcPr>
          <w:p w14:paraId="64DBC28E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19B05383" w14:textId="77777777" w:rsidTr="006777D3">
        <w:trPr>
          <w:trHeight w:val="115"/>
        </w:trPr>
        <w:tc>
          <w:tcPr>
            <w:tcW w:w="157" w:type="pct"/>
            <w:vMerge/>
          </w:tcPr>
          <w:p w14:paraId="37FFCA4D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6B00B147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149DF1AC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0A4D1726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A7DC11B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8195,7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565FA68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1087,3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4443A34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2933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879AF3E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2317,4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F44828A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1858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250B7A2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2DA190FA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2A439978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7E63517A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</w:tcPr>
          <w:p w14:paraId="4339C110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t>г.о</w:t>
            </w:r>
            <w:proofErr w:type="spellEnd"/>
            <w:r w:rsidRPr="004E721B">
              <w:rPr>
                <w:sz w:val="18"/>
                <w:szCs w:val="18"/>
              </w:rPr>
              <w:t xml:space="preserve">. Лыткарино </w:t>
            </w:r>
          </w:p>
        </w:tc>
      </w:tr>
      <w:tr w:rsidR="008A0D75" w:rsidRPr="004E721B" w14:paraId="55CDB85B" w14:textId="77777777" w:rsidTr="006777D3">
        <w:trPr>
          <w:trHeight w:val="115"/>
        </w:trPr>
        <w:tc>
          <w:tcPr>
            <w:tcW w:w="157" w:type="pct"/>
            <w:vMerge/>
          </w:tcPr>
          <w:p w14:paraId="1C80941F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0BBF2056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3E484A20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76508104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9727D07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955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83331B7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F06E77D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955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EB6E1E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0EC4839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39B6596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7B94EBC7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1B263726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241E7F27" w14:textId="77777777" w:rsidR="008A0D75" w:rsidRPr="002E5D58" w:rsidRDefault="008A0D75" w:rsidP="006777D3">
            <w:pPr>
              <w:jc w:val="center"/>
              <w:rPr>
                <w:sz w:val="18"/>
                <w:szCs w:val="18"/>
              </w:rPr>
            </w:pPr>
            <w:r w:rsidRPr="002E5D5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</w:tcPr>
          <w:p w14:paraId="4100C68C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КУ «У</w:t>
            </w:r>
            <w:r>
              <w:rPr>
                <w:sz w:val="18"/>
                <w:szCs w:val="18"/>
              </w:rPr>
              <w:t>правление обеспечения деятельности Администрации города Лыткарино</w:t>
            </w:r>
            <w:r w:rsidRPr="004E721B">
              <w:rPr>
                <w:sz w:val="18"/>
                <w:szCs w:val="18"/>
              </w:rPr>
              <w:t xml:space="preserve">» </w:t>
            </w:r>
          </w:p>
        </w:tc>
      </w:tr>
      <w:tr w:rsidR="008A0D75" w:rsidRPr="004E721B" w14:paraId="4FA72A66" w14:textId="77777777" w:rsidTr="006777D3">
        <w:trPr>
          <w:trHeight w:val="265"/>
        </w:trPr>
        <w:tc>
          <w:tcPr>
            <w:tcW w:w="157" w:type="pct"/>
            <w:vMerge/>
          </w:tcPr>
          <w:p w14:paraId="5026708C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 w:val="restart"/>
          </w:tcPr>
          <w:p w14:paraId="6DB87D81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  <w:r w:rsidRPr="00067E9B">
              <w:rPr>
                <w:bCs/>
                <w:sz w:val="16"/>
                <w:szCs w:val="16"/>
              </w:rPr>
              <w:t>Результат 1.</w:t>
            </w:r>
            <w:r>
              <w:rPr>
                <w:bCs/>
                <w:sz w:val="16"/>
                <w:szCs w:val="16"/>
              </w:rPr>
              <w:t xml:space="preserve"> ОМСУ обеспечены оборудованием, а также его техническим сопровождением (единица)</w:t>
            </w:r>
          </w:p>
        </w:tc>
        <w:tc>
          <w:tcPr>
            <w:tcW w:w="268" w:type="pct"/>
            <w:vMerge w:val="restart"/>
            <w:vAlign w:val="center"/>
          </w:tcPr>
          <w:p w14:paraId="59B3A51D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 w:val="restart"/>
          </w:tcPr>
          <w:p w14:paraId="5BD22F10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29645760" w14:textId="77777777" w:rsidR="008A0D75" w:rsidRPr="004D09B0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3" w:type="pct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0978BA32" w14:textId="77777777" w:rsidR="008A0D75" w:rsidRPr="007E1FE1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2" w:type="pct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778BCC1B" w14:textId="77777777" w:rsidR="008A0D75" w:rsidRPr="007E1FE1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163" w:type="pct"/>
            <w:gridSpan w:val="2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49220DA3" w14:textId="77777777" w:rsidR="008A0D75" w:rsidRPr="007E1FE1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>Год</w:t>
            </w:r>
          </w:p>
        </w:tc>
        <w:tc>
          <w:tcPr>
            <w:tcW w:w="697" w:type="pct"/>
            <w:gridSpan w:val="11"/>
            <w:tcBorders>
              <w:top w:val="nil"/>
              <w:left w:val="nil"/>
              <w:right w:val="single" w:sz="8" w:space="0" w:color="auto"/>
            </w:tcBorders>
          </w:tcPr>
          <w:p w14:paraId="3A71FA5C" w14:textId="77777777" w:rsidR="008A0D75" w:rsidRPr="007E1FE1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>В том числе:</w:t>
            </w:r>
          </w:p>
        </w:tc>
        <w:tc>
          <w:tcPr>
            <w:tcW w:w="226" w:type="pct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419E7496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76EB7E2C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43545C77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166C0C16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 w:val="restart"/>
            <w:vAlign w:val="center"/>
          </w:tcPr>
          <w:p w14:paraId="4A186D13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 w:val="restart"/>
          </w:tcPr>
          <w:p w14:paraId="261D5DE0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7796AD3E" w14:textId="77777777" w:rsidTr="006777D3">
        <w:trPr>
          <w:trHeight w:val="265"/>
        </w:trPr>
        <w:tc>
          <w:tcPr>
            <w:tcW w:w="157" w:type="pct"/>
            <w:vMerge/>
          </w:tcPr>
          <w:p w14:paraId="5B126498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6BA9F761" w14:textId="77777777" w:rsidR="008A0D75" w:rsidRPr="00067E9B" w:rsidRDefault="008A0D75" w:rsidP="006777D3">
            <w:pPr>
              <w:rPr>
                <w:bCs/>
                <w:sz w:val="16"/>
                <w:szCs w:val="16"/>
              </w:rPr>
            </w:pPr>
          </w:p>
        </w:tc>
        <w:tc>
          <w:tcPr>
            <w:tcW w:w="268" w:type="pct"/>
            <w:vMerge/>
            <w:vAlign w:val="center"/>
          </w:tcPr>
          <w:p w14:paraId="72842E1C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53E9DB56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4D905320" w14:textId="77777777" w:rsidR="008A0D75" w:rsidRPr="007E1FE1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34D1C725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6ED1AC15" w14:textId="77777777" w:rsidR="008A0D75" w:rsidRDefault="008A0D75" w:rsidP="006777D3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63" w:type="pct"/>
            <w:gridSpan w:val="2"/>
            <w:vMerge/>
            <w:tcBorders>
              <w:left w:val="nil"/>
              <w:right w:val="single" w:sz="8" w:space="0" w:color="auto"/>
            </w:tcBorders>
          </w:tcPr>
          <w:p w14:paraId="7CC39311" w14:textId="77777777" w:rsidR="008A0D75" w:rsidRPr="007E1FE1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63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75EDF3AD" w14:textId="77777777" w:rsidR="008A0D75" w:rsidRPr="007E1FE1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3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63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44AA2178" w14:textId="77777777" w:rsidR="008A0D75" w:rsidRPr="007E1FE1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6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63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4DD2C88B" w14:textId="77777777" w:rsidR="008A0D75" w:rsidRPr="007E1FE1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9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208" w:type="pct"/>
            <w:gridSpan w:val="2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2A644F12" w14:textId="77777777" w:rsidR="008A0D75" w:rsidRPr="007E1FE1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12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226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653A1F75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01D5B502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7E8DB79C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1DC9CA1F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615BC7C6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190BDFD5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779D22E4" w14:textId="77777777" w:rsidTr="006777D3">
        <w:trPr>
          <w:trHeight w:val="265"/>
        </w:trPr>
        <w:tc>
          <w:tcPr>
            <w:tcW w:w="157" w:type="pct"/>
            <w:vMerge/>
          </w:tcPr>
          <w:p w14:paraId="6A810C92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73CC305A" w14:textId="77777777" w:rsidR="008A0D75" w:rsidRPr="00067E9B" w:rsidRDefault="008A0D75" w:rsidP="006777D3">
            <w:pPr>
              <w:rPr>
                <w:bCs/>
                <w:sz w:val="16"/>
                <w:szCs w:val="16"/>
              </w:rPr>
            </w:pPr>
          </w:p>
        </w:tc>
        <w:tc>
          <w:tcPr>
            <w:tcW w:w="268" w:type="pct"/>
            <w:vMerge/>
            <w:vAlign w:val="center"/>
          </w:tcPr>
          <w:p w14:paraId="7B67DB70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5A5A4382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53DCBAC0" w14:textId="77777777" w:rsidR="008A0D75" w:rsidRPr="007E1FE1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55F54080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3CB845CB" w14:textId="77777777" w:rsidR="008A0D75" w:rsidRDefault="008A0D75" w:rsidP="006777D3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63" w:type="pct"/>
            <w:gridSpan w:val="2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045A47AE" w14:textId="77777777" w:rsidR="008A0D75" w:rsidRPr="00285185" w:rsidRDefault="008A0D75" w:rsidP="006777D3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63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167C83E7" w14:textId="77777777" w:rsidR="008A0D75" w:rsidRPr="00285185" w:rsidRDefault="008A0D75" w:rsidP="006777D3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63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41DCF668" w14:textId="77777777" w:rsidR="008A0D75" w:rsidRPr="007E1FE1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163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54E5C42E" w14:textId="77777777" w:rsidR="008A0D75" w:rsidRPr="00285185" w:rsidRDefault="008A0D75" w:rsidP="006777D3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208" w:type="pct"/>
            <w:gridSpan w:val="2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0DA3EEBB" w14:textId="77777777" w:rsidR="008A0D75" w:rsidRPr="007E1FE1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6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650A437D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55CBFE28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0DE22604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37D926FE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20B9B950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10070024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5C7F1CE1" w14:textId="77777777" w:rsidTr="006777D3">
        <w:trPr>
          <w:trHeight w:val="115"/>
        </w:trPr>
        <w:tc>
          <w:tcPr>
            <w:tcW w:w="157" w:type="pct"/>
            <w:vMerge w:val="restart"/>
          </w:tcPr>
          <w:p w14:paraId="62507F69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.</w:t>
            </w:r>
          </w:p>
        </w:tc>
        <w:tc>
          <w:tcPr>
            <w:tcW w:w="1095" w:type="pct"/>
            <w:vMerge w:val="restart"/>
          </w:tcPr>
          <w:p w14:paraId="4534BF47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02. Информационная безопасность</w:t>
            </w:r>
          </w:p>
        </w:tc>
        <w:tc>
          <w:tcPr>
            <w:tcW w:w="268" w:type="pct"/>
            <w:vMerge w:val="restart"/>
            <w:vAlign w:val="center"/>
          </w:tcPr>
          <w:p w14:paraId="139AE25C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7" w:type="pct"/>
          </w:tcPr>
          <w:p w14:paraId="37EA958D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D78098E" w14:textId="77777777" w:rsidR="008A0D75" w:rsidRPr="00D07188" w:rsidRDefault="008A0D75" w:rsidP="006777D3">
            <w:pPr>
              <w:jc w:val="center"/>
            </w:pPr>
            <w:r>
              <w:rPr>
                <w:color w:val="000000"/>
                <w:sz w:val="18"/>
                <w:szCs w:val="18"/>
              </w:rPr>
              <w:t>678,1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113636E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92,2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FDA3A72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25,9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200E5D5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5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77DDB9E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1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25F21ED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56A55FA8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215392B7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1E30326D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 w:val="restart"/>
          </w:tcPr>
          <w:p w14:paraId="3A0B3F10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58894822" w14:textId="77777777" w:rsidTr="006777D3">
        <w:trPr>
          <w:trHeight w:val="115"/>
        </w:trPr>
        <w:tc>
          <w:tcPr>
            <w:tcW w:w="157" w:type="pct"/>
            <w:vMerge/>
          </w:tcPr>
          <w:p w14:paraId="1383DC4D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44A7336A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5D6C413F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1D1002A1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A418DD1" w14:textId="77777777" w:rsidR="008A0D75" w:rsidRPr="00D07188" w:rsidRDefault="008A0D75" w:rsidP="006777D3">
            <w:pPr>
              <w:jc w:val="center"/>
            </w:pPr>
            <w:r>
              <w:rPr>
                <w:color w:val="000000"/>
                <w:sz w:val="18"/>
                <w:szCs w:val="18"/>
              </w:rPr>
              <w:t>678,1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FEA4EAA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92,2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AD88B07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25,9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05A5905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5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515E79D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1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46340DD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0EBC1510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6080B1D2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4432A92B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</w:tcPr>
          <w:p w14:paraId="6690B554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3A662D08" w14:textId="77777777" w:rsidTr="006777D3">
        <w:trPr>
          <w:trHeight w:val="1030"/>
        </w:trPr>
        <w:tc>
          <w:tcPr>
            <w:tcW w:w="157" w:type="pct"/>
            <w:vMerge w:val="restart"/>
          </w:tcPr>
          <w:p w14:paraId="25A11A6B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.1.</w:t>
            </w:r>
          </w:p>
        </w:tc>
        <w:tc>
          <w:tcPr>
            <w:tcW w:w="1095" w:type="pct"/>
            <w:vMerge w:val="restart"/>
          </w:tcPr>
          <w:p w14:paraId="307F3B16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Мероприятие 02.01. Приобретение, установка, настройка, монтаж и техническое обслуживание сертифицированных по требованиям безопасности информации технических, программных и программно-технических средств защиты конфиденциальной информации и персональных данных, антивирусного программного обеспечения, средств электронной подписи, средств защиты информационно-технологической и телекоммуникационной инфраструктуры от компьютерных атак, </w:t>
            </w:r>
            <w:r>
              <w:rPr>
                <w:rFonts w:eastAsia="Calibri"/>
                <w:sz w:val="18"/>
                <w:szCs w:val="18"/>
              </w:rPr>
              <w:t>с</w:t>
            </w:r>
            <w:r w:rsidRPr="007C53A8">
              <w:rPr>
                <w:rFonts w:eastAsia="Calibri"/>
                <w:sz w:val="18"/>
                <w:szCs w:val="18"/>
              </w:rPr>
              <w:t>редств автоматизации деятельности по защите информации</w:t>
            </w:r>
            <w:r>
              <w:rPr>
                <w:rFonts w:eastAsia="Calibri"/>
                <w:sz w:val="18"/>
                <w:szCs w:val="18"/>
              </w:rPr>
              <w:t>,</w:t>
            </w:r>
            <w:r w:rsidRPr="004E721B">
              <w:rPr>
                <w:rFonts w:eastAsia="Calibri"/>
                <w:sz w:val="18"/>
                <w:szCs w:val="18"/>
              </w:rPr>
              <w:t xml:space="preserve"> а также проведение мероприятий по защите информации и аттестации по требованиям безопасности </w:t>
            </w:r>
            <w:r w:rsidRPr="004E721B">
              <w:rPr>
                <w:rFonts w:eastAsia="Calibri"/>
                <w:sz w:val="18"/>
                <w:szCs w:val="18"/>
              </w:rPr>
              <w:lastRenderedPageBreak/>
              <w:t>информации объектов информатизации, ЦОД и ИС, используемых ОМСУ муниципального образования Московской области</w:t>
            </w:r>
          </w:p>
        </w:tc>
        <w:tc>
          <w:tcPr>
            <w:tcW w:w="268" w:type="pct"/>
            <w:vMerge w:val="restart"/>
            <w:vAlign w:val="center"/>
          </w:tcPr>
          <w:p w14:paraId="1C0A8805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7" w:type="pct"/>
          </w:tcPr>
          <w:p w14:paraId="5B10F72A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vAlign w:val="center"/>
          </w:tcPr>
          <w:p w14:paraId="34E6EDCF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78,1</w:t>
            </w:r>
          </w:p>
        </w:tc>
        <w:tc>
          <w:tcPr>
            <w:tcW w:w="223" w:type="pct"/>
            <w:vAlign w:val="center"/>
          </w:tcPr>
          <w:p w14:paraId="1A3DF917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92,2</w:t>
            </w:r>
          </w:p>
        </w:tc>
        <w:tc>
          <w:tcPr>
            <w:tcW w:w="222" w:type="pct"/>
            <w:vAlign w:val="center"/>
          </w:tcPr>
          <w:p w14:paraId="5689A77E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25,9</w:t>
            </w:r>
          </w:p>
        </w:tc>
        <w:tc>
          <w:tcPr>
            <w:tcW w:w="860" w:type="pct"/>
            <w:gridSpan w:val="13"/>
            <w:vAlign w:val="center"/>
          </w:tcPr>
          <w:p w14:paraId="79EB7931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50,0</w:t>
            </w:r>
          </w:p>
        </w:tc>
        <w:tc>
          <w:tcPr>
            <w:tcW w:w="226" w:type="pct"/>
            <w:vAlign w:val="center"/>
          </w:tcPr>
          <w:p w14:paraId="599546A2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10,0</w:t>
            </w:r>
          </w:p>
        </w:tc>
        <w:tc>
          <w:tcPr>
            <w:tcW w:w="180" w:type="pct"/>
            <w:vAlign w:val="center"/>
          </w:tcPr>
          <w:p w14:paraId="4EC39C2D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414B56B2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0249B72C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6104B18E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</w:tcPr>
          <w:p w14:paraId="0C1C72A0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t>г.о</w:t>
            </w:r>
            <w:proofErr w:type="spellEnd"/>
            <w:r w:rsidRPr="004E721B">
              <w:rPr>
                <w:sz w:val="18"/>
                <w:szCs w:val="18"/>
              </w:rPr>
              <w:t>. Лыткарино</w:t>
            </w:r>
          </w:p>
        </w:tc>
      </w:tr>
      <w:tr w:rsidR="008A0D75" w:rsidRPr="004E721B" w14:paraId="07859421" w14:textId="77777777" w:rsidTr="006777D3">
        <w:trPr>
          <w:trHeight w:val="1644"/>
        </w:trPr>
        <w:tc>
          <w:tcPr>
            <w:tcW w:w="157" w:type="pct"/>
            <w:vMerge/>
          </w:tcPr>
          <w:p w14:paraId="7CDA5BA0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5FFA1384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17CB9BAD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792004D3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vAlign w:val="center"/>
          </w:tcPr>
          <w:p w14:paraId="5C660FB5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vAlign w:val="center"/>
          </w:tcPr>
          <w:p w14:paraId="527572BC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vAlign w:val="center"/>
          </w:tcPr>
          <w:p w14:paraId="7EBF8A48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vAlign w:val="center"/>
          </w:tcPr>
          <w:p w14:paraId="1528F341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vAlign w:val="center"/>
          </w:tcPr>
          <w:p w14:paraId="5F08CB45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6F6AFAEB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7628F5F0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1C700009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0FBE18E3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</w:tcPr>
          <w:p w14:paraId="0ACD781D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КУ «У</w:t>
            </w:r>
            <w:r>
              <w:rPr>
                <w:sz w:val="18"/>
                <w:szCs w:val="18"/>
              </w:rPr>
              <w:t>правление обеспечения деятельности Администрации города Лыткарино</w:t>
            </w:r>
            <w:r w:rsidRPr="004E721B">
              <w:rPr>
                <w:sz w:val="18"/>
                <w:szCs w:val="18"/>
              </w:rPr>
              <w:t>»</w:t>
            </w:r>
          </w:p>
        </w:tc>
      </w:tr>
      <w:tr w:rsidR="008A0D75" w:rsidRPr="004E721B" w14:paraId="3651449F" w14:textId="77777777" w:rsidTr="006777D3">
        <w:trPr>
          <w:trHeight w:val="335"/>
        </w:trPr>
        <w:tc>
          <w:tcPr>
            <w:tcW w:w="157" w:type="pct"/>
            <w:vMerge/>
          </w:tcPr>
          <w:p w14:paraId="2A90742E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 w:val="restart"/>
          </w:tcPr>
          <w:p w14:paraId="02C5D96A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  <w:r w:rsidRPr="00046E65">
              <w:rPr>
                <w:bCs/>
                <w:sz w:val="16"/>
                <w:szCs w:val="16"/>
              </w:rPr>
              <w:t xml:space="preserve">Результат 1. </w:t>
            </w:r>
            <w:r w:rsidRPr="00046E65">
              <w:rPr>
                <w:sz w:val="16"/>
                <w:szCs w:val="16"/>
              </w:rPr>
              <w:t>Обеспечено соответствие объектов информатизации требованиям о защите информации ограниченного доступа, не составляющей государственную тайну (единица)</w:t>
            </w:r>
          </w:p>
        </w:tc>
        <w:tc>
          <w:tcPr>
            <w:tcW w:w="268" w:type="pct"/>
            <w:vMerge w:val="restart"/>
            <w:vAlign w:val="center"/>
          </w:tcPr>
          <w:p w14:paraId="7B325CAB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 w:val="restart"/>
          </w:tcPr>
          <w:p w14:paraId="561A0FEC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 w:val="restart"/>
            <w:vAlign w:val="center"/>
          </w:tcPr>
          <w:p w14:paraId="40E1AE9F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3" w:type="pct"/>
            <w:vMerge w:val="restart"/>
            <w:vAlign w:val="center"/>
          </w:tcPr>
          <w:p w14:paraId="2CF4D418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2" w:type="pct"/>
            <w:vMerge w:val="restart"/>
            <w:vAlign w:val="center"/>
          </w:tcPr>
          <w:p w14:paraId="47795763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163" w:type="pct"/>
            <w:gridSpan w:val="2"/>
            <w:vMerge w:val="restart"/>
            <w:vAlign w:val="center"/>
          </w:tcPr>
          <w:p w14:paraId="151A536C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>Год</w:t>
            </w:r>
          </w:p>
        </w:tc>
        <w:tc>
          <w:tcPr>
            <w:tcW w:w="697" w:type="pct"/>
            <w:gridSpan w:val="11"/>
          </w:tcPr>
          <w:p w14:paraId="2DFF23A3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>В том числе:</w:t>
            </w:r>
          </w:p>
        </w:tc>
        <w:tc>
          <w:tcPr>
            <w:tcW w:w="226" w:type="pct"/>
            <w:vMerge w:val="restart"/>
            <w:vAlign w:val="center"/>
          </w:tcPr>
          <w:p w14:paraId="3006F00B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1533A8F2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79E5024F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61968BF4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vMerge w:val="restart"/>
            <w:vAlign w:val="center"/>
          </w:tcPr>
          <w:p w14:paraId="67840833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pct"/>
            <w:vMerge w:val="restart"/>
          </w:tcPr>
          <w:p w14:paraId="4F3B7055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0929DA33" w14:textId="77777777" w:rsidTr="006777D3">
        <w:trPr>
          <w:trHeight w:val="335"/>
        </w:trPr>
        <w:tc>
          <w:tcPr>
            <w:tcW w:w="157" w:type="pct"/>
            <w:vMerge/>
          </w:tcPr>
          <w:p w14:paraId="66C25622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486F5667" w14:textId="77777777" w:rsidR="008A0D75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72529784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658B8495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vAlign w:val="center"/>
          </w:tcPr>
          <w:p w14:paraId="346A3C0B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vAlign w:val="center"/>
          </w:tcPr>
          <w:p w14:paraId="6A8E4BC2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vAlign w:val="center"/>
          </w:tcPr>
          <w:p w14:paraId="6FFD428A" w14:textId="77777777" w:rsidR="008A0D75" w:rsidRDefault="008A0D75" w:rsidP="006777D3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63" w:type="pct"/>
            <w:gridSpan w:val="2"/>
            <w:vMerge/>
          </w:tcPr>
          <w:p w14:paraId="61EEAC01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63" w:type="pct"/>
            <w:gridSpan w:val="3"/>
            <w:vAlign w:val="center"/>
          </w:tcPr>
          <w:p w14:paraId="1C499694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3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63" w:type="pct"/>
            <w:gridSpan w:val="3"/>
            <w:vAlign w:val="center"/>
          </w:tcPr>
          <w:p w14:paraId="4E227B0A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6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63" w:type="pct"/>
            <w:gridSpan w:val="3"/>
            <w:vAlign w:val="center"/>
          </w:tcPr>
          <w:p w14:paraId="1BD70F38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9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208" w:type="pct"/>
            <w:gridSpan w:val="2"/>
            <w:vAlign w:val="center"/>
          </w:tcPr>
          <w:p w14:paraId="246F8FFE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12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226" w:type="pct"/>
            <w:vMerge/>
            <w:vAlign w:val="center"/>
          </w:tcPr>
          <w:p w14:paraId="66F3C309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308E2037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57769FB1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7CD92E9A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32DDB9F7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7F34017B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163B6A04" w14:textId="77777777" w:rsidTr="006777D3">
        <w:trPr>
          <w:trHeight w:val="335"/>
        </w:trPr>
        <w:tc>
          <w:tcPr>
            <w:tcW w:w="157" w:type="pct"/>
            <w:vMerge/>
          </w:tcPr>
          <w:p w14:paraId="25A49C96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3717F9F7" w14:textId="77777777" w:rsidR="008A0D75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2DDD398B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1AF567E9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vAlign w:val="center"/>
          </w:tcPr>
          <w:p w14:paraId="53A00406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vAlign w:val="center"/>
          </w:tcPr>
          <w:p w14:paraId="3CC744BA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vAlign w:val="center"/>
          </w:tcPr>
          <w:p w14:paraId="43A478A6" w14:textId="77777777" w:rsidR="008A0D75" w:rsidRDefault="008A0D75" w:rsidP="006777D3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63" w:type="pct"/>
            <w:gridSpan w:val="2"/>
            <w:vAlign w:val="center"/>
          </w:tcPr>
          <w:p w14:paraId="17B5536C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163" w:type="pct"/>
            <w:gridSpan w:val="3"/>
            <w:vAlign w:val="center"/>
          </w:tcPr>
          <w:p w14:paraId="224E04EB" w14:textId="77777777" w:rsidR="008A0D75" w:rsidRPr="004228E2" w:rsidRDefault="008A0D75" w:rsidP="006777D3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63" w:type="pct"/>
            <w:gridSpan w:val="3"/>
            <w:vAlign w:val="center"/>
          </w:tcPr>
          <w:p w14:paraId="261F6511" w14:textId="77777777" w:rsidR="008A0D75" w:rsidRPr="004228E2" w:rsidRDefault="008A0D75" w:rsidP="006777D3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63" w:type="pct"/>
            <w:gridSpan w:val="3"/>
            <w:vAlign w:val="center"/>
          </w:tcPr>
          <w:p w14:paraId="1D7511C6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08" w:type="pct"/>
            <w:gridSpan w:val="2"/>
            <w:vAlign w:val="center"/>
          </w:tcPr>
          <w:p w14:paraId="2F378F2E" w14:textId="77777777" w:rsidR="008A0D75" w:rsidRPr="004228E2" w:rsidRDefault="008A0D75" w:rsidP="006777D3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226" w:type="pct"/>
            <w:vMerge/>
            <w:vAlign w:val="center"/>
          </w:tcPr>
          <w:p w14:paraId="017C9EAC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24DFE07D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3BB3D123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7C6AF3C1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2E1638F0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2593128D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36E793A5" w14:textId="77777777" w:rsidTr="006777D3">
        <w:trPr>
          <w:trHeight w:val="115"/>
        </w:trPr>
        <w:tc>
          <w:tcPr>
            <w:tcW w:w="157" w:type="pct"/>
            <w:vMerge w:val="restart"/>
          </w:tcPr>
          <w:p w14:paraId="005ED72D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</w:t>
            </w:r>
          </w:p>
        </w:tc>
        <w:tc>
          <w:tcPr>
            <w:tcW w:w="1095" w:type="pct"/>
            <w:vMerge w:val="restart"/>
          </w:tcPr>
          <w:p w14:paraId="517183E8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03. Цифровое государственное управление</w:t>
            </w:r>
          </w:p>
        </w:tc>
        <w:tc>
          <w:tcPr>
            <w:tcW w:w="268" w:type="pct"/>
            <w:vMerge w:val="restart"/>
            <w:vAlign w:val="center"/>
          </w:tcPr>
          <w:p w14:paraId="0ADE3BB8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7" w:type="pct"/>
          </w:tcPr>
          <w:p w14:paraId="0AA5BAF1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30172C4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1191,1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99C7A0F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294,1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3035569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297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1F06D51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F9EA3E7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402A8E9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2516E43D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7A3EB9B8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5367C593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 w:val="restart"/>
          </w:tcPr>
          <w:p w14:paraId="4F136A73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71B08443" w14:textId="77777777" w:rsidTr="006777D3">
        <w:trPr>
          <w:trHeight w:val="165"/>
        </w:trPr>
        <w:tc>
          <w:tcPr>
            <w:tcW w:w="157" w:type="pct"/>
            <w:vMerge/>
          </w:tcPr>
          <w:p w14:paraId="6D1800EC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4CE851B9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079406F1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54DB1222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353803C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1191,1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56B6E7D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294,1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57A9271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297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A50DB82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B01D7A0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0BA0752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4BB7815F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59EAF646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25F6B053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</w:tcPr>
          <w:p w14:paraId="03D73247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363C3406" w14:textId="77777777" w:rsidTr="006777D3">
        <w:trPr>
          <w:trHeight w:val="115"/>
        </w:trPr>
        <w:tc>
          <w:tcPr>
            <w:tcW w:w="157" w:type="pct"/>
            <w:vMerge w:val="restart"/>
          </w:tcPr>
          <w:p w14:paraId="1BCF0091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1.</w:t>
            </w:r>
          </w:p>
        </w:tc>
        <w:tc>
          <w:tcPr>
            <w:tcW w:w="1095" w:type="pct"/>
            <w:vMerge w:val="restart"/>
          </w:tcPr>
          <w:p w14:paraId="6F5588D3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3.01. Обеспечение программными продуктами</w:t>
            </w:r>
          </w:p>
        </w:tc>
        <w:tc>
          <w:tcPr>
            <w:tcW w:w="268" w:type="pct"/>
            <w:vMerge w:val="restart"/>
            <w:vAlign w:val="center"/>
          </w:tcPr>
          <w:p w14:paraId="3F6EF1CD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7" w:type="pct"/>
          </w:tcPr>
          <w:p w14:paraId="1E3F15B9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5312249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1191,1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8FD40AE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294,1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6A73E49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297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90D3FB9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C5287CF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530BD61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49DE2062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698D29E3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678CE4F2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</w:tcPr>
          <w:p w14:paraId="2337FEF1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1437067D" w14:textId="77777777" w:rsidTr="006777D3">
        <w:trPr>
          <w:trHeight w:val="115"/>
        </w:trPr>
        <w:tc>
          <w:tcPr>
            <w:tcW w:w="157" w:type="pct"/>
            <w:vMerge/>
          </w:tcPr>
          <w:p w14:paraId="3EA4A72B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4DADE00E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22796536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262C8037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43F8F48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56873B4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32BA338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C218B95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DF4D73A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4F1AEE7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16CF9DCD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35E578B2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3F54197C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</w:tcPr>
          <w:p w14:paraId="18627534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t>г.о</w:t>
            </w:r>
            <w:proofErr w:type="spellEnd"/>
            <w:r w:rsidRPr="004E721B">
              <w:rPr>
                <w:sz w:val="18"/>
                <w:szCs w:val="18"/>
              </w:rPr>
              <w:t>. Лыткарино</w:t>
            </w:r>
          </w:p>
        </w:tc>
      </w:tr>
      <w:tr w:rsidR="008A0D75" w:rsidRPr="004E721B" w14:paraId="16C9192A" w14:textId="77777777" w:rsidTr="006777D3">
        <w:trPr>
          <w:trHeight w:val="115"/>
        </w:trPr>
        <w:tc>
          <w:tcPr>
            <w:tcW w:w="157" w:type="pct"/>
            <w:vMerge/>
          </w:tcPr>
          <w:p w14:paraId="1E009E89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18CEBF4B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4E8D6BB3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2269887F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5A63B24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537A71A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3124DD1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03FF556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0B3B6BC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97649FA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0A00C315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5A48A623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301A7EAF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</w:tcPr>
          <w:p w14:paraId="037ABD9E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Управление ЖКХ и РГИ </w:t>
            </w:r>
            <w:proofErr w:type="spellStart"/>
            <w:r w:rsidRPr="004E721B">
              <w:rPr>
                <w:sz w:val="18"/>
                <w:szCs w:val="18"/>
              </w:rPr>
              <w:t>г.Лыткарино</w:t>
            </w:r>
            <w:proofErr w:type="spellEnd"/>
            <w:r w:rsidRPr="004E721B">
              <w:rPr>
                <w:sz w:val="18"/>
                <w:szCs w:val="18"/>
              </w:rPr>
              <w:t xml:space="preserve"> </w:t>
            </w:r>
          </w:p>
        </w:tc>
      </w:tr>
      <w:tr w:rsidR="008A0D75" w:rsidRPr="004E721B" w14:paraId="237F96F8" w14:textId="77777777" w:rsidTr="006777D3">
        <w:trPr>
          <w:trHeight w:val="115"/>
        </w:trPr>
        <w:tc>
          <w:tcPr>
            <w:tcW w:w="157" w:type="pct"/>
            <w:vMerge/>
          </w:tcPr>
          <w:p w14:paraId="3BD70DAA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44340F72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1C415658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119A1DDA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077EA4B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1191,1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3641EA1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294,1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2F7E918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297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BB6190E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3EC1808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362E4F7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43F6AD86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696BC6B1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66B26C69" w14:textId="77777777" w:rsidR="008A0D75" w:rsidRPr="00536F0F" w:rsidRDefault="008A0D75" w:rsidP="006777D3">
            <w:pPr>
              <w:jc w:val="center"/>
              <w:rPr>
                <w:sz w:val="18"/>
                <w:szCs w:val="18"/>
              </w:rPr>
            </w:pPr>
            <w:r w:rsidRPr="00536F0F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</w:tcPr>
          <w:p w14:paraId="65F5D880" w14:textId="77777777" w:rsidR="008A0D75" w:rsidRPr="00BD35F5" w:rsidRDefault="008A0D75" w:rsidP="006777D3">
            <w:pPr>
              <w:rPr>
                <w:sz w:val="14"/>
                <w:szCs w:val="14"/>
              </w:rPr>
            </w:pPr>
            <w:r w:rsidRPr="00BD35F5">
              <w:rPr>
                <w:sz w:val="14"/>
                <w:szCs w:val="14"/>
              </w:rPr>
              <w:t>МКУ «Управление обеспечения деятельности Администрации города Лыткарино»</w:t>
            </w:r>
          </w:p>
        </w:tc>
      </w:tr>
      <w:tr w:rsidR="008A0D75" w:rsidRPr="004E721B" w14:paraId="4E65CCB3" w14:textId="77777777" w:rsidTr="006777D3">
        <w:trPr>
          <w:trHeight w:val="265"/>
        </w:trPr>
        <w:tc>
          <w:tcPr>
            <w:tcW w:w="157" w:type="pct"/>
            <w:vMerge/>
          </w:tcPr>
          <w:p w14:paraId="70CF7438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 w:val="restart"/>
          </w:tcPr>
          <w:p w14:paraId="61AA7729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  <w:r w:rsidRPr="00067E9B">
              <w:rPr>
                <w:bCs/>
                <w:sz w:val="16"/>
                <w:szCs w:val="16"/>
              </w:rPr>
              <w:t>Результат 1.</w:t>
            </w:r>
            <w:r>
              <w:rPr>
                <w:bCs/>
                <w:sz w:val="16"/>
                <w:szCs w:val="16"/>
              </w:rPr>
              <w:t xml:space="preserve"> ОМСУ </w:t>
            </w:r>
            <w:r w:rsidRPr="00046E65">
              <w:rPr>
                <w:bCs/>
                <w:sz w:val="16"/>
                <w:szCs w:val="16"/>
              </w:rPr>
              <w:t>обеспечены программными продуктами согласно заявленной потребности (</w:t>
            </w:r>
            <w:r>
              <w:rPr>
                <w:bCs/>
                <w:sz w:val="16"/>
                <w:szCs w:val="16"/>
              </w:rPr>
              <w:t>единица</w:t>
            </w:r>
            <w:r w:rsidRPr="00046E65">
              <w:rPr>
                <w:bCs/>
                <w:sz w:val="16"/>
                <w:szCs w:val="16"/>
              </w:rPr>
              <w:t>)</w:t>
            </w:r>
          </w:p>
        </w:tc>
        <w:tc>
          <w:tcPr>
            <w:tcW w:w="268" w:type="pct"/>
            <w:vMerge w:val="restart"/>
            <w:vAlign w:val="center"/>
          </w:tcPr>
          <w:p w14:paraId="63AA529C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 w:val="restart"/>
          </w:tcPr>
          <w:p w14:paraId="18300809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05B10130" w14:textId="77777777" w:rsidR="008A0D75" w:rsidRPr="004D09B0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3" w:type="pct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72873F96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2" w:type="pct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499F63B0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172" w:type="pct"/>
            <w:gridSpan w:val="3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02C03D12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>Год</w:t>
            </w:r>
          </w:p>
        </w:tc>
        <w:tc>
          <w:tcPr>
            <w:tcW w:w="688" w:type="pct"/>
            <w:gridSpan w:val="10"/>
            <w:tcBorders>
              <w:top w:val="nil"/>
              <w:left w:val="nil"/>
              <w:right w:val="single" w:sz="8" w:space="0" w:color="auto"/>
            </w:tcBorders>
          </w:tcPr>
          <w:p w14:paraId="23F37EC2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>В том числе:</w:t>
            </w:r>
          </w:p>
        </w:tc>
        <w:tc>
          <w:tcPr>
            <w:tcW w:w="226" w:type="pct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4F529A31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2EF21FBF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19B8A2FA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5B511A53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vMerge w:val="restart"/>
            <w:vAlign w:val="center"/>
          </w:tcPr>
          <w:p w14:paraId="516BC342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pct"/>
            <w:vMerge w:val="restart"/>
          </w:tcPr>
          <w:p w14:paraId="2E2EA467" w14:textId="77777777" w:rsidR="008A0D75" w:rsidRPr="00BD35F5" w:rsidRDefault="008A0D75" w:rsidP="006777D3">
            <w:pPr>
              <w:rPr>
                <w:sz w:val="14"/>
                <w:szCs w:val="14"/>
              </w:rPr>
            </w:pPr>
          </w:p>
        </w:tc>
      </w:tr>
      <w:tr w:rsidR="008A0D75" w:rsidRPr="004E721B" w14:paraId="74D94A04" w14:textId="77777777" w:rsidTr="006777D3">
        <w:trPr>
          <w:trHeight w:val="265"/>
        </w:trPr>
        <w:tc>
          <w:tcPr>
            <w:tcW w:w="157" w:type="pct"/>
            <w:vMerge/>
          </w:tcPr>
          <w:p w14:paraId="326ABB3B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439D95DC" w14:textId="77777777" w:rsidR="008A0D75" w:rsidRPr="00067E9B" w:rsidRDefault="008A0D75" w:rsidP="006777D3">
            <w:pPr>
              <w:rPr>
                <w:bCs/>
                <w:sz w:val="16"/>
                <w:szCs w:val="16"/>
              </w:rPr>
            </w:pPr>
          </w:p>
        </w:tc>
        <w:tc>
          <w:tcPr>
            <w:tcW w:w="268" w:type="pct"/>
            <w:vMerge/>
            <w:vAlign w:val="center"/>
          </w:tcPr>
          <w:p w14:paraId="0F8AE115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5DE99308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64BA80C8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61EB618E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1E0A69D1" w14:textId="77777777" w:rsidR="008A0D75" w:rsidRDefault="008A0D75" w:rsidP="006777D3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72" w:type="pct"/>
            <w:gridSpan w:val="3"/>
            <w:vMerge/>
            <w:tcBorders>
              <w:left w:val="nil"/>
              <w:right w:val="single" w:sz="8" w:space="0" w:color="auto"/>
            </w:tcBorders>
          </w:tcPr>
          <w:p w14:paraId="108A399D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21D108D7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3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6B4CDA8C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6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7E6920C5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9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221B25C5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12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226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0684C851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2F05856C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01DC4A58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7B1CB7BB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17C16FC2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72E92264" w14:textId="77777777" w:rsidR="008A0D75" w:rsidRPr="00BD35F5" w:rsidRDefault="008A0D75" w:rsidP="006777D3">
            <w:pPr>
              <w:rPr>
                <w:sz w:val="14"/>
                <w:szCs w:val="14"/>
              </w:rPr>
            </w:pPr>
          </w:p>
        </w:tc>
      </w:tr>
      <w:tr w:rsidR="008A0D75" w:rsidRPr="004E721B" w14:paraId="1DEB1768" w14:textId="77777777" w:rsidTr="006777D3">
        <w:trPr>
          <w:trHeight w:val="265"/>
        </w:trPr>
        <w:tc>
          <w:tcPr>
            <w:tcW w:w="157" w:type="pct"/>
            <w:vMerge/>
          </w:tcPr>
          <w:p w14:paraId="4EF966AD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50E4D1FD" w14:textId="77777777" w:rsidR="008A0D75" w:rsidRPr="00067E9B" w:rsidRDefault="008A0D75" w:rsidP="006777D3">
            <w:pPr>
              <w:rPr>
                <w:bCs/>
                <w:sz w:val="16"/>
                <w:szCs w:val="16"/>
              </w:rPr>
            </w:pPr>
          </w:p>
        </w:tc>
        <w:tc>
          <w:tcPr>
            <w:tcW w:w="268" w:type="pct"/>
            <w:vMerge/>
            <w:vAlign w:val="center"/>
          </w:tcPr>
          <w:p w14:paraId="7558BA43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67EE96FF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47239BD0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3C1D58F9" w14:textId="77777777" w:rsidR="008A0D75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4CEB1D33" w14:textId="77777777" w:rsidR="008A0D75" w:rsidRDefault="008A0D75" w:rsidP="006777D3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72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72CC1813" w14:textId="77777777" w:rsidR="008A0D75" w:rsidRPr="004228E2" w:rsidRDefault="008A0D75" w:rsidP="006777D3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1</w:t>
            </w:r>
          </w:p>
        </w:tc>
        <w:tc>
          <w:tcPr>
            <w:tcW w:w="172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1AC475FC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72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7DEEF95E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72" w:type="pct"/>
            <w:gridSpan w:val="3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53E18D86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172" w:type="pct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0EFF299F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6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6DEC675D" w14:textId="77777777" w:rsidR="008A0D75" w:rsidRPr="00D07188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21465A3E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2300AEF4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6C44837B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1B74F268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708448D5" w14:textId="77777777" w:rsidR="008A0D75" w:rsidRPr="00BD35F5" w:rsidRDefault="008A0D75" w:rsidP="006777D3">
            <w:pPr>
              <w:rPr>
                <w:sz w:val="14"/>
                <w:szCs w:val="14"/>
              </w:rPr>
            </w:pPr>
          </w:p>
        </w:tc>
      </w:tr>
      <w:tr w:rsidR="008A0D75" w:rsidRPr="004E721B" w14:paraId="6AE38746" w14:textId="77777777" w:rsidTr="006777D3">
        <w:trPr>
          <w:trHeight w:val="115"/>
        </w:trPr>
        <w:tc>
          <w:tcPr>
            <w:tcW w:w="157" w:type="pct"/>
            <w:vMerge w:val="restart"/>
          </w:tcPr>
          <w:p w14:paraId="5EEDA65A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2.</w:t>
            </w:r>
          </w:p>
        </w:tc>
        <w:tc>
          <w:tcPr>
            <w:tcW w:w="1095" w:type="pct"/>
            <w:vMerge w:val="restart"/>
          </w:tcPr>
          <w:p w14:paraId="5E13C607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3.02.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</w:t>
            </w:r>
          </w:p>
        </w:tc>
        <w:tc>
          <w:tcPr>
            <w:tcW w:w="268" w:type="pct"/>
            <w:vMerge w:val="restart"/>
            <w:vAlign w:val="center"/>
          </w:tcPr>
          <w:p w14:paraId="37A0D3A2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7" w:type="pct"/>
          </w:tcPr>
          <w:p w14:paraId="2FE3C691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61" w:type="pct"/>
            <w:vAlign w:val="center"/>
          </w:tcPr>
          <w:p w14:paraId="504584E9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23" w:type="pct"/>
            <w:vAlign w:val="center"/>
          </w:tcPr>
          <w:p w14:paraId="1608CF7D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22" w:type="pct"/>
            <w:vAlign w:val="center"/>
          </w:tcPr>
          <w:p w14:paraId="6B0CB703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vAlign w:val="center"/>
          </w:tcPr>
          <w:p w14:paraId="61D5EEAA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26" w:type="pct"/>
            <w:vAlign w:val="center"/>
          </w:tcPr>
          <w:p w14:paraId="6731E445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000F1638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5DD40C14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2AE03BC7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7762009B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89" w:type="pct"/>
            <w:vMerge w:val="restart"/>
          </w:tcPr>
          <w:p w14:paraId="05BE26CF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0B24733E" w14:textId="77777777" w:rsidTr="006777D3">
        <w:trPr>
          <w:trHeight w:val="115"/>
        </w:trPr>
        <w:tc>
          <w:tcPr>
            <w:tcW w:w="157" w:type="pct"/>
            <w:vMerge/>
          </w:tcPr>
          <w:p w14:paraId="35C96B7C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0B2D52FC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64D54657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64F86BAB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vAlign w:val="center"/>
          </w:tcPr>
          <w:p w14:paraId="294766D3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23" w:type="pct"/>
            <w:vAlign w:val="center"/>
          </w:tcPr>
          <w:p w14:paraId="33406F1D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22" w:type="pct"/>
            <w:vAlign w:val="center"/>
          </w:tcPr>
          <w:p w14:paraId="49F389CB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vAlign w:val="center"/>
          </w:tcPr>
          <w:p w14:paraId="1EFA1DEB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26" w:type="pct"/>
            <w:vAlign w:val="center"/>
          </w:tcPr>
          <w:p w14:paraId="7C5A8CCB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38D85270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5DDF74EB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0" w:type="pct"/>
            <w:vAlign w:val="center"/>
          </w:tcPr>
          <w:p w14:paraId="60953A3B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72" w:type="pct"/>
            <w:vAlign w:val="center"/>
          </w:tcPr>
          <w:p w14:paraId="57E7C1A0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</w:tcPr>
          <w:p w14:paraId="70FBE8F2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20C384A4" w14:textId="77777777" w:rsidTr="006777D3">
        <w:trPr>
          <w:trHeight w:val="70"/>
        </w:trPr>
        <w:tc>
          <w:tcPr>
            <w:tcW w:w="157" w:type="pct"/>
            <w:vMerge w:val="restart"/>
          </w:tcPr>
          <w:p w14:paraId="1065D796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 w:val="restart"/>
          </w:tcPr>
          <w:p w14:paraId="2E0C429A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  <w:r w:rsidRPr="00067E9B">
              <w:rPr>
                <w:bCs/>
                <w:sz w:val="16"/>
                <w:szCs w:val="16"/>
              </w:rPr>
              <w:t>Результат 1.</w:t>
            </w:r>
            <w:r>
              <w:rPr>
                <w:bCs/>
                <w:sz w:val="16"/>
                <w:szCs w:val="16"/>
              </w:rPr>
              <w:t xml:space="preserve"> Обеспечено </w:t>
            </w:r>
            <w:r w:rsidRPr="00046E65">
              <w:rPr>
                <w:bCs/>
                <w:sz w:val="16"/>
                <w:szCs w:val="16"/>
              </w:rPr>
              <w:t>функционирование информационных систем поддержки</w:t>
            </w:r>
            <w:r>
              <w:rPr>
                <w:bCs/>
                <w:sz w:val="16"/>
                <w:szCs w:val="16"/>
              </w:rPr>
              <w:t xml:space="preserve"> </w:t>
            </w:r>
            <w:r w:rsidRPr="00067E9B">
              <w:rPr>
                <w:rFonts w:eastAsia="Calibri"/>
                <w:bCs/>
                <w:sz w:val="16"/>
                <w:szCs w:val="16"/>
                <w:lang w:eastAsia="en-US"/>
              </w:rPr>
              <w:t>оказания государственных и муниципальных услуг</w:t>
            </w:r>
            <w:r>
              <w:rPr>
                <w:rFonts w:eastAsia="Calibri"/>
                <w:bCs/>
                <w:sz w:val="16"/>
                <w:szCs w:val="16"/>
                <w:lang w:eastAsia="en-US"/>
              </w:rPr>
              <w:t xml:space="preserve"> и</w:t>
            </w:r>
            <w:r w:rsidRPr="00046E65">
              <w:rPr>
                <w:bCs/>
                <w:sz w:val="16"/>
                <w:szCs w:val="16"/>
              </w:rPr>
              <w:t xml:space="preserve"> обеспечивающих функций и контроля результативности деятельности </w:t>
            </w:r>
            <w:r>
              <w:rPr>
                <w:bCs/>
                <w:sz w:val="16"/>
                <w:szCs w:val="16"/>
              </w:rPr>
              <w:t>ОМСУ</w:t>
            </w:r>
            <w:r w:rsidRPr="00046E65">
              <w:rPr>
                <w:bCs/>
                <w:sz w:val="16"/>
                <w:szCs w:val="16"/>
              </w:rPr>
              <w:t xml:space="preserve"> </w:t>
            </w:r>
            <w:r w:rsidRPr="00046E65">
              <w:rPr>
                <w:bCs/>
                <w:sz w:val="16"/>
                <w:szCs w:val="16"/>
              </w:rPr>
              <w:lastRenderedPageBreak/>
              <w:t>(единица)</w:t>
            </w:r>
          </w:p>
        </w:tc>
        <w:tc>
          <w:tcPr>
            <w:tcW w:w="268" w:type="pct"/>
            <w:vMerge w:val="restart"/>
            <w:vAlign w:val="center"/>
          </w:tcPr>
          <w:p w14:paraId="2763CEC3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 w:val="restart"/>
          </w:tcPr>
          <w:p w14:paraId="3AFFC6E3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 w:val="restart"/>
            <w:vAlign w:val="center"/>
          </w:tcPr>
          <w:p w14:paraId="017DC736" w14:textId="77777777" w:rsidR="008A0D75" w:rsidRPr="004D09B0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3" w:type="pct"/>
            <w:vMerge w:val="restart"/>
            <w:vAlign w:val="center"/>
          </w:tcPr>
          <w:p w14:paraId="515026CD" w14:textId="77777777" w:rsidR="008A0D75" w:rsidRPr="004D09B0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2" w:type="pct"/>
            <w:vMerge w:val="restart"/>
            <w:vAlign w:val="center"/>
          </w:tcPr>
          <w:p w14:paraId="0AED6B8E" w14:textId="77777777" w:rsidR="008A0D75" w:rsidRPr="004D09B0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72" w:type="pct"/>
            <w:gridSpan w:val="3"/>
            <w:vMerge w:val="restart"/>
            <w:vAlign w:val="center"/>
          </w:tcPr>
          <w:p w14:paraId="5143E6CC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>Год</w:t>
            </w:r>
          </w:p>
        </w:tc>
        <w:tc>
          <w:tcPr>
            <w:tcW w:w="688" w:type="pct"/>
            <w:gridSpan w:val="10"/>
          </w:tcPr>
          <w:p w14:paraId="34FA1380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>В том числе:</w:t>
            </w:r>
          </w:p>
        </w:tc>
        <w:tc>
          <w:tcPr>
            <w:tcW w:w="226" w:type="pct"/>
            <w:vMerge w:val="restart"/>
            <w:vAlign w:val="center"/>
          </w:tcPr>
          <w:p w14:paraId="78CAE4D9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1ABA4063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7644CAA3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vAlign w:val="center"/>
          </w:tcPr>
          <w:p w14:paraId="481EC3A7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vMerge w:val="restart"/>
            <w:vAlign w:val="center"/>
          </w:tcPr>
          <w:p w14:paraId="5F44C1FF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pct"/>
            <w:vMerge w:val="restart"/>
          </w:tcPr>
          <w:p w14:paraId="6BD335CA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3D32A4AB" w14:textId="77777777" w:rsidTr="006777D3">
        <w:trPr>
          <w:trHeight w:val="70"/>
        </w:trPr>
        <w:tc>
          <w:tcPr>
            <w:tcW w:w="157" w:type="pct"/>
            <w:vMerge/>
          </w:tcPr>
          <w:p w14:paraId="07C43D9B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0E7C155D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494C5126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0FD1F9C5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vAlign w:val="center"/>
          </w:tcPr>
          <w:p w14:paraId="0567C1AD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23" w:type="pct"/>
            <w:vMerge/>
            <w:vAlign w:val="center"/>
          </w:tcPr>
          <w:p w14:paraId="787DCBC8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22" w:type="pct"/>
            <w:vMerge/>
            <w:vAlign w:val="center"/>
          </w:tcPr>
          <w:p w14:paraId="0CFFB1DE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gridSpan w:val="3"/>
            <w:vMerge/>
          </w:tcPr>
          <w:p w14:paraId="48574F04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gridSpan w:val="3"/>
            <w:vAlign w:val="center"/>
          </w:tcPr>
          <w:p w14:paraId="587F1D3A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3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gridSpan w:val="3"/>
            <w:vAlign w:val="center"/>
          </w:tcPr>
          <w:p w14:paraId="1F910C92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6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gridSpan w:val="3"/>
            <w:vAlign w:val="center"/>
          </w:tcPr>
          <w:p w14:paraId="1A9BEFFE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9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vAlign w:val="center"/>
          </w:tcPr>
          <w:p w14:paraId="6B52AA87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5B2DB8">
              <w:rPr>
                <w:sz w:val="16"/>
                <w:szCs w:val="16"/>
              </w:rPr>
              <w:t xml:space="preserve">12 </w:t>
            </w:r>
            <w:proofErr w:type="spellStart"/>
            <w:r w:rsidRPr="005B2DB8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226" w:type="pct"/>
            <w:vMerge/>
            <w:vAlign w:val="center"/>
          </w:tcPr>
          <w:p w14:paraId="5D64F347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04D5DCEA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1B88A2A0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63D38EA4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46142476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0DC79883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665E47CD" w14:textId="77777777" w:rsidTr="006777D3">
        <w:trPr>
          <w:trHeight w:val="70"/>
        </w:trPr>
        <w:tc>
          <w:tcPr>
            <w:tcW w:w="157" w:type="pct"/>
            <w:vMerge/>
          </w:tcPr>
          <w:p w14:paraId="5AE40E1C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79FE27C7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2648F4CE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</w:tcPr>
          <w:p w14:paraId="57E451E2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vAlign w:val="center"/>
          </w:tcPr>
          <w:p w14:paraId="6D263D24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23" w:type="pct"/>
            <w:vMerge/>
            <w:vAlign w:val="center"/>
          </w:tcPr>
          <w:p w14:paraId="6F047973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22" w:type="pct"/>
            <w:vMerge/>
            <w:vAlign w:val="center"/>
          </w:tcPr>
          <w:p w14:paraId="19B415DC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gridSpan w:val="3"/>
            <w:vAlign w:val="center"/>
          </w:tcPr>
          <w:p w14:paraId="2CB74DBF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72" w:type="pct"/>
            <w:gridSpan w:val="3"/>
            <w:vAlign w:val="center"/>
          </w:tcPr>
          <w:p w14:paraId="0F2E7467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72" w:type="pct"/>
            <w:gridSpan w:val="3"/>
            <w:vAlign w:val="center"/>
          </w:tcPr>
          <w:p w14:paraId="043448FF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72" w:type="pct"/>
            <w:gridSpan w:val="3"/>
            <w:vAlign w:val="center"/>
          </w:tcPr>
          <w:p w14:paraId="64E10D3D" w14:textId="77777777" w:rsidR="008A0D75" w:rsidRPr="004D09B0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72" w:type="pct"/>
            <w:vAlign w:val="center"/>
          </w:tcPr>
          <w:p w14:paraId="28C5DC9D" w14:textId="77777777" w:rsidR="008A0D75" w:rsidRPr="004D09B0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6" w:type="pct"/>
            <w:vMerge/>
            <w:vAlign w:val="center"/>
          </w:tcPr>
          <w:p w14:paraId="49AD4BC0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183FE0FD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65A71463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" w:type="pct"/>
            <w:vMerge/>
            <w:vAlign w:val="center"/>
          </w:tcPr>
          <w:p w14:paraId="55C608EF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" w:type="pct"/>
            <w:vMerge/>
            <w:vAlign w:val="center"/>
          </w:tcPr>
          <w:p w14:paraId="2951930A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pct"/>
            <w:vMerge/>
          </w:tcPr>
          <w:p w14:paraId="3982B4C9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054004A4" w14:textId="77777777" w:rsidTr="006777D3">
        <w:trPr>
          <w:trHeight w:val="203"/>
        </w:trPr>
        <w:tc>
          <w:tcPr>
            <w:tcW w:w="157" w:type="pct"/>
            <w:vMerge w:val="restart"/>
          </w:tcPr>
          <w:p w14:paraId="49F579EF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5</w:t>
            </w:r>
            <w:r w:rsidRPr="004E721B">
              <w:rPr>
                <w:rFonts w:eastAsia="Calibri"/>
                <w:sz w:val="18"/>
                <w:szCs w:val="18"/>
              </w:rPr>
              <w:t>.</w:t>
            </w:r>
          </w:p>
        </w:tc>
        <w:tc>
          <w:tcPr>
            <w:tcW w:w="1095" w:type="pct"/>
            <w:vMerge w:val="restart"/>
          </w:tcPr>
          <w:p w14:paraId="6953A654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>Основное мероприятие 05. Цифровая образовательная среда</w:t>
            </w:r>
          </w:p>
        </w:tc>
        <w:tc>
          <w:tcPr>
            <w:tcW w:w="268" w:type="pct"/>
            <w:vMerge w:val="restart"/>
            <w:vAlign w:val="center"/>
          </w:tcPr>
          <w:p w14:paraId="4920E2EB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7" w:type="pct"/>
          </w:tcPr>
          <w:p w14:paraId="0DAE3B9F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0320BF7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B01EE54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420E010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C408D99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384DA81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ABF8258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FF850FF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448171C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CAB6A29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 w:val="restart"/>
          </w:tcPr>
          <w:p w14:paraId="17146A55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269D5FAD" w14:textId="77777777" w:rsidTr="006777D3">
        <w:trPr>
          <w:trHeight w:val="369"/>
        </w:trPr>
        <w:tc>
          <w:tcPr>
            <w:tcW w:w="157" w:type="pct"/>
            <w:vMerge/>
          </w:tcPr>
          <w:p w14:paraId="03FEBF2E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5EF8F2A5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0F8180DB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76390E06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5DBEC6D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109C8F8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F6FB4D9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B79D21C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B7E3784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4249766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AD0F2BA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CFCBF23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73D54F8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</w:tcPr>
          <w:p w14:paraId="76F16ADC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0A6245E0" w14:textId="77777777" w:rsidTr="006777D3">
        <w:trPr>
          <w:trHeight w:val="392"/>
        </w:trPr>
        <w:tc>
          <w:tcPr>
            <w:tcW w:w="157" w:type="pct"/>
            <w:vMerge/>
          </w:tcPr>
          <w:p w14:paraId="7E6C3D18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1970CC57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175BDA95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39DD49B7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961C52C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D62511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058CF39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A129392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5B44E63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12FF9AA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889D676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AF52F55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B2587C7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</w:tcPr>
          <w:p w14:paraId="09D6A41B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661FD5DA" w14:textId="77777777" w:rsidTr="006777D3">
        <w:trPr>
          <w:trHeight w:val="392"/>
        </w:trPr>
        <w:tc>
          <w:tcPr>
            <w:tcW w:w="157" w:type="pct"/>
            <w:vMerge/>
          </w:tcPr>
          <w:p w14:paraId="771F6056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</w:tcPr>
          <w:p w14:paraId="09BFCBC4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vAlign w:val="center"/>
          </w:tcPr>
          <w:p w14:paraId="1DF8CFE2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</w:tcPr>
          <w:p w14:paraId="6D4BD4FC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136B71E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B1BBF34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2832EC4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DA5FF3A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43D2ECF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A3993C4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DE69481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1DBEB96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CE9A159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</w:tcPr>
          <w:p w14:paraId="09DFB498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12A9409B" w14:textId="77777777" w:rsidTr="006777D3">
        <w:trPr>
          <w:trHeight w:val="232"/>
        </w:trPr>
        <w:tc>
          <w:tcPr>
            <w:tcW w:w="157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E5BF398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  <w:r w:rsidRPr="004E721B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1</w:t>
            </w:r>
            <w:r w:rsidRPr="004E721B">
              <w:rPr>
                <w:sz w:val="18"/>
                <w:szCs w:val="18"/>
              </w:rPr>
              <w:t>.</w:t>
            </w:r>
          </w:p>
        </w:tc>
        <w:tc>
          <w:tcPr>
            <w:tcW w:w="1095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89D0188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 xml:space="preserve">Мероприятие 05.01. Обновление и техническое обслуживание (ремонт) средств (программного обеспечения и оборудования) приобретенных </w:t>
            </w:r>
            <w:proofErr w:type="gramStart"/>
            <w:r w:rsidRPr="005F099F">
              <w:rPr>
                <w:sz w:val="18"/>
                <w:szCs w:val="18"/>
              </w:rPr>
              <w:t>для реализацию</w:t>
            </w:r>
            <w:proofErr w:type="gramEnd"/>
            <w:r w:rsidRPr="005F099F">
              <w:rPr>
                <w:sz w:val="18"/>
                <w:szCs w:val="18"/>
              </w:rPr>
              <w:t xml:space="preserve"> мероприятий в сфере цифровой образовательной среды</w:t>
            </w:r>
          </w:p>
        </w:tc>
        <w:tc>
          <w:tcPr>
            <w:tcW w:w="268" w:type="pct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50AD3A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25659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61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E876AB9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C16259B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8AD8273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3725923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4D241A6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12D3E0B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FB20370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B3AB88D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6C6E365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70E824B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</w:tr>
      <w:tr w:rsidR="008A0D75" w:rsidRPr="004E721B" w14:paraId="15D14C99" w14:textId="77777777" w:rsidTr="006777D3">
        <w:trPr>
          <w:trHeight w:val="232"/>
        </w:trPr>
        <w:tc>
          <w:tcPr>
            <w:tcW w:w="15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220271F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897534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262146D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65D7D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A2D2740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3147C4D8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29574DBD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54E1924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0272682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28FD3E6B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65045A6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208C9C51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D558CF1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60CD842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3E57F4A5" w14:textId="77777777" w:rsidTr="006777D3">
        <w:trPr>
          <w:trHeight w:val="232"/>
        </w:trPr>
        <w:tc>
          <w:tcPr>
            <w:tcW w:w="15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743D49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B5FD9BC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30CE53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81581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DB70D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4489C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26F2D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FD768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78440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99726D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79E03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58779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AF124" w14:textId="77777777" w:rsidR="008A0D75" w:rsidRPr="00B246D4" w:rsidRDefault="008A0D75" w:rsidP="006777D3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471D729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66B083C7" w14:textId="77777777" w:rsidTr="006777D3">
        <w:trPr>
          <w:trHeight w:val="223"/>
        </w:trPr>
        <w:tc>
          <w:tcPr>
            <w:tcW w:w="15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F5132FC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91DCD9A" w14:textId="77777777" w:rsidR="008A0D75" w:rsidRPr="005F099F" w:rsidRDefault="008A0D75" w:rsidP="006777D3">
            <w:pPr>
              <w:rPr>
                <w:sz w:val="16"/>
                <w:szCs w:val="16"/>
              </w:rPr>
            </w:pPr>
            <w:r w:rsidRPr="005F099F">
              <w:rPr>
                <w:sz w:val="16"/>
                <w:szCs w:val="16"/>
              </w:rPr>
              <w:t>Результат 1. Обеспечено обновление и техническое обслуживание (ремонт) средств (программного обеспечения и оборудования), приобретённых на реализацию мероприятий в сфере цифровой образовательной среды (единица)</w:t>
            </w:r>
          </w:p>
        </w:tc>
        <w:tc>
          <w:tcPr>
            <w:tcW w:w="268" w:type="pct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6587E8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1B859A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03E1593D" w14:textId="77777777" w:rsidR="008A0D75" w:rsidRPr="00B246D4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23" w:type="pct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77292909" w14:textId="77777777" w:rsidR="008A0D75" w:rsidRPr="00B246D4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222" w:type="pct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01184119" w14:textId="77777777" w:rsidR="008A0D75" w:rsidRPr="005F099F" w:rsidRDefault="008A0D75" w:rsidP="006777D3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72" w:type="pct"/>
            <w:gridSpan w:val="3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1A861541" w14:textId="77777777" w:rsidR="008A0D75" w:rsidRPr="005F099F" w:rsidRDefault="008A0D75" w:rsidP="006777D3">
            <w:pPr>
              <w:jc w:val="center"/>
              <w:rPr>
                <w:color w:val="000000"/>
                <w:sz w:val="16"/>
                <w:szCs w:val="16"/>
              </w:rPr>
            </w:pPr>
            <w:r w:rsidRPr="005F099F">
              <w:rPr>
                <w:sz w:val="16"/>
                <w:szCs w:val="16"/>
              </w:rPr>
              <w:t>Год</w:t>
            </w:r>
          </w:p>
        </w:tc>
        <w:tc>
          <w:tcPr>
            <w:tcW w:w="688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24EA28CC" w14:textId="77777777" w:rsidR="008A0D75" w:rsidRPr="005F099F" w:rsidRDefault="008A0D75" w:rsidP="006777D3">
            <w:pPr>
              <w:jc w:val="center"/>
              <w:rPr>
                <w:color w:val="000000"/>
                <w:sz w:val="16"/>
                <w:szCs w:val="16"/>
              </w:rPr>
            </w:pPr>
            <w:r w:rsidRPr="005F099F">
              <w:rPr>
                <w:sz w:val="16"/>
                <w:szCs w:val="16"/>
              </w:rPr>
              <w:t>В том числе:</w:t>
            </w:r>
          </w:p>
        </w:tc>
        <w:tc>
          <w:tcPr>
            <w:tcW w:w="226" w:type="pct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462BD258" w14:textId="77777777" w:rsidR="008A0D75" w:rsidRPr="00B246D4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1A314CF4" w14:textId="77777777" w:rsidR="008A0D75" w:rsidRPr="00B246D4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7061F9AA" w14:textId="77777777" w:rsidR="008A0D75" w:rsidRPr="00B246D4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79B3E478" w14:textId="77777777" w:rsidR="008A0D75" w:rsidRPr="00B246D4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0550B739" w14:textId="77777777" w:rsidR="008A0D75" w:rsidRPr="00B246D4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0491C147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0918F466" w14:textId="77777777" w:rsidTr="006777D3">
        <w:trPr>
          <w:trHeight w:val="485"/>
        </w:trPr>
        <w:tc>
          <w:tcPr>
            <w:tcW w:w="15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CBC51F8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FA1676A" w14:textId="77777777" w:rsidR="008A0D75" w:rsidRPr="005F099F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E0942EB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459237C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1AB33E77" w14:textId="77777777" w:rsidR="008A0D75" w:rsidRPr="00B246D4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69701CCA" w14:textId="77777777" w:rsidR="008A0D75" w:rsidRPr="00B246D4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0D0D6F1E" w14:textId="77777777" w:rsidR="008A0D75" w:rsidRPr="005F099F" w:rsidRDefault="008A0D75" w:rsidP="006777D3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72" w:type="pct"/>
            <w:gridSpan w:val="3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576C7D6E" w14:textId="77777777" w:rsidR="008A0D75" w:rsidRPr="005F099F" w:rsidRDefault="008A0D75" w:rsidP="006777D3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7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814D341" w14:textId="77777777" w:rsidR="008A0D75" w:rsidRPr="005F099F" w:rsidRDefault="008A0D75" w:rsidP="006777D3">
            <w:pPr>
              <w:jc w:val="center"/>
              <w:rPr>
                <w:color w:val="000000"/>
                <w:sz w:val="16"/>
                <w:szCs w:val="16"/>
              </w:rPr>
            </w:pPr>
            <w:r w:rsidRPr="005F099F">
              <w:rPr>
                <w:sz w:val="16"/>
                <w:szCs w:val="16"/>
              </w:rPr>
              <w:t xml:space="preserve">3 </w:t>
            </w:r>
            <w:proofErr w:type="spellStart"/>
            <w:r w:rsidRPr="005F099F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51F94CD6" w14:textId="77777777" w:rsidR="008A0D75" w:rsidRPr="005F099F" w:rsidRDefault="008A0D75" w:rsidP="006777D3">
            <w:pPr>
              <w:jc w:val="center"/>
              <w:rPr>
                <w:color w:val="000000"/>
                <w:sz w:val="16"/>
                <w:szCs w:val="16"/>
              </w:rPr>
            </w:pPr>
            <w:r w:rsidRPr="005F099F">
              <w:rPr>
                <w:sz w:val="16"/>
                <w:szCs w:val="16"/>
              </w:rPr>
              <w:t xml:space="preserve">6 </w:t>
            </w:r>
            <w:proofErr w:type="spellStart"/>
            <w:r w:rsidRPr="005F099F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405A10E" w14:textId="77777777" w:rsidR="008A0D75" w:rsidRPr="005F099F" w:rsidRDefault="008A0D75" w:rsidP="006777D3">
            <w:pPr>
              <w:jc w:val="center"/>
              <w:rPr>
                <w:color w:val="000000"/>
                <w:sz w:val="16"/>
                <w:szCs w:val="16"/>
              </w:rPr>
            </w:pPr>
            <w:r w:rsidRPr="005F099F">
              <w:rPr>
                <w:sz w:val="16"/>
                <w:szCs w:val="16"/>
              </w:rPr>
              <w:t xml:space="preserve">9 </w:t>
            </w:r>
            <w:proofErr w:type="spellStart"/>
            <w:r w:rsidRPr="005F099F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172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70084D4" w14:textId="77777777" w:rsidR="008A0D75" w:rsidRPr="005F099F" w:rsidRDefault="008A0D75" w:rsidP="006777D3">
            <w:pPr>
              <w:jc w:val="center"/>
              <w:rPr>
                <w:color w:val="000000"/>
                <w:sz w:val="16"/>
                <w:szCs w:val="16"/>
              </w:rPr>
            </w:pPr>
            <w:r w:rsidRPr="005F099F">
              <w:rPr>
                <w:sz w:val="16"/>
                <w:szCs w:val="16"/>
              </w:rPr>
              <w:t xml:space="preserve">12 </w:t>
            </w:r>
            <w:proofErr w:type="spellStart"/>
            <w:r w:rsidRPr="005F099F">
              <w:rPr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226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79F4A4AF" w14:textId="77777777" w:rsidR="008A0D75" w:rsidRPr="00B246D4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395ECE74" w14:textId="77777777" w:rsidR="008A0D75" w:rsidRPr="00B246D4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0522FBCE" w14:textId="77777777" w:rsidR="008A0D75" w:rsidRPr="00B246D4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2A22C223" w14:textId="77777777" w:rsidR="008A0D75" w:rsidRPr="00B246D4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127E8A51" w14:textId="77777777" w:rsidR="008A0D75" w:rsidRPr="00B246D4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B8CF17C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0CF8A2C5" w14:textId="77777777" w:rsidTr="006777D3">
        <w:trPr>
          <w:trHeight w:val="485"/>
        </w:trPr>
        <w:tc>
          <w:tcPr>
            <w:tcW w:w="15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D649212" w14:textId="77777777" w:rsidR="008A0D75" w:rsidRPr="004E721B" w:rsidRDefault="008A0D75" w:rsidP="006777D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9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6448C0A" w14:textId="77777777" w:rsidR="008A0D75" w:rsidRPr="005F099F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EBD2AC1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A1E2720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  <w:tc>
          <w:tcPr>
            <w:tcW w:w="261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31CFB797" w14:textId="77777777" w:rsidR="008A0D75" w:rsidRPr="00B246D4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3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08C2E1D8" w14:textId="77777777" w:rsidR="008A0D75" w:rsidRPr="00B246D4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375EC19C" w14:textId="77777777" w:rsidR="008A0D75" w:rsidRPr="005F099F" w:rsidRDefault="008A0D75" w:rsidP="006777D3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7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936429B" w14:textId="77777777" w:rsidR="008A0D75" w:rsidRPr="005F099F" w:rsidRDefault="008A0D75" w:rsidP="006777D3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17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1A61258" w14:textId="77777777" w:rsidR="008A0D75" w:rsidRPr="005F099F" w:rsidRDefault="008A0D75" w:rsidP="006777D3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7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B1A923D" w14:textId="77777777" w:rsidR="008A0D75" w:rsidRPr="005F099F" w:rsidRDefault="008A0D75" w:rsidP="006777D3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7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568E096" w14:textId="77777777" w:rsidR="008A0D75" w:rsidRPr="005F099F" w:rsidRDefault="008A0D75" w:rsidP="006777D3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172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37CBDB4" w14:textId="77777777" w:rsidR="008A0D75" w:rsidRPr="004228E2" w:rsidRDefault="008A0D75" w:rsidP="006777D3">
            <w:pPr>
              <w:jc w:val="center"/>
              <w:rPr>
                <w:color w:val="000000"/>
                <w:sz w:val="16"/>
                <w:szCs w:val="16"/>
                <w:lang w:val="en-US"/>
              </w:rPr>
            </w:pPr>
            <w:r>
              <w:rPr>
                <w:color w:val="000000"/>
                <w:sz w:val="16"/>
                <w:szCs w:val="16"/>
                <w:lang w:val="en-US"/>
              </w:rPr>
              <w:t>1</w:t>
            </w:r>
          </w:p>
        </w:tc>
        <w:tc>
          <w:tcPr>
            <w:tcW w:w="226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63864262" w14:textId="77777777" w:rsidR="008A0D75" w:rsidRPr="00B246D4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30AD98F2" w14:textId="77777777" w:rsidR="008A0D75" w:rsidRPr="00B246D4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0ED1529C" w14:textId="77777777" w:rsidR="008A0D75" w:rsidRPr="00B246D4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0F5AE438" w14:textId="77777777" w:rsidR="008A0D75" w:rsidRPr="00B246D4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vMerge/>
            <w:tcBorders>
              <w:left w:val="nil"/>
              <w:right w:val="single" w:sz="8" w:space="0" w:color="auto"/>
            </w:tcBorders>
            <w:vAlign w:val="center"/>
          </w:tcPr>
          <w:p w14:paraId="2CF1FF01" w14:textId="77777777" w:rsidR="008A0D75" w:rsidRPr="00B246D4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8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AD087DA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004FE4DD" w14:textId="77777777" w:rsidTr="006777D3">
        <w:trPr>
          <w:trHeight w:val="485"/>
        </w:trPr>
        <w:tc>
          <w:tcPr>
            <w:tcW w:w="1520" w:type="pct"/>
            <w:gridSpan w:val="3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891A9C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Итого по подпрограмме </w:t>
            </w:r>
            <w:r>
              <w:rPr>
                <w:sz w:val="18"/>
                <w:szCs w:val="18"/>
              </w:rPr>
              <w:t>2</w:t>
            </w:r>
          </w:p>
        </w:tc>
        <w:tc>
          <w:tcPr>
            <w:tcW w:w="587" w:type="pct"/>
            <w:tcBorders>
              <w:left w:val="single" w:sz="4" w:space="0" w:color="auto"/>
              <w:right w:val="single" w:sz="4" w:space="0" w:color="auto"/>
            </w:tcBorders>
          </w:tcPr>
          <w:p w14:paraId="5BCEB19B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</w:t>
            </w:r>
          </w:p>
        </w:tc>
        <w:tc>
          <w:tcPr>
            <w:tcW w:w="261" w:type="pct"/>
            <w:tcBorders>
              <w:left w:val="nil"/>
              <w:right w:val="single" w:sz="8" w:space="0" w:color="auto"/>
            </w:tcBorders>
            <w:vAlign w:val="center"/>
          </w:tcPr>
          <w:p w14:paraId="23806678" w14:textId="77777777" w:rsidR="008A0D75" w:rsidRPr="002D5C87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14520,7</w:t>
            </w:r>
          </w:p>
        </w:tc>
        <w:tc>
          <w:tcPr>
            <w:tcW w:w="223" w:type="pct"/>
            <w:tcBorders>
              <w:left w:val="nil"/>
              <w:right w:val="single" w:sz="8" w:space="0" w:color="auto"/>
            </w:tcBorders>
            <w:vAlign w:val="center"/>
          </w:tcPr>
          <w:p w14:paraId="0FE7D74C" w14:textId="77777777" w:rsidR="008A0D75" w:rsidRPr="002D5C87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2461,6</w:t>
            </w:r>
          </w:p>
        </w:tc>
        <w:tc>
          <w:tcPr>
            <w:tcW w:w="222" w:type="pct"/>
            <w:tcBorders>
              <w:left w:val="nil"/>
              <w:right w:val="single" w:sz="8" w:space="0" w:color="auto"/>
            </w:tcBorders>
            <w:vAlign w:val="center"/>
          </w:tcPr>
          <w:p w14:paraId="4C3B3FF2" w14:textId="77777777" w:rsidR="008A0D75" w:rsidRPr="002D5C87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5234,1</w:t>
            </w:r>
          </w:p>
        </w:tc>
        <w:tc>
          <w:tcPr>
            <w:tcW w:w="860" w:type="pct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8110FBE" w14:textId="77777777" w:rsidR="008A0D75" w:rsidRPr="002D5C87" w:rsidRDefault="008A0D75" w:rsidP="006777D3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2D5C87">
              <w:rPr>
                <w:color w:val="000000"/>
                <w:sz w:val="18"/>
                <w:szCs w:val="18"/>
              </w:rPr>
              <w:t>3822,0</w:t>
            </w:r>
          </w:p>
        </w:tc>
        <w:tc>
          <w:tcPr>
            <w:tcW w:w="226" w:type="pct"/>
            <w:tcBorders>
              <w:left w:val="nil"/>
              <w:right w:val="single" w:sz="8" w:space="0" w:color="auto"/>
            </w:tcBorders>
            <w:vAlign w:val="center"/>
          </w:tcPr>
          <w:p w14:paraId="6195A3EB" w14:textId="77777777" w:rsidR="008A0D75" w:rsidRPr="002D5C87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3003,0</w:t>
            </w:r>
          </w:p>
        </w:tc>
        <w:tc>
          <w:tcPr>
            <w:tcW w:w="180" w:type="pct"/>
            <w:tcBorders>
              <w:left w:val="nil"/>
              <w:right w:val="single" w:sz="8" w:space="0" w:color="auto"/>
            </w:tcBorders>
            <w:vAlign w:val="center"/>
          </w:tcPr>
          <w:p w14:paraId="44BE5B8B" w14:textId="77777777" w:rsidR="008A0D75" w:rsidRPr="002D5C87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left w:val="nil"/>
              <w:right w:val="single" w:sz="8" w:space="0" w:color="auto"/>
            </w:tcBorders>
            <w:vAlign w:val="center"/>
          </w:tcPr>
          <w:p w14:paraId="55CAAFEC" w14:textId="77777777" w:rsidR="008A0D75" w:rsidRPr="002D5C87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left w:val="nil"/>
              <w:right w:val="single" w:sz="8" w:space="0" w:color="auto"/>
            </w:tcBorders>
            <w:vAlign w:val="center"/>
          </w:tcPr>
          <w:p w14:paraId="5BCBD510" w14:textId="77777777" w:rsidR="008A0D75" w:rsidRPr="002D5C87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tcBorders>
              <w:left w:val="nil"/>
              <w:right w:val="single" w:sz="8" w:space="0" w:color="auto"/>
            </w:tcBorders>
            <w:vAlign w:val="center"/>
          </w:tcPr>
          <w:p w14:paraId="35B9A8F8" w14:textId="77777777" w:rsidR="008A0D75" w:rsidRPr="002D5C87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tcBorders>
              <w:left w:val="single" w:sz="4" w:space="0" w:color="auto"/>
              <w:right w:val="single" w:sz="4" w:space="0" w:color="auto"/>
            </w:tcBorders>
          </w:tcPr>
          <w:p w14:paraId="2E9409FC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50CB6FB0" w14:textId="77777777" w:rsidTr="006777D3">
        <w:trPr>
          <w:trHeight w:val="485"/>
        </w:trPr>
        <w:tc>
          <w:tcPr>
            <w:tcW w:w="1520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40B9D5F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tcBorders>
              <w:left w:val="single" w:sz="4" w:space="0" w:color="auto"/>
              <w:right w:val="single" w:sz="4" w:space="0" w:color="auto"/>
            </w:tcBorders>
          </w:tcPr>
          <w:p w14:paraId="1CA10A00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61" w:type="pct"/>
            <w:tcBorders>
              <w:left w:val="nil"/>
              <w:right w:val="single" w:sz="8" w:space="0" w:color="auto"/>
            </w:tcBorders>
            <w:vAlign w:val="center"/>
          </w:tcPr>
          <w:p w14:paraId="69096497" w14:textId="77777777" w:rsidR="008A0D75" w:rsidRPr="002D5C87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left w:val="nil"/>
              <w:right w:val="single" w:sz="8" w:space="0" w:color="auto"/>
            </w:tcBorders>
            <w:vAlign w:val="center"/>
          </w:tcPr>
          <w:p w14:paraId="2864E8EC" w14:textId="77777777" w:rsidR="008A0D75" w:rsidRPr="002D5C87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2" w:type="pct"/>
            <w:tcBorders>
              <w:left w:val="nil"/>
              <w:right w:val="single" w:sz="8" w:space="0" w:color="auto"/>
            </w:tcBorders>
            <w:vAlign w:val="center"/>
          </w:tcPr>
          <w:p w14:paraId="42486712" w14:textId="77777777" w:rsidR="008A0D75" w:rsidRPr="002D5C87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0" w:type="pct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EA7065C" w14:textId="77777777" w:rsidR="008A0D75" w:rsidRPr="002D5C87" w:rsidRDefault="008A0D75" w:rsidP="006777D3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2D5C8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26" w:type="pct"/>
            <w:tcBorders>
              <w:left w:val="nil"/>
              <w:right w:val="single" w:sz="8" w:space="0" w:color="auto"/>
            </w:tcBorders>
            <w:vAlign w:val="center"/>
          </w:tcPr>
          <w:p w14:paraId="18ABFC0C" w14:textId="77777777" w:rsidR="008A0D75" w:rsidRPr="002D5C87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left w:val="nil"/>
              <w:right w:val="single" w:sz="8" w:space="0" w:color="auto"/>
            </w:tcBorders>
            <w:vAlign w:val="center"/>
          </w:tcPr>
          <w:p w14:paraId="18F11F52" w14:textId="77777777" w:rsidR="008A0D75" w:rsidRPr="002D5C87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left w:val="nil"/>
              <w:right w:val="single" w:sz="8" w:space="0" w:color="auto"/>
            </w:tcBorders>
            <w:vAlign w:val="center"/>
          </w:tcPr>
          <w:p w14:paraId="754B40C9" w14:textId="77777777" w:rsidR="008A0D75" w:rsidRPr="002D5C87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left w:val="nil"/>
              <w:right w:val="single" w:sz="8" w:space="0" w:color="auto"/>
            </w:tcBorders>
            <w:vAlign w:val="center"/>
          </w:tcPr>
          <w:p w14:paraId="63016178" w14:textId="77777777" w:rsidR="008A0D75" w:rsidRPr="002D5C87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tcBorders>
              <w:left w:val="nil"/>
              <w:right w:val="single" w:sz="8" w:space="0" w:color="auto"/>
            </w:tcBorders>
            <w:vAlign w:val="center"/>
          </w:tcPr>
          <w:p w14:paraId="47051B93" w14:textId="77777777" w:rsidR="008A0D75" w:rsidRPr="002D5C87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tcBorders>
              <w:left w:val="single" w:sz="4" w:space="0" w:color="auto"/>
              <w:right w:val="single" w:sz="4" w:space="0" w:color="auto"/>
            </w:tcBorders>
          </w:tcPr>
          <w:p w14:paraId="29FFAE38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  <w:tr w:rsidR="008A0D75" w:rsidRPr="004E721B" w14:paraId="40EFF814" w14:textId="77777777" w:rsidTr="006777D3">
        <w:trPr>
          <w:trHeight w:val="485"/>
        </w:trPr>
        <w:tc>
          <w:tcPr>
            <w:tcW w:w="1520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7888882" w14:textId="77777777" w:rsidR="008A0D75" w:rsidRPr="004E721B" w:rsidRDefault="008A0D75" w:rsidP="006777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pct"/>
            <w:tcBorders>
              <w:left w:val="single" w:sz="4" w:space="0" w:color="auto"/>
              <w:right w:val="single" w:sz="4" w:space="0" w:color="auto"/>
            </w:tcBorders>
          </w:tcPr>
          <w:p w14:paraId="3BE9A756" w14:textId="77777777" w:rsidR="008A0D75" w:rsidRPr="004E721B" w:rsidRDefault="008A0D75" w:rsidP="006777D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61" w:type="pct"/>
            <w:tcBorders>
              <w:left w:val="nil"/>
              <w:right w:val="single" w:sz="8" w:space="0" w:color="auto"/>
            </w:tcBorders>
            <w:vAlign w:val="center"/>
          </w:tcPr>
          <w:p w14:paraId="0DC56C5B" w14:textId="77777777" w:rsidR="008A0D75" w:rsidRPr="002D5C87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14520,7</w:t>
            </w:r>
          </w:p>
        </w:tc>
        <w:tc>
          <w:tcPr>
            <w:tcW w:w="223" w:type="pct"/>
            <w:tcBorders>
              <w:left w:val="nil"/>
              <w:right w:val="single" w:sz="8" w:space="0" w:color="auto"/>
            </w:tcBorders>
            <w:vAlign w:val="center"/>
          </w:tcPr>
          <w:p w14:paraId="69DA97ED" w14:textId="77777777" w:rsidR="008A0D75" w:rsidRPr="002D5C87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2461,6</w:t>
            </w:r>
          </w:p>
        </w:tc>
        <w:tc>
          <w:tcPr>
            <w:tcW w:w="222" w:type="pct"/>
            <w:tcBorders>
              <w:left w:val="nil"/>
              <w:right w:val="single" w:sz="8" w:space="0" w:color="auto"/>
            </w:tcBorders>
            <w:vAlign w:val="center"/>
          </w:tcPr>
          <w:p w14:paraId="02035A22" w14:textId="77777777" w:rsidR="008A0D75" w:rsidRPr="002D5C87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5234,1</w:t>
            </w:r>
          </w:p>
        </w:tc>
        <w:tc>
          <w:tcPr>
            <w:tcW w:w="860" w:type="pct"/>
            <w:gridSpan w:val="13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55A58791" w14:textId="77777777" w:rsidR="008A0D75" w:rsidRPr="002D5C87" w:rsidRDefault="008A0D75" w:rsidP="006777D3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2D5C87">
              <w:rPr>
                <w:color w:val="000000"/>
                <w:sz w:val="18"/>
                <w:szCs w:val="18"/>
              </w:rPr>
              <w:t>3822,0</w:t>
            </w:r>
          </w:p>
        </w:tc>
        <w:tc>
          <w:tcPr>
            <w:tcW w:w="226" w:type="pct"/>
            <w:tcBorders>
              <w:left w:val="nil"/>
              <w:right w:val="single" w:sz="8" w:space="0" w:color="auto"/>
            </w:tcBorders>
            <w:vAlign w:val="center"/>
          </w:tcPr>
          <w:p w14:paraId="4A4EAEE1" w14:textId="77777777" w:rsidR="008A0D75" w:rsidRPr="002D5C87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3003,0</w:t>
            </w:r>
          </w:p>
        </w:tc>
        <w:tc>
          <w:tcPr>
            <w:tcW w:w="180" w:type="pct"/>
            <w:tcBorders>
              <w:left w:val="nil"/>
              <w:right w:val="single" w:sz="8" w:space="0" w:color="auto"/>
            </w:tcBorders>
            <w:vAlign w:val="center"/>
          </w:tcPr>
          <w:p w14:paraId="4797B91E" w14:textId="77777777" w:rsidR="008A0D75" w:rsidRPr="002D5C87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left w:val="nil"/>
              <w:right w:val="single" w:sz="8" w:space="0" w:color="auto"/>
            </w:tcBorders>
            <w:vAlign w:val="center"/>
          </w:tcPr>
          <w:p w14:paraId="22A58366" w14:textId="77777777" w:rsidR="008A0D75" w:rsidRPr="002D5C87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80" w:type="pct"/>
            <w:tcBorders>
              <w:left w:val="nil"/>
              <w:right w:val="single" w:sz="8" w:space="0" w:color="auto"/>
            </w:tcBorders>
            <w:vAlign w:val="center"/>
          </w:tcPr>
          <w:p w14:paraId="42AEAF2E" w14:textId="77777777" w:rsidR="008A0D75" w:rsidRPr="002D5C87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172" w:type="pct"/>
            <w:tcBorders>
              <w:left w:val="nil"/>
              <w:right w:val="single" w:sz="8" w:space="0" w:color="auto"/>
            </w:tcBorders>
            <w:vAlign w:val="center"/>
          </w:tcPr>
          <w:p w14:paraId="42834A5B" w14:textId="77777777" w:rsidR="008A0D75" w:rsidRPr="002D5C87" w:rsidRDefault="008A0D75" w:rsidP="006777D3">
            <w:pPr>
              <w:jc w:val="center"/>
              <w:rPr>
                <w:color w:val="000000"/>
                <w:sz w:val="18"/>
                <w:szCs w:val="18"/>
              </w:rPr>
            </w:pPr>
            <w:r w:rsidRPr="002D5C87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89" w:type="pct"/>
            <w:tcBorders>
              <w:left w:val="single" w:sz="4" w:space="0" w:color="auto"/>
              <w:right w:val="single" w:sz="4" w:space="0" w:color="auto"/>
            </w:tcBorders>
          </w:tcPr>
          <w:p w14:paraId="41C86C4F" w14:textId="77777777" w:rsidR="008A0D75" w:rsidRPr="004E721B" w:rsidRDefault="008A0D75" w:rsidP="006777D3">
            <w:pPr>
              <w:rPr>
                <w:sz w:val="18"/>
                <w:szCs w:val="18"/>
              </w:rPr>
            </w:pPr>
          </w:p>
        </w:tc>
      </w:tr>
    </w:tbl>
    <w:p w14:paraId="510CE7E3" w14:textId="77777777" w:rsidR="008A0D75" w:rsidRPr="00C61885" w:rsidRDefault="008A0D75" w:rsidP="008A0D75">
      <w:pPr>
        <w:pStyle w:val="20"/>
        <w:numPr>
          <w:ilvl w:val="0"/>
          <w:numId w:val="16"/>
        </w:numPr>
        <w:tabs>
          <w:tab w:val="left" w:pos="756"/>
        </w:tabs>
        <w:suppressAutoHyphens/>
        <w:spacing w:after="140" w:line="264" w:lineRule="auto"/>
        <w:jc w:val="left"/>
        <w:textAlignment w:val="baseline"/>
        <w:rPr>
          <w:color w:val="00000A"/>
          <w:lang w:eastAsia="zh-CN"/>
        </w:rPr>
      </w:pPr>
      <w:r w:rsidRPr="004E721B">
        <w:br w:type="column"/>
      </w:r>
      <w:r w:rsidRPr="00C61885">
        <w:rPr>
          <w:color w:val="00000A"/>
          <w:szCs w:val="24"/>
          <w:lang w:eastAsia="zh-CN"/>
        </w:rPr>
        <w:lastRenderedPageBreak/>
        <w:t>Методика определения результатов выполнения мероприятий муниципальной подпрограммы</w:t>
      </w:r>
    </w:p>
    <w:tbl>
      <w:tblPr>
        <w:tblStyle w:val="281"/>
        <w:tblW w:w="5000" w:type="pct"/>
        <w:tblLayout w:type="fixed"/>
        <w:tblLook w:val="04A0" w:firstRow="1" w:lastRow="0" w:firstColumn="1" w:lastColumn="0" w:noHBand="0" w:noVBand="1"/>
      </w:tblPr>
      <w:tblGrid>
        <w:gridCol w:w="572"/>
        <w:gridCol w:w="1440"/>
        <w:gridCol w:w="1437"/>
        <w:gridCol w:w="3884"/>
        <w:gridCol w:w="1151"/>
        <w:gridCol w:w="6869"/>
      </w:tblGrid>
      <w:tr w:rsidR="008A0D75" w:rsidRPr="005F099F" w14:paraId="4D339CE9" w14:textId="77777777" w:rsidTr="006777D3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28DA62" w14:textId="77777777" w:rsidR="008A0D75" w:rsidRPr="005F099F" w:rsidRDefault="008A0D75" w:rsidP="006777D3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>№ п/п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4EE985" w14:textId="77777777" w:rsidR="008A0D75" w:rsidRPr="005F099F" w:rsidRDefault="008A0D75" w:rsidP="006777D3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 xml:space="preserve">№ </w:t>
            </w: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основного</w:t>
            </w:r>
            <w:proofErr w:type="spellEnd"/>
            <w:r w:rsidRPr="005F099F">
              <w:rPr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мероприятия</w:t>
            </w:r>
            <w:proofErr w:type="spellEnd"/>
            <w:r w:rsidRPr="005F099F">
              <w:rPr>
                <w:sz w:val="18"/>
                <w:szCs w:val="18"/>
                <w:lang w:val="en-US" w:eastAsia="en-US"/>
              </w:rPr>
              <w:t xml:space="preserve"> YY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618056" w14:textId="77777777" w:rsidR="008A0D75" w:rsidRPr="005F099F" w:rsidRDefault="008A0D75" w:rsidP="006777D3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 xml:space="preserve">№ </w:t>
            </w: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мероприятия</w:t>
            </w:r>
            <w:proofErr w:type="spellEnd"/>
            <w:r w:rsidRPr="005F099F">
              <w:rPr>
                <w:sz w:val="18"/>
                <w:szCs w:val="18"/>
                <w:lang w:val="en-US" w:eastAsia="en-US"/>
              </w:rPr>
              <w:t xml:space="preserve"> ZZ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85482D" w14:textId="77777777" w:rsidR="008A0D75" w:rsidRPr="005F099F" w:rsidRDefault="008A0D75" w:rsidP="006777D3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Наименование</w:t>
            </w:r>
            <w:proofErr w:type="spellEnd"/>
            <w:r w:rsidRPr="005F099F">
              <w:rPr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результата</w:t>
            </w:r>
            <w:proofErr w:type="spellEnd"/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2E8D3D" w14:textId="77777777" w:rsidR="008A0D75" w:rsidRPr="005F099F" w:rsidRDefault="008A0D75" w:rsidP="006777D3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а</w:t>
            </w:r>
            <w:proofErr w:type="spellEnd"/>
            <w:r w:rsidRPr="005F099F">
              <w:rPr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измерения</w:t>
            </w:r>
            <w:proofErr w:type="spellEnd"/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ED1B0D" w14:textId="77777777" w:rsidR="008A0D75" w:rsidRPr="005F099F" w:rsidRDefault="008A0D75" w:rsidP="006777D3">
            <w:pPr>
              <w:ind w:right="-79" w:firstLine="10"/>
              <w:jc w:val="center"/>
              <w:rPr>
                <w:sz w:val="18"/>
                <w:szCs w:val="18"/>
                <w:lang w:val="en-US"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Порядок</w:t>
            </w:r>
            <w:proofErr w:type="spellEnd"/>
            <w:r w:rsidRPr="005F099F">
              <w:rPr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определения</w:t>
            </w:r>
            <w:proofErr w:type="spellEnd"/>
            <w:r w:rsidRPr="005F099F">
              <w:rPr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значений</w:t>
            </w:r>
            <w:proofErr w:type="spellEnd"/>
          </w:p>
        </w:tc>
      </w:tr>
      <w:tr w:rsidR="008A0D75" w:rsidRPr="005F099F" w14:paraId="3B4788D6" w14:textId="77777777" w:rsidTr="006777D3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1772A8" w14:textId="77777777" w:rsidR="008A0D75" w:rsidRPr="005F099F" w:rsidRDefault="008A0D75" w:rsidP="006777D3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>1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9672F8" w14:textId="77777777" w:rsidR="008A0D75" w:rsidRPr="005F099F" w:rsidRDefault="008A0D75" w:rsidP="006777D3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2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C56910" w14:textId="77777777" w:rsidR="008A0D75" w:rsidRPr="005F099F" w:rsidRDefault="008A0D75" w:rsidP="006777D3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3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5C63E8" w14:textId="77777777" w:rsidR="008A0D75" w:rsidRPr="005F099F" w:rsidRDefault="008A0D75" w:rsidP="006777D3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4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716DA3" w14:textId="77777777" w:rsidR="008A0D75" w:rsidRPr="005F099F" w:rsidRDefault="008A0D75" w:rsidP="006777D3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5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87BC16" w14:textId="77777777" w:rsidR="008A0D75" w:rsidRPr="005F099F" w:rsidRDefault="008A0D75" w:rsidP="006777D3">
            <w:pPr>
              <w:ind w:right="-79"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6</w:t>
            </w:r>
          </w:p>
        </w:tc>
      </w:tr>
      <w:tr w:rsidR="008A0D75" w:rsidRPr="005F099F" w14:paraId="1A1D5E8F" w14:textId="77777777" w:rsidTr="006777D3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94259" w14:textId="77777777" w:rsidR="008A0D75" w:rsidRPr="005F099F" w:rsidRDefault="008A0D75" w:rsidP="006777D3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1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32A8B" w14:textId="77777777" w:rsidR="008A0D75" w:rsidRPr="005F099F" w:rsidRDefault="008A0D75" w:rsidP="006777D3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1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40B03" w14:textId="77777777" w:rsidR="008A0D75" w:rsidRPr="005F099F" w:rsidRDefault="008A0D75" w:rsidP="006777D3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1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736F3" w14:textId="77777777" w:rsidR="008A0D75" w:rsidRPr="005F099F" w:rsidRDefault="008A0D75" w:rsidP="006777D3">
            <w:pPr>
              <w:jc w:val="both"/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>Домохозяйства обеспечены широкополосным доступом в сеть Интернет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3DF57" w14:textId="77777777" w:rsidR="008A0D75" w:rsidRPr="005F099F" w:rsidRDefault="008A0D75" w:rsidP="006777D3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5F099F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C0F5A" w14:textId="77777777" w:rsidR="008A0D75" w:rsidRPr="005F099F" w:rsidRDefault="008A0D75" w:rsidP="006777D3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5F099F">
              <w:rPr>
                <w:color w:val="000000"/>
                <w:sz w:val="18"/>
                <w:szCs w:val="18"/>
                <w:lang w:eastAsia="zh-CN"/>
              </w:rPr>
              <w:t xml:space="preserve">Количество </w:t>
            </w:r>
            <w:r w:rsidRPr="005F099F">
              <w:rPr>
                <w:color w:val="00000A"/>
                <w:sz w:val="18"/>
                <w:szCs w:val="18"/>
                <w:lang w:eastAsia="zh-CN"/>
              </w:rPr>
              <w:t>домохозяйств, обеспеченных широкополосным доступом в сеть Интернет</w:t>
            </w:r>
            <w:r w:rsidRPr="005F099F">
              <w:rPr>
                <w:color w:val="000000"/>
                <w:sz w:val="18"/>
                <w:szCs w:val="18"/>
                <w:lang w:eastAsia="zh-CN"/>
              </w:rPr>
              <w:t>.</w:t>
            </w:r>
          </w:p>
          <w:p w14:paraId="5185EE8C" w14:textId="77777777" w:rsidR="008A0D75" w:rsidRPr="005F099F" w:rsidRDefault="008A0D75" w:rsidP="006777D3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.</w:t>
            </w:r>
          </w:p>
        </w:tc>
      </w:tr>
      <w:tr w:rsidR="008A0D75" w:rsidRPr="005F099F" w14:paraId="7FAF2D3C" w14:textId="77777777" w:rsidTr="006777D3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1446D" w14:textId="77777777" w:rsidR="008A0D75" w:rsidRPr="005F099F" w:rsidRDefault="008A0D75" w:rsidP="006777D3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2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AF771" w14:textId="77777777" w:rsidR="008A0D75" w:rsidRPr="005F099F" w:rsidRDefault="008A0D75" w:rsidP="006777D3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1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38EFB" w14:textId="77777777" w:rsidR="008A0D75" w:rsidRPr="005F099F" w:rsidRDefault="008A0D75" w:rsidP="006777D3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1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1005D" w14:textId="77777777" w:rsidR="008A0D75" w:rsidRPr="005F099F" w:rsidRDefault="008A0D75" w:rsidP="006777D3">
            <w:pPr>
              <w:ind w:firstLine="10"/>
              <w:jc w:val="both"/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>Населенные пункты обеспечены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7A6B6" w14:textId="77777777" w:rsidR="008A0D75" w:rsidRPr="005F099F" w:rsidRDefault="008A0D75" w:rsidP="006777D3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5F099F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34D10" w14:textId="77777777" w:rsidR="008A0D75" w:rsidRPr="005F099F" w:rsidRDefault="008A0D75" w:rsidP="006777D3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5F099F">
              <w:rPr>
                <w:color w:val="000000"/>
                <w:sz w:val="18"/>
                <w:szCs w:val="18"/>
                <w:lang w:eastAsia="zh-CN"/>
              </w:rPr>
              <w:t xml:space="preserve">Количество </w:t>
            </w:r>
            <w:r w:rsidRPr="005F099F">
              <w:rPr>
                <w:color w:val="00000A"/>
                <w:sz w:val="18"/>
                <w:szCs w:val="18"/>
                <w:lang w:eastAsia="zh-CN"/>
              </w:rPr>
              <w:t>населенных пунктов, обеспеченных широкополосным доступом в сеть Интернет</w:t>
            </w:r>
            <w:r w:rsidRPr="005F099F">
              <w:rPr>
                <w:color w:val="000000"/>
                <w:sz w:val="18"/>
                <w:szCs w:val="18"/>
                <w:lang w:eastAsia="zh-CN"/>
              </w:rPr>
              <w:t>.</w:t>
            </w:r>
          </w:p>
          <w:p w14:paraId="4D603A73" w14:textId="77777777" w:rsidR="008A0D75" w:rsidRPr="005F099F" w:rsidRDefault="008A0D75" w:rsidP="006777D3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.</w:t>
            </w:r>
          </w:p>
        </w:tc>
      </w:tr>
      <w:tr w:rsidR="008A0D75" w:rsidRPr="005F099F" w14:paraId="534054B0" w14:textId="77777777" w:rsidTr="006777D3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7405E" w14:textId="77777777" w:rsidR="008A0D75" w:rsidRPr="005F099F" w:rsidRDefault="008A0D75" w:rsidP="006777D3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3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D53CD" w14:textId="77777777" w:rsidR="008A0D75" w:rsidRPr="005F099F" w:rsidRDefault="008A0D75" w:rsidP="006777D3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1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4D0D7" w14:textId="77777777" w:rsidR="008A0D75" w:rsidRPr="005F099F" w:rsidRDefault="008A0D75" w:rsidP="006777D3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2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C9B20" w14:textId="77777777" w:rsidR="008A0D75" w:rsidRPr="005F099F" w:rsidRDefault="008A0D75" w:rsidP="006777D3">
            <w:pPr>
              <w:ind w:firstLine="10"/>
              <w:jc w:val="both"/>
              <w:rPr>
                <w:sz w:val="18"/>
                <w:szCs w:val="18"/>
              </w:rPr>
            </w:pPr>
            <w:r w:rsidRPr="005F099F">
              <w:rPr>
                <w:bCs/>
                <w:color w:val="000000"/>
                <w:sz w:val="18"/>
                <w:szCs w:val="18"/>
              </w:rPr>
              <w:t>ОМСУ обеспечены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7FE5A" w14:textId="77777777" w:rsidR="008A0D75" w:rsidRPr="005F099F" w:rsidRDefault="008A0D75" w:rsidP="006777D3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5F099F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5B9D6" w14:textId="77777777" w:rsidR="008A0D75" w:rsidRPr="005F099F" w:rsidRDefault="008A0D75" w:rsidP="006777D3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5F099F">
              <w:rPr>
                <w:color w:val="000000"/>
                <w:sz w:val="18"/>
                <w:szCs w:val="18"/>
                <w:lang w:eastAsia="zh-CN"/>
              </w:rPr>
              <w:t xml:space="preserve">Количество </w:t>
            </w:r>
            <w:r w:rsidRPr="005F099F">
              <w:rPr>
                <w:color w:val="00000A"/>
                <w:sz w:val="18"/>
                <w:szCs w:val="18"/>
                <w:lang w:eastAsia="zh-CN"/>
              </w:rPr>
              <w:t>ОМСУ, обеспеченных широкополосным доступом в сеть Интернет</w:t>
            </w:r>
            <w:r w:rsidRPr="005F099F">
              <w:rPr>
                <w:bCs/>
                <w:color w:val="000000"/>
                <w:sz w:val="18"/>
                <w:szCs w:val="18"/>
                <w:lang w:eastAsia="zh-CN"/>
              </w:rPr>
              <w:t>, телефонной связью, иными услугами электросвязи</w:t>
            </w:r>
            <w:r w:rsidRPr="005F099F">
              <w:rPr>
                <w:color w:val="000000"/>
                <w:sz w:val="18"/>
                <w:szCs w:val="18"/>
                <w:lang w:eastAsia="zh-CN"/>
              </w:rPr>
              <w:t>.</w:t>
            </w:r>
          </w:p>
          <w:p w14:paraId="4A26F2E0" w14:textId="77777777" w:rsidR="008A0D75" w:rsidRPr="005F099F" w:rsidRDefault="008A0D75" w:rsidP="006777D3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.</w:t>
            </w:r>
          </w:p>
        </w:tc>
      </w:tr>
      <w:tr w:rsidR="008A0D75" w:rsidRPr="005F099F" w14:paraId="2FFB7B6E" w14:textId="77777777" w:rsidTr="006777D3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DD18E" w14:textId="77777777" w:rsidR="008A0D75" w:rsidRPr="005F099F" w:rsidRDefault="008A0D75" w:rsidP="006777D3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4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D2AD2" w14:textId="77777777" w:rsidR="008A0D75" w:rsidRPr="005F099F" w:rsidRDefault="008A0D75" w:rsidP="006777D3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1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0AC41" w14:textId="77777777" w:rsidR="008A0D75" w:rsidRPr="005F099F" w:rsidRDefault="008A0D75" w:rsidP="006777D3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3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D1E05" w14:textId="77777777" w:rsidR="008A0D75" w:rsidRPr="005F099F" w:rsidRDefault="008A0D75" w:rsidP="006777D3">
            <w:pPr>
              <w:ind w:firstLine="10"/>
              <w:jc w:val="both"/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>ОМСУ подключены к ЕИМТС Правительства Московской области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56895" w14:textId="77777777" w:rsidR="008A0D75" w:rsidRPr="005F099F" w:rsidRDefault="008A0D75" w:rsidP="006777D3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5F099F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9C989" w14:textId="77777777" w:rsidR="008A0D75" w:rsidRPr="005F099F" w:rsidRDefault="008A0D75" w:rsidP="006777D3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5F099F">
              <w:rPr>
                <w:color w:val="000000"/>
                <w:sz w:val="18"/>
                <w:szCs w:val="18"/>
                <w:lang w:eastAsia="zh-CN"/>
              </w:rPr>
              <w:t xml:space="preserve">Количество </w:t>
            </w:r>
            <w:r w:rsidRPr="005F099F">
              <w:rPr>
                <w:color w:val="00000A"/>
                <w:sz w:val="18"/>
                <w:szCs w:val="18"/>
                <w:lang w:eastAsia="zh-CN"/>
              </w:rPr>
              <w:t>ОМСУ, подключенных к ЕИМТС Правительства Московской области</w:t>
            </w:r>
            <w:r w:rsidRPr="005F099F">
              <w:rPr>
                <w:color w:val="000000"/>
                <w:sz w:val="18"/>
                <w:szCs w:val="18"/>
                <w:lang w:eastAsia="zh-CN"/>
              </w:rPr>
              <w:t>.</w:t>
            </w:r>
          </w:p>
          <w:p w14:paraId="65956974" w14:textId="77777777" w:rsidR="008A0D75" w:rsidRPr="005F099F" w:rsidRDefault="008A0D75" w:rsidP="006777D3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.</w:t>
            </w:r>
          </w:p>
        </w:tc>
      </w:tr>
      <w:tr w:rsidR="008A0D75" w:rsidRPr="005F099F" w14:paraId="695268E9" w14:textId="77777777" w:rsidTr="006777D3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B0134" w14:textId="77777777" w:rsidR="008A0D75" w:rsidRPr="005F099F" w:rsidRDefault="008A0D75" w:rsidP="006777D3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5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A045A" w14:textId="77777777" w:rsidR="008A0D75" w:rsidRPr="005F099F" w:rsidRDefault="008A0D75" w:rsidP="006777D3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1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5D014" w14:textId="77777777" w:rsidR="008A0D75" w:rsidRPr="005F099F" w:rsidRDefault="008A0D75" w:rsidP="006777D3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4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C71DF" w14:textId="77777777" w:rsidR="008A0D75" w:rsidRPr="005F099F" w:rsidRDefault="008A0D75" w:rsidP="006777D3">
            <w:pPr>
              <w:ind w:firstLine="10"/>
              <w:jc w:val="both"/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>ОМСУ обеспечены оборудованием, а также его техническим сопровождением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95359" w14:textId="77777777" w:rsidR="008A0D75" w:rsidRPr="005F099F" w:rsidRDefault="008A0D75" w:rsidP="006777D3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5F099F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F6748" w14:textId="77777777" w:rsidR="008A0D75" w:rsidRPr="005F099F" w:rsidRDefault="008A0D75" w:rsidP="006777D3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5F099F">
              <w:rPr>
                <w:color w:val="000000"/>
                <w:sz w:val="18"/>
                <w:szCs w:val="18"/>
                <w:lang w:eastAsia="zh-CN"/>
              </w:rPr>
              <w:t xml:space="preserve">Количество </w:t>
            </w:r>
            <w:r w:rsidRPr="005F099F">
              <w:rPr>
                <w:color w:val="00000A"/>
                <w:sz w:val="18"/>
                <w:szCs w:val="18"/>
                <w:lang w:eastAsia="zh-CN"/>
              </w:rPr>
              <w:t>ОМСУ, обеспеченных оборудованием и его техническим сопровождением</w:t>
            </w:r>
            <w:r w:rsidRPr="005F099F">
              <w:rPr>
                <w:color w:val="000000"/>
                <w:sz w:val="18"/>
                <w:szCs w:val="18"/>
                <w:lang w:eastAsia="zh-CN"/>
              </w:rPr>
              <w:t>.</w:t>
            </w:r>
          </w:p>
          <w:p w14:paraId="0D9A08DB" w14:textId="77777777" w:rsidR="008A0D75" w:rsidRPr="005F099F" w:rsidRDefault="008A0D75" w:rsidP="006777D3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.</w:t>
            </w:r>
          </w:p>
        </w:tc>
      </w:tr>
      <w:tr w:rsidR="008A0D75" w:rsidRPr="005F099F" w14:paraId="7A0C9033" w14:textId="77777777" w:rsidTr="006777D3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FAB0F" w14:textId="77777777" w:rsidR="008A0D75" w:rsidRPr="005F099F" w:rsidRDefault="008A0D75" w:rsidP="006777D3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6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20DF4" w14:textId="77777777" w:rsidR="008A0D75" w:rsidRPr="005F099F" w:rsidRDefault="008A0D75" w:rsidP="006777D3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1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E299F" w14:textId="77777777" w:rsidR="008A0D75" w:rsidRPr="005F099F" w:rsidRDefault="008A0D75" w:rsidP="006777D3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5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FACC0" w14:textId="77777777" w:rsidR="008A0D75" w:rsidRPr="005F099F" w:rsidRDefault="008A0D75" w:rsidP="006777D3">
            <w:pPr>
              <w:ind w:firstLine="10"/>
              <w:jc w:val="both"/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>Организации дошкольного, начального общего, основного общего и среднего общего образования, находящиеся в ведении ОМСУ, обеспечены доступом в информационно-телекоммуникационную сеть «Интернет»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3227C" w14:textId="77777777" w:rsidR="008A0D75" w:rsidRPr="005F099F" w:rsidRDefault="008A0D75" w:rsidP="006777D3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5F099F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EB5A1" w14:textId="77777777" w:rsidR="008A0D75" w:rsidRPr="005F099F" w:rsidRDefault="008A0D75" w:rsidP="006777D3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5F099F">
              <w:rPr>
                <w:color w:val="000000"/>
                <w:sz w:val="18"/>
                <w:szCs w:val="18"/>
                <w:lang w:eastAsia="zh-CN"/>
              </w:rPr>
              <w:t>Количество организаций дошкольного, начального общего, основного общего и среднего общего образования, находящихся в ведении ОМСУ, обеспеченных доступом в информационно-телекоммуникационную сеть «Интернет».</w:t>
            </w:r>
          </w:p>
          <w:p w14:paraId="427ABF60" w14:textId="77777777" w:rsidR="008A0D75" w:rsidRPr="005F099F" w:rsidRDefault="008A0D75" w:rsidP="006777D3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.</w:t>
            </w:r>
          </w:p>
        </w:tc>
      </w:tr>
      <w:tr w:rsidR="008A0D75" w:rsidRPr="005F099F" w14:paraId="4E538E84" w14:textId="77777777" w:rsidTr="006777D3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4FBEC" w14:textId="77777777" w:rsidR="008A0D75" w:rsidRPr="005F099F" w:rsidRDefault="008A0D75" w:rsidP="006777D3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7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16F45" w14:textId="77777777" w:rsidR="008A0D75" w:rsidRPr="005F099F" w:rsidRDefault="008A0D75" w:rsidP="006777D3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2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65813" w14:textId="77777777" w:rsidR="008A0D75" w:rsidRPr="005F099F" w:rsidRDefault="008A0D75" w:rsidP="006777D3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1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D989B" w14:textId="77777777" w:rsidR="008A0D75" w:rsidRPr="005F099F" w:rsidRDefault="008A0D75" w:rsidP="006777D3">
            <w:pPr>
              <w:ind w:firstLine="10"/>
              <w:jc w:val="both"/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>Обеспечено соответствие объектов информатизации требованиям о защите информации ограниченного доступа, не составляющей государственную тайну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46BFF" w14:textId="77777777" w:rsidR="008A0D75" w:rsidRPr="005F099F" w:rsidRDefault="008A0D75" w:rsidP="006777D3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5F099F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FC884" w14:textId="77777777" w:rsidR="008A0D75" w:rsidRPr="005F099F" w:rsidRDefault="008A0D75" w:rsidP="006777D3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5F099F">
              <w:rPr>
                <w:color w:val="000000"/>
                <w:sz w:val="18"/>
                <w:szCs w:val="18"/>
                <w:lang w:eastAsia="zh-CN"/>
              </w:rPr>
              <w:t xml:space="preserve">Количество </w:t>
            </w:r>
            <w:r w:rsidRPr="005F099F">
              <w:rPr>
                <w:color w:val="00000A"/>
                <w:sz w:val="18"/>
                <w:szCs w:val="18"/>
                <w:lang w:eastAsia="zh-CN"/>
              </w:rPr>
              <w:t>объектов информатизации в ОМСУ, соответствующих требованиям о защите информации ограниченного доступа, не составляющей государственную тайну</w:t>
            </w:r>
            <w:r w:rsidRPr="005F099F">
              <w:rPr>
                <w:color w:val="000000"/>
                <w:sz w:val="18"/>
                <w:szCs w:val="18"/>
                <w:lang w:eastAsia="zh-CN"/>
              </w:rPr>
              <w:t>.</w:t>
            </w:r>
          </w:p>
          <w:p w14:paraId="037C303F" w14:textId="77777777" w:rsidR="008A0D75" w:rsidRPr="005F099F" w:rsidRDefault="008A0D75" w:rsidP="006777D3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.</w:t>
            </w:r>
          </w:p>
        </w:tc>
      </w:tr>
      <w:tr w:rsidR="008A0D75" w:rsidRPr="005F099F" w14:paraId="6FD7A0F4" w14:textId="77777777" w:rsidTr="006777D3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F4F8B" w14:textId="77777777" w:rsidR="008A0D75" w:rsidRPr="005F099F" w:rsidRDefault="008A0D75" w:rsidP="006777D3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8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B6F6B" w14:textId="77777777" w:rsidR="008A0D75" w:rsidRPr="005F099F" w:rsidRDefault="008A0D75" w:rsidP="006777D3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>03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E59AD" w14:textId="77777777" w:rsidR="008A0D75" w:rsidRPr="005F099F" w:rsidRDefault="008A0D75" w:rsidP="006777D3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>01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31ACA" w14:textId="77777777" w:rsidR="008A0D75" w:rsidRPr="005F099F" w:rsidRDefault="008A0D75" w:rsidP="006777D3">
            <w:pPr>
              <w:ind w:firstLine="10"/>
              <w:jc w:val="both"/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>ОМСУ обеспечены программными продуктами согласно заявленной потребности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7822A" w14:textId="77777777" w:rsidR="008A0D75" w:rsidRPr="005F099F" w:rsidRDefault="008A0D75" w:rsidP="006777D3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5F099F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9435F" w14:textId="77777777" w:rsidR="008A0D75" w:rsidRPr="005F099F" w:rsidRDefault="008A0D75" w:rsidP="006777D3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5F099F">
              <w:rPr>
                <w:color w:val="000000"/>
                <w:sz w:val="18"/>
                <w:szCs w:val="18"/>
                <w:lang w:eastAsia="zh-CN"/>
              </w:rPr>
              <w:t xml:space="preserve">Количество </w:t>
            </w:r>
            <w:r w:rsidRPr="005F099F">
              <w:rPr>
                <w:color w:val="00000A"/>
                <w:sz w:val="18"/>
                <w:szCs w:val="18"/>
                <w:lang w:eastAsia="zh-CN"/>
              </w:rPr>
              <w:t>ОМСУ, обеспеченных программными продуктами согласно заявленной потребности</w:t>
            </w:r>
            <w:r w:rsidRPr="005F099F">
              <w:rPr>
                <w:color w:val="000000"/>
                <w:sz w:val="18"/>
                <w:szCs w:val="18"/>
                <w:lang w:eastAsia="zh-CN"/>
              </w:rPr>
              <w:t>.</w:t>
            </w:r>
          </w:p>
          <w:p w14:paraId="503A839B" w14:textId="77777777" w:rsidR="008A0D75" w:rsidRPr="005F099F" w:rsidRDefault="008A0D75" w:rsidP="006777D3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.</w:t>
            </w:r>
          </w:p>
        </w:tc>
      </w:tr>
      <w:tr w:rsidR="008A0D75" w:rsidRPr="005F099F" w14:paraId="5C1AE320" w14:textId="77777777" w:rsidTr="006777D3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6B411" w14:textId="77777777" w:rsidR="008A0D75" w:rsidRPr="005F099F" w:rsidRDefault="008A0D75" w:rsidP="006777D3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9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6BABB" w14:textId="77777777" w:rsidR="008A0D75" w:rsidRPr="005F099F" w:rsidRDefault="008A0D75" w:rsidP="006777D3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>03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66783" w14:textId="77777777" w:rsidR="008A0D75" w:rsidRPr="005F099F" w:rsidRDefault="008A0D75" w:rsidP="006777D3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>02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DBC52" w14:textId="77777777" w:rsidR="008A0D75" w:rsidRPr="005F099F" w:rsidRDefault="008A0D75" w:rsidP="006777D3">
            <w:pPr>
              <w:ind w:firstLine="10"/>
              <w:jc w:val="both"/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>Обеспечено функционирова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E6450" w14:textId="77777777" w:rsidR="008A0D75" w:rsidRPr="005F099F" w:rsidRDefault="008A0D75" w:rsidP="006777D3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5F099F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B38B1" w14:textId="77777777" w:rsidR="008A0D75" w:rsidRPr="005F099F" w:rsidRDefault="008A0D75" w:rsidP="006777D3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5F099F">
              <w:rPr>
                <w:color w:val="000000"/>
                <w:sz w:val="18"/>
                <w:szCs w:val="18"/>
                <w:lang w:eastAsia="zh-CN"/>
              </w:rPr>
              <w:t xml:space="preserve">Количество </w:t>
            </w:r>
            <w:r w:rsidRPr="005F099F">
              <w:rPr>
                <w:color w:val="00000A"/>
                <w:sz w:val="18"/>
                <w:szCs w:val="18"/>
                <w:lang w:eastAsia="zh-CN"/>
              </w:rPr>
              <w:t>ОМСУ, использующих информационные системы поддержки оказания государственных и муниципальных услуг и обеспечивающих функций и контроля результативности деятельности ОМСУ</w:t>
            </w:r>
            <w:r w:rsidRPr="005F099F">
              <w:rPr>
                <w:color w:val="000000"/>
                <w:sz w:val="18"/>
                <w:szCs w:val="18"/>
                <w:lang w:eastAsia="zh-CN"/>
              </w:rPr>
              <w:t>.</w:t>
            </w:r>
          </w:p>
          <w:p w14:paraId="6DEA99CB" w14:textId="77777777" w:rsidR="008A0D75" w:rsidRPr="005F099F" w:rsidRDefault="008A0D75" w:rsidP="006777D3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.</w:t>
            </w:r>
          </w:p>
        </w:tc>
      </w:tr>
      <w:tr w:rsidR="008A0D75" w:rsidRPr="005F099F" w14:paraId="4FF0CEA3" w14:textId="77777777" w:rsidTr="006777D3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82F80" w14:textId="77777777" w:rsidR="008A0D75" w:rsidRPr="005F099F" w:rsidRDefault="008A0D75" w:rsidP="006777D3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10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2F20E" w14:textId="77777777" w:rsidR="008A0D75" w:rsidRPr="005F099F" w:rsidRDefault="008A0D75" w:rsidP="006777D3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>03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CD189" w14:textId="77777777" w:rsidR="008A0D75" w:rsidRPr="005F099F" w:rsidRDefault="008A0D75" w:rsidP="006777D3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>03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F556D" w14:textId="77777777" w:rsidR="008A0D75" w:rsidRPr="005F099F" w:rsidRDefault="008A0D75" w:rsidP="006777D3">
            <w:pPr>
              <w:ind w:firstLine="10"/>
              <w:jc w:val="both"/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>Обеспечено функционирование муниципальных информационных систем обеспечения деятельности ОМСУ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D1C93" w14:textId="77777777" w:rsidR="008A0D75" w:rsidRPr="005F099F" w:rsidRDefault="008A0D75" w:rsidP="006777D3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5F099F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E1569" w14:textId="77777777" w:rsidR="008A0D75" w:rsidRPr="005F099F" w:rsidRDefault="008A0D75" w:rsidP="006777D3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5F099F">
              <w:rPr>
                <w:color w:val="000000"/>
                <w:sz w:val="18"/>
                <w:szCs w:val="18"/>
                <w:lang w:eastAsia="zh-CN"/>
              </w:rPr>
              <w:t xml:space="preserve">Количество используемых </w:t>
            </w:r>
            <w:r w:rsidRPr="005F099F">
              <w:rPr>
                <w:color w:val="00000A"/>
                <w:sz w:val="18"/>
                <w:szCs w:val="18"/>
                <w:lang w:eastAsia="zh-CN"/>
              </w:rPr>
              <w:t>муниципальных информационных систем обеспечения деятельности ОМСУ</w:t>
            </w:r>
            <w:r w:rsidRPr="005F099F">
              <w:rPr>
                <w:color w:val="000000"/>
                <w:sz w:val="18"/>
                <w:szCs w:val="18"/>
                <w:lang w:eastAsia="zh-CN"/>
              </w:rPr>
              <w:t>.</w:t>
            </w:r>
          </w:p>
          <w:p w14:paraId="6AA82719" w14:textId="77777777" w:rsidR="008A0D75" w:rsidRPr="005F099F" w:rsidRDefault="008A0D75" w:rsidP="006777D3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.</w:t>
            </w:r>
          </w:p>
        </w:tc>
      </w:tr>
      <w:tr w:rsidR="008A0D75" w:rsidRPr="005F099F" w14:paraId="26B578F0" w14:textId="77777777" w:rsidTr="006777D3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413E9" w14:textId="77777777" w:rsidR="008A0D75" w:rsidRPr="005F099F" w:rsidRDefault="008A0D75" w:rsidP="006777D3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11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CC389" w14:textId="77777777" w:rsidR="008A0D75" w:rsidRPr="005F099F" w:rsidRDefault="008A0D75" w:rsidP="006777D3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>04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63C34" w14:textId="77777777" w:rsidR="008A0D75" w:rsidRPr="005F099F" w:rsidRDefault="008A0D75" w:rsidP="006777D3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>01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08424" w14:textId="77777777" w:rsidR="008A0D75" w:rsidRPr="005F099F" w:rsidRDefault="008A0D75" w:rsidP="006777D3">
            <w:pPr>
              <w:ind w:firstLine="10"/>
              <w:jc w:val="both"/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 xml:space="preserve">Муниципальные учреждения культуры </w:t>
            </w:r>
            <w:r w:rsidRPr="005F099F">
              <w:rPr>
                <w:sz w:val="18"/>
                <w:szCs w:val="18"/>
              </w:rPr>
              <w:lastRenderedPageBreak/>
              <w:t>обеспечены доступом в информационно-телекоммуникационную сеть Интернет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A061C" w14:textId="77777777" w:rsidR="008A0D75" w:rsidRPr="005F099F" w:rsidRDefault="008A0D75" w:rsidP="006777D3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lastRenderedPageBreak/>
              <w:t>единиц</w:t>
            </w:r>
            <w:proofErr w:type="spellEnd"/>
            <w:r w:rsidRPr="005F099F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94062" w14:textId="77777777" w:rsidR="008A0D75" w:rsidRPr="005F099F" w:rsidRDefault="008A0D75" w:rsidP="006777D3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5F099F">
              <w:rPr>
                <w:color w:val="000000"/>
                <w:sz w:val="18"/>
                <w:szCs w:val="18"/>
                <w:lang w:eastAsia="zh-CN"/>
              </w:rPr>
              <w:t>Количество муниципальных</w:t>
            </w:r>
            <w:r w:rsidRPr="005F099F">
              <w:rPr>
                <w:color w:val="00000A"/>
                <w:sz w:val="18"/>
                <w:szCs w:val="18"/>
                <w:lang w:eastAsia="zh-CN"/>
              </w:rPr>
              <w:t xml:space="preserve"> учреждений культуры, обеспеченных доступом в </w:t>
            </w:r>
            <w:r w:rsidRPr="005F099F">
              <w:rPr>
                <w:color w:val="00000A"/>
                <w:sz w:val="18"/>
                <w:szCs w:val="18"/>
                <w:lang w:eastAsia="zh-CN"/>
              </w:rPr>
              <w:lastRenderedPageBreak/>
              <w:t>информационно-телекоммуникационную сеть Интернет</w:t>
            </w:r>
            <w:r w:rsidRPr="005F099F">
              <w:rPr>
                <w:color w:val="000000"/>
                <w:sz w:val="18"/>
                <w:szCs w:val="18"/>
                <w:lang w:eastAsia="zh-CN"/>
              </w:rPr>
              <w:t>.</w:t>
            </w:r>
          </w:p>
          <w:p w14:paraId="64E7ABC4" w14:textId="77777777" w:rsidR="008A0D75" w:rsidRPr="005F099F" w:rsidRDefault="008A0D75" w:rsidP="006777D3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.</w:t>
            </w:r>
          </w:p>
        </w:tc>
      </w:tr>
      <w:tr w:rsidR="008A0D75" w:rsidRPr="005F099F" w14:paraId="1FB9FAD8" w14:textId="77777777" w:rsidTr="006777D3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D56E5" w14:textId="77777777" w:rsidR="008A0D75" w:rsidRPr="005F099F" w:rsidRDefault="008A0D75" w:rsidP="006777D3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lastRenderedPageBreak/>
              <w:t>12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B6284" w14:textId="77777777" w:rsidR="008A0D75" w:rsidRPr="005F099F" w:rsidRDefault="008A0D75" w:rsidP="006777D3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eastAsia="en-US"/>
              </w:rPr>
              <w:t>05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F14D5" w14:textId="77777777" w:rsidR="008A0D75" w:rsidRPr="005F099F" w:rsidRDefault="008A0D75" w:rsidP="006777D3">
            <w:pPr>
              <w:ind w:firstLine="10"/>
              <w:rPr>
                <w:sz w:val="18"/>
                <w:szCs w:val="18"/>
                <w:lang w:eastAsia="en-US"/>
              </w:rPr>
            </w:pPr>
            <w:r w:rsidRPr="005F099F">
              <w:rPr>
                <w:sz w:val="18"/>
                <w:szCs w:val="18"/>
                <w:lang w:val="en-US" w:eastAsia="en-US"/>
              </w:rPr>
              <w:t>0</w:t>
            </w:r>
            <w:r w:rsidRPr="005F099F">
              <w:rPr>
                <w:sz w:val="18"/>
                <w:szCs w:val="18"/>
                <w:lang w:eastAsia="en-US"/>
              </w:rPr>
              <w:t>1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EEFAB" w14:textId="77777777" w:rsidR="008A0D75" w:rsidRPr="005F099F" w:rsidRDefault="008A0D75" w:rsidP="006777D3">
            <w:pPr>
              <w:ind w:firstLine="10"/>
              <w:jc w:val="both"/>
              <w:rPr>
                <w:sz w:val="18"/>
                <w:szCs w:val="18"/>
              </w:rPr>
            </w:pPr>
            <w:r w:rsidRPr="005F099F">
              <w:rPr>
                <w:sz w:val="18"/>
                <w:szCs w:val="18"/>
              </w:rPr>
              <w:t>Обеспечено обновление и техническое обслуживание (ремонт) средств (программного обеспечения и оборудования), приобретённых на реализацию мероприятий в сфере цифровой образовательной среды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D471E" w14:textId="77777777" w:rsidR="008A0D75" w:rsidRPr="005F099F" w:rsidRDefault="008A0D75" w:rsidP="006777D3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5F099F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5F099F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E20A0" w14:textId="77777777" w:rsidR="008A0D75" w:rsidRPr="005F099F" w:rsidRDefault="008A0D75" w:rsidP="006777D3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5F099F">
              <w:rPr>
                <w:color w:val="000000"/>
                <w:sz w:val="18"/>
                <w:szCs w:val="18"/>
                <w:lang w:eastAsia="zh-CN"/>
              </w:rPr>
              <w:t>Количество образовательных организаций в муниципальном образовании Московской области, в которых обеспечено обновление</w:t>
            </w:r>
            <w:r w:rsidRPr="005F099F">
              <w:rPr>
                <w:color w:val="00000A"/>
                <w:sz w:val="18"/>
                <w:szCs w:val="18"/>
              </w:rPr>
              <w:t xml:space="preserve"> и техническое обслуживание (ремонт) средств (программного обеспечения и оборудования), приобретённых на реализацию мероприятий в сфере цифровой образовательной среды в общеобразовательных организациях</w:t>
            </w:r>
            <w:r w:rsidRPr="005F099F">
              <w:rPr>
                <w:color w:val="000000"/>
                <w:sz w:val="18"/>
                <w:szCs w:val="18"/>
                <w:lang w:eastAsia="zh-CN"/>
              </w:rPr>
              <w:t>.</w:t>
            </w:r>
          </w:p>
          <w:p w14:paraId="7F1690B2" w14:textId="77777777" w:rsidR="008A0D75" w:rsidRPr="005F099F" w:rsidRDefault="008A0D75" w:rsidP="006777D3">
            <w:pPr>
              <w:widowControl w:val="0"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5F099F">
              <w:rPr>
                <w:color w:val="00000A"/>
                <w:sz w:val="18"/>
                <w:szCs w:val="18"/>
                <w:lang w:val="en-US" w:eastAsia="en-US"/>
              </w:rPr>
              <w:t>.</w:t>
            </w:r>
          </w:p>
        </w:tc>
      </w:tr>
    </w:tbl>
    <w:p w14:paraId="3CD905D0" w14:textId="77777777" w:rsidR="008A0D75" w:rsidRDefault="008A0D75" w:rsidP="008A0D75">
      <w:pPr>
        <w:suppressAutoHyphens/>
        <w:jc w:val="center"/>
        <w:rPr>
          <w:b/>
          <w:bCs/>
          <w:color w:val="00000A"/>
          <w:sz w:val="28"/>
          <w:szCs w:val="28"/>
          <w:lang w:eastAsia="en-US"/>
        </w:rPr>
      </w:pPr>
    </w:p>
    <w:p w14:paraId="6CC0D221" w14:textId="77777777" w:rsidR="008A0D75" w:rsidRPr="00C61885" w:rsidRDefault="008A0D75" w:rsidP="008A0D75">
      <w:pPr>
        <w:suppressAutoHyphens/>
        <w:jc w:val="center"/>
        <w:rPr>
          <w:rFonts w:eastAsia="Calibri"/>
          <w:b/>
          <w:bCs/>
          <w:color w:val="00000A"/>
          <w:szCs w:val="28"/>
          <w:lang w:eastAsia="zh-CN"/>
        </w:rPr>
      </w:pPr>
      <w:r>
        <w:rPr>
          <w:b/>
          <w:bCs/>
          <w:color w:val="00000A"/>
          <w:sz w:val="28"/>
          <w:szCs w:val="28"/>
          <w:lang w:eastAsia="en-US"/>
        </w:rPr>
        <w:t xml:space="preserve">7. </w:t>
      </w:r>
      <w:r w:rsidRPr="00C61885">
        <w:rPr>
          <w:b/>
          <w:bCs/>
          <w:color w:val="00000A"/>
          <w:sz w:val="28"/>
          <w:szCs w:val="28"/>
          <w:lang w:eastAsia="en-US"/>
        </w:rPr>
        <w:t>Взаимосвязь основных мероприятий и показателей муниципальной подпрограммы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495"/>
        <w:gridCol w:w="3098"/>
        <w:gridCol w:w="10630"/>
        <w:gridCol w:w="1130"/>
      </w:tblGrid>
      <w:tr w:rsidR="008A0D75" w:rsidRPr="00712093" w14:paraId="6EDF80F8" w14:textId="77777777" w:rsidTr="006777D3">
        <w:trPr>
          <w:trHeight w:val="395"/>
        </w:trPr>
        <w:tc>
          <w:tcPr>
            <w:tcW w:w="1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4A2676" w14:textId="77777777" w:rsidR="008A0D75" w:rsidRPr="00712093" w:rsidRDefault="008A0D75" w:rsidP="006777D3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</w:rPr>
            </w:pPr>
            <w:r w:rsidRPr="00712093">
              <w:rPr>
                <w:rFonts w:eastAsia="Calibri"/>
                <w:bCs/>
              </w:rPr>
              <w:t>№</w:t>
            </w:r>
            <w:r>
              <w:rPr>
                <w:rFonts w:eastAsia="Calibri"/>
                <w:bCs/>
              </w:rPr>
              <w:t xml:space="preserve"> </w:t>
            </w:r>
            <w:r w:rsidRPr="00712093">
              <w:rPr>
                <w:rFonts w:eastAsia="Calibri"/>
                <w:bCs/>
              </w:rPr>
              <w:t>п/п</w:t>
            </w:r>
          </w:p>
        </w:tc>
        <w:tc>
          <w:tcPr>
            <w:tcW w:w="10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B25B0E" w14:textId="77777777" w:rsidR="008A0D75" w:rsidRPr="00712093" w:rsidRDefault="008A0D75" w:rsidP="006777D3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</w:rPr>
            </w:pPr>
            <w:r w:rsidRPr="00712093">
              <w:rPr>
                <w:rFonts w:eastAsia="Calibri"/>
                <w:bCs/>
              </w:rPr>
              <w:t>Наименование основного мероприятия</w:t>
            </w: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5BE7EC" w14:textId="77777777" w:rsidR="008A0D75" w:rsidRPr="00712093" w:rsidRDefault="008A0D75" w:rsidP="006777D3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</w:rPr>
            </w:pPr>
            <w:r w:rsidRPr="00712093">
              <w:rPr>
                <w:rFonts w:eastAsia="Calibri"/>
                <w:bCs/>
              </w:rPr>
              <w:t>Наименование показателя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DD3FA6" w14:textId="77777777" w:rsidR="008A0D75" w:rsidRPr="00712093" w:rsidRDefault="008A0D75" w:rsidP="006777D3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</w:rPr>
            </w:pPr>
            <w:r>
              <w:rPr>
                <w:rFonts w:eastAsia="Calibri"/>
                <w:bCs/>
              </w:rPr>
              <w:t>Единица измерения</w:t>
            </w:r>
          </w:p>
        </w:tc>
      </w:tr>
      <w:tr w:rsidR="008A0D75" w14:paraId="1E59B796" w14:textId="77777777" w:rsidTr="006777D3">
        <w:trPr>
          <w:trHeight w:val="360"/>
        </w:trPr>
        <w:tc>
          <w:tcPr>
            <w:tcW w:w="16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F6396BE" w14:textId="77777777" w:rsidR="008A0D75" w:rsidRDefault="008A0D75" w:rsidP="008A0D75">
            <w:pPr>
              <w:pStyle w:val="aff8"/>
              <w:widowControl w:val="0"/>
              <w:numPr>
                <w:ilvl w:val="0"/>
                <w:numId w:val="14"/>
              </w:numPr>
              <w:suppressAutoHyphens/>
              <w:spacing w:after="0"/>
              <w:ind w:right="-122" w:hanging="614"/>
              <w:jc w:val="both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09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A9AB92F" w14:textId="77777777" w:rsidR="008A0D75" w:rsidRDefault="008A0D75" w:rsidP="006777D3">
            <w:pPr>
              <w:pStyle w:val="1ff0"/>
              <w:widowControl w:val="0"/>
              <w:spacing w:after="0"/>
              <w:jc w:val="both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 xml:space="preserve">Основное мероприятие </w:t>
            </w:r>
            <w:r>
              <w:rPr>
                <w:rFonts w:eastAsia="Calibri"/>
                <w:lang w:val="en-US" w:eastAsia="en-US"/>
              </w:rPr>
              <w:t>0</w:t>
            </w:r>
            <w:r>
              <w:rPr>
                <w:rFonts w:eastAsia="Calibri"/>
                <w:lang w:eastAsia="en-US"/>
              </w:rPr>
              <w:t>1. Информационная инфраструктура</w:t>
            </w: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BF28D4" w14:textId="77777777" w:rsidR="008A0D75" w:rsidRDefault="008A0D75" w:rsidP="006777D3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w:r w:rsidRPr="005923F6">
              <w:rPr>
                <w:color w:val="000000"/>
              </w:rPr>
              <w:t>Доля домохозяйств, которым обеспечена возможность фиксированного широкополосного доступа к информационно-телекоммуникационной сети «Интернет»</w:t>
            </w:r>
            <w:r>
              <w:rPr>
                <w:color w:val="000000"/>
              </w:rPr>
              <w:t xml:space="preserve">. </w:t>
            </w:r>
            <w:r w:rsidRPr="00712093">
              <w:rPr>
                <w:b/>
                <w:bCs/>
                <w:color w:val="000000"/>
              </w:rPr>
              <w:t xml:space="preserve">Мероприятие </w:t>
            </w:r>
            <w:r>
              <w:rPr>
                <w:b/>
                <w:bCs/>
                <w:color w:val="000000"/>
              </w:rPr>
              <w:t>1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C8DFE17" w14:textId="77777777" w:rsidR="008A0D75" w:rsidRDefault="008A0D75" w:rsidP="006777D3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Процент</w:t>
            </w:r>
          </w:p>
        </w:tc>
      </w:tr>
      <w:tr w:rsidR="008A0D75" w14:paraId="56C3F220" w14:textId="77777777" w:rsidTr="006777D3">
        <w:trPr>
          <w:trHeight w:val="360"/>
        </w:trPr>
        <w:tc>
          <w:tcPr>
            <w:tcW w:w="16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E4B973" w14:textId="77777777" w:rsidR="008A0D75" w:rsidRDefault="008A0D75" w:rsidP="008A0D75">
            <w:pPr>
              <w:pStyle w:val="aff8"/>
              <w:widowControl w:val="0"/>
              <w:numPr>
                <w:ilvl w:val="0"/>
                <w:numId w:val="14"/>
              </w:numPr>
              <w:suppressAutoHyphens/>
              <w:spacing w:after="0"/>
              <w:ind w:right="-122" w:hanging="614"/>
              <w:jc w:val="both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0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AB6750" w14:textId="77777777" w:rsidR="008A0D75" w:rsidRDefault="008A0D75" w:rsidP="006777D3">
            <w:pPr>
              <w:pStyle w:val="1ff0"/>
              <w:widowControl w:val="0"/>
              <w:spacing w:after="0"/>
              <w:jc w:val="both"/>
              <w:rPr>
                <w:rFonts w:eastAsia="Calibri"/>
                <w:lang w:eastAsia="en-US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9A74FB1" w14:textId="77777777" w:rsidR="008A0D75" w:rsidRDefault="008A0D75" w:rsidP="006777D3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Доля рабочих мест, обеспеченных необходимым компьютерным оборудованием и услугами связи в</w:t>
            </w:r>
            <w:r>
              <w:rPr>
                <w:color w:val="000000"/>
                <w:lang w:val="en-US"/>
              </w:rPr>
              <w:t> </w:t>
            </w:r>
            <w:r>
              <w:rPr>
                <w:color w:val="000000"/>
              </w:rPr>
              <w:t xml:space="preserve">соответствии с требованиями нормативных правовых актов Московской области. </w:t>
            </w:r>
            <w:r w:rsidRPr="00712093">
              <w:rPr>
                <w:b/>
                <w:bCs/>
                <w:color w:val="000000"/>
              </w:rPr>
              <w:t xml:space="preserve">Мероприятие </w:t>
            </w:r>
            <w:r>
              <w:rPr>
                <w:b/>
                <w:bCs/>
                <w:color w:val="000000"/>
              </w:rPr>
              <w:t>5.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8F4CB" w14:textId="77777777" w:rsidR="008A0D75" w:rsidRDefault="008A0D75" w:rsidP="006777D3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Процент</w:t>
            </w:r>
          </w:p>
        </w:tc>
      </w:tr>
      <w:tr w:rsidR="008A0D75" w14:paraId="2E63FF94" w14:textId="77777777" w:rsidTr="006777D3">
        <w:tc>
          <w:tcPr>
            <w:tcW w:w="161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2CA27F" w14:textId="77777777" w:rsidR="008A0D75" w:rsidRDefault="008A0D75" w:rsidP="008A0D75">
            <w:pPr>
              <w:pStyle w:val="aff8"/>
              <w:widowControl w:val="0"/>
              <w:numPr>
                <w:ilvl w:val="0"/>
                <w:numId w:val="14"/>
              </w:numPr>
              <w:suppressAutoHyphens/>
              <w:spacing w:after="0"/>
              <w:ind w:right="-122" w:hanging="614"/>
              <w:jc w:val="both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0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62B90D" w14:textId="77777777" w:rsidR="008A0D75" w:rsidRDefault="008A0D75" w:rsidP="006777D3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Основное мероприятие 02. Информационная безопасность</w:t>
            </w: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21C8A" w14:textId="77777777" w:rsidR="008A0D75" w:rsidRDefault="008A0D75" w:rsidP="006777D3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w:r>
              <w:rPr>
                <w:color w:val="000000"/>
              </w:rPr>
              <w:t xml:space="preserve"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 соответствии с категорией обрабатываемой информации, а 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. </w:t>
            </w:r>
            <w:r w:rsidRPr="00712093">
              <w:rPr>
                <w:b/>
                <w:bCs/>
                <w:color w:val="000000"/>
              </w:rPr>
              <w:t>Мероприятие</w:t>
            </w:r>
            <w:r>
              <w:rPr>
                <w:b/>
                <w:bCs/>
                <w:color w:val="000000"/>
              </w:rPr>
              <w:t xml:space="preserve"> 1.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ED946D" w14:textId="77777777" w:rsidR="008A0D75" w:rsidRDefault="008A0D75" w:rsidP="006777D3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Процент</w:t>
            </w:r>
          </w:p>
        </w:tc>
      </w:tr>
      <w:tr w:rsidR="008A0D75" w14:paraId="6D80EA88" w14:textId="77777777" w:rsidTr="006777D3"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508C68" w14:textId="77777777" w:rsidR="008A0D75" w:rsidRDefault="008A0D75" w:rsidP="006777D3">
            <w:pPr>
              <w:pStyle w:val="1ff0"/>
              <w:widowControl w:val="0"/>
              <w:spacing w:after="0"/>
              <w:ind w:left="283" w:right="-122" w:hanging="614"/>
              <w:jc w:val="both"/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7621A" w14:textId="77777777" w:rsidR="008A0D75" w:rsidRDefault="008A0D75" w:rsidP="006777D3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EB3DA3" w14:textId="77777777" w:rsidR="008A0D75" w:rsidRDefault="008A0D75" w:rsidP="006777D3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w:r>
              <w:rPr>
                <w:color w:val="000000"/>
              </w:rPr>
              <w:t xml:space="preserve">Доля работников ОМСУ муниципального образования Московской области, обеспеченных средствами электронной подписи в соответствии с установленными требованиями. </w:t>
            </w:r>
            <w:r w:rsidRPr="00712093">
              <w:rPr>
                <w:b/>
                <w:bCs/>
                <w:color w:val="000000"/>
              </w:rPr>
              <w:t>Мероприятие</w:t>
            </w:r>
            <w:r>
              <w:rPr>
                <w:b/>
                <w:bCs/>
                <w:color w:val="000000"/>
              </w:rPr>
              <w:t xml:space="preserve"> 1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866EA" w14:textId="77777777" w:rsidR="008A0D75" w:rsidRDefault="008A0D75" w:rsidP="006777D3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Процент</w:t>
            </w:r>
          </w:p>
        </w:tc>
      </w:tr>
      <w:tr w:rsidR="008A0D75" w14:paraId="300016F9" w14:textId="77777777" w:rsidTr="006777D3">
        <w:tc>
          <w:tcPr>
            <w:tcW w:w="161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B26736" w14:textId="77777777" w:rsidR="008A0D75" w:rsidRDefault="008A0D75" w:rsidP="008A0D75">
            <w:pPr>
              <w:pStyle w:val="aff8"/>
              <w:widowControl w:val="0"/>
              <w:numPr>
                <w:ilvl w:val="0"/>
                <w:numId w:val="14"/>
              </w:numPr>
              <w:suppressAutoHyphens/>
              <w:spacing w:after="0"/>
              <w:ind w:right="-122" w:hanging="614"/>
              <w:jc w:val="both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0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2E2336" w14:textId="77777777" w:rsidR="008A0D75" w:rsidRDefault="008A0D75" w:rsidP="006777D3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Основное мероприятие 03. Цифровое государственное управление</w:t>
            </w: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09A8FC" w14:textId="77777777" w:rsidR="008A0D75" w:rsidRDefault="008A0D75" w:rsidP="006777D3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Стоимостная доля закупаемого и (или) арендуемого ОМСУ муниципального образования Московской области отечественного программного обеспечения. </w:t>
            </w:r>
            <w:r w:rsidRPr="00712093">
              <w:rPr>
                <w:b/>
                <w:bCs/>
                <w:color w:val="000000"/>
              </w:rPr>
              <w:t>Мероприятие</w:t>
            </w:r>
            <w:r>
              <w:rPr>
                <w:b/>
                <w:bCs/>
                <w:color w:val="000000"/>
              </w:rPr>
              <w:t xml:space="preserve"> 1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A48145" w14:textId="77777777" w:rsidR="008A0D75" w:rsidRDefault="008A0D75" w:rsidP="006777D3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Процент</w:t>
            </w:r>
          </w:p>
        </w:tc>
      </w:tr>
      <w:tr w:rsidR="008A0D75" w14:paraId="6BA4D476" w14:textId="77777777" w:rsidTr="006777D3"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7E1F4F" w14:textId="77777777" w:rsidR="008A0D75" w:rsidRDefault="008A0D75" w:rsidP="008A0D75">
            <w:pPr>
              <w:pStyle w:val="aff8"/>
              <w:widowControl w:val="0"/>
              <w:numPr>
                <w:ilvl w:val="0"/>
                <w:numId w:val="14"/>
              </w:numPr>
              <w:suppressAutoHyphens/>
              <w:spacing w:after="0"/>
              <w:ind w:right="-122" w:hanging="614"/>
              <w:jc w:val="both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83CCCE" w14:textId="77777777" w:rsidR="008A0D75" w:rsidRDefault="008A0D75" w:rsidP="006777D3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54A9AB" w14:textId="77777777" w:rsidR="008A0D75" w:rsidRDefault="008A0D75" w:rsidP="006777D3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w:r>
              <w:rPr>
                <w:color w:val="000000"/>
              </w:rPr>
              <w:t xml:space="preserve">Доля электронного юридически значимого документооборота между органами исполнительной власти, местного самоуправления и подведомственными им учреждениями в Московской области. </w:t>
            </w:r>
            <w:r w:rsidRPr="00712093">
              <w:rPr>
                <w:b/>
                <w:bCs/>
                <w:color w:val="000000"/>
              </w:rPr>
              <w:t>Мероприятие</w:t>
            </w:r>
            <w:r>
              <w:rPr>
                <w:b/>
                <w:bCs/>
                <w:color w:val="000000"/>
              </w:rPr>
              <w:t xml:space="preserve"> 2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FDCCC0" w14:textId="77777777" w:rsidR="008A0D75" w:rsidRDefault="008A0D75" w:rsidP="006777D3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Процент</w:t>
            </w:r>
          </w:p>
        </w:tc>
      </w:tr>
      <w:tr w:rsidR="008A0D75" w14:paraId="4179E924" w14:textId="77777777" w:rsidTr="006777D3"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7B698" w14:textId="77777777" w:rsidR="008A0D75" w:rsidRDefault="008A0D75" w:rsidP="006777D3">
            <w:pPr>
              <w:pStyle w:val="1ff0"/>
              <w:widowControl w:val="0"/>
              <w:spacing w:after="0"/>
              <w:ind w:left="283" w:right="-122" w:hanging="614"/>
              <w:jc w:val="both"/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A4A548" w14:textId="77777777" w:rsidR="008A0D75" w:rsidRDefault="008A0D75" w:rsidP="006777D3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5A09D" w14:textId="77777777" w:rsidR="008A0D75" w:rsidRDefault="008A0D75" w:rsidP="006777D3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w:r>
              <w:rPr>
                <w:rFonts w:eastAsia="Calibri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</w:t>
            </w:r>
            <w:r>
              <w:rPr>
                <w:color w:val="000000"/>
              </w:rPr>
              <w:t xml:space="preserve">. </w:t>
            </w:r>
            <w:r w:rsidRPr="00712093">
              <w:rPr>
                <w:b/>
                <w:bCs/>
                <w:color w:val="000000"/>
              </w:rPr>
              <w:t>Мероприятие</w:t>
            </w:r>
            <w:r>
              <w:rPr>
                <w:b/>
                <w:bCs/>
                <w:color w:val="000000"/>
              </w:rPr>
              <w:t xml:space="preserve"> 2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CF5844" w14:textId="77777777" w:rsidR="008A0D75" w:rsidRDefault="008A0D75" w:rsidP="006777D3">
            <w:pPr>
              <w:pStyle w:val="1ff0"/>
              <w:widowControl w:val="0"/>
              <w:spacing w:after="0"/>
              <w:jc w:val="both"/>
              <w:rPr>
                <w:rFonts w:eastAsia="Calibri"/>
              </w:rPr>
            </w:pPr>
            <w:r>
              <w:rPr>
                <w:color w:val="000000"/>
              </w:rPr>
              <w:t>Процент</w:t>
            </w:r>
          </w:p>
        </w:tc>
      </w:tr>
      <w:tr w:rsidR="008A0D75" w14:paraId="17CA9E30" w14:textId="77777777" w:rsidTr="006777D3">
        <w:trPr>
          <w:trHeight w:val="90"/>
        </w:trPr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1EC02" w14:textId="77777777" w:rsidR="008A0D75" w:rsidRDefault="008A0D75" w:rsidP="006777D3">
            <w:pPr>
              <w:pStyle w:val="1ff0"/>
              <w:widowControl w:val="0"/>
              <w:spacing w:after="0"/>
              <w:ind w:left="283" w:right="-122" w:hanging="614"/>
              <w:jc w:val="both"/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F7F213" w14:textId="77777777" w:rsidR="008A0D75" w:rsidRDefault="008A0D75" w:rsidP="006777D3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E0EABBA" w14:textId="77777777" w:rsidR="008A0D75" w:rsidRDefault="008A0D75" w:rsidP="006777D3">
            <w:pPr>
              <w:pStyle w:val="1ff0"/>
              <w:widowControl w:val="0"/>
              <w:spacing w:after="0"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  <w:r>
              <w:rPr>
                <w:color w:val="000000"/>
              </w:rPr>
              <w:t xml:space="preserve">. </w:t>
            </w:r>
            <w:r w:rsidRPr="00712093">
              <w:rPr>
                <w:b/>
                <w:bCs/>
                <w:color w:val="000000"/>
              </w:rPr>
              <w:t>Мероприятие</w:t>
            </w:r>
            <w:r>
              <w:rPr>
                <w:b/>
                <w:bCs/>
                <w:color w:val="000000"/>
              </w:rPr>
              <w:t xml:space="preserve"> 2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3DEDCD6" w14:textId="77777777" w:rsidR="008A0D75" w:rsidRDefault="008A0D75" w:rsidP="006777D3">
            <w:pPr>
              <w:pStyle w:val="1ff0"/>
              <w:widowControl w:val="0"/>
              <w:spacing w:after="0"/>
              <w:jc w:val="both"/>
              <w:rPr>
                <w:rFonts w:eastAsia="Calibri"/>
              </w:rPr>
            </w:pPr>
            <w:r>
              <w:rPr>
                <w:color w:val="000000"/>
              </w:rPr>
              <w:t>Процент</w:t>
            </w:r>
          </w:p>
        </w:tc>
      </w:tr>
      <w:tr w:rsidR="008A0D75" w14:paraId="14C0C39E" w14:textId="77777777" w:rsidTr="006777D3">
        <w:trPr>
          <w:trHeight w:val="800"/>
        </w:trPr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2363DD" w14:textId="77777777" w:rsidR="008A0D75" w:rsidRDefault="008A0D75" w:rsidP="006777D3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FBAF99E" w14:textId="77777777" w:rsidR="008A0D75" w:rsidRDefault="008A0D75" w:rsidP="006777D3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</w:p>
        </w:tc>
        <w:tc>
          <w:tcPr>
            <w:tcW w:w="3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6DE32" w14:textId="77777777" w:rsidR="008A0D75" w:rsidRPr="00511477" w:rsidRDefault="008A0D75" w:rsidP="006777D3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w:r w:rsidRPr="00511477">
              <w:t>Быстро/качественно решаем - Доля сообщений, отправленных на портал «</w:t>
            </w:r>
            <w:proofErr w:type="spellStart"/>
            <w:r w:rsidRPr="00511477">
              <w:t>Добродел</w:t>
            </w:r>
            <w:proofErr w:type="spellEnd"/>
            <w:r w:rsidRPr="00511477">
              <w:t>» 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</w:t>
            </w:r>
            <w:r w:rsidRPr="00511477">
              <w:rPr>
                <w:color w:val="000000"/>
              </w:rPr>
              <w:t xml:space="preserve">. </w:t>
            </w:r>
            <w:r w:rsidRPr="00511477">
              <w:rPr>
                <w:b/>
                <w:bCs/>
                <w:color w:val="000000"/>
              </w:rPr>
              <w:t>Мероприятие 2.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6D5B2" w14:textId="77777777" w:rsidR="008A0D75" w:rsidRDefault="008A0D75" w:rsidP="006777D3">
            <w:pPr>
              <w:pStyle w:val="1ff0"/>
              <w:widowControl w:val="0"/>
              <w:spacing w:after="0"/>
              <w:jc w:val="both"/>
            </w:pPr>
            <w:r>
              <w:rPr>
                <w:color w:val="000000"/>
              </w:rPr>
              <w:t>Процент</w:t>
            </w:r>
          </w:p>
        </w:tc>
      </w:tr>
    </w:tbl>
    <w:p w14:paraId="421D2F7B" w14:textId="77777777" w:rsidR="008A0D75" w:rsidRPr="00A51807" w:rsidRDefault="008A0D75" w:rsidP="008A0D75"/>
    <w:p w14:paraId="74B36C87" w14:textId="77777777" w:rsidR="008A0D75" w:rsidRDefault="008A0D75" w:rsidP="008A0D75"/>
    <w:p w14:paraId="225777FF" w14:textId="77777777" w:rsidR="008A0D75" w:rsidRPr="00FD0406" w:rsidRDefault="008A0D75" w:rsidP="008A0D75">
      <w:pPr>
        <w:jc w:val="center"/>
        <w:rPr>
          <w:rFonts w:eastAsia="Calibri"/>
          <w:b/>
          <w:bCs/>
          <w:sz w:val="18"/>
          <w:szCs w:val="18"/>
        </w:rPr>
      </w:pPr>
      <w:r w:rsidRPr="00FD0406">
        <w:rPr>
          <w:rFonts w:eastAsia="Calibri"/>
          <w:b/>
          <w:bCs/>
          <w:sz w:val="18"/>
          <w:szCs w:val="18"/>
        </w:rPr>
        <w:lastRenderedPageBreak/>
        <w:t>Подпрограмма 3 «Обеспечивающая подпрограмма» на 2023-2030 гг.</w:t>
      </w:r>
    </w:p>
    <w:p w14:paraId="10A33C58" w14:textId="77777777" w:rsidR="008A0D75" w:rsidRPr="00FD0406" w:rsidRDefault="008A0D75" w:rsidP="008A0D75">
      <w:pPr>
        <w:pStyle w:val="aff8"/>
        <w:numPr>
          <w:ilvl w:val="0"/>
          <w:numId w:val="13"/>
        </w:numPr>
        <w:jc w:val="center"/>
        <w:rPr>
          <w:rFonts w:eastAsia="Calibri"/>
          <w:b/>
          <w:bCs/>
          <w:sz w:val="18"/>
          <w:szCs w:val="18"/>
        </w:rPr>
      </w:pPr>
      <w:r w:rsidRPr="00FD0406">
        <w:rPr>
          <w:rFonts w:eastAsia="Calibri"/>
          <w:b/>
          <w:bCs/>
          <w:sz w:val="18"/>
          <w:szCs w:val="18"/>
        </w:rPr>
        <w:t>Перечень мероприятий Подпрограммы 3 муниципальной программы «Цифровое муниципальное образование»</w:t>
      </w:r>
    </w:p>
    <w:tbl>
      <w:tblPr>
        <w:tblStyle w:val="af7"/>
        <w:tblW w:w="16047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670"/>
        <w:gridCol w:w="2284"/>
        <w:gridCol w:w="1016"/>
        <w:gridCol w:w="1559"/>
        <w:gridCol w:w="1021"/>
        <w:gridCol w:w="850"/>
        <w:gridCol w:w="851"/>
        <w:gridCol w:w="567"/>
        <w:gridCol w:w="567"/>
        <w:gridCol w:w="567"/>
        <w:gridCol w:w="567"/>
        <w:gridCol w:w="567"/>
        <w:gridCol w:w="709"/>
        <w:gridCol w:w="708"/>
        <w:gridCol w:w="709"/>
        <w:gridCol w:w="709"/>
        <w:gridCol w:w="709"/>
        <w:gridCol w:w="1417"/>
      </w:tblGrid>
      <w:tr w:rsidR="008A0D75" w:rsidRPr="00FD0406" w14:paraId="7688D8FD" w14:textId="77777777" w:rsidTr="006777D3">
        <w:trPr>
          <w:trHeight w:val="277"/>
        </w:trPr>
        <w:tc>
          <w:tcPr>
            <w:tcW w:w="670" w:type="dxa"/>
            <w:vMerge w:val="restart"/>
          </w:tcPr>
          <w:p w14:paraId="614EB31D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№ п/п</w:t>
            </w:r>
          </w:p>
        </w:tc>
        <w:tc>
          <w:tcPr>
            <w:tcW w:w="2284" w:type="dxa"/>
            <w:vMerge w:val="restart"/>
          </w:tcPr>
          <w:p w14:paraId="233A53C0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Мероприятия по реализации программы</w:t>
            </w:r>
          </w:p>
        </w:tc>
        <w:tc>
          <w:tcPr>
            <w:tcW w:w="1016" w:type="dxa"/>
            <w:vMerge w:val="restart"/>
          </w:tcPr>
          <w:p w14:paraId="0FABBC07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 xml:space="preserve">Сроки </w:t>
            </w:r>
            <w:proofErr w:type="spellStart"/>
            <w:r w:rsidRPr="00FD0406">
              <w:rPr>
                <w:rFonts w:ascii="Times New Roman" w:hAnsi="Times New Roman"/>
                <w:sz w:val="16"/>
                <w:szCs w:val="16"/>
              </w:rPr>
              <w:t>ис-полнения</w:t>
            </w:r>
            <w:proofErr w:type="spellEnd"/>
            <w:r w:rsidRPr="00FD0406">
              <w:rPr>
                <w:rFonts w:ascii="Times New Roman" w:hAnsi="Times New Roman"/>
                <w:sz w:val="16"/>
                <w:szCs w:val="16"/>
              </w:rPr>
              <w:t xml:space="preserve"> меро</w:t>
            </w:r>
            <w:r w:rsidRPr="00FD0406">
              <w:rPr>
                <w:rFonts w:ascii="Times New Roman" w:hAnsi="Times New Roman"/>
                <w:sz w:val="16"/>
                <w:szCs w:val="16"/>
              </w:rPr>
              <w:softHyphen/>
              <w:t>приятия (годы)</w:t>
            </w:r>
          </w:p>
        </w:tc>
        <w:tc>
          <w:tcPr>
            <w:tcW w:w="1559" w:type="dxa"/>
            <w:vMerge w:val="restart"/>
          </w:tcPr>
          <w:p w14:paraId="4A5912C3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Источники финансирования</w:t>
            </w:r>
          </w:p>
        </w:tc>
        <w:tc>
          <w:tcPr>
            <w:tcW w:w="1021" w:type="dxa"/>
            <w:vMerge w:val="restart"/>
          </w:tcPr>
          <w:p w14:paraId="5631A1D9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Всего (</w:t>
            </w:r>
            <w:proofErr w:type="spellStart"/>
            <w:r w:rsidRPr="00FD0406">
              <w:rPr>
                <w:rFonts w:ascii="Times New Roman" w:hAnsi="Times New Roman"/>
                <w:sz w:val="16"/>
                <w:szCs w:val="16"/>
              </w:rPr>
              <w:t>тыс.руб</w:t>
            </w:r>
            <w:proofErr w:type="spellEnd"/>
            <w:r w:rsidRPr="00FD0406">
              <w:rPr>
                <w:rFonts w:ascii="Times New Roman" w:hAnsi="Times New Roman"/>
                <w:sz w:val="16"/>
                <w:szCs w:val="16"/>
              </w:rPr>
              <w:t>.)</w:t>
            </w:r>
          </w:p>
        </w:tc>
        <w:tc>
          <w:tcPr>
            <w:tcW w:w="8080" w:type="dxa"/>
            <w:gridSpan w:val="12"/>
          </w:tcPr>
          <w:p w14:paraId="491AE7F6" w14:textId="77777777" w:rsidR="008A0D75" w:rsidRPr="00FD0406" w:rsidRDefault="008A0D75" w:rsidP="006777D3">
            <w:pPr>
              <w:rPr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Объем финансирования по годам (тыс. руб.)</w:t>
            </w:r>
          </w:p>
        </w:tc>
        <w:tc>
          <w:tcPr>
            <w:tcW w:w="1417" w:type="dxa"/>
            <w:vMerge w:val="restart"/>
          </w:tcPr>
          <w:p w14:paraId="284191F3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Ответственный за выполнение мероприятия подпрограммы</w:t>
            </w:r>
          </w:p>
        </w:tc>
      </w:tr>
      <w:tr w:rsidR="008A0D75" w:rsidRPr="00FD0406" w14:paraId="2A6AAC7E" w14:textId="77777777" w:rsidTr="006777D3">
        <w:trPr>
          <w:trHeight w:val="266"/>
        </w:trPr>
        <w:tc>
          <w:tcPr>
            <w:tcW w:w="670" w:type="dxa"/>
            <w:vMerge/>
          </w:tcPr>
          <w:p w14:paraId="7AF94736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284" w:type="dxa"/>
            <w:vMerge/>
            <w:vAlign w:val="bottom"/>
          </w:tcPr>
          <w:p w14:paraId="482DD2A3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016" w:type="dxa"/>
            <w:vMerge/>
          </w:tcPr>
          <w:p w14:paraId="20F67FF9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bottom"/>
          </w:tcPr>
          <w:p w14:paraId="2B98353F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021" w:type="dxa"/>
            <w:vMerge/>
            <w:vAlign w:val="bottom"/>
          </w:tcPr>
          <w:p w14:paraId="093F77CC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50" w:type="dxa"/>
            <w:vAlign w:val="center"/>
          </w:tcPr>
          <w:p w14:paraId="62E392A4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2023</w:t>
            </w:r>
          </w:p>
        </w:tc>
        <w:tc>
          <w:tcPr>
            <w:tcW w:w="851" w:type="dxa"/>
            <w:vAlign w:val="center"/>
          </w:tcPr>
          <w:p w14:paraId="4F7D8CFF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2024</w:t>
            </w:r>
          </w:p>
        </w:tc>
        <w:tc>
          <w:tcPr>
            <w:tcW w:w="2835" w:type="dxa"/>
            <w:gridSpan w:val="5"/>
            <w:vAlign w:val="center"/>
          </w:tcPr>
          <w:p w14:paraId="1E96F04D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2025</w:t>
            </w:r>
          </w:p>
        </w:tc>
        <w:tc>
          <w:tcPr>
            <w:tcW w:w="709" w:type="dxa"/>
            <w:vAlign w:val="center"/>
          </w:tcPr>
          <w:p w14:paraId="1F8D6F66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2026</w:t>
            </w:r>
          </w:p>
        </w:tc>
        <w:tc>
          <w:tcPr>
            <w:tcW w:w="708" w:type="dxa"/>
            <w:vAlign w:val="center"/>
          </w:tcPr>
          <w:p w14:paraId="0FF76317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2027</w:t>
            </w:r>
          </w:p>
        </w:tc>
        <w:tc>
          <w:tcPr>
            <w:tcW w:w="709" w:type="dxa"/>
            <w:vAlign w:val="center"/>
          </w:tcPr>
          <w:p w14:paraId="20A12454" w14:textId="77777777" w:rsidR="008A0D75" w:rsidRPr="00FD0406" w:rsidRDefault="008A0D75" w:rsidP="006777D3">
            <w:pPr>
              <w:jc w:val="center"/>
              <w:rPr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2028</w:t>
            </w:r>
          </w:p>
        </w:tc>
        <w:tc>
          <w:tcPr>
            <w:tcW w:w="709" w:type="dxa"/>
            <w:vAlign w:val="center"/>
          </w:tcPr>
          <w:p w14:paraId="60FB5C1E" w14:textId="77777777" w:rsidR="008A0D75" w:rsidRPr="00FD0406" w:rsidRDefault="008A0D75" w:rsidP="006777D3">
            <w:pPr>
              <w:jc w:val="center"/>
              <w:rPr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2029</w:t>
            </w:r>
          </w:p>
        </w:tc>
        <w:tc>
          <w:tcPr>
            <w:tcW w:w="709" w:type="dxa"/>
            <w:vAlign w:val="center"/>
          </w:tcPr>
          <w:p w14:paraId="2609CE2E" w14:textId="77777777" w:rsidR="008A0D75" w:rsidRPr="00FD0406" w:rsidRDefault="008A0D75" w:rsidP="006777D3">
            <w:pPr>
              <w:jc w:val="center"/>
              <w:rPr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2030</w:t>
            </w:r>
          </w:p>
        </w:tc>
        <w:tc>
          <w:tcPr>
            <w:tcW w:w="1417" w:type="dxa"/>
            <w:vMerge/>
            <w:vAlign w:val="bottom"/>
          </w:tcPr>
          <w:p w14:paraId="61378809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8A0D75" w:rsidRPr="00FD0406" w14:paraId="61B723FE" w14:textId="77777777" w:rsidTr="006777D3">
        <w:trPr>
          <w:trHeight w:val="187"/>
        </w:trPr>
        <w:tc>
          <w:tcPr>
            <w:tcW w:w="670" w:type="dxa"/>
          </w:tcPr>
          <w:p w14:paraId="596834D7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2284" w:type="dxa"/>
            <w:vAlign w:val="bottom"/>
          </w:tcPr>
          <w:p w14:paraId="0DBFF87F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1016" w:type="dxa"/>
          </w:tcPr>
          <w:p w14:paraId="18ACD231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1559" w:type="dxa"/>
            <w:vAlign w:val="bottom"/>
          </w:tcPr>
          <w:p w14:paraId="3908622A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4</w:t>
            </w:r>
          </w:p>
        </w:tc>
        <w:tc>
          <w:tcPr>
            <w:tcW w:w="1021" w:type="dxa"/>
            <w:vAlign w:val="bottom"/>
          </w:tcPr>
          <w:p w14:paraId="11AAC039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5</w:t>
            </w:r>
          </w:p>
        </w:tc>
        <w:tc>
          <w:tcPr>
            <w:tcW w:w="850" w:type="dxa"/>
            <w:vAlign w:val="bottom"/>
          </w:tcPr>
          <w:p w14:paraId="5E9D11D0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851" w:type="dxa"/>
          </w:tcPr>
          <w:p w14:paraId="4AC140DD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7</w:t>
            </w:r>
          </w:p>
        </w:tc>
        <w:tc>
          <w:tcPr>
            <w:tcW w:w="2835" w:type="dxa"/>
            <w:gridSpan w:val="5"/>
          </w:tcPr>
          <w:p w14:paraId="72E23221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8</w:t>
            </w:r>
          </w:p>
        </w:tc>
        <w:tc>
          <w:tcPr>
            <w:tcW w:w="709" w:type="dxa"/>
            <w:vAlign w:val="bottom"/>
          </w:tcPr>
          <w:p w14:paraId="6AA9FFA4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9</w:t>
            </w:r>
          </w:p>
        </w:tc>
        <w:tc>
          <w:tcPr>
            <w:tcW w:w="708" w:type="dxa"/>
          </w:tcPr>
          <w:p w14:paraId="16C126E6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709" w:type="dxa"/>
            <w:vAlign w:val="center"/>
          </w:tcPr>
          <w:p w14:paraId="0AFE03C0" w14:textId="77777777" w:rsidR="008A0D75" w:rsidRPr="00FD0406" w:rsidRDefault="008A0D75" w:rsidP="006777D3">
            <w:pPr>
              <w:jc w:val="center"/>
              <w:rPr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11</w:t>
            </w:r>
          </w:p>
        </w:tc>
        <w:tc>
          <w:tcPr>
            <w:tcW w:w="709" w:type="dxa"/>
            <w:vAlign w:val="center"/>
          </w:tcPr>
          <w:p w14:paraId="4DE28715" w14:textId="77777777" w:rsidR="008A0D75" w:rsidRPr="00FD0406" w:rsidRDefault="008A0D75" w:rsidP="006777D3">
            <w:pPr>
              <w:jc w:val="center"/>
              <w:rPr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12</w:t>
            </w:r>
          </w:p>
        </w:tc>
        <w:tc>
          <w:tcPr>
            <w:tcW w:w="709" w:type="dxa"/>
            <w:vAlign w:val="center"/>
          </w:tcPr>
          <w:p w14:paraId="06652286" w14:textId="77777777" w:rsidR="008A0D75" w:rsidRPr="00FD0406" w:rsidRDefault="008A0D75" w:rsidP="006777D3">
            <w:pPr>
              <w:jc w:val="center"/>
              <w:rPr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13</w:t>
            </w:r>
          </w:p>
        </w:tc>
        <w:tc>
          <w:tcPr>
            <w:tcW w:w="1417" w:type="dxa"/>
            <w:vAlign w:val="bottom"/>
          </w:tcPr>
          <w:p w14:paraId="70EA25C0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14</w:t>
            </w:r>
          </w:p>
        </w:tc>
      </w:tr>
      <w:tr w:rsidR="008A0D75" w:rsidRPr="00FD0406" w14:paraId="05D70E39" w14:textId="77777777" w:rsidTr="006777D3">
        <w:trPr>
          <w:trHeight w:val="187"/>
        </w:trPr>
        <w:tc>
          <w:tcPr>
            <w:tcW w:w="670" w:type="dxa"/>
            <w:vMerge w:val="restart"/>
          </w:tcPr>
          <w:p w14:paraId="49ECC12E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1.</w:t>
            </w:r>
          </w:p>
        </w:tc>
        <w:tc>
          <w:tcPr>
            <w:tcW w:w="2284" w:type="dxa"/>
            <w:vMerge w:val="restart"/>
          </w:tcPr>
          <w:p w14:paraId="1ABBEFDC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Основное мероприятие 01. Создание условий для реализации полномочий органов местного самоуправления</w:t>
            </w:r>
          </w:p>
        </w:tc>
        <w:tc>
          <w:tcPr>
            <w:tcW w:w="1016" w:type="dxa"/>
            <w:vMerge w:val="restart"/>
            <w:vAlign w:val="center"/>
          </w:tcPr>
          <w:p w14:paraId="36ED7ED9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2023-2030</w:t>
            </w:r>
          </w:p>
        </w:tc>
        <w:tc>
          <w:tcPr>
            <w:tcW w:w="1559" w:type="dxa"/>
          </w:tcPr>
          <w:p w14:paraId="50281FF3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Итого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E5E944E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254826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D6C44CE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42011,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D989630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49793,9</w:t>
            </w:r>
          </w:p>
        </w:tc>
        <w:tc>
          <w:tcPr>
            <w:tcW w:w="2835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1C672F3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7349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534A101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2633,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F117D33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3039,0</w:t>
            </w:r>
          </w:p>
        </w:tc>
        <w:tc>
          <w:tcPr>
            <w:tcW w:w="709" w:type="dxa"/>
            <w:vAlign w:val="center"/>
          </w:tcPr>
          <w:p w14:paraId="3CFD0590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51CB3EB4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7D314D9D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7" w:type="dxa"/>
            <w:vMerge w:val="restart"/>
          </w:tcPr>
          <w:p w14:paraId="677B7226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  <w:proofErr w:type="gramStart"/>
            <w:r w:rsidRPr="00FD0406">
              <w:rPr>
                <w:rFonts w:ascii="Times New Roman" w:hAnsi="Times New Roman"/>
                <w:sz w:val="16"/>
                <w:szCs w:val="16"/>
              </w:rPr>
              <w:t>Администрация  городского</w:t>
            </w:r>
            <w:proofErr w:type="gramEnd"/>
            <w:r w:rsidRPr="00FD0406">
              <w:rPr>
                <w:rFonts w:ascii="Times New Roman" w:hAnsi="Times New Roman"/>
                <w:sz w:val="16"/>
                <w:szCs w:val="16"/>
              </w:rPr>
              <w:t xml:space="preserve"> округа Лыткарино</w:t>
            </w:r>
          </w:p>
        </w:tc>
      </w:tr>
      <w:tr w:rsidR="008A0D75" w:rsidRPr="00FD0406" w14:paraId="16D99446" w14:textId="77777777" w:rsidTr="006777D3">
        <w:trPr>
          <w:trHeight w:val="187"/>
        </w:trPr>
        <w:tc>
          <w:tcPr>
            <w:tcW w:w="670" w:type="dxa"/>
            <w:vMerge/>
          </w:tcPr>
          <w:p w14:paraId="26496232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284" w:type="dxa"/>
            <w:vMerge/>
          </w:tcPr>
          <w:p w14:paraId="6848E88F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016" w:type="dxa"/>
            <w:vMerge/>
            <w:vAlign w:val="center"/>
          </w:tcPr>
          <w:p w14:paraId="500EB254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59" w:type="dxa"/>
          </w:tcPr>
          <w:p w14:paraId="5EDC2E6F" w14:textId="77777777" w:rsidR="008A0D75" w:rsidRPr="00FD0406" w:rsidRDefault="008A0D75" w:rsidP="006777D3">
            <w:pPr>
              <w:ind w:right="-107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FEE4412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254826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2B64806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42011,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5F5CDB9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49793,9</w:t>
            </w:r>
          </w:p>
        </w:tc>
        <w:tc>
          <w:tcPr>
            <w:tcW w:w="2835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1E1E6E2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7349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2633A2E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2633,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3BBB487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3039,0</w:t>
            </w:r>
          </w:p>
        </w:tc>
        <w:tc>
          <w:tcPr>
            <w:tcW w:w="709" w:type="dxa"/>
            <w:vAlign w:val="center"/>
          </w:tcPr>
          <w:p w14:paraId="63097343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7C97B178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62804A85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7" w:type="dxa"/>
            <w:vMerge/>
          </w:tcPr>
          <w:p w14:paraId="6EB7A8F4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8A0D75" w:rsidRPr="00FD0406" w14:paraId="206B44AE" w14:textId="77777777" w:rsidTr="006777D3">
        <w:trPr>
          <w:trHeight w:val="187"/>
        </w:trPr>
        <w:tc>
          <w:tcPr>
            <w:tcW w:w="670" w:type="dxa"/>
            <w:vMerge w:val="restart"/>
          </w:tcPr>
          <w:p w14:paraId="341A102E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01.01.</w:t>
            </w:r>
          </w:p>
        </w:tc>
        <w:tc>
          <w:tcPr>
            <w:tcW w:w="2284" w:type="dxa"/>
            <w:vMerge w:val="restart"/>
          </w:tcPr>
          <w:p w14:paraId="66EB8AE0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Мероприятие 01.01.</w:t>
            </w:r>
          </w:p>
          <w:p w14:paraId="753BAF3B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 xml:space="preserve">Расходы на обеспечение деятельности (оказание услуг) муниципальных учреждений – многофункциональный </w:t>
            </w:r>
            <w:proofErr w:type="gramStart"/>
            <w:r w:rsidRPr="00FD0406">
              <w:rPr>
                <w:rFonts w:ascii="Times New Roman" w:hAnsi="Times New Roman"/>
                <w:sz w:val="16"/>
                <w:szCs w:val="16"/>
              </w:rPr>
              <w:t>центр  предоставления</w:t>
            </w:r>
            <w:proofErr w:type="gramEnd"/>
            <w:r w:rsidRPr="00FD0406">
              <w:rPr>
                <w:rFonts w:ascii="Times New Roman" w:hAnsi="Times New Roman"/>
                <w:sz w:val="16"/>
                <w:szCs w:val="16"/>
              </w:rPr>
              <w:t xml:space="preserve"> государственных и муниципальных услуг</w:t>
            </w:r>
          </w:p>
        </w:tc>
        <w:tc>
          <w:tcPr>
            <w:tcW w:w="1016" w:type="dxa"/>
            <w:vMerge w:val="restart"/>
            <w:vAlign w:val="center"/>
          </w:tcPr>
          <w:p w14:paraId="0DBE4DF1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2023-2030</w:t>
            </w:r>
          </w:p>
        </w:tc>
        <w:tc>
          <w:tcPr>
            <w:tcW w:w="1559" w:type="dxa"/>
          </w:tcPr>
          <w:p w14:paraId="58C0D26B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Итого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85531BA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254826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761AB1F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42011,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8EEBC85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49793,9</w:t>
            </w:r>
          </w:p>
        </w:tc>
        <w:tc>
          <w:tcPr>
            <w:tcW w:w="2835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9C328AF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7349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EFCB0D8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2633,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F191E44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3039,0</w:t>
            </w:r>
          </w:p>
        </w:tc>
        <w:tc>
          <w:tcPr>
            <w:tcW w:w="709" w:type="dxa"/>
            <w:vAlign w:val="center"/>
          </w:tcPr>
          <w:p w14:paraId="11AB01B4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686D188D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3C53C1F9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7" w:type="dxa"/>
            <w:vMerge w:val="restart"/>
          </w:tcPr>
          <w:p w14:paraId="744544BF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8A0D75" w:rsidRPr="00FD0406" w14:paraId="77CB6AC1" w14:textId="77777777" w:rsidTr="006777D3">
        <w:trPr>
          <w:trHeight w:val="647"/>
        </w:trPr>
        <w:tc>
          <w:tcPr>
            <w:tcW w:w="670" w:type="dxa"/>
            <w:vMerge/>
          </w:tcPr>
          <w:p w14:paraId="4E369343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284" w:type="dxa"/>
            <w:vMerge/>
          </w:tcPr>
          <w:p w14:paraId="1EBC5931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016" w:type="dxa"/>
            <w:vMerge/>
            <w:vAlign w:val="center"/>
          </w:tcPr>
          <w:p w14:paraId="3AB67D33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59" w:type="dxa"/>
          </w:tcPr>
          <w:p w14:paraId="05EDE38D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23F396B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254826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E8A8342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42011,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2DA3618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49793,9</w:t>
            </w:r>
          </w:p>
        </w:tc>
        <w:tc>
          <w:tcPr>
            <w:tcW w:w="2835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85A1C9F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7349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408DACD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2633,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2BEB88D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3039,0</w:t>
            </w:r>
          </w:p>
        </w:tc>
        <w:tc>
          <w:tcPr>
            <w:tcW w:w="709" w:type="dxa"/>
            <w:vAlign w:val="center"/>
          </w:tcPr>
          <w:p w14:paraId="09BAB70B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5B0CCEDA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15686155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7" w:type="dxa"/>
            <w:vMerge/>
          </w:tcPr>
          <w:p w14:paraId="606AAF14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8A0D75" w:rsidRPr="00FD0406" w14:paraId="459C5538" w14:textId="77777777" w:rsidTr="006777D3">
        <w:trPr>
          <w:trHeight w:val="1281"/>
        </w:trPr>
        <w:tc>
          <w:tcPr>
            <w:tcW w:w="670" w:type="dxa"/>
          </w:tcPr>
          <w:p w14:paraId="51CB5BCF" w14:textId="77777777" w:rsidR="008A0D75" w:rsidRPr="00FD0406" w:rsidRDefault="008A0D75" w:rsidP="006777D3">
            <w:pPr>
              <w:rPr>
                <w:sz w:val="16"/>
                <w:szCs w:val="16"/>
              </w:rPr>
            </w:pPr>
          </w:p>
        </w:tc>
        <w:tc>
          <w:tcPr>
            <w:tcW w:w="2284" w:type="dxa"/>
          </w:tcPr>
          <w:p w14:paraId="018DEB0C" w14:textId="77777777" w:rsidR="008A0D75" w:rsidRPr="00FD0406" w:rsidRDefault="008A0D75" w:rsidP="006777D3">
            <w:pPr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Субсидии бюджетным учреждениям на иные цели (МБУ «МФЦ Лыткарино»)</w:t>
            </w:r>
          </w:p>
        </w:tc>
        <w:tc>
          <w:tcPr>
            <w:tcW w:w="1016" w:type="dxa"/>
            <w:vAlign w:val="center"/>
          </w:tcPr>
          <w:p w14:paraId="3C7ECC7A" w14:textId="77777777" w:rsidR="008A0D75" w:rsidRPr="00FD0406" w:rsidRDefault="008A0D75" w:rsidP="006777D3">
            <w:pPr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2023-2030</w:t>
            </w:r>
          </w:p>
        </w:tc>
        <w:tc>
          <w:tcPr>
            <w:tcW w:w="1559" w:type="dxa"/>
          </w:tcPr>
          <w:p w14:paraId="67774919" w14:textId="77777777" w:rsidR="008A0D75" w:rsidRPr="00FD0406" w:rsidRDefault="008A0D75" w:rsidP="006777D3">
            <w:pPr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021" w:type="dxa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663C3526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4310,0</w:t>
            </w:r>
          </w:p>
        </w:tc>
        <w:tc>
          <w:tcPr>
            <w:tcW w:w="850" w:type="dxa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2ECFD051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75778146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,0</w:t>
            </w:r>
          </w:p>
        </w:tc>
        <w:tc>
          <w:tcPr>
            <w:tcW w:w="2835" w:type="dxa"/>
            <w:gridSpan w:val="5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04A75012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4310,0</w:t>
            </w:r>
          </w:p>
        </w:tc>
        <w:tc>
          <w:tcPr>
            <w:tcW w:w="709" w:type="dxa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21B77CE9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,0</w:t>
            </w:r>
          </w:p>
        </w:tc>
        <w:tc>
          <w:tcPr>
            <w:tcW w:w="708" w:type="dxa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173FBD3B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034B37F6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77AE7C54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7BE4A9E9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,0</w:t>
            </w:r>
          </w:p>
        </w:tc>
        <w:tc>
          <w:tcPr>
            <w:tcW w:w="1417" w:type="dxa"/>
          </w:tcPr>
          <w:p w14:paraId="0E57491B" w14:textId="77777777" w:rsidR="008A0D75" w:rsidRPr="00FD0406" w:rsidRDefault="008A0D75" w:rsidP="006777D3">
            <w:pPr>
              <w:rPr>
                <w:sz w:val="16"/>
                <w:szCs w:val="16"/>
              </w:rPr>
            </w:pPr>
          </w:p>
        </w:tc>
      </w:tr>
      <w:tr w:rsidR="008A0D75" w:rsidRPr="00FD0406" w14:paraId="55F5D6FF" w14:textId="77777777" w:rsidTr="006777D3">
        <w:trPr>
          <w:trHeight w:val="278"/>
        </w:trPr>
        <w:tc>
          <w:tcPr>
            <w:tcW w:w="670" w:type="dxa"/>
            <w:vMerge w:val="restart"/>
          </w:tcPr>
          <w:p w14:paraId="197E18F7" w14:textId="77777777" w:rsidR="008A0D75" w:rsidRPr="00FD0406" w:rsidRDefault="008A0D75" w:rsidP="006777D3">
            <w:pPr>
              <w:rPr>
                <w:sz w:val="16"/>
                <w:szCs w:val="16"/>
              </w:rPr>
            </w:pPr>
          </w:p>
        </w:tc>
        <w:tc>
          <w:tcPr>
            <w:tcW w:w="2284" w:type="dxa"/>
            <w:vMerge w:val="restart"/>
          </w:tcPr>
          <w:p w14:paraId="15908A7C" w14:textId="77777777" w:rsidR="008A0D75" w:rsidRPr="00FD0406" w:rsidRDefault="008A0D75" w:rsidP="006777D3">
            <w:pPr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Результат:</w:t>
            </w: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br/>
              <w:t xml:space="preserve">Выполнение ремонтных работ помещений офиса МБУ «МФЦ Лыткарино», ед. (объект) </w:t>
            </w:r>
          </w:p>
        </w:tc>
        <w:tc>
          <w:tcPr>
            <w:tcW w:w="1016" w:type="dxa"/>
            <w:vMerge w:val="restart"/>
            <w:vAlign w:val="center"/>
          </w:tcPr>
          <w:p w14:paraId="651D66D9" w14:textId="77777777" w:rsidR="008A0D75" w:rsidRPr="00FD0406" w:rsidRDefault="008A0D75" w:rsidP="006777D3">
            <w:pPr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2023-2030</w:t>
            </w:r>
          </w:p>
        </w:tc>
        <w:tc>
          <w:tcPr>
            <w:tcW w:w="1559" w:type="dxa"/>
            <w:vMerge w:val="restart"/>
          </w:tcPr>
          <w:p w14:paraId="33FF8EB1" w14:textId="77777777" w:rsidR="008A0D75" w:rsidRPr="00FD0406" w:rsidRDefault="008A0D75" w:rsidP="006777D3">
            <w:pPr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21" w:type="dxa"/>
            <w:vMerge w:val="restart"/>
            <w:tcBorders>
              <w:left w:val="nil"/>
              <w:right w:val="single" w:sz="8" w:space="0" w:color="auto"/>
            </w:tcBorders>
            <w:vAlign w:val="center"/>
          </w:tcPr>
          <w:p w14:paraId="6E11D971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Всего</w:t>
            </w:r>
          </w:p>
        </w:tc>
        <w:tc>
          <w:tcPr>
            <w:tcW w:w="850" w:type="dxa"/>
            <w:vMerge w:val="restart"/>
            <w:tcBorders>
              <w:left w:val="nil"/>
              <w:right w:val="single" w:sz="8" w:space="0" w:color="auto"/>
            </w:tcBorders>
            <w:vAlign w:val="center"/>
          </w:tcPr>
          <w:p w14:paraId="3DCFA648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2023 год</w:t>
            </w:r>
          </w:p>
        </w:tc>
        <w:tc>
          <w:tcPr>
            <w:tcW w:w="851" w:type="dxa"/>
            <w:vMerge w:val="restart"/>
            <w:tcBorders>
              <w:left w:val="nil"/>
              <w:right w:val="single" w:sz="8" w:space="0" w:color="auto"/>
            </w:tcBorders>
            <w:vAlign w:val="center"/>
          </w:tcPr>
          <w:p w14:paraId="622AF717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2024 год</w:t>
            </w:r>
          </w:p>
        </w:tc>
        <w:tc>
          <w:tcPr>
            <w:tcW w:w="567" w:type="dxa"/>
            <w:vMerge w:val="restart"/>
            <w:tcBorders>
              <w:left w:val="nil"/>
              <w:right w:val="single" w:sz="8" w:space="0" w:color="auto"/>
            </w:tcBorders>
            <w:vAlign w:val="center"/>
          </w:tcPr>
          <w:p w14:paraId="25560C84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2025 год</w:t>
            </w:r>
          </w:p>
        </w:tc>
        <w:tc>
          <w:tcPr>
            <w:tcW w:w="2268" w:type="dxa"/>
            <w:gridSpan w:val="4"/>
            <w:tcBorders>
              <w:left w:val="nil"/>
              <w:right w:val="single" w:sz="8" w:space="0" w:color="auto"/>
            </w:tcBorders>
            <w:vAlign w:val="center"/>
          </w:tcPr>
          <w:p w14:paraId="712AF1A7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В т.ч по кварталам</w:t>
            </w:r>
          </w:p>
        </w:tc>
        <w:tc>
          <w:tcPr>
            <w:tcW w:w="709" w:type="dxa"/>
            <w:tcBorders>
              <w:left w:val="nil"/>
              <w:right w:val="single" w:sz="8" w:space="0" w:color="auto"/>
            </w:tcBorders>
            <w:vAlign w:val="center"/>
          </w:tcPr>
          <w:p w14:paraId="17857B5F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8" w:type="dxa"/>
            <w:tcBorders>
              <w:left w:val="nil"/>
              <w:right w:val="single" w:sz="8" w:space="0" w:color="auto"/>
            </w:tcBorders>
            <w:vAlign w:val="center"/>
          </w:tcPr>
          <w:p w14:paraId="76DAADF8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3E5107B8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45A1E4CD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6ED366D5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417" w:type="dxa"/>
            <w:vMerge w:val="restart"/>
          </w:tcPr>
          <w:p w14:paraId="3F1CFBD4" w14:textId="77777777" w:rsidR="008A0D75" w:rsidRPr="00FD0406" w:rsidRDefault="008A0D75" w:rsidP="006777D3">
            <w:pPr>
              <w:rPr>
                <w:sz w:val="16"/>
                <w:szCs w:val="16"/>
              </w:rPr>
            </w:pPr>
          </w:p>
        </w:tc>
      </w:tr>
      <w:tr w:rsidR="008A0D75" w:rsidRPr="00FD0406" w14:paraId="526E8FC0" w14:textId="77777777" w:rsidTr="006777D3">
        <w:trPr>
          <w:trHeight w:val="277"/>
        </w:trPr>
        <w:tc>
          <w:tcPr>
            <w:tcW w:w="670" w:type="dxa"/>
            <w:vMerge/>
          </w:tcPr>
          <w:p w14:paraId="5345CC74" w14:textId="77777777" w:rsidR="008A0D75" w:rsidRPr="00FD0406" w:rsidRDefault="008A0D75" w:rsidP="006777D3">
            <w:pPr>
              <w:rPr>
                <w:sz w:val="16"/>
                <w:szCs w:val="16"/>
              </w:rPr>
            </w:pPr>
          </w:p>
        </w:tc>
        <w:tc>
          <w:tcPr>
            <w:tcW w:w="2284" w:type="dxa"/>
            <w:vMerge/>
          </w:tcPr>
          <w:p w14:paraId="37C1537C" w14:textId="77777777" w:rsidR="008A0D75" w:rsidRPr="00FD0406" w:rsidRDefault="008A0D75" w:rsidP="006777D3">
            <w:pPr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16" w:type="dxa"/>
            <w:vMerge/>
            <w:vAlign w:val="center"/>
          </w:tcPr>
          <w:p w14:paraId="0EAC919E" w14:textId="77777777" w:rsidR="008A0D75" w:rsidRPr="00FD0406" w:rsidRDefault="008A0D75" w:rsidP="006777D3">
            <w:pPr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0D5B1E83" w14:textId="77777777" w:rsidR="008A0D75" w:rsidRPr="00FD0406" w:rsidRDefault="008A0D75" w:rsidP="006777D3">
            <w:pPr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21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BAE3F55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50" w:type="dxa"/>
            <w:vMerge/>
            <w:tcBorders>
              <w:left w:val="nil"/>
              <w:right w:val="single" w:sz="8" w:space="0" w:color="auto"/>
            </w:tcBorders>
            <w:vAlign w:val="center"/>
          </w:tcPr>
          <w:p w14:paraId="66C0A579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51" w:type="dxa"/>
            <w:vMerge/>
            <w:tcBorders>
              <w:left w:val="nil"/>
              <w:right w:val="single" w:sz="8" w:space="0" w:color="auto"/>
            </w:tcBorders>
            <w:vAlign w:val="center"/>
          </w:tcPr>
          <w:p w14:paraId="07990E11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567" w:type="dxa"/>
            <w:vMerge/>
            <w:tcBorders>
              <w:left w:val="nil"/>
              <w:right w:val="single" w:sz="8" w:space="0" w:color="auto"/>
            </w:tcBorders>
            <w:vAlign w:val="center"/>
          </w:tcPr>
          <w:p w14:paraId="15BD665D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567" w:type="dxa"/>
            <w:tcBorders>
              <w:left w:val="nil"/>
              <w:right w:val="single" w:sz="8" w:space="0" w:color="auto"/>
            </w:tcBorders>
            <w:vAlign w:val="center"/>
          </w:tcPr>
          <w:p w14:paraId="1E0CBC81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 xml:space="preserve">3 </w:t>
            </w:r>
            <w:proofErr w:type="spellStart"/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567" w:type="dxa"/>
            <w:tcBorders>
              <w:left w:val="nil"/>
              <w:right w:val="single" w:sz="8" w:space="0" w:color="auto"/>
            </w:tcBorders>
            <w:vAlign w:val="center"/>
          </w:tcPr>
          <w:p w14:paraId="69A8559C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 xml:space="preserve">6 </w:t>
            </w:r>
            <w:proofErr w:type="spellStart"/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567" w:type="dxa"/>
            <w:tcBorders>
              <w:left w:val="nil"/>
              <w:right w:val="single" w:sz="8" w:space="0" w:color="auto"/>
            </w:tcBorders>
            <w:vAlign w:val="center"/>
          </w:tcPr>
          <w:p w14:paraId="79E93D13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 xml:space="preserve">9 </w:t>
            </w:r>
            <w:proofErr w:type="spellStart"/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567" w:type="dxa"/>
            <w:tcBorders>
              <w:left w:val="nil"/>
              <w:right w:val="single" w:sz="8" w:space="0" w:color="auto"/>
            </w:tcBorders>
            <w:vAlign w:val="center"/>
          </w:tcPr>
          <w:p w14:paraId="03D90854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 xml:space="preserve">12 </w:t>
            </w:r>
            <w:proofErr w:type="spellStart"/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мес</w:t>
            </w:r>
            <w:proofErr w:type="spellEnd"/>
          </w:p>
        </w:tc>
        <w:tc>
          <w:tcPr>
            <w:tcW w:w="709" w:type="dxa"/>
            <w:tcBorders>
              <w:left w:val="nil"/>
              <w:right w:val="single" w:sz="8" w:space="0" w:color="auto"/>
            </w:tcBorders>
            <w:vAlign w:val="center"/>
          </w:tcPr>
          <w:p w14:paraId="38212CE6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8" w:type="dxa"/>
            <w:tcBorders>
              <w:left w:val="nil"/>
              <w:right w:val="single" w:sz="8" w:space="0" w:color="auto"/>
            </w:tcBorders>
            <w:vAlign w:val="center"/>
          </w:tcPr>
          <w:p w14:paraId="6BC437BD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619B32BD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19F657DA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1A94FBD9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417" w:type="dxa"/>
            <w:vMerge/>
          </w:tcPr>
          <w:p w14:paraId="608E6967" w14:textId="77777777" w:rsidR="008A0D75" w:rsidRPr="00FD0406" w:rsidRDefault="008A0D75" w:rsidP="006777D3">
            <w:pPr>
              <w:rPr>
                <w:sz w:val="16"/>
                <w:szCs w:val="16"/>
              </w:rPr>
            </w:pPr>
          </w:p>
        </w:tc>
      </w:tr>
      <w:tr w:rsidR="008A0D75" w:rsidRPr="00FD0406" w14:paraId="0EEF9A7E" w14:textId="77777777" w:rsidTr="006777D3">
        <w:trPr>
          <w:trHeight w:val="547"/>
        </w:trPr>
        <w:tc>
          <w:tcPr>
            <w:tcW w:w="670" w:type="dxa"/>
            <w:vMerge/>
          </w:tcPr>
          <w:p w14:paraId="768D91D6" w14:textId="77777777" w:rsidR="008A0D75" w:rsidRPr="00FD0406" w:rsidRDefault="008A0D75" w:rsidP="006777D3">
            <w:pPr>
              <w:rPr>
                <w:sz w:val="16"/>
                <w:szCs w:val="16"/>
              </w:rPr>
            </w:pPr>
          </w:p>
        </w:tc>
        <w:tc>
          <w:tcPr>
            <w:tcW w:w="2284" w:type="dxa"/>
            <w:vMerge/>
          </w:tcPr>
          <w:p w14:paraId="3020BDD2" w14:textId="77777777" w:rsidR="008A0D75" w:rsidRPr="00FD0406" w:rsidRDefault="008A0D75" w:rsidP="006777D3">
            <w:pPr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16" w:type="dxa"/>
            <w:vMerge/>
            <w:vAlign w:val="center"/>
          </w:tcPr>
          <w:p w14:paraId="731EFD86" w14:textId="77777777" w:rsidR="008A0D75" w:rsidRPr="00FD0406" w:rsidRDefault="008A0D75" w:rsidP="006777D3">
            <w:pPr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06F0EE87" w14:textId="77777777" w:rsidR="008A0D75" w:rsidRPr="00FD0406" w:rsidRDefault="008A0D75" w:rsidP="006777D3">
            <w:pPr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21" w:type="dxa"/>
            <w:tcBorders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3FB536F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850" w:type="dxa"/>
            <w:tcBorders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BBCB17A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Х</w:t>
            </w:r>
          </w:p>
        </w:tc>
        <w:tc>
          <w:tcPr>
            <w:tcW w:w="851" w:type="dxa"/>
            <w:tcBorders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0F15B3A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Х</w:t>
            </w:r>
          </w:p>
        </w:tc>
        <w:tc>
          <w:tcPr>
            <w:tcW w:w="567" w:type="dxa"/>
            <w:tcBorders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645ABF7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567" w:type="dxa"/>
            <w:tcBorders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9E31226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567" w:type="dxa"/>
            <w:tcBorders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73C1978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567" w:type="dxa"/>
            <w:tcBorders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7A9C604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567" w:type="dxa"/>
            <w:tcBorders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71E74D9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709" w:type="dxa"/>
            <w:tcBorders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6758A2A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8" w:type="dxa"/>
            <w:tcBorders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642453A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57667EFC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12227D3D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502B5205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417" w:type="dxa"/>
            <w:vMerge/>
          </w:tcPr>
          <w:p w14:paraId="28F660E3" w14:textId="77777777" w:rsidR="008A0D75" w:rsidRPr="00FD0406" w:rsidRDefault="008A0D75" w:rsidP="006777D3">
            <w:pPr>
              <w:rPr>
                <w:sz w:val="16"/>
                <w:szCs w:val="16"/>
              </w:rPr>
            </w:pPr>
          </w:p>
        </w:tc>
      </w:tr>
      <w:tr w:rsidR="008A0D75" w:rsidRPr="00FD0406" w14:paraId="6A01B959" w14:textId="77777777" w:rsidTr="006777D3">
        <w:trPr>
          <w:trHeight w:val="55"/>
        </w:trPr>
        <w:tc>
          <w:tcPr>
            <w:tcW w:w="670" w:type="dxa"/>
            <w:vMerge w:val="restart"/>
          </w:tcPr>
          <w:p w14:paraId="190685D4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01.02.</w:t>
            </w:r>
          </w:p>
        </w:tc>
        <w:tc>
          <w:tcPr>
            <w:tcW w:w="2284" w:type="dxa"/>
            <w:vMerge w:val="restart"/>
          </w:tcPr>
          <w:p w14:paraId="2A48D661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Мероприятие 01.02.</w:t>
            </w:r>
          </w:p>
          <w:p w14:paraId="47552233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Обеспечение оборудованием и поддержание работоспособности многофункциональных центров предоставления государственных и муниципальных услуг</w:t>
            </w:r>
          </w:p>
          <w:p w14:paraId="280DEC00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016" w:type="dxa"/>
            <w:vMerge w:val="restart"/>
            <w:vAlign w:val="center"/>
          </w:tcPr>
          <w:p w14:paraId="39237DF0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2023-2030</w:t>
            </w:r>
          </w:p>
        </w:tc>
        <w:tc>
          <w:tcPr>
            <w:tcW w:w="1559" w:type="dxa"/>
          </w:tcPr>
          <w:p w14:paraId="21A33409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Итого</w:t>
            </w:r>
          </w:p>
        </w:tc>
        <w:tc>
          <w:tcPr>
            <w:tcW w:w="1021" w:type="dxa"/>
            <w:vAlign w:val="center"/>
          </w:tcPr>
          <w:p w14:paraId="0D0FFA90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14:paraId="390C301E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1" w:type="dxa"/>
            <w:vAlign w:val="center"/>
          </w:tcPr>
          <w:p w14:paraId="239EC585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2835" w:type="dxa"/>
            <w:gridSpan w:val="5"/>
            <w:vAlign w:val="center"/>
          </w:tcPr>
          <w:p w14:paraId="1D0C31E5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77E2E8F7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8" w:type="dxa"/>
            <w:vAlign w:val="center"/>
          </w:tcPr>
          <w:p w14:paraId="57105692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28D60F35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37123ADF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516955F3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7" w:type="dxa"/>
            <w:vMerge w:val="restart"/>
          </w:tcPr>
          <w:p w14:paraId="51133C6B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8A0D75" w:rsidRPr="00FD0406" w14:paraId="40EBF0EB" w14:textId="77777777" w:rsidTr="006777D3">
        <w:trPr>
          <w:trHeight w:val="733"/>
        </w:trPr>
        <w:tc>
          <w:tcPr>
            <w:tcW w:w="670" w:type="dxa"/>
            <w:vMerge/>
          </w:tcPr>
          <w:p w14:paraId="5F307B6C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284" w:type="dxa"/>
            <w:vMerge/>
          </w:tcPr>
          <w:p w14:paraId="61FBD43F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016" w:type="dxa"/>
            <w:vMerge/>
          </w:tcPr>
          <w:p w14:paraId="150A51F3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59" w:type="dxa"/>
          </w:tcPr>
          <w:p w14:paraId="47F6A1AE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021" w:type="dxa"/>
            <w:vAlign w:val="center"/>
          </w:tcPr>
          <w:p w14:paraId="5BA57836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14:paraId="76018DF3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1" w:type="dxa"/>
            <w:vAlign w:val="center"/>
          </w:tcPr>
          <w:p w14:paraId="34AF976B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2835" w:type="dxa"/>
            <w:gridSpan w:val="5"/>
            <w:vAlign w:val="center"/>
          </w:tcPr>
          <w:p w14:paraId="4F50AC53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64EFDECA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8" w:type="dxa"/>
            <w:vAlign w:val="center"/>
          </w:tcPr>
          <w:p w14:paraId="6142E823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5ED0711D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7D903CAC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21749C34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7" w:type="dxa"/>
            <w:vMerge/>
          </w:tcPr>
          <w:p w14:paraId="11994B57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8A0D75" w:rsidRPr="00FD0406" w14:paraId="7EF39AEA" w14:textId="77777777" w:rsidTr="006777D3">
        <w:trPr>
          <w:trHeight w:val="187"/>
        </w:trPr>
        <w:tc>
          <w:tcPr>
            <w:tcW w:w="3970" w:type="dxa"/>
            <w:gridSpan w:val="3"/>
            <w:vMerge w:val="restart"/>
          </w:tcPr>
          <w:p w14:paraId="36863692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Итого по подпрограмме 3</w:t>
            </w:r>
          </w:p>
        </w:tc>
        <w:tc>
          <w:tcPr>
            <w:tcW w:w="1559" w:type="dxa"/>
          </w:tcPr>
          <w:p w14:paraId="55E858A7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Итого</w:t>
            </w:r>
          </w:p>
        </w:tc>
        <w:tc>
          <w:tcPr>
            <w:tcW w:w="1021" w:type="dxa"/>
            <w:vAlign w:val="center"/>
          </w:tcPr>
          <w:p w14:paraId="4D9DE1CC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254826,0</w:t>
            </w:r>
          </w:p>
        </w:tc>
        <w:tc>
          <w:tcPr>
            <w:tcW w:w="850" w:type="dxa"/>
            <w:vAlign w:val="center"/>
          </w:tcPr>
          <w:p w14:paraId="3CEC34DD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42011,1</w:t>
            </w:r>
          </w:p>
        </w:tc>
        <w:tc>
          <w:tcPr>
            <w:tcW w:w="851" w:type="dxa"/>
            <w:vAlign w:val="center"/>
          </w:tcPr>
          <w:p w14:paraId="4CB4CF63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49793,9</w:t>
            </w:r>
          </w:p>
        </w:tc>
        <w:tc>
          <w:tcPr>
            <w:tcW w:w="2835" w:type="dxa"/>
            <w:gridSpan w:val="5"/>
            <w:vAlign w:val="center"/>
          </w:tcPr>
          <w:p w14:paraId="4F84DF48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7349,0</w:t>
            </w:r>
          </w:p>
        </w:tc>
        <w:tc>
          <w:tcPr>
            <w:tcW w:w="709" w:type="dxa"/>
            <w:vAlign w:val="center"/>
          </w:tcPr>
          <w:p w14:paraId="3776B096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2633,0</w:t>
            </w:r>
          </w:p>
        </w:tc>
        <w:tc>
          <w:tcPr>
            <w:tcW w:w="708" w:type="dxa"/>
            <w:vAlign w:val="center"/>
          </w:tcPr>
          <w:p w14:paraId="5F6145C1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3039,0</w:t>
            </w:r>
          </w:p>
        </w:tc>
        <w:tc>
          <w:tcPr>
            <w:tcW w:w="709" w:type="dxa"/>
            <w:vAlign w:val="center"/>
          </w:tcPr>
          <w:p w14:paraId="31BDE018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5C4AD089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3D2EED1D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7" w:type="dxa"/>
            <w:vMerge w:val="restart"/>
          </w:tcPr>
          <w:p w14:paraId="4C4B471A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8A0D75" w:rsidRPr="00FD0406" w14:paraId="2022D6A3" w14:textId="77777777" w:rsidTr="006777D3">
        <w:trPr>
          <w:trHeight w:val="768"/>
        </w:trPr>
        <w:tc>
          <w:tcPr>
            <w:tcW w:w="3970" w:type="dxa"/>
            <w:gridSpan w:val="3"/>
            <w:vMerge/>
          </w:tcPr>
          <w:p w14:paraId="628B077B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59" w:type="dxa"/>
          </w:tcPr>
          <w:p w14:paraId="0AAAD8EC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021" w:type="dxa"/>
            <w:vAlign w:val="center"/>
          </w:tcPr>
          <w:p w14:paraId="5750840A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254826,0</w:t>
            </w:r>
          </w:p>
        </w:tc>
        <w:tc>
          <w:tcPr>
            <w:tcW w:w="850" w:type="dxa"/>
            <w:vAlign w:val="center"/>
          </w:tcPr>
          <w:p w14:paraId="46E65736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42011,1</w:t>
            </w:r>
          </w:p>
        </w:tc>
        <w:tc>
          <w:tcPr>
            <w:tcW w:w="851" w:type="dxa"/>
            <w:vAlign w:val="center"/>
          </w:tcPr>
          <w:p w14:paraId="0DAC9BD2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49793,9</w:t>
            </w:r>
          </w:p>
        </w:tc>
        <w:tc>
          <w:tcPr>
            <w:tcW w:w="2835" w:type="dxa"/>
            <w:gridSpan w:val="5"/>
            <w:vAlign w:val="center"/>
          </w:tcPr>
          <w:p w14:paraId="31E27BAA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7349,0</w:t>
            </w:r>
          </w:p>
        </w:tc>
        <w:tc>
          <w:tcPr>
            <w:tcW w:w="709" w:type="dxa"/>
            <w:vAlign w:val="center"/>
          </w:tcPr>
          <w:p w14:paraId="58AF0152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2633,0</w:t>
            </w:r>
          </w:p>
        </w:tc>
        <w:tc>
          <w:tcPr>
            <w:tcW w:w="708" w:type="dxa"/>
            <w:vAlign w:val="center"/>
          </w:tcPr>
          <w:p w14:paraId="4CD29B74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53039,0</w:t>
            </w:r>
          </w:p>
        </w:tc>
        <w:tc>
          <w:tcPr>
            <w:tcW w:w="709" w:type="dxa"/>
            <w:vAlign w:val="center"/>
          </w:tcPr>
          <w:p w14:paraId="46A283DD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63A97D24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09" w:type="dxa"/>
            <w:vAlign w:val="center"/>
          </w:tcPr>
          <w:p w14:paraId="7832AF55" w14:textId="77777777" w:rsidR="008A0D75" w:rsidRPr="00FD0406" w:rsidRDefault="008A0D75" w:rsidP="006777D3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D0406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7" w:type="dxa"/>
            <w:vMerge/>
          </w:tcPr>
          <w:p w14:paraId="4B7D473D" w14:textId="77777777" w:rsidR="008A0D75" w:rsidRPr="00FD0406" w:rsidRDefault="008A0D75" w:rsidP="006777D3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</w:tr>
    </w:tbl>
    <w:p w14:paraId="7390FF22" w14:textId="77777777" w:rsidR="008A0D75" w:rsidRPr="00764F63" w:rsidRDefault="008A0D75" w:rsidP="008A0D75">
      <w:pPr>
        <w:jc w:val="center"/>
        <w:rPr>
          <w:rFonts w:eastAsia="Calibri"/>
          <w:b/>
          <w:bCs/>
        </w:rPr>
      </w:pPr>
      <w:r w:rsidRPr="00764F63">
        <w:rPr>
          <w:rFonts w:eastAsia="Calibri"/>
          <w:b/>
          <w:bCs/>
        </w:rPr>
        <w:t xml:space="preserve">Подпрограмма </w:t>
      </w:r>
      <w:r>
        <w:rPr>
          <w:rFonts w:eastAsia="Calibri"/>
          <w:b/>
          <w:bCs/>
        </w:rPr>
        <w:t>4</w:t>
      </w:r>
      <w:r w:rsidRPr="00764F63">
        <w:rPr>
          <w:rFonts w:eastAsia="Calibri"/>
          <w:b/>
          <w:bCs/>
        </w:rPr>
        <w:t xml:space="preserve"> «</w:t>
      </w:r>
      <w:r w:rsidRPr="004A7C7A">
        <w:rPr>
          <w:rFonts w:eastAsia="Calibri"/>
          <w:b/>
          <w:bCs/>
        </w:rPr>
        <w:t>Развитие архивного дела</w:t>
      </w:r>
      <w:r w:rsidRPr="00764F63">
        <w:rPr>
          <w:rFonts w:eastAsia="Calibri"/>
          <w:b/>
          <w:bCs/>
        </w:rPr>
        <w:t xml:space="preserve">» </w:t>
      </w:r>
      <w:r>
        <w:rPr>
          <w:rFonts w:eastAsia="Calibri"/>
          <w:b/>
          <w:bCs/>
        </w:rPr>
        <w:t>на 2023-2030 гг.</w:t>
      </w:r>
    </w:p>
    <w:p w14:paraId="1C98A5FA" w14:textId="77777777" w:rsidR="008A0D75" w:rsidRPr="00764F63" w:rsidRDefault="008A0D75" w:rsidP="008A0D75">
      <w:pPr>
        <w:tabs>
          <w:tab w:val="left" w:pos="4395"/>
        </w:tabs>
        <w:rPr>
          <w:rFonts w:eastAsia="Calibri"/>
          <w:b/>
          <w:bCs/>
          <w:sz w:val="18"/>
        </w:rPr>
      </w:pPr>
      <w:r w:rsidRPr="00764F63">
        <w:rPr>
          <w:rFonts w:eastAsia="Calibri"/>
          <w:b/>
          <w:bCs/>
        </w:rPr>
        <w:tab/>
      </w:r>
    </w:p>
    <w:p w14:paraId="27242D95" w14:textId="77777777" w:rsidR="008A0D75" w:rsidRDefault="008A0D75" w:rsidP="008A0D75">
      <w:pPr>
        <w:jc w:val="center"/>
        <w:rPr>
          <w:rFonts w:eastAsia="Calibri"/>
          <w:b/>
          <w:bCs/>
        </w:rPr>
      </w:pPr>
      <w:r w:rsidRPr="00764F63">
        <w:rPr>
          <w:rFonts w:eastAsia="Calibri"/>
          <w:b/>
          <w:bCs/>
        </w:rPr>
        <w:t xml:space="preserve">1. Паспорт Подпрограммы </w:t>
      </w:r>
      <w:r>
        <w:rPr>
          <w:rFonts w:eastAsia="Calibri"/>
          <w:b/>
          <w:bCs/>
        </w:rPr>
        <w:t>4</w:t>
      </w:r>
      <w:r w:rsidRPr="00764F63">
        <w:rPr>
          <w:rFonts w:eastAsia="Calibri"/>
          <w:b/>
          <w:bCs/>
        </w:rPr>
        <w:t xml:space="preserve"> муниципальной программы «Цифровое муниципальное образование»</w:t>
      </w:r>
    </w:p>
    <w:p w14:paraId="31F564BA" w14:textId="77777777" w:rsidR="008A0D75" w:rsidRPr="00764F63" w:rsidRDefault="008A0D75" w:rsidP="008A0D75">
      <w:pPr>
        <w:jc w:val="center"/>
        <w:rPr>
          <w:rFonts w:eastAsia="Calibri"/>
          <w:b/>
          <w:bCs/>
        </w:rPr>
      </w:pPr>
    </w:p>
    <w:tbl>
      <w:tblPr>
        <w:tblW w:w="0" w:type="auto"/>
        <w:tblInd w:w="-459" w:type="dxa"/>
        <w:tblLook w:val="0000" w:firstRow="0" w:lastRow="0" w:firstColumn="0" w:lastColumn="0" w:noHBand="0" w:noVBand="0"/>
      </w:tblPr>
      <w:tblGrid>
        <w:gridCol w:w="3827"/>
        <w:gridCol w:w="2454"/>
        <w:gridCol w:w="1164"/>
        <w:gridCol w:w="1163"/>
        <w:gridCol w:w="1163"/>
        <w:gridCol w:w="1163"/>
        <w:gridCol w:w="1163"/>
        <w:gridCol w:w="1163"/>
        <w:gridCol w:w="1163"/>
        <w:gridCol w:w="1163"/>
      </w:tblGrid>
      <w:tr w:rsidR="008A0D75" w:rsidRPr="00025AE9" w14:paraId="1C9771C8" w14:textId="77777777" w:rsidTr="006777D3">
        <w:trPr>
          <w:trHeight w:val="636"/>
        </w:trPr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604DE" w14:textId="77777777" w:rsidR="008A0D75" w:rsidRPr="00025AE9" w:rsidRDefault="008A0D75" w:rsidP="006777D3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Координатор муниципальной подпрограммы</w:t>
            </w:r>
          </w:p>
        </w:tc>
        <w:tc>
          <w:tcPr>
            <w:tcW w:w="1175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959590" w14:textId="77777777" w:rsidR="008A0D75" w:rsidRPr="00025AE9" w:rsidRDefault="008A0D75" w:rsidP="006777D3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165C07">
              <w:rPr>
                <w:rFonts w:eastAsia="MS Mincho"/>
                <w:sz w:val="22"/>
                <w:szCs w:val="22"/>
              </w:rPr>
              <w:t>Заместитель главы городского округа Лыткарино – управляющий делами Завьялова Е.С.</w:t>
            </w:r>
          </w:p>
        </w:tc>
      </w:tr>
      <w:tr w:rsidR="008A0D75" w:rsidRPr="00025AE9" w14:paraId="1143AFF5" w14:textId="77777777" w:rsidTr="006777D3">
        <w:trPr>
          <w:trHeight w:val="420"/>
        </w:trPr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F4CF88" w14:textId="77777777" w:rsidR="008A0D75" w:rsidRPr="00025AE9" w:rsidRDefault="008A0D75" w:rsidP="006777D3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Муниципальный заказчик подпрограммы</w:t>
            </w:r>
          </w:p>
        </w:tc>
        <w:tc>
          <w:tcPr>
            <w:tcW w:w="1175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A985A" w14:textId="77777777" w:rsidR="008A0D75" w:rsidRPr="00025AE9" w:rsidRDefault="008A0D75" w:rsidP="006777D3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rFonts w:eastAsia="MS Mincho"/>
                <w:sz w:val="22"/>
                <w:szCs w:val="22"/>
              </w:rPr>
              <w:t>Городской округ Лыткарино</w:t>
            </w:r>
          </w:p>
        </w:tc>
      </w:tr>
      <w:tr w:rsidR="008A0D75" w:rsidRPr="00025AE9" w14:paraId="19B8C6CA" w14:textId="77777777" w:rsidTr="006777D3">
        <w:trPr>
          <w:trHeight w:val="411"/>
        </w:trPr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C1F5C2" w14:textId="77777777" w:rsidR="008A0D75" w:rsidRPr="00025AE9" w:rsidRDefault="008A0D75" w:rsidP="006777D3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Цели муниципальной подпрограммы</w:t>
            </w:r>
          </w:p>
        </w:tc>
        <w:tc>
          <w:tcPr>
            <w:tcW w:w="1175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FE16AD" w14:textId="77777777" w:rsidR="008A0D75" w:rsidRPr="00025AE9" w:rsidRDefault="008A0D75" w:rsidP="006777D3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Повышение уровня сохранности документов Архивного фонда Московской области и других архивных документов</w:t>
            </w:r>
          </w:p>
        </w:tc>
      </w:tr>
      <w:tr w:rsidR="008A0D75" w:rsidRPr="00025AE9" w14:paraId="69DB58B6" w14:textId="77777777" w:rsidTr="006777D3">
        <w:trPr>
          <w:trHeight w:val="842"/>
        </w:trPr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AEE1FD" w14:textId="77777777" w:rsidR="008A0D75" w:rsidRPr="00025AE9" w:rsidRDefault="008A0D75" w:rsidP="006777D3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Краткая характеристика подпрограммы</w:t>
            </w:r>
          </w:p>
        </w:tc>
        <w:tc>
          <w:tcPr>
            <w:tcW w:w="1175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208000" w14:textId="77777777" w:rsidR="008A0D75" w:rsidRPr="00025AE9" w:rsidRDefault="008A0D75" w:rsidP="006777D3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Обеспечение хранения, комплектования, учета и использования документов Архивного фонда Московской области и других архивных документов в муниципальном архиве муниципального образования, оказание государственных и муниципальных услуг в сфере архивного дела</w:t>
            </w:r>
          </w:p>
        </w:tc>
      </w:tr>
      <w:tr w:rsidR="008A0D75" w:rsidRPr="00025AE9" w14:paraId="346241C2" w14:textId="77777777" w:rsidTr="006777D3">
        <w:trPr>
          <w:trHeight w:val="331"/>
        </w:trPr>
        <w:tc>
          <w:tcPr>
            <w:tcW w:w="3827" w:type="dxa"/>
            <w:vMerge w:val="restart"/>
            <w:tcBorders>
              <w:top w:val="single" w:sz="4" w:space="0" w:color="000000"/>
              <w:left w:val="single" w:sz="4" w:space="0" w:color="000000"/>
            </w:tcBorders>
          </w:tcPr>
          <w:p w14:paraId="1EE740B8" w14:textId="77777777" w:rsidR="008A0D75" w:rsidRPr="00025AE9" w:rsidRDefault="008A0D75" w:rsidP="006777D3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Источники финансирования муниципальной подпрограммы, в том числе по годам:</w:t>
            </w:r>
          </w:p>
        </w:tc>
        <w:tc>
          <w:tcPr>
            <w:tcW w:w="11759" w:type="dxa"/>
            <w:gridSpan w:val="9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8AA9D53" w14:textId="77777777" w:rsidR="008A0D75" w:rsidRPr="00025AE9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Расходы (тыс. рублей)</w:t>
            </w:r>
          </w:p>
        </w:tc>
      </w:tr>
      <w:tr w:rsidR="008A0D75" w:rsidRPr="00025AE9" w14:paraId="38D61476" w14:textId="77777777" w:rsidTr="006777D3">
        <w:tc>
          <w:tcPr>
            <w:tcW w:w="3827" w:type="dxa"/>
            <w:vMerge/>
            <w:tcBorders>
              <w:left w:val="single" w:sz="4" w:space="0" w:color="000000"/>
            </w:tcBorders>
          </w:tcPr>
          <w:p w14:paraId="388189B1" w14:textId="77777777" w:rsidR="008A0D75" w:rsidRPr="00025AE9" w:rsidRDefault="008A0D75" w:rsidP="006777D3">
            <w:pPr>
              <w:widowControl w:val="0"/>
              <w:suppressAutoHyphens/>
              <w:jc w:val="both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</w:p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</w:tcBorders>
          </w:tcPr>
          <w:p w14:paraId="5C8C1973" w14:textId="77777777" w:rsidR="008A0D75" w:rsidRPr="00025AE9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Всего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14:paraId="05B93BEE" w14:textId="77777777" w:rsidR="008A0D75" w:rsidRPr="00025AE9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23 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14:paraId="2E3CC333" w14:textId="77777777" w:rsidR="008A0D75" w:rsidRPr="00025AE9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24 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14:paraId="6C1935AB" w14:textId="77777777" w:rsidR="008A0D75" w:rsidRPr="00025AE9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25 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14:paraId="1E2CDF87" w14:textId="77777777" w:rsidR="008A0D75" w:rsidRPr="00025AE9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26 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A880201" w14:textId="77777777" w:rsidR="008A0D75" w:rsidRPr="00025AE9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27 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EC1B08A" w14:textId="77777777" w:rsidR="008A0D75" w:rsidRPr="00025AE9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28 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79E5F3F" w14:textId="77777777" w:rsidR="008A0D75" w:rsidRPr="00025AE9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29 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1B8C7CE" w14:textId="77777777" w:rsidR="008A0D75" w:rsidRPr="00025AE9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30 год</w:t>
            </w:r>
          </w:p>
        </w:tc>
      </w:tr>
      <w:tr w:rsidR="008A0D75" w:rsidRPr="00025AE9" w14:paraId="0E0AE69C" w14:textId="77777777" w:rsidTr="006777D3">
        <w:trPr>
          <w:trHeight w:val="555"/>
        </w:trPr>
        <w:tc>
          <w:tcPr>
            <w:tcW w:w="3827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07DBB88E" w14:textId="77777777" w:rsidR="008A0D75" w:rsidRPr="00025AE9" w:rsidRDefault="008A0D75" w:rsidP="006777D3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Средства бюджета Московской области</w:t>
            </w:r>
          </w:p>
        </w:tc>
        <w:tc>
          <w:tcPr>
            <w:tcW w:w="21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343D038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1802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B97A366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1802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3645C97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C40F335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2BF16E4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7DDEC30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7BAD298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52DCCF0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91BE41D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</w:tr>
      <w:tr w:rsidR="008A0D75" w:rsidRPr="00025AE9" w14:paraId="07ED30B5" w14:textId="77777777" w:rsidTr="006777D3">
        <w:trPr>
          <w:trHeight w:val="321"/>
        </w:trPr>
        <w:tc>
          <w:tcPr>
            <w:tcW w:w="3827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533D9961" w14:textId="77777777" w:rsidR="008A0D75" w:rsidRPr="00025AE9" w:rsidRDefault="008A0D75" w:rsidP="006777D3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Средства федерального бюджета</w:t>
            </w:r>
          </w:p>
        </w:tc>
        <w:tc>
          <w:tcPr>
            <w:tcW w:w="215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D320C9B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41A8582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8806E9F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2208B8D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5966621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5D8EBE3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DDE2C86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F5EC7FB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22A9D9C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</w:tr>
      <w:tr w:rsidR="008A0D75" w:rsidRPr="00025AE9" w14:paraId="40D9A029" w14:textId="77777777" w:rsidTr="006777D3">
        <w:trPr>
          <w:trHeight w:val="339"/>
        </w:trPr>
        <w:tc>
          <w:tcPr>
            <w:tcW w:w="3827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31724AB9" w14:textId="77777777" w:rsidR="008A0D75" w:rsidRPr="00025AE9" w:rsidRDefault="008A0D75" w:rsidP="006777D3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Средства бюджета городского округа</w:t>
            </w:r>
          </w:p>
        </w:tc>
        <w:tc>
          <w:tcPr>
            <w:tcW w:w="215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8A9732D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30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7B44243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30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95EF808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B5E0FC5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28FA946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C5D9874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DAE7290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86DAF50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2EB8853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</w:tr>
      <w:tr w:rsidR="008A0D75" w:rsidRPr="00025AE9" w14:paraId="2503535A" w14:textId="77777777" w:rsidTr="006777D3">
        <w:trPr>
          <w:trHeight w:val="303"/>
        </w:trPr>
        <w:tc>
          <w:tcPr>
            <w:tcW w:w="3827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77E20DB9" w14:textId="77777777" w:rsidR="008A0D75" w:rsidRPr="00025AE9" w:rsidRDefault="008A0D75" w:rsidP="006777D3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Внебюджетные средства</w:t>
            </w:r>
          </w:p>
        </w:tc>
        <w:tc>
          <w:tcPr>
            <w:tcW w:w="215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6356154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8E39561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DE6771E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D747B4F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8AB757E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4C73CEA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A78A431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13FB4B4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404537B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</w:tr>
      <w:tr w:rsidR="008A0D75" w:rsidRPr="00025AE9" w14:paraId="5B4D7E50" w14:textId="77777777" w:rsidTr="006777D3">
        <w:trPr>
          <w:trHeight w:val="421"/>
        </w:trPr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BA169FB" w14:textId="77777777" w:rsidR="008A0D75" w:rsidRPr="00025AE9" w:rsidRDefault="008A0D75" w:rsidP="006777D3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Всего, в том числе по годам:</w:t>
            </w:r>
          </w:p>
        </w:tc>
        <w:tc>
          <w:tcPr>
            <w:tcW w:w="215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A6B8432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2102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9BB4CFB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2102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184F25B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452573D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5E99242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C9CB24F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27173B7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571066D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C10605C" w14:textId="77777777" w:rsidR="008A0D75" w:rsidRPr="00E34216" w:rsidRDefault="008A0D75" w:rsidP="006777D3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E34216">
              <w:rPr>
                <w:color w:val="00000A"/>
                <w:sz w:val="22"/>
                <w:szCs w:val="22"/>
              </w:rPr>
              <w:t>0,0</w:t>
            </w:r>
          </w:p>
        </w:tc>
      </w:tr>
    </w:tbl>
    <w:p w14:paraId="46F3BB8C" w14:textId="77777777" w:rsidR="008A0D75" w:rsidRDefault="008A0D75" w:rsidP="008A0D75">
      <w:pPr>
        <w:tabs>
          <w:tab w:val="left" w:pos="12334"/>
        </w:tabs>
      </w:pPr>
    </w:p>
    <w:p w14:paraId="0F6EC6B3" w14:textId="77777777" w:rsidR="008A0D75" w:rsidRPr="00AE0ACB" w:rsidRDefault="008A0D75" w:rsidP="008A0D75">
      <w:pPr>
        <w:pStyle w:val="20"/>
        <w:spacing w:after="0" w:line="320" w:lineRule="exact"/>
        <w:ind w:left="180" w:firstLine="0"/>
        <w:rPr>
          <w:sz w:val="22"/>
          <w:szCs w:val="22"/>
          <w:lang w:eastAsia="en-US"/>
        </w:rPr>
      </w:pPr>
      <w:r>
        <w:rPr>
          <w:sz w:val="22"/>
          <w:szCs w:val="22"/>
          <w:lang w:eastAsia="en-US"/>
        </w:rPr>
        <w:t xml:space="preserve">2. </w:t>
      </w:r>
      <w:r w:rsidRPr="00AE0ACB">
        <w:rPr>
          <w:sz w:val="22"/>
          <w:szCs w:val="22"/>
          <w:lang w:eastAsia="en-US"/>
        </w:rPr>
        <w:t xml:space="preserve">Краткая характеристика сферы </w:t>
      </w:r>
      <w:r>
        <w:rPr>
          <w:sz w:val="22"/>
          <w:szCs w:val="22"/>
          <w:lang w:eastAsia="en-US"/>
        </w:rPr>
        <w:t>развития архивного дела</w:t>
      </w:r>
      <w:r w:rsidRPr="00AE0ACB">
        <w:rPr>
          <w:sz w:val="22"/>
          <w:szCs w:val="22"/>
          <w:lang w:eastAsia="en-US"/>
        </w:rPr>
        <w:t xml:space="preserve">, в том числе формулировка основных проблем в указанной сфере, описание целей </w:t>
      </w:r>
      <w:r>
        <w:rPr>
          <w:sz w:val="22"/>
          <w:szCs w:val="22"/>
          <w:lang w:eastAsia="en-US"/>
        </w:rPr>
        <w:t>П</w:t>
      </w:r>
      <w:r w:rsidRPr="00AE0ACB">
        <w:rPr>
          <w:sz w:val="22"/>
          <w:szCs w:val="22"/>
          <w:lang w:eastAsia="en-US"/>
        </w:rPr>
        <w:t>одпрограммы</w:t>
      </w:r>
      <w:r>
        <w:rPr>
          <w:sz w:val="22"/>
          <w:szCs w:val="22"/>
          <w:lang w:eastAsia="en-US"/>
        </w:rPr>
        <w:t xml:space="preserve"> 4 </w:t>
      </w:r>
      <w:r w:rsidRPr="004E721B">
        <w:rPr>
          <w:sz w:val="22"/>
        </w:rPr>
        <w:t>муниципальной программы «Цифровое муниципальное образование»</w:t>
      </w:r>
    </w:p>
    <w:p w14:paraId="27C97687" w14:textId="77777777" w:rsidR="008A0D75" w:rsidRPr="00025AE9" w:rsidRDefault="008A0D75" w:rsidP="008A0D75">
      <w:pPr>
        <w:suppressAutoHyphens/>
        <w:spacing w:line="320" w:lineRule="exact"/>
        <w:ind w:firstLine="72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Архивный фонд Московской области – исторически сложившаяся и постоянно пополняющаяся совокупность архивных документов, отражающих материальную и духовную жизнь общества, имеющих историческое, научное, социальное, экономическое, политическое и культурное значение, являющихся неотъемлемой частью историко-культурного наследия Московской области и составной частью Архивного фонда Российской Федерации, относящихся к информационным ресурсам Московской области и подлежащих постоянному хранению.</w:t>
      </w:r>
    </w:p>
    <w:p w14:paraId="76D4E70A" w14:textId="77777777" w:rsidR="008A0D75" w:rsidRPr="00025AE9" w:rsidRDefault="008A0D75" w:rsidP="008A0D75">
      <w:pPr>
        <w:suppressAutoHyphens/>
        <w:spacing w:line="320" w:lineRule="exact"/>
        <w:ind w:firstLine="72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lastRenderedPageBreak/>
        <w:t xml:space="preserve">По состоянию на 01.04.2023 объем Архивного фонда Московской области и других архивных документов, находящихся на хранении в архивном отделе Администрации городского округа Лыткарино, насчитывал 107 фондов, 18285ед.хр., из них 2097 </w:t>
      </w:r>
      <w:proofErr w:type="spellStart"/>
      <w:r w:rsidRPr="00025AE9">
        <w:rPr>
          <w:sz w:val="22"/>
          <w:szCs w:val="22"/>
          <w:lang w:eastAsia="en-US"/>
        </w:rPr>
        <w:t>ед.хр</w:t>
      </w:r>
      <w:proofErr w:type="spellEnd"/>
      <w:r w:rsidRPr="00025AE9">
        <w:rPr>
          <w:sz w:val="22"/>
          <w:szCs w:val="22"/>
          <w:lang w:eastAsia="en-US"/>
        </w:rPr>
        <w:t xml:space="preserve">. образовались в деятельности территориальных органов федеральных органов государственной власти и федеральных организаций, 7146 </w:t>
      </w:r>
      <w:proofErr w:type="spellStart"/>
      <w:r w:rsidRPr="00025AE9">
        <w:rPr>
          <w:sz w:val="22"/>
          <w:szCs w:val="22"/>
          <w:lang w:eastAsia="en-US"/>
        </w:rPr>
        <w:t>ед.хр</w:t>
      </w:r>
      <w:proofErr w:type="spellEnd"/>
      <w:r w:rsidRPr="00025AE9">
        <w:rPr>
          <w:sz w:val="22"/>
          <w:szCs w:val="22"/>
          <w:lang w:eastAsia="en-US"/>
        </w:rPr>
        <w:t xml:space="preserve">. – отнесены к собственности Московской области, 9024 </w:t>
      </w:r>
      <w:proofErr w:type="spellStart"/>
      <w:r w:rsidRPr="00025AE9">
        <w:rPr>
          <w:sz w:val="22"/>
          <w:szCs w:val="22"/>
          <w:lang w:eastAsia="en-US"/>
        </w:rPr>
        <w:t>ед.хр</w:t>
      </w:r>
      <w:proofErr w:type="spellEnd"/>
      <w:r w:rsidRPr="00025AE9">
        <w:rPr>
          <w:sz w:val="22"/>
          <w:szCs w:val="22"/>
          <w:lang w:eastAsia="en-US"/>
        </w:rPr>
        <w:t xml:space="preserve">. – к муниципальной собственности. </w:t>
      </w:r>
    </w:p>
    <w:p w14:paraId="60B06E35" w14:textId="77777777" w:rsidR="008A0D75" w:rsidRPr="00025AE9" w:rsidRDefault="008A0D75" w:rsidP="008A0D75">
      <w:pPr>
        <w:suppressAutoHyphens/>
        <w:spacing w:line="320" w:lineRule="exact"/>
        <w:ind w:firstLine="72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 xml:space="preserve">Ежегодно на хранение в муниципальный архив принимается порядка более 500 </w:t>
      </w:r>
      <w:proofErr w:type="spellStart"/>
      <w:r w:rsidRPr="00025AE9">
        <w:rPr>
          <w:sz w:val="22"/>
          <w:szCs w:val="22"/>
          <w:lang w:eastAsia="en-US"/>
        </w:rPr>
        <w:t>ед.хр</w:t>
      </w:r>
      <w:proofErr w:type="spellEnd"/>
      <w:r w:rsidRPr="00025AE9">
        <w:rPr>
          <w:sz w:val="22"/>
          <w:szCs w:val="22"/>
          <w:lang w:eastAsia="en-US"/>
        </w:rPr>
        <w:t>. В список организаций – источников комплектования архивного отдела Администрации городского округа включено 17 организаций.</w:t>
      </w:r>
      <w:r>
        <w:rPr>
          <w:sz w:val="22"/>
          <w:szCs w:val="22"/>
          <w:lang w:eastAsia="en-US"/>
        </w:rPr>
        <w:t xml:space="preserve"> </w:t>
      </w:r>
      <w:r w:rsidRPr="00025AE9">
        <w:rPr>
          <w:sz w:val="22"/>
          <w:szCs w:val="22"/>
          <w:lang w:eastAsia="en-US"/>
        </w:rPr>
        <w:t>Проведенная работа по улучшению материально-технической базы муниципальных архивов обеспечила позитивные результаты по обеспечению нормативных условий хранения архивных документов.</w:t>
      </w:r>
      <w:r>
        <w:rPr>
          <w:sz w:val="22"/>
          <w:szCs w:val="22"/>
          <w:lang w:eastAsia="en-US"/>
        </w:rPr>
        <w:t xml:space="preserve"> </w:t>
      </w:r>
      <w:r w:rsidRPr="00025AE9">
        <w:rPr>
          <w:sz w:val="22"/>
          <w:szCs w:val="22"/>
          <w:lang w:eastAsia="en-US"/>
        </w:rPr>
        <w:t>Архивный отдел Администрации городского округа Лыткарино расположен в цокольном этаже жилого здания.</w:t>
      </w:r>
      <w:r>
        <w:rPr>
          <w:sz w:val="22"/>
          <w:szCs w:val="22"/>
          <w:lang w:eastAsia="en-US"/>
        </w:rPr>
        <w:t xml:space="preserve"> </w:t>
      </w:r>
      <w:r w:rsidRPr="00025AE9">
        <w:rPr>
          <w:sz w:val="22"/>
          <w:szCs w:val="22"/>
          <w:lang w:eastAsia="en-US"/>
        </w:rPr>
        <w:t>Архивохранилище оборудовано современными системами безопасности, стационарными стеллажами (485п.м.), высокопроизводительным сканирующим оборудованием.</w:t>
      </w:r>
      <w:r>
        <w:rPr>
          <w:sz w:val="22"/>
          <w:szCs w:val="22"/>
          <w:lang w:eastAsia="en-US"/>
        </w:rPr>
        <w:t xml:space="preserve"> </w:t>
      </w:r>
      <w:r w:rsidRPr="00025AE9">
        <w:rPr>
          <w:sz w:val="22"/>
          <w:szCs w:val="22"/>
          <w:lang w:eastAsia="en-US"/>
        </w:rPr>
        <w:t>В автоматизированную систему государственного учета документов Архивного фонда Российской Федерации введено 100 процентов описаний документов на уровне фонда, активно проводится работа по внесению описаний на уровне дела.</w:t>
      </w:r>
    </w:p>
    <w:p w14:paraId="6B80BF98" w14:textId="77777777" w:rsidR="008A0D75" w:rsidRPr="00025AE9" w:rsidRDefault="008A0D75" w:rsidP="008A0D75">
      <w:pPr>
        <w:suppressAutoHyphens/>
        <w:spacing w:line="320" w:lineRule="exact"/>
        <w:ind w:firstLine="72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 xml:space="preserve">Архивный отдел Администрации городского округа Лыткарино проводит работу по созданию электронного фонда пользования наиболее востребованных архивных фондов. По состоянию на 01.04.2023 создан электронный фонд пользования на 4371 </w:t>
      </w:r>
      <w:proofErr w:type="spellStart"/>
      <w:r w:rsidRPr="00025AE9">
        <w:rPr>
          <w:sz w:val="22"/>
          <w:szCs w:val="22"/>
          <w:lang w:eastAsia="en-US"/>
        </w:rPr>
        <w:t>ед.хр</w:t>
      </w:r>
      <w:proofErr w:type="spellEnd"/>
      <w:r w:rsidRPr="00025AE9">
        <w:rPr>
          <w:sz w:val="22"/>
          <w:szCs w:val="22"/>
          <w:lang w:eastAsia="en-US"/>
        </w:rPr>
        <w:t>., что составляет 23,7 процента от общего объема архивных документов, находящихся на хранении архивном отделе.</w:t>
      </w:r>
      <w:r>
        <w:rPr>
          <w:sz w:val="22"/>
          <w:szCs w:val="22"/>
          <w:lang w:eastAsia="en-US"/>
        </w:rPr>
        <w:t xml:space="preserve"> </w:t>
      </w:r>
      <w:r w:rsidRPr="00025AE9">
        <w:rPr>
          <w:sz w:val="22"/>
          <w:szCs w:val="22"/>
          <w:lang w:eastAsia="en-US"/>
        </w:rPr>
        <w:t xml:space="preserve">Сохраняется тенденция ежегодно роста числа пользователей архивной информацией. В среднем ежегодно муниципальным архивом исполняется порядка 450 социально-правовых и тематических запросов. </w:t>
      </w:r>
    </w:p>
    <w:p w14:paraId="454309FA" w14:textId="77777777" w:rsidR="008A0D75" w:rsidRPr="00025AE9" w:rsidRDefault="008A0D75" w:rsidP="008A0D75">
      <w:pPr>
        <w:suppressAutoHyphens/>
        <w:spacing w:line="320" w:lineRule="exact"/>
        <w:ind w:firstLine="72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В целях повышения доступности государственных и муниципальных услуг в сфере архивного дела обеспечена возможность подачи документов через Портал государственных и муниципальных услуг Московской области. Государственная услуга «Выдача архивных справок, архивных выписок, архивных копий и информационных писем на основании архивных документов, созданных до 1 января 1994 года» и муниципальная услуга «Выдача архивных справок, архивных выписок, архивных копий и информационных писем на основании архивных документов, созданных с 1 января 1994 года» входит в топ-50 и относится к массовым услугам. О востребованности данных услуг у жителей Подмосковья говорит их отнесение на Портале государственных и муниципальных услуг Московской области к категории «Популярные» и рейтинг 4,67 из 5 возможных баллов.</w:t>
      </w:r>
    </w:p>
    <w:p w14:paraId="37E29B0E" w14:textId="77777777" w:rsidR="008A0D75" w:rsidRPr="00025AE9" w:rsidRDefault="008A0D75" w:rsidP="008A0D75">
      <w:pPr>
        <w:suppressAutoHyphens/>
        <w:spacing w:line="320" w:lineRule="exact"/>
        <w:ind w:firstLine="72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 xml:space="preserve">С 2022 года муниципальный архив подключен к ИС «Архивы Московской области». В ИС «Архивы Московской области» размещены контактные данные муниципального архива, списки фондов, электронные образы описей архивных документов. Обеспечена возможность направления пользователями запросов с использованием информационной системы. </w:t>
      </w:r>
    </w:p>
    <w:p w14:paraId="0B633CC2" w14:textId="77777777" w:rsidR="008A0D75" w:rsidRPr="00025AE9" w:rsidRDefault="008A0D75" w:rsidP="008A0D75">
      <w:pPr>
        <w:suppressAutoHyphens/>
        <w:spacing w:line="320" w:lineRule="exact"/>
        <w:ind w:firstLine="72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В тоже время необходимы значительные средства на поддержание инфраструктуры помещений, занимаемых архивным отделом Администрации городского округа Лыткарино. В связи с истечением в 2026 году гарантийного срока необходимо провести замену модулей автоматической системы порошкового пожаротушения. В связи с ежегодным ростом объема архивных документов актуальным становится вопрос о максимальном использовании имеющегося полезного пространства архивохранилищ путем увеличения протяженности стеллажных полок (оборудование стеллажами).</w:t>
      </w:r>
      <w:r>
        <w:rPr>
          <w:sz w:val="22"/>
          <w:szCs w:val="22"/>
          <w:lang w:eastAsia="en-US"/>
        </w:rPr>
        <w:t xml:space="preserve"> </w:t>
      </w:r>
      <w:r w:rsidRPr="00025AE9">
        <w:rPr>
          <w:sz w:val="22"/>
          <w:szCs w:val="22"/>
          <w:lang w:eastAsia="en-US"/>
        </w:rPr>
        <w:t>В условиях информатизации общества, совершенствования функциональных требований к системам электронного документооборота необходимо проведение мероприятий, направленных на оборудование архивов современными системами хранения электронных документов.</w:t>
      </w:r>
    </w:p>
    <w:p w14:paraId="791E9BB1" w14:textId="77777777" w:rsidR="008A0D75" w:rsidRPr="00025AE9" w:rsidRDefault="008A0D75" w:rsidP="008A0D75">
      <w:pPr>
        <w:widowControl w:val="0"/>
        <w:shd w:val="clear" w:color="auto" w:fill="FFFFFF"/>
        <w:suppressAutoHyphens/>
        <w:spacing w:line="320" w:lineRule="exact"/>
        <w:ind w:firstLine="709"/>
        <w:jc w:val="both"/>
        <w:textAlignment w:val="baseline"/>
        <w:rPr>
          <w:rFonts w:eastAsia="Calibri"/>
          <w:color w:val="00000A"/>
          <w:sz w:val="22"/>
          <w:szCs w:val="22"/>
          <w:lang w:eastAsia="zh-CN"/>
        </w:rPr>
      </w:pPr>
      <w:r w:rsidRPr="00025AE9">
        <w:rPr>
          <w:rFonts w:eastAsia="Calibri"/>
          <w:color w:val="00000A"/>
          <w:sz w:val="22"/>
          <w:szCs w:val="22"/>
          <w:lang w:eastAsia="zh-CN"/>
        </w:rPr>
        <w:lastRenderedPageBreak/>
        <w:t>Целью муниципальной подпрограммы является повышение уровня сохранности, эффективности использования и расширение доступа к документам Архивного фонда Московской области и другим архивным документам.</w:t>
      </w:r>
    </w:p>
    <w:p w14:paraId="2647BE81" w14:textId="77777777" w:rsidR="008A0D75" w:rsidRPr="00025AE9" w:rsidRDefault="008A0D75" w:rsidP="008A0D75">
      <w:pPr>
        <w:widowControl w:val="0"/>
        <w:shd w:val="clear" w:color="auto" w:fill="FFFFFF"/>
        <w:suppressAutoHyphens/>
        <w:spacing w:line="320" w:lineRule="exact"/>
        <w:ind w:firstLine="709"/>
        <w:jc w:val="both"/>
        <w:textAlignment w:val="baseline"/>
        <w:rPr>
          <w:rFonts w:eastAsia="Calibri"/>
          <w:color w:val="00000A"/>
          <w:sz w:val="22"/>
          <w:szCs w:val="22"/>
          <w:lang w:eastAsia="zh-CN"/>
        </w:rPr>
      </w:pPr>
      <w:r w:rsidRPr="00025AE9">
        <w:rPr>
          <w:rFonts w:eastAsia="Calibri"/>
          <w:color w:val="00000A"/>
          <w:sz w:val="22"/>
          <w:szCs w:val="22"/>
          <w:lang w:eastAsia="zh-CN"/>
        </w:rPr>
        <w:t xml:space="preserve">Основными мероприятиями Подпрограммы являются: </w:t>
      </w:r>
    </w:p>
    <w:p w14:paraId="29640F3D" w14:textId="77777777" w:rsidR="008A0D75" w:rsidRPr="00025AE9" w:rsidRDefault="008A0D75" w:rsidP="008A0D75">
      <w:pPr>
        <w:widowControl w:val="0"/>
        <w:shd w:val="clear" w:color="auto" w:fill="FFFFFF"/>
        <w:suppressAutoHyphens/>
        <w:spacing w:line="320" w:lineRule="exact"/>
        <w:ind w:firstLine="709"/>
        <w:jc w:val="both"/>
        <w:textAlignment w:val="baseline"/>
        <w:rPr>
          <w:rFonts w:eastAsia="Calibri"/>
          <w:color w:val="00000A"/>
          <w:sz w:val="22"/>
          <w:szCs w:val="22"/>
          <w:lang w:eastAsia="zh-CN"/>
        </w:rPr>
      </w:pPr>
      <w:r w:rsidRPr="00025AE9">
        <w:rPr>
          <w:rFonts w:eastAsia="Calibri"/>
          <w:color w:val="000000"/>
          <w:sz w:val="22"/>
          <w:szCs w:val="22"/>
          <w:lang w:eastAsia="zh-CN"/>
        </w:rPr>
        <w:t>хранение, комплектование, учет и использование архивных документов в муниципальных архивах</w:t>
      </w:r>
      <w:r w:rsidRPr="00025AE9">
        <w:rPr>
          <w:rFonts w:eastAsia="Calibri"/>
          <w:color w:val="00000A"/>
          <w:sz w:val="22"/>
          <w:szCs w:val="22"/>
          <w:lang w:eastAsia="zh-CN"/>
        </w:rPr>
        <w:t>;</w:t>
      </w:r>
    </w:p>
    <w:p w14:paraId="7EA96FB9" w14:textId="77777777" w:rsidR="008A0D75" w:rsidRDefault="008A0D75" w:rsidP="008A0D75">
      <w:pPr>
        <w:widowControl w:val="0"/>
        <w:shd w:val="clear" w:color="auto" w:fill="FFFFFF"/>
        <w:suppressAutoHyphens/>
        <w:spacing w:line="320" w:lineRule="exact"/>
        <w:ind w:firstLine="709"/>
        <w:jc w:val="both"/>
        <w:textAlignment w:val="baseline"/>
        <w:rPr>
          <w:rFonts w:eastAsia="Calibri"/>
          <w:color w:val="00000A"/>
          <w:sz w:val="22"/>
          <w:szCs w:val="22"/>
          <w:lang w:eastAsia="zh-CN"/>
        </w:rPr>
      </w:pPr>
      <w:r w:rsidRPr="00025AE9">
        <w:rPr>
          <w:rFonts w:eastAsia="Calibri"/>
          <w:color w:val="000000"/>
          <w:sz w:val="22"/>
          <w:szCs w:val="22"/>
          <w:lang w:eastAsia="zh-CN"/>
        </w:rPr>
        <w:t>временное хранение, комплектование, учет и использование архивных документов, относящихся к собственности Московской области и временно хранящихся в муниципальных архивах</w:t>
      </w:r>
      <w:r w:rsidRPr="00025AE9">
        <w:rPr>
          <w:rFonts w:eastAsia="Calibri"/>
          <w:color w:val="00000A"/>
          <w:sz w:val="22"/>
          <w:szCs w:val="22"/>
          <w:lang w:eastAsia="zh-CN"/>
        </w:rPr>
        <w:t>.</w:t>
      </w:r>
    </w:p>
    <w:p w14:paraId="453000DF" w14:textId="77777777" w:rsidR="008A0D75" w:rsidRPr="00025AE9" w:rsidRDefault="008A0D75" w:rsidP="008A0D75">
      <w:pPr>
        <w:widowControl w:val="0"/>
        <w:shd w:val="clear" w:color="auto" w:fill="FFFFFF"/>
        <w:suppressAutoHyphens/>
        <w:spacing w:line="320" w:lineRule="exact"/>
        <w:ind w:firstLine="709"/>
        <w:jc w:val="both"/>
        <w:textAlignment w:val="baseline"/>
        <w:rPr>
          <w:rFonts w:eastAsia="Calibri"/>
          <w:color w:val="00000A"/>
          <w:sz w:val="22"/>
          <w:szCs w:val="22"/>
          <w:lang w:eastAsia="zh-CN"/>
        </w:rPr>
      </w:pPr>
    </w:p>
    <w:p w14:paraId="5D9E3DCE" w14:textId="77777777" w:rsidR="008A0D75" w:rsidRDefault="008A0D75" w:rsidP="008A0D75">
      <w:pPr>
        <w:tabs>
          <w:tab w:val="left" w:pos="12334"/>
        </w:tabs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2.1 </w:t>
      </w:r>
      <w:r w:rsidRPr="00025AE9">
        <w:rPr>
          <w:b/>
          <w:sz w:val="22"/>
          <w:szCs w:val="22"/>
        </w:rPr>
        <w:t>Инерционный прогноз развития соответствующей сферы реализации государственной программы с учетом ранее достигнутых результатов, а также предложения по решению проблем в указанной сфере</w:t>
      </w:r>
    </w:p>
    <w:p w14:paraId="1AB5FD07" w14:textId="77777777" w:rsidR="008A0D75" w:rsidRPr="00025AE9" w:rsidRDefault="008A0D75" w:rsidP="008A0D75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Отсутствие поддержки архивной отрасли не позволит обеспечить хранение, комплектование, учет и использование документов Архивного фонда Московской области и других архивных документов в соответствии с нормативными режимами хранения архивных документов, установленными уполномоченным федеральным органом исполнительной власти в сфере архивного дела и делопроизводства;</w:t>
      </w:r>
      <w:r>
        <w:rPr>
          <w:sz w:val="22"/>
          <w:szCs w:val="22"/>
        </w:rPr>
        <w:t xml:space="preserve"> </w:t>
      </w:r>
      <w:r w:rsidRPr="00025AE9">
        <w:rPr>
          <w:sz w:val="22"/>
          <w:szCs w:val="22"/>
        </w:rPr>
        <w:t>продолжится ухудшение физического состояния документов Архивного фонда Московской области, что приведет к ограничению доступа к архивным документам;</w:t>
      </w:r>
      <w:r>
        <w:rPr>
          <w:sz w:val="22"/>
          <w:szCs w:val="22"/>
        </w:rPr>
        <w:t xml:space="preserve"> </w:t>
      </w:r>
      <w:r w:rsidRPr="00025AE9">
        <w:rPr>
          <w:sz w:val="22"/>
          <w:szCs w:val="22"/>
        </w:rPr>
        <w:t>стопроцентная загруженность архивного отдела Администрации городского округа Лыткарино приведет к ограничению комплектования документами постоянного и долговременного срока хранения и создаст угрозу утраты документов Архивного фонда Московской области, являющихся неотъемлемой частью историко-культурного наследия Московской области;</w:t>
      </w:r>
      <w:r>
        <w:rPr>
          <w:sz w:val="22"/>
          <w:szCs w:val="22"/>
        </w:rPr>
        <w:t xml:space="preserve"> </w:t>
      </w:r>
      <w:r w:rsidRPr="00025AE9">
        <w:rPr>
          <w:sz w:val="22"/>
          <w:szCs w:val="22"/>
        </w:rPr>
        <w:t>будет замедлена или приостановлена работа по созданию страхового фонда   и электронного фонда пользования архивных документов;</w:t>
      </w:r>
      <w:r>
        <w:rPr>
          <w:sz w:val="22"/>
          <w:szCs w:val="22"/>
        </w:rPr>
        <w:t xml:space="preserve"> </w:t>
      </w:r>
      <w:r w:rsidRPr="00025AE9">
        <w:rPr>
          <w:sz w:val="22"/>
          <w:szCs w:val="22"/>
        </w:rPr>
        <w:t>ограничена возможность удаленного использования копий архивных документов и справочно-поисковых средств к ним;</w:t>
      </w:r>
      <w:r>
        <w:rPr>
          <w:sz w:val="22"/>
          <w:szCs w:val="22"/>
        </w:rPr>
        <w:t xml:space="preserve"> </w:t>
      </w:r>
      <w:r w:rsidRPr="00025AE9">
        <w:rPr>
          <w:sz w:val="22"/>
          <w:szCs w:val="22"/>
        </w:rPr>
        <w:t>снизится уровень удовлетворенности населения государственной и муниципальной услугами в сфере архивного дела.</w:t>
      </w:r>
    </w:p>
    <w:p w14:paraId="52B8AC51" w14:textId="77777777" w:rsidR="008A0D75" w:rsidRPr="00025AE9" w:rsidRDefault="008A0D75" w:rsidP="008A0D75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Реализация подпрограммы 4 «Развитие архивного дела» позволит:</w:t>
      </w:r>
    </w:p>
    <w:p w14:paraId="11B770CD" w14:textId="77777777" w:rsidR="008A0D75" w:rsidRPr="00025AE9" w:rsidRDefault="008A0D75" w:rsidP="008A0D75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сохранить на уровне 100 процентов долю архивных документов, хранящихся в муниципальном архиве в нормативных условиях, обеспечивающих их постоянное (вечное) и долговременное хранение, в общем количестве документов в архивном отделе Администрации городского округа Лыткарино;</w:t>
      </w:r>
    </w:p>
    <w:p w14:paraId="456F25FD" w14:textId="77777777" w:rsidR="008A0D75" w:rsidRPr="00025AE9" w:rsidRDefault="008A0D75" w:rsidP="008A0D75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продолжить работу по поддержанию в актуальном состоянии общеотраслевой базы данных «Архивный фонд» на уровне фонда и внесению описаний на уровне дела;</w:t>
      </w:r>
    </w:p>
    <w:p w14:paraId="5411399E" w14:textId="77777777" w:rsidR="008A0D75" w:rsidRPr="00025AE9" w:rsidRDefault="008A0D75" w:rsidP="008A0D75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сформировать страховой фонд и электронный фонд пользования архивных документов;</w:t>
      </w:r>
    </w:p>
    <w:p w14:paraId="33DC5304" w14:textId="77777777" w:rsidR="008A0D75" w:rsidRPr="00025AE9" w:rsidRDefault="008A0D75" w:rsidP="008A0D75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улучшить условия хранения архивных документов, проведя работы по капитальному (текущему) ремонту и техническому переоснащению помещений, выделенных для хранения архивных документов, относящихся к собственности Московской области;</w:t>
      </w:r>
    </w:p>
    <w:p w14:paraId="26699A85" w14:textId="77777777" w:rsidR="008A0D75" w:rsidRPr="00025AE9" w:rsidRDefault="008A0D75" w:rsidP="008A0D75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принять на хранение все документы, подлежащие приему в сроки реализации подпрограммы;</w:t>
      </w:r>
    </w:p>
    <w:p w14:paraId="3C59A088" w14:textId="77777777" w:rsidR="008A0D75" w:rsidRPr="00025AE9" w:rsidRDefault="008A0D75" w:rsidP="008A0D75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обеспечить возможность удаленного доступа пользователей к копиям архивных документов и справочно-поисковых средств к ним с использованием информационной системы «Архивы Московской области»;</w:t>
      </w:r>
    </w:p>
    <w:p w14:paraId="55704E6E" w14:textId="77777777" w:rsidR="008A0D75" w:rsidRPr="00025AE9" w:rsidRDefault="008A0D75" w:rsidP="008A0D75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lastRenderedPageBreak/>
        <w:t>обеспечить эффективное освоение средств субвенции из бюджета Московской области на обеспечение переданных государственных полномочий по временному хранению, комплектованию, учету и использованию архивных документов, относящихся к собственности Московской области и временно хранящихся в архивном отделе Администрации городского округа Лыткарино.</w:t>
      </w:r>
    </w:p>
    <w:p w14:paraId="507DC7AC" w14:textId="77777777" w:rsidR="008A0D75" w:rsidRPr="00025AE9" w:rsidRDefault="008A0D75" w:rsidP="008A0D75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Осуществляемая финансовая поддержка архивного отдела Администрации городского округа Лыткарино за период до 2030 года позволит провести следующую работу:</w:t>
      </w:r>
    </w:p>
    <w:p w14:paraId="0461F90A" w14:textId="77777777" w:rsidR="008A0D75" w:rsidRPr="00025AE9" w:rsidRDefault="008A0D75" w:rsidP="008A0D75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proofErr w:type="spellStart"/>
      <w:r w:rsidRPr="00025AE9">
        <w:rPr>
          <w:sz w:val="22"/>
          <w:szCs w:val="22"/>
        </w:rPr>
        <w:t>картонирование</w:t>
      </w:r>
      <w:proofErr w:type="spellEnd"/>
      <w:r w:rsidRPr="00025AE9">
        <w:rPr>
          <w:sz w:val="22"/>
          <w:szCs w:val="22"/>
        </w:rPr>
        <w:t xml:space="preserve">, </w:t>
      </w:r>
      <w:proofErr w:type="spellStart"/>
      <w:r w:rsidRPr="00025AE9">
        <w:rPr>
          <w:sz w:val="22"/>
          <w:szCs w:val="22"/>
        </w:rPr>
        <w:t>перекартонирование</w:t>
      </w:r>
      <w:proofErr w:type="spellEnd"/>
      <w:r w:rsidRPr="00025AE9">
        <w:rPr>
          <w:sz w:val="22"/>
          <w:szCs w:val="22"/>
        </w:rPr>
        <w:t xml:space="preserve"> дел – 2476 единиц хранения;</w:t>
      </w:r>
    </w:p>
    <w:p w14:paraId="3D9BA928" w14:textId="77777777" w:rsidR="008A0D75" w:rsidRPr="00025AE9" w:rsidRDefault="008A0D75" w:rsidP="008A0D75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проверка наличия и физического состояния дел – 1870 единиц хранения;</w:t>
      </w:r>
    </w:p>
    <w:p w14:paraId="17B54A09" w14:textId="77777777" w:rsidR="008A0D75" w:rsidRPr="00025AE9" w:rsidRDefault="008A0D75" w:rsidP="008A0D75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ведение базы данных «Архивный фонд» - внесение информации по вновь поступившим фондам и фондам, прошедшим переработку и усовершенствование;</w:t>
      </w:r>
    </w:p>
    <w:p w14:paraId="20E60154" w14:textId="77777777" w:rsidR="008A0D75" w:rsidRPr="00025AE9" w:rsidRDefault="008A0D75" w:rsidP="008A0D75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прием на хранение 2476 единиц хранения;</w:t>
      </w:r>
    </w:p>
    <w:p w14:paraId="32CDC6FD" w14:textId="77777777" w:rsidR="008A0D75" w:rsidRPr="00025AE9" w:rsidRDefault="008A0D75" w:rsidP="008A0D75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представление к утверждению описей управленческой документации – 2000 единиц хранения;</w:t>
      </w:r>
    </w:p>
    <w:p w14:paraId="1B5798BA" w14:textId="77777777" w:rsidR="008A0D75" w:rsidRPr="00025AE9" w:rsidRDefault="008A0D75" w:rsidP="008A0D75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представление к согласованию описей на документы по личному составу – 476 единиц хранения;</w:t>
      </w:r>
    </w:p>
    <w:p w14:paraId="0A8ACF9F" w14:textId="77777777" w:rsidR="008A0D75" w:rsidRPr="00025AE9" w:rsidRDefault="008A0D75" w:rsidP="008A0D75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исполнение тематических и социально-правовых запросов граждан, организаций, органов государственной власти и органов местного самоуправления - 3600 архивных справок;</w:t>
      </w:r>
    </w:p>
    <w:p w14:paraId="0A4BB525" w14:textId="77777777" w:rsidR="008A0D75" w:rsidRPr="00025AE9" w:rsidRDefault="008A0D75" w:rsidP="008A0D75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 xml:space="preserve">создание электронного фонда пользования 720 </w:t>
      </w:r>
      <w:proofErr w:type="spellStart"/>
      <w:r w:rsidRPr="00025AE9">
        <w:rPr>
          <w:sz w:val="22"/>
          <w:szCs w:val="22"/>
        </w:rPr>
        <w:t>ед.хр</w:t>
      </w:r>
      <w:proofErr w:type="spellEnd"/>
      <w:r w:rsidRPr="00025AE9">
        <w:rPr>
          <w:sz w:val="22"/>
          <w:szCs w:val="22"/>
        </w:rPr>
        <w:t xml:space="preserve">. </w:t>
      </w:r>
    </w:p>
    <w:p w14:paraId="157110A1" w14:textId="77777777" w:rsidR="008A0D75" w:rsidRDefault="008A0D75" w:rsidP="008A0D75">
      <w:pPr>
        <w:tabs>
          <w:tab w:val="left" w:pos="12334"/>
        </w:tabs>
      </w:pPr>
    </w:p>
    <w:p w14:paraId="2D97AF34" w14:textId="77777777" w:rsidR="008A0D75" w:rsidRDefault="008A0D75" w:rsidP="008A0D75">
      <w:pPr>
        <w:tabs>
          <w:tab w:val="left" w:pos="12334"/>
        </w:tabs>
        <w:jc w:val="center"/>
        <w:rPr>
          <w:b/>
        </w:rPr>
      </w:pPr>
      <w:r>
        <w:rPr>
          <w:b/>
        </w:rPr>
        <w:t>3. Целевые показатели</w:t>
      </w:r>
      <w:r w:rsidRPr="004E721B">
        <w:rPr>
          <w:b/>
        </w:rPr>
        <w:t xml:space="preserve"> </w:t>
      </w:r>
      <w:r w:rsidRPr="00764F63">
        <w:rPr>
          <w:b/>
        </w:rPr>
        <w:t xml:space="preserve">Подпрограммы </w:t>
      </w:r>
      <w:r>
        <w:rPr>
          <w:b/>
        </w:rPr>
        <w:t>4</w:t>
      </w:r>
      <w:r w:rsidRPr="00764F63">
        <w:rPr>
          <w:b/>
        </w:rPr>
        <w:t xml:space="preserve"> муниципальной программы «Цифровое муниципальное образование»</w:t>
      </w:r>
    </w:p>
    <w:p w14:paraId="2F293901" w14:textId="77777777" w:rsidR="008A0D75" w:rsidRDefault="008A0D75" w:rsidP="008A0D75">
      <w:pPr>
        <w:tabs>
          <w:tab w:val="left" w:pos="12334"/>
        </w:tabs>
        <w:jc w:val="center"/>
        <w:rPr>
          <w:b/>
        </w:rPr>
      </w:pPr>
    </w:p>
    <w:tbl>
      <w:tblPr>
        <w:tblW w:w="5171" w:type="pct"/>
        <w:tblInd w:w="-318" w:type="dxa"/>
        <w:tblLayout w:type="fixed"/>
        <w:tblLook w:val="04A0" w:firstRow="1" w:lastRow="0" w:firstColumn="1" w:lastColumn="0" w:noHBand="0" w:noVBand="1"/>
      </w:tblPr>
      <w:tblGrid>
        <w:gridCol w:w="522"/>
        <w:gridCol w:w="3727"/>
        <w:gridCol w:w="1275"/>
        <w:gridCol w:w="1134"/>
        <w:gridCol w:w="994"/>
        <w:gridCol w:w="852"/>
        <w:gridCol w:w="710"/>
        <w:gridCol w:w="710"/>
        <w:gridCol w:w="709"/>
        <w:gridCol w:w="710"/>
        <w:gridCol w:w="710"/>
        <w:gridCol w:w="710"/>
        <w:gridCol w:w="852"/>
        <w:gridCol w:w="2263"/>
      </w:tblGrid>
      <w:tr w:rsidR="008A0D75" w:rsidRPr="00025AE9" w14:paraId="01309B57" w14:textId="77777777" w:rsidTr="006777D3">
        <w:trPr>
          <w:trHeight w:val="237"/>
        </w:trPr>
        <w:tc>
          <w:tcPr>
            <w:tcW w:w="51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7CB068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№ п/п</w:t>
            </w:r>
          </w:p>
        </w:tc>
        <w:tc>
          <w:tcPr>
            <w:tcW w:w="367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8865D7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Наименование целевых показателей</w:t>
            </w:r>
          </w:p>
        </w:tc>
        <w:tc>
          <w:tcPr>
            <w:tcW w:w="12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B7BDB3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ind w:left="-57" w:right="-57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Тип показателя</w:t>
            </w:r>
          </w:p>
        </w:tc>
        <w:tc>
          <w:tcPr>
            <w:tcW w:w="111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F558A5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ind w:left="-57" w:right="-57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 xml:space="preserve">Единица </w:t>
            </w: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en-US"/>
              </w:rPr>
              <w:t>измерения</w:t>
            </w: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en-US"/>
              </w:rPr>
              <w:br/>
            </w: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(по ОКЕИ)</w:t>
            </w:r>
          </w:p>
        </w:tc>
        <w:tc>
          <w:tcPr>
            <w:tcW w:w="97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565288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Базовое значение</w:t>
            </w:r>
          </w:p>
        </w:tc>
        <w:tc>
          <w:tcPr>
            <w:tcW w:w="5877" w:type="dxa"/>
            <w:gridSpan w:val="8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68A92C22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Планируемое значение по годам реализации подпрограммы</w:t>
            </w:r>
          </w:p>
        </w:tc>
        <w:tc>
          <w:tcPr>
            <w:tcW w:w="223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0EF097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Номер мероприятий, оказывающих влияние на достижение показателя</w:t>
            </w:r>
          </w:p>
        </w:tc>
      </w:tr>
      <w:tr w:rsidR="008A0D75" w:rsidRPr="00025AE9" w14:paraId="5CA340EA" w14:textId="77777777" w:rsidTr="006777D3">
        <w:trPr>
          <w:trHeight w:val="278"/>
        </w:trPr>
        <w:tc>
          <w:tcPr>
            <w:tcW w:w="513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C3FAD9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72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7B310C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256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1572F9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117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E89D96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79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F2693E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3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BC62FD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2023 год</w:t>
            </w:r>
          </w:p>
        </w:tc>
        <w:tc>
          <w:tcPr>
            <w:tcW w:w="70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2E5A3B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2024 год</w:t>
            </w:r>
          </w:p>
        </w:tc>
        <w:tc>
          <w:tcPr>
            <w:tcW w:w="70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484680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2025 год</w:t>
            </w:r>
          </w:p>
        </w:tc>
        <w:tc>
          <w:tcPr>
            <w:tcW w:w="69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C577C2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2026 год</w:t>
            </w:r>
          </w:p>
        </w:tc>
        <w:tc>
          <w:tcPr>
            <w:tcW w:w="70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9056D3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2027 год</w:t>
            </w:r>
          </w:p>
        </w:tc>
        <w:tc>
          <w:tcPr>
            <w:tcW w:w="70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5F8E2F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bCs/>
                <w:color w:val="000000"/>
                <w:sz w:val="18"/>
                <w:szCs w:val="18"/>
                <w:lang w:eastAsia="zh-CN"/>
              </w:rPr>
              <w:t>2028 год</w:t>
            </w:r>
          </w:p>
        </w:tc>
        <w:tc>
          <w:tcPr>
            <w:tcW w:w="70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DE5705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bCs/>
                <w:color w:val="000000"/>
                <w:sz w:val="18"/>
                <w:szCs w:val="18"/>
                <w:lang w:eastAsia="zh-CN"/>
              </w:rPr>
              <w:t>2029 год</w:t>
            </w:r>
          </w:p>
        </w:tc>
        <w:tc>
          <w:tcPr>
            <w:tcW w:w="83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BD52A0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2030 год</w:t>
            </w:r>
          </w:p>
        </w:tc>
        <w:tc>
          <w:tcPr>
            <w:tcW w:w="223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17AF0C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color w:val="00000A"/>
                <w:sz w:val="18"/>
                <w:szCs w:val="18"/>
                <w:lang w:eastAsia="zh-CN"/>
              </w:rPr>
            </w:pPr>
          </w:p>
        </w:tc>
      </w:tr>
      <w:tr w:rsidR="008A0D75" w:rsidRPr="00025AE9" w14:paraId="6A1EEECA" w14:textId="77777777" w:rsidTr="006777D3">
        <w:trPr>
          <w:trHeight w:val="283"/>
        </w:trPr>
        <w:tc>
          <w:tcPr>
            <w:tcW w:w="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FE3DE0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98B7A8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CA767C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1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302D58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484894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155E23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7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C92EAB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8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103AAD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9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A7CF8B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10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D1F962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11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592867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12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6FBE61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13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E7433E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14</w:t>
            </w:r>
          </w:p>
        </w:tc>
        <w:tc>
          <w:tcPr>
            <w:tcW w:w="2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0B573F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16</w:t>
            </w:r>
          </w:p>
        </w:tc>
      </w:tr>
      <w:tr w:rsidR="008A0D75" w:rsidRPr="00025AE9" w14:paraId="23C722D2" w14:textId="77777777" w:rsidTr="006777D3">
        <w:tc>
          <w:tcPr>
            <w:tcW w:w="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BBB298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right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.</w:t>
            </w:r>
          </w:p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F4AAF" w14:textId="77777777" w:rsidR="008A0D75" w:rsidRPr="00025AE9" w:rsidRDefault="008A0D75" w:rsidP="006777D3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Целевой показатель 1</w:t>
            </w:r>
          </w:p>
          <w:p w14:paraId="2BA0F0C5" w14:textId="77777777" w:rsidR="008A0D75" w:rsidRPr="00025AE9" w:rsidRDefault="008A0D75" w:rsidP="006777D3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 xml:space="preserve">Доля архивных документов, хранящихся в муниципальном архиве в нормативных условиях, обеспечивающих их постоянное (вечное) и долговременное хранение, в общем количестве документов в муниципальном архиве </w:t>
            </w:r>
          </w:p>
          <w:p w14:paraId="58417D32" w14:textId="77777777" w:rsidR="008A0D75" w:rsidRPr="00025AE9" w:rsidRDefault="008A0D75" w:rsidP="006777D3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b/>
                <w:sz w:val="18"/>
                <w:szCs w:val="18"/>
              </w:rPr>
              <w:t>(приоритетный на 2023 год)</w:t>
            </w: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6CD9E1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color w:val="00000A"/>
                <w:sz w:val="18"/>
                <w:szCs w:val="18"/>
                <w:lang w:eastAsia="zh-CN"/>
              </w:rPr>
              <w:t>Отраслевой показатель</w:t>
            </w:r>
          </w:p>
        </w:tc>
        <w:tc>
          <w:tcPr>
            <w:tcW w:w="1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EF6A19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процент</w:t>
            </w:r>
          </w:p>
        </w:tc>
        <w:tc>
          <w:tcPr>
            <w:tcW w:w="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C6275C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E0CBF1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FC9605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1423DF" w14:textId="77777777" w:rsidR="008A0D75" w:rsidRPr="00025AE9" w:rsidRDefault="008A0D75" w:rsidP="006777D3">
            <w:pPr>
              <w:widowControl w:val="0"/>
              <w:tabs>
                <w:tab w:val="center" w:pos="229"/>
              </w:tabs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B0E49F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3F93F6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1C02F0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A95801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A1D54A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2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8030D4" w14:textId="77777777" w:rsidR="008A0D75" w:rsidRPr="00025AE9" w:rsidRDefault="008A0D75" w:rsidP="006777D3">
            <w:pPr>
              <w:suppressAutoHyphens/>
              <w:jc w:val="center"/>
              <w:rPr>
                <w:sz w:val="18"/>
                <w:szCs w:val="18"/>
                <w:lang w:eastAsia="en-US"/>
              </w:rPr>
            </w:pPr>
            <w:r w:rsidRPr="00025AE9">
              <w:rPr>
                <w:sz w:val="18"/>
                <w:szCs w:val="18"/>
                <w:lang w:eastAsia="en-US"/>
              </w:rPr>
              <w:t>4.01.01</w:t>
            </w:r>
          </w:p>
          <w:p w14:paraId="4CDE10A7" w14:textId="77777777" w:rsidR="008A0D75" w:rsidRPr="00025AE9" w:rsidRDefault="008A0D75" w:rsidP="006777D3">
            <w:pPr>
              <w:suppressAutoHyphens/>
              <w:jc w:val="center"/>
              <w:rPr>
                <w:sz w:val="18"/>
                <w:szCs w:val="18"/>
                <w:lang w:eastAsia="en-US"/>
              </w:rPr>
            </w:pPr>
            <w:r w:rsidRPr="00025AE9">
              <w:rPr>
                <w:sz w:val="18"/>
                <w:szCs w:val="18"/>
                <w:lang w:eastAsia="en-US"/>
              </w:rPr>
              <w:t>4.01.02</w:t>
            </w:r>
          </w:p>
          <w:p w14:paraId="7E31B620" w14:textId="77777777" w:rsidR="008A0D75" w:rsidRPr="00025AE9" w:rsidRDefault="008A0D75" w:rsidP="006777D3">
            <w:pPr>
              <w:suppressAutoHyphens/>
              <w:jc w:val="center"/>
              <w:rPr>
                <w:sz w:val="18"/>
                <w:szCs w:val="18"/>
                <w:lang w:eastAsia="en-US"/>
              </w:rPr>
            </w:pPr>
            <w:r w:rsidRPr="00025AE9">
              <w:rPr>
                <w:sz w:val="18"/>
                <w:szCs w:val="18"/>
                <w:lang w:eastAsia="en-US"/>
              </w:rPr>
              <w:t>4.02.01</w:t>
            </w:r>
          </w:p>
          <w:p w14:paraId="5424D333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color w:val="00000A"/>
                <w:sz w:val="18"/>
                <w:szCs w:val="18"/>
                <w:lang w:eastAsia="zh-CN"/>
              </w:rPr>
              <w:t>4.02.02</w:t>
            </w:r>
          </w:p>
        </w:tc>
      </w:tr>
      <w:tr w:rsidR="008A0D75" w:rsidRPr="00025AE9" w14:paraId="67899382" w14:textId="77777777" w:rsidTr="006777D3">
        <w:tc>
          <w:tcPr>
            <w:tcW w:w="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8F9D38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right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2</w:t>
            </w:r>
          </w:p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8F3966" w14:textId="77777777" w:rsidR="008A0D75" w:rsidRPr="00025AE9" w:rsidRDefault="008A0D75" w:rsidP="006777D3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Целевой показатель 2</w:t>
            </w:r>
          </w:p>
          <w:p w14:paraId="6299BF8A" w14:textId="77777777" w:rsidR="008A0D75" w:rsidRPr="00025AE9" w:rsidRDefault="008A0D75" w:rsidP="006777D3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 xml:space="preserve">Доля архивных фондов муниципального архива, внесенных в общеотраслевую базу данных «Архивный фонд», от общего количества архивных фондов, хранящихся в муниципальном архиве </w:t>
            </w:r>
          </w:p>
          <w:p w14:paraId="3F5607E5" w14:textId="77777777" w:rsidR="008A0D75" w:rsidRPr="00025AE9" w:rsidRDefault="008A0D75" w:rsidP="006777D3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b/>
                <w:sz w:val="18"/>
                <w:szCs w:val="18"/>
              </w:rPr>
              <w:lastRenderedPageBreak/>
              <w:t>(приоритетный на 2023 год)</w:t>
            </w: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79B235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color w:val="00000A"/>
                <w:sz w:val="18"/>
                <w:szCs w:val="18"/>
                <w:lang w:eastAsia="zh-CN"/>
              </w:rPr>
              <w:lastRenderedPageBreak/>
              <w:t>Отраслевой показатель</w:t>
            </w:r>
          </w:p>
        </w:tc>
        <w:tc>
          <w:tcPr>
            <w:tcW w:w="1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B6892C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процент</w:t>
            </w:r>
          </w:p>
        </w:tc>
        <w:tc>
          <w:tcPr>
            <w:tcW w:w="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B948BC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280F91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E9FB28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685ED6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54F0F8" w14:textId="77777777" w:rsidR="008A0D75" w:rsidRPr="00025AE9" w:rsidRDefault="008A0D75" w:rsidP="006777D3">
            <w:pPr>
              <w:widowControl w:val="0"/>
              <w:tabs>
                <w:tab w:val="center" w:pos="229"/>
              </w:tabs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AD1FDB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ABCC28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C3EBD3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3B00ED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9F66EE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2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C826B" w14:textId="77777777" w:rsidR="008A0D75" w:rsidRPr="00025AE9" w:rsidRDefault="008A0D75" w:rsidP="006777D3">
            <w:pPr>
              <w:suppressAutoHyphens/>
              <w:jc w:val="center"/>
              <w:rPr>
                <w:sz w:val="18"/>
                <w:szCs w:val="18"/>
                <w:lang w:eastAsia="en-US"/>
              </w:rPr>
            </w:pPr>
            <w:r w:rsidRPr="00025AE9">
              <w:rPr>
                <w:sz w:val="18"/>
                <w:szCs w:val="18"/>
                <w:lang w:eastAsia="en-US"/>
              </w:rPr>
              <w:t>4.01.02</w:t>
            </w:r>
          </w:p>
          <w:p w14:paraId="10640111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color w:val="00000A"/>
                <w:sz w:val="18"/>
                <w:szCs w:val="18"/>
                <w:lang w:eastAsia="zh-CN"/>
              </w:rPr>
              <w:t>4.02.01</w:t>
            </w:r>
          </w:p>
        </w:tc>
      </w:tr>
      <w:tr w:rsidR="008A0D75" w:rsidRPr="00025AE9" w14:paraId="0292761F" w14:textId="77777777" w:rsidTr="006777D3">
        <w:tc>
          <w:tcPr>
            <w:tcW w:w="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ECD41F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right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3</w:t>
            </w:r>
          </w:p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926055" w14:textId="77777777" w:rsidR="008A0D75" w:rsidRPr="00025AE9" w:rsidRDefault="008A0D75" w:rsidP="006777D3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Целевой показатель 3</w:t>
            </w:r>
          </w:p>
          <w:p w14:paraId="3D868A20" w14:textId="77777777" w:rsidR="008A0D75" w:rsidRPr="00025AE9" w:rsidRDefault="008A0D75" w:rsidP="006777D3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Доля архивных документов, переведенных в электронно-цифровую форму, от общего количества документов, находящихся на хранении в муниципальном архиве муниципального образования</w:t>
            </w:r>
          </w:p>
          <w:p w14:paraId="6D6DC105" w14:textId="77777777" w:rsidR="008A0D75" w:rsidRPr="00025AE9" w:rsidRDefault="008A0D75" w:rsidP="006777D3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b/>
                <w:sz w:val="18"/>
                <w:szCs w:val="18"/>
              </w:rPr>
              <w:t>(приоритетный на 2023 год)</w:t>
            </w: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92BD07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color w:val="00000A"/>
                <w:sz w:val="18"/>
                <w:szCs w:val="18"/>
                <w:lang w:eastAsia="zh-CN"/>
              </w:rPr>
              <w:t>Отраслевой показатель</w:t>
            </w:r>
          </w:p>
        </w:tc>
        <w:tc>
          <w:tcPr>
            <w:tcW w:w="1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6A71B5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процент</w:t>
            </w:r>
          </w:p>
        </w:tc>
        <w:tc>
          <w:tcPr>
            <w:tcW w:w="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99277D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8CAE1E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23,7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008838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685ED6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76A596" w14:textId="77777777" w:rsidR="008A0D75" w:rsidRPr="00025AE9" w:rsidRDefault="008A0D75" w:rsidP="006777D3">
            <w:pPr>
              <w:widowControl w:val="0"/>
              <w:tabs>
                <w:tab w:val="center" w:pos="229"/>
              </w:tabs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BB2BC8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8B6BA6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ADB0E5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68291E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FE3B45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BC13CE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2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34719A" w14:textId="77777777" w:rsidR="008A0D75" w:rsidRPr="00025AE9" w:rsidRDefault="008A0D75" w:rsidP="006777D3">
            <w:pPr>
              <w:suppressAutoHyphens/>
              <w:jc w:val="center"/>
              <w:rPr>
                <w:sz w:val="18"/>
                <w:szCs w:val="18"/>
                <w:lang w:eastAsia="en-US"/>
              </w:rPr>
            </w:pPr>
            <w:r w:rsidRPr="00025AE9">
              <w:rPr>
                <w:sz w:val="18"/>
                <w:szCs w:val="18"/>
                <w:lang w:eastAsia="en-US"/>
              </w:rPr>
              <w:t>4.01.02</w:t>
            </w:r>
          </w:p>
          <w:p w14:paraId="23F6E8E1" w14:textId="77777777" w:rsidR="008A0D75" w:rsidRPr="00025AE9" w:rsidRDefault="008A0D75" w:rsidP="006777D3">
            <w:pPr>
              <w:suppressAutoHyphens/>
              <w:jc w:val="center"/>
              <w:rPr>
                <w:sz w:val="18"/>
                <w:szCs w:val="18"/>
                <w:lang w:eastAsia="en-US"/>
              </w:rPr>
            </w:pPr>
            <w:r w:rsidRPr="00025AE9">
              <w:rPr>
                <w:sz w:val="18"/>
                <w:szCs w:val="18"/>
                <w:lang w:eastAsia="en-US"/>
              </w:rPr>
              <w:t>4.01.03</w:t>
            </w:r>
          </w:p>
          <w:p w14:paraId="5250D89A" w14:textId="77777777" w:rsidR="008A0D75" w:rsidRPr="00025AE9" w:rsidRDefault="008A0D75" w:rsidP="006777D3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color w:val="00000A"/>
                <w:sz w:val="18"/>
                <w:szCs w:val="18"/>
                <w:lang w:eastAsia="zh-CN"/>
              </w:rPr>
              <w:t>4.02.01</w:t>
            </w:r>
          </w:p>
        </w:tc>
      </w:tr>
    </w:tbl>
    <w:p w14:paraId="47CA4580" w14:textId="77777777" w:rsidR="008A0D75" w:rsidRDefault="008A0D75" w:rsidP="008A0D75">
      <w:pPr>
        <w:tabs>
          <w:tab w:val="left" w:pos="12334"/>
        </w:tabs>
        <w:jc w:val="center"/>
        <w:rPr>
          <w:b/>
          <w:bCs/>
        </w:rPr>
      </w:pPr>
    </w:p>
    <w:p w14:paraId="35D908DC" w14:textId="77777777" w:rsidR="008A0D75" w:rsidRDefault="008A0D75" w:rsidP="008A0D75">
      <w:pPr>
        <w:tabs>
          <w:tab w:val="left" w:pos="12334"/>
        </w:tabs>
        <w:jc w:val="center"/>
        <w:rPr>
          <w:b/>
          <w:bCs/>
        </w:rPr>
      </w:pPr>
    </w:p>
    <w:p w14:paraId="6235A3BB" w14:textId="77777777" w:rsidR="008A0D75" w:rsidRDefault="008A0D75" w:rsidP="008A0D75">
      <w:pPr>
        <w:tabs>
          <w:tab w:val="left" w:pos="12334"/>
        </w:tabs>
        <w:jc w:val="center"/>
        <w:rPr>
          <w:b/>
          <w:bCs/>
        </w:rPr>
      </w:pPr>
      <w:r>
        <w:rPr>
          <w:b/>
          <w:bCs/>
        </w:rPr>
        <w:t xml:space="preserve">4. </w:t>
      </w:r>
      <w:r w:rsidRPr="00764F63">
        <w:rPr>
          <w:b/>
          <w:bCs/>
        </w:rPr>
        <w:t xml:space="preserve">Методика расчёта значений </w:t>
      </w:r>
      <w:r>
        <w:rPr>
          <w:b/>
          <w:bCs/>
        </w:rPr>
        <w:t xml:space="preserve">целевых показателей </w:t>
      </w:r>
      <w:r w:rsidRPr="00764F63">
        <w:rPr>
          <w:b/>
          <w:bCs/>
        </w:rPr>
        <w:t xml:space="preserve">реализации Подпрограммы </w:t>
      </w:r>
      <w:r>
        <w:rPr>
          <w:b/>
          <w:bCs/>
        </w:rPr>
        <w:t>4</w:t>
      </w:r>
      <w:r w:rsidRPr="00764F63">
        <w:rPr>
          <w:b/>
          <w:bCs/>
        </w:rPr>
        <w:t xml:space="preserve"> муниципальной программы «Цифровое муниципальное образование»</w:t>
      </w:r>
    </w:p>
    <w:p w14:paraId="3ED72589" w14:textId="77777777" w:rsidR="008A0D75" w:rsidRDefault="008A0D75" w:rsidP="008A0D75">
      <w:pPr>
        <w:tabs>
          <w:tab w:val="left" w:pos="12334"/>
        </w:tabs>
        <w:jc w:val="center"/>
        <w:rPr>
          <w:b/>
          <w:bCs/>
        </w:rPr>
      </w:pPr>
    </w:p>
    <w:tbl>
      <w:tblPr>
        <w:tblW w:w="16019" w:type="dxa"/>
        <w:tblInd w:w="-601" w:type="dxa"/>
        <w:tblLook w:val="0400" w:firstRow="0" w:lastRow="0" w:firstColumn="0" w:lastColumn="0" w:noHBand="0" w:noVBand="1"/>
      </w:tblPr>
      <w:tblGrid>
        <w:gridCol w:w="1026"/>
        <w:gridCol w:w="2944"/>
        <w:gridCol w:w="1126"/>
        <w:gridCol w:w="5229"/>
        <w:gridCol w:w="4146"/>
        <w:gridCol w:w="1548"/>
      </w:tblGrid>
      <w:tr w:rsidR="008A0D75" w:rsidRPr="00025AE9" w14:paraId="3DAC37A6" w14:textId="77777777" w:rsidTr="006777D3">
        <w:trPr>
          <w:trHeight w:val="250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C7C21F" w14:textId="77777777" w:rsidR="008A0D75" w:rsidRPr="00025AE9" w:rsidRDefault="008A0D75" w:rsidP="006777D3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№ п/п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6F18CC" w14:textId="77777777" w:rsidR="008A0D75" w:rsidRPr="00025AE9" w:rsidRDefault="008A0D75" w:rsidP="006777D3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Наименование показателя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17156A" w14:textId="77777777" w:rsidR="008A0D75" w:rsidRPr="00025AE9" w:rsidRDefault="008A0D75" w:rsidP="006777D3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Единица измерения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9D4C09" w14:textId="77777777" w:rsidR="008A0D75" w:rsidRPr="00025AE9" w:rsidRDefault="008A0D75" w:rsidP="006777D3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Порядок расчета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AEEE0" w14:textId="77777777" w:rsidR="008A0D75" w:rsidRPr="00025AE9" w:rsidRDefault="008A0D75" w:rsidP="006777D3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Источник данных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2B0002" w14:textId="77777777" w:rsidR="008A0D75" w:rsidRPr="00025AE9" w:rsidRDefault="008A0D75" w:rsidP="006777D3">
            <w:pPr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Периодичность представления</w:t>
            </w:r>
          </w:p>
        </w:tc>
      </w:tr>
      <w:tr w:rsidR="008A0D75" w:rsidRPr="00025AE9" w14:paraId="646C18C4" w14:textId="77777777" w:rsidTr="006777D3">
        <w:trPr>
          <w:trHeight w:val="250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DFBCDD" w14:textId="77777777" w:rsidR="008A0D75" w:rsidRPr="00025AE9" w:rsidRDefault="008A0D75" w:rsidP="006777D3">
            <w:pPr>
              <w:widowControl w:val="0"/>
              <w:suppressAutoHyphens/>
              <w:ind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1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5D30CB" w14:textId="77777777" w:rsidR="008A0D75" w:rsidRPr="00025AE9" w:rsidRDefault="008A0D75" w:rsidP="006777D3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2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5B2AB" w14:textId="77777777" w:rsidR="008A0D75" w:rsidRPr="00025AE9" w:rsidRDefault="008A0D75" w:rsidP="006777D3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3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3F235" w14:textId="77777777" w:rsidR="008A0D75" w:rsidRPr="00025AE9" w:rsidRDefault="008A0D75" w:rsidP="006777D3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4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AFBBE9" w14:textId="77777777" w:rsidR="008A0D75" w:rsidRPr="00025AE9" w:rsidRDefault="008A0D75" w:rsidP="006777D3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5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8BF9F" w14:textId="77777777" w:rsidR="008A0D75" w:rsidRPr="00025AE9" w:rsidRDefault="008A0D75" w:rsidP="006777D3">
            <w:pPr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6</w:t>
            </w:r>
          </w:p>
        </w:tc>
      </w:tr>
      <w:tr w:rsidR="008A0D75" w:rsidRPr="00025AE9" w14:paraId="0F1AFD3E" w14:textId="77777777" w:rsidTr="006777D3">
        <w:trPr>
          <w:trHeight w:val="250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FF0786" w14:textId="77777777" w:rsidR="008A0D75" w:rsidRPr="00025AE9" w:rsidRDefault="008A0D75" w:rsidP="006777D3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1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D05DDF" w14:textId="77777777" w:rsidR="008A0D75" w:rsidRPr="00025AE9" w:rsidRDefault="008A0D75" w:rsidP="006777D3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Целевой показатель 1</w:t>
            </w:r>
          </w:p>
          <w:p w14:paraId="07AE04B7" w14:textId="77777777" w:rsidR="008A0D75" w:rsidRPr="00025AE9" w:rsidRDefault="008A0D75" w:rsidP="006777D3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Доля архивных документов, хранящихся в муниципальном архиве в нормативных условиях, обеспечивающих их постоянное (вечное) и долговременное хранение, в общем количестве документов в муниципальном архиве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F785A5" w14:textId="77777777" w:rsidR="008A0D75" w:rsidRPr="00025AE9" w:rsidRDefault="008A0D75" w:rsidP="006777D3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процент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CEE860" w14:textId="77777777" w:rsidR="008A0D75" w:rsidRPr="00025AE9" w:rsidRDefault="008A0D75" w:rsidP="006777D3">
            <w:pPr>
              <w:suppressAutoHyphens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 xml:space="preserve">Дну = </w:t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r w:rsidRPr="00025AE9">
              <w:rPr>
                <w:color w:val="000000"/>
                <w:sz w:val="18"/>
                <w:szCs w:val="18"/>
              </w:rPr>
              <w:t xml:space="preserve">ну/ </w:t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аф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х 100%,</w:t>
            </w:r>
            <w:r w:rsidRPr="00025AE9">
              <w:rPr>
                <w:color w:val="000000"/>
                <w:sz w:val="18"/>
                <w:szCs w:val="18"/>
              </w:rPr>
              <w:br/>
              <w:t>где:</w:t>
            </w:r>
            <w:r w:rsidRPr="00025AE9">
              <w:rPr>
                <w:color w:val="000000"/>
                <w:sz w:val="18"/>
                <w:szCs w:val="18"/>
              </w:rPr>
              <w:br/>
              <w:t>Дну - доля архивных документов, хранящихся в муниципальном архиве в нормативных условиях, обеспечивающих их постоянное (вечное) и долговременное хранение, в общем количестве документов в муниципальном архиве;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Vну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- количество архивных документов, хранящихся в муниципальном архиве в нормативных условиях, обеспечивающих их постоянное (вечное) и долговременное хранение;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Vаф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- количество архивных документов, находящихся на хранении в муниципальном архиве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B59820" w14:textId="77777777" w:rsidR="008A0D75" w:rsidRPr="00025AE9" w:rsidRDefault="008A0D75" w:rsidP="006777D3">
            <w:pPr>
              <w:suppressAutoHyphens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Паспорт муниципального архива Московской области по состоянию на 1 января года, следующего за отчетным периодом по форме, утвержденной Регламентом государственного учета документов Архивного фонда Российской Федерации (утвержден приказом Государственной архивной службы России от 11.03.1997 № 11 «Об утверждении Регламента государственного учета документов Архивного фонда Российской Федерации»)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99B0A8" w14:textId="77777777" w:rsidR="008A0D75" w:rsidRPr="00025AE9" w:rsidRDefault="008A0D75" w:rsidP="006777D3">
            <w:pPr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ежегодно</w:t>
            </w:r>
          </w:p>
        </w:tc>
      </w:tr>
      <w:tr w:rsidR="008A0D75" w:rsidRPr="00025AE9" w14:paraId="62AD2BF8" w14:textId="77777777" w:rsidTr="006777D3">
        <w:trPr>
          <w:trHeight w:val="332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71EFB2" w14:textId="77777777" w:rsidR="008A0D75" w:rsidRPr="00025AE9" w:rsidRDefault="008A0D75" w:rsidP="006777D3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2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052DAC" w14:textId="77777777" w:rsidR="008A0D75" w:rsidRPr="00025AE9" w:rsidRDefault="008A0D75" w:rsidP="006777D3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Целевой показатель 2</w:t>
            </w:r>
          </w:p>
          <w:p w14:paraId="38B5E731" w14:textId="77777777" w:rsidR="008A0D75" w:rsidRPr="00025AE9" w:rsidRDefault="008A0D75" w:rsidP="006777D3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Доля архивных фондов муниципального архива, внесенных в общеотраслевую базу данных «Архивный фонд», от общего количества архивных фондов, хранящихся в муниципальном архиве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73161F" w14:textId="77777777" w:rsidR="008A0D75" w:rsidRPr="00025AE9" w:rsidRDefault="008A0D75" w:rsidP="006777D3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процент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247C81" w14:textId="77777777" w:rsidR="008A0D75" w:rsidRPr="00025AE9" w:rsidRDefault="008A0D75" w:rsidP="006777D3">
            <w:pPr>
              <w:suppressAutoHyphens/>
              <w:rPr>
                <w:color w:val="000000"/>
                <w:sz w:val="18"/>
                <w:szCs w:val="18"/>
              </w:rPr>
            </w:pPr>
            <w:proofErr w:type="spellStart"/>
            <w:r w:rsidRPr="00025AE9">
              <w:rPr>
                <w:color w:val="000000"/>
                <w:sz w:val="18"/>
                <w:szCs w:val="18"/>
              </w:rPr>
              <w:t>Даф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= </w:t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r w:rsidRPr="00025AE9">
              <w:rPr>
                <w:color w:val="000000"/>
                <w:sz w:val="18"/>
                <w:szCs w:val="18"/>
              </w:rPr>
              <w:t>а /</w:t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r w:rsidRPr="00025AE9">
              <w:rPr>
                <w:color w:val="000000"/>
                <w:sz w:val="18"/>
                <w:szCs w:val="18"/>
              </w:rPr>
              <w:t xml:space="preserve">об х 100%, </w:t>
            </w:r>
            <w:r w:rsidRPr="00025AE9">
              <w:rPr>
                <w:color w:val="000000"/>
                <w:sz w:val="18"/>
                <w:szCs w:val="18"/>
              </w:rPr>
              <w:br/>
              <w:t>где: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Даф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- доля архивных фондов муниципального архива, внесенных в общеотраслевую базу данных «Архивный фонд», от общего количества архивных фондов, хранящихся в муниципальном архиве;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r w:rsidRPr="00025AE9">
              <w:rPr>
                <w:color w:val="000000"/>
                <w:sz w:val="18"/>
                <w:szCs w:val="18"/>
              </w:rPr>
              <w:t>а – количество архивных фондов, внесенных в общеотраслевую базу данных «Архивный фонд»;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r w:rsidRPr="00025AE9">
              <w:rPr>
                <w:color w:val="000000"/>
                <w:sz w:val="18"/>
                <w:szCs w:val="18"/>
              </w:rPr>
              <w:t xml:space="preserve">об – общее количество архивных фондов, хранящихся в муниципальном архиве 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C92126" w14:textId="77777777" w:rsidR="008A0D75" w:rsidRPr="00025AE9" w:rsidRDefault="008A0D75" w:rsidP="006777D3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 xml:space="preserve">статистическая форма № 1 «Показатели основных направлений и результатов деятельности государственных/муниципальных архивов», утвержденная приказом </w:t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Росархива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от 12.10.2006 № 59 «Об утверждении и введении в действие статистической формы планово-отчетной документации архивных </w:t>
            </w:r>
            <w:proofErr w:type="gramStart"/>
            <w:r w:rsidRPr="00025AE9">
              <w:rPr>
                <w:color w:val="000000"/>
                <w:sz w:val="18"/>
                <w:szCs w:val="18"/>
              </w:rPr>
              <w:t>учреждений  «</w:t>
            </w:r>
            <w:proofErr w:type="gramEnd"/>
            <w:r w:rsidRPr="00025AE9">
              <w:rPr>
                <w:color w:val="000000"/>
                <w:sz w:val="18"/>
                <w:szCs w:val="18"/>
              </w:rPr>
              <w:t>Показатели основных направлений и результатов деятельности на/за 20__ год»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09A929" w14:textId="77777777" w:rsidR="008A0D75" w:rsidRPr="00025AE9" w:rsidRDefault="008A0D75" w:rsidP="006777D3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ежеквартально</w:t>
            </w:r>
          </w:p>
          <w:p w14:paraId="19AB7B7D" w14:textId="77777777" w:rsidR="008A0D75" w:rsidRPr="00025AE9" w:rsidRDefault="008A0D75" w:rsidP="006777D3">
            <w:pPr>
              <w:widowControl w:val="0"/>
              <w:suppressAutoHyphens/>
              <w:rPr>
                <w:sz w:val="18"/>
                <w:szCs w:val="18"/>
              </w:rPr>
            </w:pPr>
          </w:p>
        </w:tc>
      </w:tr>
      <w:tr w:rsidR="008A0D75" w:rsidRPr="00025AE9" w14:paraId="281647C9" w14:textId="77777777" w:rsidTr="006777D3">
        <w:trPr>
          <w:trHeight w:val="808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7CC6D3" w14:textId="77777777" w:rsidR="008A0D75" w:rsidRPr="00025AE9" w:rsidRDefault="008A0D75" w:rsidP="006777D3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3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E45E8C" w14:textId="77777777" w:rsidR="008A0D75" w:rsidRPr="00025AE9" w:rsidRDefault="008A0D75" w:rsidP="006777D3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Целевой показатель 3</w:t>
            </w:r>
          </w:p>
          <w:p w14:paraId="350C0F28" w14:textId="77777777" w:rsidR="008A0D75" w:rsidRPr="00025AE9" w:rsidRDefault="008A0D75" w:rsidP="006777D3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 xml:space="preserve">Доля архивных документов, переведенных в электронно-цифровую форму, от общего количества документов, находящихся на хранении в </w:t>
            </w:r>
            <w:r w:rsidRPr="00025AE9">
              <w:rPr>
                <w:sz w:val="18"/>
                <w:szCs w:val="18"/>
              </w:rPr>
              <w:lastRenderedPageBreak/>
              <w:t>муниципальном архиве муниципального образования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AE3365" w14:textId="77777777" w:rsidR="008A0D75" w:rsidRPr="00025AE9" w:rsidRDefault="008A0D75" w:rsidP="006777D3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F67691" w14:textId="77777777" w:rsidR="008A0D75" w:rsidRPr="00025AE9" w:rsidRDefault="008A0D75" w:rsidP="006777D3">
            <w:pPr>
              <w:suppressAutoHyphens/>
              <w:rPr>
                <w:color w:val="000000"/>
                <w:sz w:val="18"/>
                <w:szCs w:val="18"/>
              </w:rPr>
            </w:pPr>
            <w:proofErr w:type="spellStart"/>
            <w:r w:rsidRPr="00025AE9">
              <w:rPr>
                <w:color w:val="000000"/>
                <w:sz w:val="18"/>
                <w:szCs w:val="18"/>
              </w:rPr>
              <w:t>Дэц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= </w:t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эц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/ </w:t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r w:rsidRPr="00025AE9">
              <w:rPr>
                <w:color w:val="000000"/>
                <w:sz w:val="18"/>
                <w:szCs w:val="18"/>
              </w:rPr>
              <w:t xml:space="preserve">об х 100%, </w:t>
            </w:r>
            <w:r w:rsidRPr="00025AE9">
              <w:rPr>
                <w:color w:val="000000"/>
                <w:sz w:val="18"/>
                <w:szCs w:val="18"/>
              </w:rPr>
              <w:br/>
              <w:t>где: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Дэц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- доля архивных документов, переведенных в электронно-цифровую форму, от общего количества документов, находящихся на хранении в муниципальном архиве муниципального образования;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r w:rsidRPr="00025AE9">
              <w:rPr>
                <w:color w:val="000000"/>
                <w:sz w:val="18"/>
                <w:szCs w:val="18"/>
                <w:lang w:val="en-US"/>
              </w:rPr>
              <w:lastRenderedPageBreak/>
              <w:t>V</w:t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эц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– общее количество документов, переведенных в электронно-цифровую форму;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r w:rsidRPr="00025AE9">
              <w:rPr>
                <w:color w:val="000000"/>
                <w:sz w:val="18"/>
                <w:szCs w:val="18"/>
              </w:rPr>
              <w:t>об – общее количество архивных документов, находящихся на хранении в муниципальном архиве муниципального образования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2F8074" w14:textId="77777777" w:rsidR="008A0D75" w:rsidRPr="00025AE9" w:rsidRDefault="008A0D75" w:rsidP="006777D3">
            <w:pPr>
              <w:suppressAutoHyphens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lastRenderedPageBreak/>
              <w:t>Отчет муниципального архива о выполнении основных направлений развития архивного дела в Московской области на очередной год</w:t>
            </w:r>
            <w:r w:rsidRPr="00025AE9">
              <w:rPr>
                <w:sz w:val="18"/>
                <w:szCs w:val="18"/>
              </w:rPr>
              <w:t xml:space="preserve">; форма № </w:t>
            </w:r>
            <w:proofErr w:type="gramStart"/>
            <w:r w:rsidRPr="00025AE9">
              <w:rPr>
                <w:sz w:val="18"/>
                <w:szCs w:val="18"/>
              </w:rPr>
              <w:t>9  «</w:t>
            </w:r>
            <w:proofErr w:type="gramEnd"/>
            <w:r w:rsidRPr="00025AE9">
              <w:rPr>
                <w:sz w:val="18"/>
                <w:szCs w:val="18"/>
              </w:rPr>
              <w:t xml:space="preserve">Информация о создании фонда пользования описей дел и архивных документов в электронном виде, в том числе о переводе описей дел в </w:t>
            </w:r>
            <w:r w:rsidRPr="00025AE9">
              <w:rPr>
                <w:sz w:val="18"/>
                <w:szCs w:val="18"/>
              </w:rPr>
              <w:lastRenderedPageBreak/>
              <w:t>электронный вид; оцифровке архивных документов»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5FABA5" w14:textId="77777777" w:rsidR="008A0D75" w:rsidRPr="00025AE9" w:rsidRDefault="008A0D75" w:rsidP="006777D3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lastRenderedPageBreak/>
              <w:t>ежеквартально</w:t>
            </w:r>
          </w:p>
          <w:p w14:paraId="5348BA0C" w14:textId="77777777" w:rsidR="008A0D75" w:rsidRPr="00025AE9" w:rsidRDefault="008A0D75" w:rsidP="006777D3">
            <w:pPr>
              <w:widowControl w:val="0"/>
              <w:suppressAutoHyphens/>
              <w:rPr>
                <w:sz w:val="18"/>
                <w:szCs w:val="18"/>
              </w:rPr>
            </w:pPr>
          </w:p>
        </w:tc>
      </w:tr>
      <w:tr w:rsidR="008A0D75" w:rsidRPr="00025AE9" w14:paraId="3D075D2D" w14:textId="77777777" w:rsidTr="006777D3">
        <w:trPr>
          <w:trHeight w:val="808"/>
        </w:trPr>
        <w:tc>
          <w:tcPr>
            <w:tcW w:w="1601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CCB34C" w14:textId="77777777" w:rsidR="008A0D75" w:rsidRPr="00025AE9" w:rsidRDefault="008A0D75" w:rsidP="006777D3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Методика расчета значений результатов выполнения мероприятий муниципальной подпрограммы «Развитие архивного дела»</w:t>
            </w:r>
          </w:p>
        </w:tc>
      </w:tr>
      <w:tr w:rsidR="008A0D75" w:rsidRPr="00025AE9" w14:paraId="4B6F28D8" w14:textId="77777777" w:rsidTr="006777D3">
        <w:trPr>
          <w:trHeight w:val="808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8E56D8" w14:textId="77777777" w:rsidR="008A0D75" w:rsidRPr="00025AE9" w:rsidRDefault="008A0D75" w:rsidP="006777D3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1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A691F6" w14:textId="77777777" w:rsidR="008A0D75" w:rsidRPr="00025AE9" w:rsidRDefault="008A0D75" w:rsidP="006777D3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результат к мероприятию 4.01.01</w:t>
            </w:r>
          </w:p>
          <w:p w14:paraId="323A36A7" w14:textId="77777777" w:rsidR="008A0D75" w:rsidRPr="00025AE9" w:rsidRDefault="008A0D75" w:rsidP="006777D3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Оказано услуг (проведено работ) по укреплению материально-технической базы муниципального архива за отчетный период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4F658D" w14:textId="77777777" w:rsidR="008A0D75" w:rsidRPr="00025AE9" w:rsidRDefault="008A0D75" w:rsidP="006777D3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единица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F7DDF7" w14:textId="77777777" w:rsidR="008A0D75" w:rsidRPr="00025AE9" w:rsidRDefault="008A0D75" w:rsidP="006777D3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rFonts w:eastAsia="Calibri"/>
                <w:sz w:val="18"/>
                <w:szCs w:val="18"/>
              </w:rPr>
              <w:t>Количество исполненных договоров на выполнение работ (оказание услуг) по улучшению материально-технической базы муниципального архива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0B1D6E" w14:textId="77777777" w:rsidR="008A0D75" w:rsidRPr="00025AE9" w:rsidRDefault="008A0D75" w:rsidP="006777D3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Универсальный передаточный документ, счет, товарная накладная, акт о приемке-передаче товара, акт сдачи-приемки работ, акт о приемке выполненных работ (форма     КС-2), справка о стоимости выполненных работ и затрат (форма КС-3)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74D07C" w14:textId="77777777" w:rsidR="008A0D75" w:rsidRPr="00025AE9" w:rsidRDefault="008A0D75" w:rsidP="006777D3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ежеквартально, нарастающим итогом</w:t>
            </w:r>
          </w:p>
        </w:tc>
      </w:tr>
      <w:tr w:rsidR="008A0D75" w:rsidRPr="00025AE9" w14:paraId="7DB4EDF4" w14:textId="77777777" w:rsidTr="006777D3">
        <w:trPr>
          <w:trHeight w:val="808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7ED3CB" w14:textId="77777777" w:rsidR="008A0D75" w:rsidRPr="00025AE9" w:rsidRDefault="008A0D75" w:rsidP="006777D3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2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8FC6BF" w14:textId="77777777" w:rsidR="008A0D75" w:rsidRPr="00025AE9" w:rsidRDefault="008A0D75" w:rsidP="006777D3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результат к мероприятию 4.01.02</w:t>
            </w:r>
          </w:p>
          <w:p w14:paraId="64C86979" w14:textId="77777777" w:rsidR="008A0D75" w:rsidRPr="00025AE9" w:rsidRDefault="008A0D75" w:rsidP="006777D3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Обеспечено хранение, комплектование, учет и использование архивных документов, относящихся к муниципальной собственности</w:t>
            </w:r>
          </w:p>
          <w:p w14:paraId="778340DD" w14:textId="77777777" w:rsidR="008A0D75" w:rsidRPr="00025AE9" w:rsidRDefault="008A0D75" w:rsidP="006777D3">
            <w:pPr>
              <w:widowControl w:val="0"/>
              <w:suppressAutoHyphens/>
              <w:rPr>
                <w:sz w:val="18"/>
                <w:szCs w:val="18"/>
              </w:rPr>
            </w:pP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5C4C6F" w14:textId="77777777" w:rsidR="008A0D75" w:rsidRPr="00025AE9" w:rsidRDefault="008A0D75" w:rsidP="006777D3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единица хранения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ECF266" w14:textId="77777777" w:rsidR="008A0D75" w:rsidRPr="00025AE9" w:rsidRDefault="008A0D75" w:rsidP="006777D3">
            <w:pPr>
              <w:suppressAutoHyphens/>
              <w:spacing w:after="120"/>
              <w:rPr>
                <w:sz w:val="18"/>
                <w:szCs w:val="18"/>
              </w:rPr>
            </w:pPr>
            <w:proofErr w:type="gramStart"/>
            <w:r w:rsidRPr="00025AE9">
              <w:rPr>
                <w:sz w:val="18"/>
                <w:szCs w:val="18"/>
                <w:lang w:val="en-US"/>
              </w:rPr>
              <w:t>V</w:t>
            </w:r>
            <w:r w:rsidRPr="00025AE9">
              <w:rPr>
                <w:sz w:val="18"/>
                <w:szCs w:val="18"/>
              </w:rPr>
              <w:t xml:space="preserve">  =</w:t>
            </w:r>
            <w:proofErr w:type="gramEnd"/>
            <w:r w:rsidRPr="00025AE9">
              <w:rPr>
                <w:sz w:val="18"/>
                <w:szCs w:val="18"/>
              </w:rPr>
              <w:t xml:space="preserve"> </w:t>
            </w:r>
            <w:r w:rsidRPr="00025AE9">
              <w:rPr>
                <w:sz w:val="18"/>
                <w:szCs w:val="18"/>
                <w:lang w:val="en-US"/>
              </w:rPr>
              <w:t>V</w:t>
            </w:r>
            <w:r w:rsidRPr="00025AE9">
              <w:rPr>
                <w:sz w:val="18"/>
                <w:szCs w:val="18"/>
              </w:rPr>
              <w:t>м + ∑соф, где:</w:t>
            </w:r>
          </w:p>
          <w:p w14:paraId="391C161D" w14:textId="77777777" w:rsidR="008A0D75" w:rsidRPr="00025AE9" w:rsidRDefault="008A0D75" w:rsidP="006777D3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  <w:lang w:val="en-US"/>
              </w:rPr>
              <w:t>V</w:t>
            </w:r>
            <w:r w:rsidRPr="00025AE9">
              <w:rPr>
                <w:sz w:val="18"/>
                <w:szCs w:val="18"/>
              </w:rPr>
              <w:t xml:space="preserve"> – количество архивных документов, находящихся на хранении в муниципальном архиве Московской области, относящиеся к муниципальной собственности;</w:t>
            </w:r>
          </w:p>
          <w:p w14:paraId="05891A6D" w14:textId="77777777" w:rsidR="008A0D75" w:rsidRPr="00025AE9" w:rsidRDefault="008A0D75" w:rsidP="006777D3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  <w:lang w:val="en-US"/>
              </w:rPr>
              <w:t>V</w:t>
            </w:r>
            <w:r w:rsidRPr="00025AE9">
              <w:rPr>
                <w:sz w:val="18"/>
                <w:szCs w:val="18"/>
              </w:rPr>
              <w:t>м - количество архивных документов муниципального архива Московской области, относящихся к муниципальной собственности, на начало отчетного года;</w:t>
            </w:r>
          </w:p>
          <w:p w14:paraId="77C76A70" w14:textId="77777777" w:rsidR="008A0D75" w:rsidRPr="00025AE9" w:rsidRDefault="008A0D75" w:rsidP="006777D3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∑соф – количество архивных документов, относящихся к муниципальной собственности, на которое произошло изменение в составе и объеме фондов за отчетный период (прием на хранение, переработка описей дел, обнаружение, устранение технических ошибок в учете и др.)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4B3649" w14:textId="77777777" w:rsidR="008A0D75" w:rsidRPr="00025AE9" w:rsidRDefault="008A0D75" w:rsidP="006777D3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Форма № 4 «Таблица объемов дел (по форме собственности), находящихся на хранении в муниципальном архиве муниципального образования Московской области»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6E6211" w14:textId="77777777" w:rsidR="008A0D75" w:rsidRPr="00025AE9" w:rsidRDefault="008A0D75" w:rsidP="006777D3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 xml:space="preserve">ежеквартально, нарастающим итогом </w:t>
            </w:r>
          </w:p>
        </w:tc>
      </w:tr>
      <w:tr w:rsidR="008A0D75" w:rsidRPr="00025AE9" w14:paraId="77D1E4FA" w14:textId="77777777" w:rsidTr="006777D3">
        <w:trPr>
          <w:trHeight w:val="808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19AA4B" w14:textId="77777777" w:rsidR="008A0D75" w:rsidRPr="00025AE9" w:rsidRDefault="008A0D75" w:rsidP="006777D3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3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A6D470" w14:textId="77777777" w:rsidR="008A0D75" w:rsidRPr="00025AE9" w:rsidRDefault="008A0D75" w:rsidP="006777D3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результат к мероприятию 4.01.03</w:t>
            </w:r>
          </w:p>
          <w:p w14:paraId="4B30BAAF" w14:textId="77777777" w:rsidR="008A0D75" w:rsidRPr="00025AE9" w:rsidRDefault="008A0D75" w:rsidP="006777D3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Оцифровано архивных документов за отчетный период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7697EE" w14:textId="77777777" w:rsidR="008A0D75" w:rsidRPr="00025AE9" w:rsidRDefault="008A0D75" w:rsidP="006777D3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proofErr w:type="spellStart"/>
            <w:r w:rsidRPr="00025AE9">
              <w:rPr>
                <w:sz w:val="18"/>
                <w:szCs w:val="18"/>
              </w:rPr>
              <w:t>ед.хр</w:t>
            </w:r>
            <w:proofErr w:type="spellEnd"/>
            <w:r w:rsidRPr="00025AE9">
              <w:rPr>
                <w:sz w:val="18"/>
                <w:szCs w:val="18"/>
              </w:rPr>
              <w:t>.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AF3C76" w14:textId="77777777" w:rsidR="008A0D75" w:rsidRPr="00025AE9" w:rsidRDefault="008A0D75" w:rsidP="006777D3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Количество оцифрованных за отчетный период единиц хранения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AF3AC8" w14:textId="77777777" w:rsidR="008A0D75" w:rsidRPr="00025AE9" w:rsidRDefault="008A0D75" w:rsidP="006777D3">
            <w:pPr>
              <w:suppressAutoHyphens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Акт сдачи-приемки работ;</w:t>
            </w:r>
          </w:p>
          <w:p w14:paraId="496EE22C" w14:textId="77777777" w:rsidR="008A0D75" w:rsidRPr="00025AE9" w:rsidRDefault="008A0D75" w:rsidP="006777D3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 xml:space="preserve">Информация о создании фонда пользования описей дел и архивных документов в электронном виде, в том числе о переводе описей дел в электронный вид, сканировании архивных документов 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E791D1" w14:textId="77777777" w:rsidR="008A0D75" w:rsidRPr="00025AE9" w:rsidRDefault="008A0D75" w:rsidP="006777D3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ежеквартально, заполняется нарастающим итогом</w:t>
            </w:r>
          </w:p>
        </w:tc>
      </w:tr>
      <w:tr w:rsidR="008A0D75" w:rsidRPr="00025AE9" w14:paraId="38B9D186" w14:textId="77777777" w:rsidTr="006777D3">
        <w:trPr>
          <w:trHeight w:val="808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4A33CB" w14:textId="77777777" w:rsidR="008A0D75" w:rsidRPr="00025AE9" w:rsidRDefault="008A0D75" w:rsidP="006777D3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4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B1DF05" w14:textId="77777777" w:rsidR="008A0D75" w:rsidRPr="00025AE9" w:rsidRDefault="008A0D75" w:rsidP="006777D3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результат к мероприятию 4.02.01</w:t>
            </w:r>
          </w:p>
          <w:p w14:paraId="11C5885A" w14:textId="77777777" w:rsidR="008A0D75" w:rsidRPr="00025AE9" w:rsidRDefault="008A0D75" w:rsidP="006777D3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Обеспечено хранение, комплектование, учет и использование архивных документов, относящихся к собственности Московской области</w:t>
            </w:r>
          </w:p>
          <w:p w14:paraId="620CADC0" w14:textId="77777777" w:rsidR="008A0D75" w:rsidRPr="00025AE9" w:rsidRDefault="008A0D75" w:rsidP="006777D3">
            <w:pPr>
              <w:widowControl w:val="0"/>
              <w:suppressAutoHyphens/>
              <w:rPr>
                <w:sz w:val="18"/>
                <w:szCs w:val="18"/>
              </w:rPr>
            </w:pP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727C6A" w14:textId="77777777" w:rsidR="008A0D75" w:rsidRPr="00025AE9" w:rsidRDefault="008A0D75" w:rsidP="006777D3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единица хранения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1BA3EF" w14:textId="77777777" w:rsidR="008A0D75" w:rsidRPr="00025AE9" w:rsidRDefault="008A0D75" w:rsidP="006777D3">
            <w:pPr>
              <w:suppressAutoHyphens/>
              <w:spacing w:after="120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  <w:lang w:val="en-US"/>
              </w:rPr>
              <w:t>V</w:t>
            </w:r>
            <w:proofErr w:type="spellStart"/>
            <w:proofErr w:type="gramStart"/>
            <w:r w:rsidRPr="00025AE9">
              <w:rPr>
                <w:sz w:val="18"/>
                <w:szCs w:val="18"/>
              </w:rPr>
              <w:t>мо</w:t>
            </w:r>
            <w:proofErr w:type="spellEnd"/>
            <w:r w:rsidRPr="00025AE9">
              <w:rPr>
                <w:sz w:val="18"/>
                <w:szCs w:val="18"/>
              </w:rPr>
              <w:t xml:space="preserve">  =</w:t>
            </w:r>
            <w:proofErr w:type="gramEnd"/>
            <w:r w:rsidRPr="00025AE9">
              <w:rPr>
                <w:sz w:val="18"/>
                <w:szCs w:val="18"/>
              </w:rPr>
              <w:t xml:space="preserve"> </w:t>
            </w:r>
            <w:r w:rsidRPr="00025AE9">
              <w:rPr>
                <w:sz w:val="18"/>
                <w:szCs w:val="18"/>
                <w:lang w:val="en-US"/>
              </w:rPr>
              <w:t>V</w:t>
            </w:r>
            <w:r w:rsidRPr="00025AE9">
              <w:rPr>
                <w:sz w:val="18"/>
                <w:szCs w:val="18"/>
              </w:rPr>
              <w:t>см + ∑соф, где:</w:t>
            </w:r>
          </w:p>
          <w:p w14:paraId="496CCEDB" w14:textId="77777777" w:rsidR="008A0D75" w:rsidRPr="00025AE9" w:rsidRDefault="008A0D75" w:rsidP="006777D3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  <w:lang w:val="en-US"/>
              </w:rPr>
              <w:t>V</w:t>
            </w:r>
            <w:proofErr w:type="spellStart"/>
            <w:r w:rsidRPr="00025AE9">
              <w:rPr>
                <w:sz w:val="18"/>
                <w:szCs w:val="18"/>
              </w:rPr>
              <w:t>мо</w:t>
            </w:r>
            <w:proofErr w:type="spellEnd"/>
            <w:r w:rsidRPr="00025AE9">
              <w:rPr>
                <w:sz w:val="18"/>
                <w:szCs w:val="18"/>
              </w:rPr>
              <w:t xml:space="preserve"> – количество архивных документов, находящихся на хранении в муниципальном архиве Московской области, относящиеся к собственности Московской области;</w:t>
            </w:r>
          </w:p>
          <w:p w14:paraId="6E4888E3" w14:textId="77777777" w:rsidR="008A0D75" w:rsidRPr="00025AE9" w:rsidRDefault="008A0D75" w:rsidP="006777D3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  <w:lang w:val="en-US"/>
              </w:rPr>
              <w:t>V</w:t>
            </w:r>
            <w:r w:rsidRPr="00025AE9">
              <w:rPr>
                <w:sz w:val="18"/>
                <w:szCs w:val="18"/>
              </w:rPr>
              <w:t>см - количество архивных документов муниципального архива Московской области, относящихся к собственности Московской области, на начало отчетного года;</w:t>
            </w:r>
          </w:p>
          <w:p w14:paraId="6FB86ACB" w14:textId="77777777" w:rsidR="008A0D75" w:rsidRPr="00025AE9" w:rsidRDefault="008A0D75" w:rsidP="006777D3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∑соф – количество архивных документов, относящихся к собственности Московской области, на которое произошло изменение в составе и объеме фондов за отчетный период (прием на хранение, переработка описей дел, обнаружение, устранение технических ошибок в учете и др.)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E5D12E" w14:textId="77777777" w:rsidR="008A0D75" w:rsidRPr="00025AE9" w:rsidRDefault="008A0D75" w:rsidP="006777D3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Форма № 4 «Таблица объемов дел (по форме собственности), находящихся на хранении в муниципальном архиве муниципального образования Московской области»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9686AF" w14:textId="77777777" w:rsidR="008A0D75" w:rsidRPr="00025AE9" w:rsidRDefault="008A0D75" w:rsidP="006777D3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ежеквартально, заполняется нарастающим итогом</w:t>
            </w:r>
          </w:p>
        </w:tc>
      </w:tr>
      <w:tr w:rsidR="008A0D75" w:rsidRPr="00025AE9" w14:paraId="76835444" w14:textId="77777777" w:rsidTr="006777D3">
        <w:trPr>
          <w:trHeight w:val="808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A7D560" w14:textId="77777777" w:rsidR="008A0D75" w:rsidRPr="00025AE9" w:rsidRDefault="008A0D75" w:rsidP="006777D3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lastRenderedPageBreak/>
              <w:t>5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B19999" w14:textId="77777777" w:rsidR="008A0D75" w:rsidRPr="00025AE9" w:rsidRDefault="008A0D75" w:rsidP="006777D3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результат к мероприятию 4.02.02</w:t>
            </w:r>
          </w:p>
          <w:p w14:paraId="385E2E44" w14:textId="77777777" w:rsidR="008A0D75" w:rsidRPr="00025AE9" w:rsidRDefault="008A0D75" w:rsidP="006777D3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Проведен капитальный (текущий) ремонт и/или техническое переоснащение помещений, выделенных для хранения архивных документов, относящихся к собственности Московской области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21BC93" w14:textId="77777777" w:rsidR="008A0D75" w:rsidRPr="00025AE9" w:rsidRDefault="008A0D75" w:rsidP="006777D3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единица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4C187C" w14:textId="77777777" w:rsidR="008A0D75" w:rsidRPr="00025AE9" w:rsidRDefault="008A0D75" w:rsidP="006777D3">
            <w:pPr>
              <w:suppressAutoHyphens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К=</w:t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Кф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>/</w:t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Кп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>,</w:t>
            </w:r>
          </w:p>
          <w:p w14:paraId="77543904" w14:textId="77777777" w:rsidR="008A0D75" w:rsidRPr="00025AE9" w:rsidRDefault="008A0D75" w:rsidP="006777D3">
            <w:pPr>
              <w:suppressAutoHyphens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где:</w:t>
            </w:r>
          </w:p>
          <w:p w14:paraId="751C44E9" w14:textId="77777777" w:rsidR="008A0D75" w:rsidRPr="00025AE9" w:rsidRDefault="008A0D75" w:rsidP="006777D3">
            <w:pPr>
              <w:suppressAutoHyphens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К - количество помещений, выделенных для хранения архивных документов, относящихся к собственности Московской области, на которых проведены работы по капитальному (текущему) ремонту и техническому переоснащению;</w:t>
            </w:r>
          </w:p>
          <w:p w14:paraId="588CA597" w14:textId="77777777" w:rsidR="008A0D75" w:rsidRPr="00025AE9" w:rsidRDefault="008A0D75" w:rsidP="006777D3">
            <w:pPr>
              <w:suppressAutoHyphens/>
              <w:rPr>
                <w:color w:val="000000"/>
                <w:sz w:val="18"/>
                <w:szCs w:val="18"/>
              </w:rPr>
            </w:pPr>
            <w:proofErr w:type="spellStart"/>
            <w:r w:rsidRPr="00025AE9">
              <w:rPr>
                <w:color w:val="000000"/>
                <w:sz w:val="18"/>
                <w:szCs w:val="18"/>
              </w:rPr>
              <w:t>Кф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– количество помещений, выделенных для хранения архивных документов, относящихся к собственности Московской области, на которых проведены работы по капитальному (текущему) ремонту и техническому переоснащению в текущем году;</w:t>
            </w:r>
          </w:p>
          <w:p w14:paraId="26B970F1" w14:textId="77777777" w:rsidR="008A0D75" w:rsidRPr="00025AE9" w:rsidRDefault="008A0D75" w:rsidP="006777D3">
            <w:pPr>
              <w:suppressAutoHyphens/>
              <w:rPr>
                <w:sz w:val="18"/>
                <w:szCs w:val="18"/>
              </w:rPr>
            </w:pPr>
            <w:proofErr w:type="spellStart"/>
            <w:r w:rsidRPr="00025AE9">
              <w:rPr>
                <w:color w:val="000000"/>
                <w:sz w:val="18"/>
                <w:szCs w:val="18"/>
              </w:rPr>
              <w:t>Кп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- количество помещений, выделенных для хранения архивных документов, относящихся к собственности Московской области, на которых предусмотрено проведение работ по капитальному (текущему) ремонту и техническому переоснащению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2E9449" w14:textId="77777777" w:rsidR="008A0D75" w:rsidRPr="00025AE9" w:rsidRDefault="008A0D75" w:rsidP="006777D3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Универсальный передаточный документ, счет, товарная накладная, акт о приемке-передаче товара, акт сдачи-приемки работ, акт о приемке выполненных работ (форма     КС-2), справка о стоимости выполненных работ и затрат (форма КС-3)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FB79FB" w14:textId="77777777" w:rsidR="008A0D75" w:rsidRPr="00025AE9" w:rsidRDefault="008A0D75" w:rsidP="006777D3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ежеквартально, нарастающим итогом</w:t>
            </w:r>
          </w:p>
        </w:tc>
      </w:tr>
    </w:tbl>
    <w:p w14:paraId="2744BCDA" w14:textId="77777777" w:rsidR="008A0D75" w:rsidRDefault="008A0D75" w:rsidP="008A0D75">
      <w:pPr>
        <w:tabs>
          <w:tab w:val="left" w:pos="12334"/>
        </w:tabs>
      </w:pPr>
    </w:p>
    <w:p w14:paraId="130DAC53" w14:textId="77777777" w:rsidR="008A0D75" w:rsidRDefault="008A0D75" w:rsidP="008A0D75">
      <w:pPr>
        <w:tabs>
          <w:tab w:val="left" w:pos="12334"/>
        </w:tabs>
      </w:pPr>
    </w:p>
    <w:p w14:paraId="0E989750" w14:textId="77777777" w:rsidR="008A0D75" w:rsidRDefault="008A0D75" w:rsidP="008A0D75">
      <w:pPr>
        <w:tabs>
          <w:tab w:val="left" w:pos="12334"/>
        </w:tabs>
        <w:jc w:val="center"/>
        <w:rPr>
          <w:b/>
          <w:bCs/>
        </w:rPr>
      </w:pPr>
      <w:r>
        <w:rPr>
          <w:b/>
          <w:bCs/>
        </w:rPr>
        <w:t xml:space="preserve">5. </w:t>
      </w:r>
      <w:r w:rsidRPr="00764F63">
        <w:rPr>
          <w:b/>
          <w:bCs/>
        </w:rPr>
        <w:t xml:space="preserve">Перечень мероприятий Подпрограммы </w:t>
      </w:r>
      <w:r>
        <w:rPr>
          <w:b/>
          <w:bCs/>
        </w:rPr>
        <w:t>4</w:t>
      </w:r>
      <w:r w:rsidRPr="00764F63">
        <w:rPr>
          <w:b/>
          <w:bCs/>
        </w:rPr>
        <w:t xml:space="preserve"> муниципальной программы «Цифровое муниципальное образование»</w:t>
      </w:r>
    </w:p>
    <w:p w14:paraId="0EF1A385" w14:textId="77777777" w:rsidR="008A0D75" w:rsidRDefault="008A0D75" w:rsidP="008A0D75">
      <w:pPr>
        <w:tabs>
          <w:tab w:val="left" w:pos="12334"/>
        </w:tabs>
        <w:jc w:val="center"/>
        <w:rPr>
          <w:b/>
          <w:bCs/>
        </w:rPr>
      </w:pPr>
    </w:p>
    <w:tbl>
      <w:tblPr>
        <w:tblW w:w="16302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454"/>
        <w:gridCol w:w="2382"/>
        <w:gridCol w:w="992"/>
        <w:gridCol w:w="1843"/>
        <w:gridCol w:w="992"/>
        <w:gridCol w:w="2977"/>
        <w:gridCol w:w="851"/>
        <w:gridCol w:w="850"/>
        <w:gridCol w:w="850"/>
        <w:gridCol w:w="851"/>
        <w:gridCol w:w="850"/>
        <w:gridCol w:w="851"/>
        <w:gridCol w:w="850"/>
        <w:gridCol w:w="709"/>
      </w:tblGrid>
      <w:tr w:rsidR="008A0D75" w:rsidRPr="00D72185" w14:paraId="104A90A8" w14:textId="77777777" w:rsidTr="006777D3">
        <w:trPr>
          <w:trHeight w:val="409"/>
        </w:trPr>
        <w:tc>
          <w:tcPr>
            <w:tcW w:w="4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AD56B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0B7A5B3E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№ п/п</w:t>
            </w: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0B062E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Мероприятие подпрограммы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F8F670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оки исполнения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131DE5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Источник финансирова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6EDA18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сего (</w:t>
            </w:r>
            <w:proofErr w:type="spellStart"/>
            <w:r w:rsidRPr="00D72185">
              <w:rPr>
                <w:rFonts w:eastAsia="Calibri"/>
                <w:color w:val="000000"/>
                <w:sz w:val="18"/>
                <w:szCs w:val="18"/>
              </w:rPr>
              <w:t>тыс.руб</w:t>
            </w:r>
            <w:proofErr w:type="spellEnd"/>
            <w:r w:rsidRPr="00D72185">
              <w:rPr>
                <w:rFonts w:eastAsia="Calibri"/>
                <w:color w:val="000000"/>
                <w:sz w:val="18"/>
                <w:szCs w:val="18"/>
              </w:rPr>
              <w:t>.)</w:t>
            </w:r>
          </w:p>
        </w:tc>
        <w:tc>
          <w:tcPr>
            <w:tcW w:w="8930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B1A6F5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Объем финансирования по годам (</w:t>
            </w:r>
            <w:proofErr w:type="spellStart"/>
            <w:r w:rsidRPr="00D72185">
              <w:rPr>
                <w:rFonts w:eastAsia="Calibri"/>
                <w:color w:val="000000"/>
                <w:sz w:val="18"/>
                <w:szCs w:val="18"/>
              </w:rPr>
              <w:t>тыс.руб</w:t>
            </w:r>
            <w:proofErr w:type="spellEnd"/>
            <w:r w:rsidRPr="00D72185">
              <w:rPr>
                <w:rFonts w:eastAsia="Calibri"/>
                <w:color w:val="000000"/>
                <w:sz w:val="18"/>
                <w:szCs w:val="18"/>
              </w:rPr>
              <w:t>.)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05ECF7C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Ответственный за выполнение</w:t>
            </w:r>
          </w:p>
        </w:tc>
      </w:tr>
      <w:tr w:rsidR="008A0D75" w:rsidRPr="00D72185" w14:paraId="33779048" w14:textId="77777777" w:rsidTr="006777D3">
        <w:trPr>
          <w:trHeight w:val="60"/>
        </w:trPr>
        <w:tc>
          <w:tcPr>
            <w:tcW w:w="4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C30E2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20"/>
                <w:szCs w:val="20"/>
              </w:rPr>
            </w:pPr>
          </w:p>
        </w:tc>
        <w:tc>
          <w:tcPr>
            <w:tcW w:w="238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0C1C40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A4AE67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C34F26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C06BAD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noWrap/>
            <w:vAlign w:val="center"/>
            <w:hideMark/>
          </w:tcPr>
          <w:p w14:paraId="50EFA3E3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2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F25B7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2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06A6B0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2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35732C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2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903288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2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F5330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28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732BB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2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1DEB0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3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08ECF7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20"/>
                <w:szCs w:val="20"/>
              </w:rPr>
            </w:pPr>
          </w:p>
        </w:tc>
      </w:tr>
      <w:tr w:rsidR="008A0D75" w:rsidRPr="00D72185" w14:paraId="2A5B2714" w14:textId="77777777" w:rsidTr="006777D3">
        <w:trPr>
          <w:trHeight w:val="121"/>
        </w:trPr>
        <w:tc>
          <w:tcPr>
            <w:tcW w:w="45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14:paraId="0CE6D7C0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38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14:paraId="0EEFA011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Основное мероприятие 01 </w:t>
            </w:r>
          </w:p>
          <w:p w14:paraId="19DC7250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ранение, комплектование, учет и использование архивных документов в муниципальных архивах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14:paraId="391A1B23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98FF0C5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149459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8C11EB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983A50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01F604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47C11C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C817DA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7E760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43E44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5A23A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14:paraId="763D57B8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0972A13B" w14:textId="77777777" w:rsidTr="006777D3">
        <w:trPr>
          <w:trHeight w:val="14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05F70036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FCFD834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3A632C3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9F61DA8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DCA66D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E968C2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4A70E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698FFD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C5B6D4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03954B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33383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C1D8E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698D0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28167AA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1EE47B0D" w14:textId="77777777" w:rsidTr="006777D3">
        <w:trPr>
          <w:trHeight w:val="270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0D9FF7F4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CF802DD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192AD1A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307AFF6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F65152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9AB8A4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A3D19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F6D9E6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122306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D6682F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7A617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BCA72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26EA1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E0AC997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3F7DC7B0" w14:textId="77777777" w:rsidTr="006777D3">
        <w:trPr>
          <w:trHeight w:val="430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3E5174DB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5FCD08F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ED9DBC2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single" w:sz="4" w:space="0" w:color="auto"/>
            </w:tcBorders>
            <w:hideMark/>
          </w:tcPr>
          <w:p w14:paraId="66D08B33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7908AE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4EDD4A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8C572B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F8ED0E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AB0328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A503E7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37DD2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ED760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961E8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61DC791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14E96A35" w14:textId="77777777" w:rsidTr="006777D3">
        <w:trPr>
          <w:trHeight w:val="205"/>
        </w:trPr>
        <w:tc>
          <w:tcPr>
            <w:tcW w:w="45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285C0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B1F648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218B3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BA5E45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BF75B4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133EF3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2D1D6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18C566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59BEE9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FDB6DB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CAA99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9B4E1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CFAF9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4F721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24187668" w14:textId="77777777" w:rsidTr="006777D3">
        <w:trPr>
          <w:trHeight w:val="114"/>
        </w:trPr>
        <w:tc>
          <w:tcPr>
            <w:tcW w:w="4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599C3617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238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14:paraId="58D3EB18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Мероприятие 01.01</w:t>
            </w:r>
          </w:p>
          <w:p w14:paraId="54EED048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Укрепление материально-технической базы и проведение капитального (текущего) ремонта муниципального архива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14:paraId="68B94ED1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811A103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75AB7F2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E4FA02B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C088FB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53ECA9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AAE351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DF5EAF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04BA0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1E9C0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16688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68174BF1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  <w:p w14:paraId="60C942E7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244115A6" w14:textId="77777777" w:rsidTr="006777D3">
        <w:trPr>
          <w:trHeight w:val="253"/>
        </w:trPr>
        <w:tc>
          <w:tcPr>
            <w:tcW w:w="4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59832921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7CDBD6B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AE870F6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24264F5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827F1CE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F744DC5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D8418D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57A6E6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AA95F3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4787A9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C25F3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8C707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812A9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CB0C34B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63AFD63D" w14:textId="77777777" w:rsidTr="006777D3">
        <w:trPr>
          <w:trHeight w:val="253"/>
        </w:trPr>
        <w:tc>
          <w:tcPr>
            <w:tcW w:w="4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FE84F74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E3D004A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540E722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5EFCB6E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B5C3120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D55D42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79580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DF3841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7DC68B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368D6E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C5AA7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E7A28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120ED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C89207A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2D27B5DB" w14:textId="77777777" w:rsidTr="006777D3">
        <w:trPr>
          <w:trHeight w:val="340"/>
        </w:trPr>
        <w:tc>
          <w:tcPr>
            <w:tcW w:w="4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6BBACDFB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87CFEA1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E416EC8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F43D814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8C566FC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80CA4B7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17F225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B16456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630A7D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962FAF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010FC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8672B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AAB5E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8BD31AF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76FE2468" w14:textId="77777777" w:rsidTr="006777D3">
        <w:trPr>
          <w:trHeight w:val="173"/>
        </w:trPr>
        <w:tc>
          <w:tcPr>
            <w:tcW w:w="4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7785DA2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FAD1035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537A7F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068F51A7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3C1C5B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189ABC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509AB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80CA33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D9E1B6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B5057D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08EB6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FB129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C51F4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730D23D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0BFE064E" w14:textId="77777777" w:rsidTr="006777D3">
        <w:trPr>
          <w:trHeight w:val="448"/>
        </w:trPr>
        <w:tc>
          <w:tcPr>
            <w:tcW w:w="4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0EC7971B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19FC9AE3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Оказано услуг (проведено работ) по укреплению материально-технической базы муниципального архива за отчетный период, (единица)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0ACEB329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36BBE451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132C8A5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сего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  <w:hideMark/>
          </w:tcPr>
          <w:p w14:paraId="74485E3F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7547DD7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F6C6AC3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488386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1EA6681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86B0688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CE65491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B472242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2FA00D0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4EB78721" w14:textId="77777777" w:rsidTr="006777D3">
        <w:trPr>
          <w:trHeight w:val="397"/>
        </w:trPr>
        <w:tc>
          <w:tcPr>
            <w:tcW w:w="4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B44908A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069CC70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5D4910B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CD4137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4BCAB3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AC0845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637B4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3B8CD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56418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3DBB78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DC0C2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8CE55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07675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0D4FB4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7365059A" w14:textId="77777777" w:rsidTr="006777D3">
        <w:trPr>
          <w:trHeight w:val="133"/>
        </w:trPr>
        <w:tc>
          <w:tcPr>
            <w:tcW w:w="45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14:paraId="71C7D58D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1.2</w:t>
            </w: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A5876E3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Мероприятие 01.02</w:t>
            </w:r>
          </w:p>
          <w:p w14:paraId="4ED5B543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Расходы на обеспечение деятельности муниципальных архивов</w:t>
            </w:r>
          </w:p>
          <w:p w14:paraId="77979A29" w14:textId="77777777" w:rsidR="008A0D7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  <w:p w14:paraId="0E021A66" w14:textId="77777777" w:rsidR="008A0D7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  <w:p w14:paraId="01BB6625" w14:textId="77777777" w:rsidR="008A0D7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  <w:p w14:paraId="0D4A3791" w14:textId="77777777" w:rsidR="008A0D7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  <w:p w14:paraId="734269E6" w14:textId="77777777" w:rsidR="008A0D7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  <w:p w14:paraId="55E5A48A" w14:textId="77777777" w:rsidR="008A0D7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  <w:p w14:paraId="65E626C2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969DE81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D89E8A1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AE6CAA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8B791E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B2590E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0F29F4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C95480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BB8AB1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1C47A1F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98DDE96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2A10CD6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5776609B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</w:p>
        </w:tc>
      </w:tr>
      <w:tr w:rsidR="008A0D75" w:rsidRPr="00D72185" w14:paraId="4B194649" w14:textId="77777777" w:rsidTr="006777D3">
        <w:trPr>
          <w:trHeight w:val="208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0594E959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CC8AD4F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9AD8F74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2655A97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5119A9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525B30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80FE68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AC9793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3FBA4A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DAAB8F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6F45E65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7D6338A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F840FB8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85BF6D7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</w:tr>
      <w:tr w:rsidR="008A0D75" w:rsidRPr="00D72185" w14:paraId="4BDD8ABA" w14:textId="77777777" w:rsidTr="006777D3">
        <w:trPr>
          <w:trHeight w:val="318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23AA307E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31320AC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FD94A97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E0F501B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810010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EC4126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8C38C2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6A17CF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2035EB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C14A6B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850C0BD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CFEF2A4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BAF7191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4A4A868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</w:tr>
      <w:tr w:rsidR="008A0D75" w:rsidRPr="00D72185" w14:paraId="4B56F617" w14:textId="77777777" w:rsidTr="006777D3">
        <w:trPr>
          <w:trHeight w:val="188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D1FDF75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C55D6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5AD6A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DA7799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2B1C5A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EB4E3B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252DB5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5777C3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9A22D2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36A7DB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26708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77C17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06490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24E927F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</w:tr>
      <w:tr w:rsidR="008A0D75" w:rsidRPr="00D72185" w14:paraId="113B64DB" w14:textId="77777777" w:rsidTr="006777D3">
        <w:trPr>
          <w:trHeight w:val="633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622BB62E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41F8FD25" w14:textId="77777777" w:rsidR="008A0D75" w:rsidRPr="00D72185" w:rsidRDefault="008A0D75" w:rsidP="006777D3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Обеспечено хранение, комплектование, учет и использование архивных документов, относящихся к муниципальной собственности, (единица хранения)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081446A4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0CE6BF06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B3AFA90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сего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70AB0E52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515FD7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D6A547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8F7D77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9CD34EA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3EA6B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4FCFE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A41E4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6DE8259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79D0711E" w14:textId="77777777" w:rsidTr="006777D3">
        <w:trPr>
          <w:trHeight w:val="779"/>
        </w:trPr>
        <w:tc>
          <w:tcPr>
            <w:tcW w:w="45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98D4D7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2A072F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627010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71F56C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10162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292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FEDB94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9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3A8179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347640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5EE73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347640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199667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347640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ABEB72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347640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4622F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347640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782F6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347640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7E1B2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347640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BA4AB3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14F93866" w14:textId="77777777" w:rsidTr="006777D3">
        <w:trPr>
          <w:trHeight w:val="378"/>
        </w:trPr>
        <w:tc>
          <w:tcPr>
            <w:tcW w:w="454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C907FAA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2.1.</w:t>
            </w: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E7E68A9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ие документов постоянного хранения и по личному составу Совета депутатов городского округа Лыткарино за 2020-2025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281F54F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ACB057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5CEE1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E35F9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39800F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F26776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77F38E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C778AF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DB334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0C5BA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E69E1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34A0B980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  <w:lang w:eastAsia="en-US"/>
              </w:rPr>
              <w:t>Совет депутатов городского округа Лыткарино</w:t>
            </w:r>
          </w:p>
        </w:tc>
      </w:tr>
      <w:tr w:rsidR="008A0D75" w:rsidRPr="00D72185" w14:paraId="0B80A2BC" w14:textId="77777777" w:rsidTr="006777D3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7F54CD0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90A466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FFB8EB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65DD5F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A62B8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A2B8C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C579B1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DA6159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D5A2AC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CE6665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3AF639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4D820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42149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DDC94F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2E63906D" w14:textId="77777777" w:rsidTr="006777D3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0EFC144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D625AB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6FF466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3FFE0BF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DC43E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E7BF3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261C2D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13D0C7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3D2163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368432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A329A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41FE1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7BDBA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B64AE2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06C00E62" w14:textId="77777777" w:rsidTr="006777D3">
        <w:trPr>
          <w:trHeight w:val="201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CA874A6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FCFFC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ABB8F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6A1B98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14400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A8D2B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5663F1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44ECAB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3826F9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3C09E8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54CEE3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91D0DA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0614BC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564C76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0AF30CDD" w14:textId="77777777" w:rsidTr="006777D3">
        <w:trPr>
          <w:trHeight w:val="701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F46BF8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BDEBC93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о документов постоянного хранения и по личному составу Совета депутатов городского округа Лыткарино за 2020-2025гг., 2025-2030гг., единица хран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AF4FEB5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3DC6582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92EFA87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сего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7A4DDFC3" w14:textId="77777777" w:rsidR="008A0D75" w:rsidRPr="00C45F1C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88E2A10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0F062C9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10A6A9F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7A9390B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1FE2853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E5DBD03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7D28F327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0521EB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</w:tr>
      <w:tr w:rsidR="008A0D75" w:rsidRPr="00D72185" w14:paraId="67A3FC1D" w14:textId="77777777" w:rsidTr="006777D3">
        <w:trPr>
          <w:trHeight w:val="884"/>
        </w:trPr>
        <w:tc>
          <w:tcPr>
            <w:tcW w:w="45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1419E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F213D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B0F01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B7E24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310C1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6A89B" w14:textId="77777777" w:rsidR="008A0D75" w:rsidRPr="00C45F1C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6F431D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6E6C4E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3DABBA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F1CBAD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F5BCD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1AAE7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63B2F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936B1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</w:tr>
      <w:tr w:rsidR="008A0D75" w:rsidRPr="00D72185" w14:paraId="7A921BFB" w14:textId="77777777" w:rsidTr="006777D3">
        <w:trPr>
          <w:trHeight w:val="347"/>
        </w:trPr>
        <w:tc>
          <w:tcPr>
            <w:tcW w:w="454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190BE03F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lastRenderedPageBreak/>
              <w:t>1.2.2</w:t>
            </w: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7A68017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ие документов постоянного хранения и по личному составу Контрольно-счетной палаты городского округа Лыткарино за 2020-2023гг., 2024-2026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98CDCD4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008F33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27DBA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1E3F7C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7635B6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F773C4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20E838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7960CC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832B47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203356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5E3D7D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2869B6AF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  <w:lang w:eastAsia="en-US"/>
              </w:rPr>
              <w:t>Контрольно-счетная палата городского округа Лыткарино</w:t>
            </w:r>
          </w:p>
        </w:tc>
      </w:tr>
      <w:tr w:rsidR="008A0D75" w:rsidRPr="00D72185" w14:paraId="1B155E50" w14:textId="77777777" w:rsidTr="006777D3">
        <w:trPr>
          <w:trHeight w:val="601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248662B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844E5F" w14:textId="77777777" w:rsidR="008A0D75" w:rsidRPr="00D72185" w:rsidRDefault="008A0D75" w:rsidP="006777D3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4BF68AD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1FB0B4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ACCF8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62F5F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40ADB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514801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441D0A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1AD7D6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D6DFFF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5BF668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08B32D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5CE6C16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  <w:lang w:eastAsia="en-US"/>
              </w:rPr>
            </w:pPr>
          </w:p>
        </w:tc>
      </w:tr>
      <w:tr w:rsidR="008A0D75" w:rsidRPr="00D72185" w14:paraId="2EC32273" w14:textId="77777777" w:rsidTr="006777D3">
        <w:trPr>
          <w:trHeight w:val="65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DCFEB98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C8DF977" w14:textId="77777777" w:rsidR="008A0D75" w:rsidRPr="00D72185" w:rsidRDefault="008A0D75" w:rsidP="006777D3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A81C80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5A4546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20621F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613B57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E7103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B27C66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5B15A5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5A2473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350A85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E179BE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083761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D415768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0D6E82E2" w14:textId="77777777" w:rsidTr="006777D3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0D5E50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7CFF3" w14:textId="77777777" w:rsidR="008A0D75" w:rsidRPr="00D72185" w:rsidRDefault="008A0D75" w:rsidP="006777D3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1492F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017ADA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2AA86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4D2C3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654E3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A35E56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66C2DD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4E65EA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A87C61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B85BD2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A7652D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E139AD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46706BCF" w14:textId="77777777" w:rsidTr="006777D3">
        <w:trPr>
          <w:trHeight w:val="564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39FD431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59C4F92" w14:textId="77777777" w:rsidR="008A0D75" w:rsidRDefault="008A0D75" w:rsidP="006777D3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о документов постоянного хранения и по личному составу Контрольно-счетной палаты городского округа Лыткарино за 2020-2023гг., 2024-2026гг., единица хранения</w:t>
            </w:r>
          </w:p>
          <w:p w14:paraId="58A53981" w14:textId="77777777" w:rsidR="008A0D75" w:rsidRDefault="008A0D75" w:rsidP="006777D3">
            <w:pPr>
              <w:suppressAutoHyphens/>
              <w:rPr>
                <w:sz w:val="18"/>
                <w:szCs w:val="18"/>
              </w:rPr>
            </w:pPr>
          </w:p>
          <w:p w14:paraId="559BDCCF" w14:textId="77777777" w:rsidR="008A0D75" w:rsidRDefault="008A0D75" w:rsidP="006777D3">
            <w:pPr>
              <w:suppressAutoHyphens/>
              <w:rPr>
                <w:sz w:val="18"/>
                <w:szCs w:val="18"/>
              </w:rPr>
            </w:pPr>
          </w:p>
          <w:p w14:paraId="5772CDF6" w14:textId="77777777" w:rsidR="008A0D75" w:rsidRDefault="008A0D75" w:rsidP="006777D3">
            <w:pPr>
              <w:suppressAutoHyphens/>
              <w:rPr>
                <w:sz w:val="18"/>
                <w:szCs w:val="18"/>
              </w:rPr>
            </w:pPr>
          </w:p>
          <w:p w14:paraId="6A542B42" w14:textId="77777777" w:rsidR="008A0D75" w:rsidRPr="00D72185" w:rsidRDefault="008A0D75" w:rsidP="006777D3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A0C7B76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BE93AB5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DE742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сего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D769D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C423F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6433B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DE7D4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38F1A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5AAA4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03962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63C57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45CA58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47A59D80" w14:textId="77777777" w:rsidTr="006777D3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4B5DF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20567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60EA5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C9BB2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DC7A3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0BF76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DE676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AF197B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714AA4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494FF0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8CACA2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C7CC32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F1720D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15F65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452B127B" w14:textId="77777777" w:rsidTr="006777D3">
        <w:trPr>
          <w:trHeight w:val="277"/>
        </w:trPr>
        <w:tc>
          <w:tcPr>
            <w:tcW w:w="454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798226C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2.3</w:t>
            </w: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6D6ACA" w14:textId="77777777" w:rsidR="008A0D75" w:rsidRPr="00D72185" w:rsidRDefault="008A0D75" w:rsidP="006777D3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ие документов постоянного хранения и по личному составу Администрации городского округа Лыткарино за 2018-2019гг., 2020-2021гг., 2022-2023гг., 2024-2025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AA6B442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5DF889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81447DC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D157D37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C718CF6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B397502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64ABE0B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C69908D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8DB4211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E828601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05BA98F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7849A95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Архивный отдел Администрации городского округа Лыткарино</w:t>
            </w:r>
          </w:p>
        </w:tc>
      </w:tr>
      <w:tr w:rsidR="008A0D75" w:rsidRPr="00D72185" w14:paraId="027EA2A1" w14:textId="77777777" w:rsidTr="006777D3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070D60C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3D04A46" w14:textId="77777777" w:rsidR="008A0D75" w:rsidRPr="00D72185" w:rsidRDefault="008A0D75" w:rsidP="006777D3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8BE36F3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44EC1C0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C6BA270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8438BAA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251BE97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5098BC8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A446B32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DD13A73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EBC2D16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41A80A1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7C57FF3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ECA507E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</w:tr>
      <w:tr w:rsidR="008A0D75" w:rsidRPr="00D72185" w14:paraId="70FBBF89" w14:textId="77777777" w:rsidTr="006777D3">
        <w:trPr>
          <w:trHeight w:val="659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F31BE73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26411F4" w14:textId="77777777" w:rsidR="008A0D75" w:rsidRPr="00D72185" w:rsidRDefault="008A0D75" w:rsidP="006777D3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1195C2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1AAFE56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7EBC7F7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B631457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31034A2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FBFFB54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3197C23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3BC3484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3771B6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8123115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CF19D90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C367A3A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0C2187D6" w14:textId="77777777" w:rsidTr="006777D3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EFDB04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1DFD4" w14:textId="77777777" w:rsidR="008A0D75" w:rsidRPr="00D72185" w:rsidRDefault="008A0D75" w:rsidP="006777D3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2E48468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B8730E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622CD41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0292967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262638C0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235BD98B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5B58164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F318F46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5B52683D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375D716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5AC9222F" w14:textId="77777777" w:rsidR="008A0D75" w:rsidRPr="00E34216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E3421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13151F1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587836E1" w14:textId="77777777" w:rsidTr="006777D3">
        <w:trPr>
          <w:trHeight w:val="564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D64C4D3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DDFD9AD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о документов постоянного хранения и по личному составу Администрации городского округа Лыткарино за 2018-2019гг., 2020-2021гг., 2022-2023гг., 2024-2025гг., единица хран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FAE819D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4AF2D9D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5C81C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сего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ABF7A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074FA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46380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A06B0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F319B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ECC78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6E42D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C37E4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B8D962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664582F9" w14:textId="77777777" w:rsidTr="006777D3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E2B02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4BA53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CF0BE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CAD1F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A6118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292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B9F99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9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68E2B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68DC70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DDA633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3DF9D9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6D578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83C0E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4A84D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942D4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4B128F6D" w14:textId="77777777" w:rsidTr="006777D3">
        <w:trPr>
          <w:trHeight w:val="207"/>
        </w:trPr>
        <w:tc>
          <w:tcPr>
            <w:tcW w:w="454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13BE80FF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2.4</w:t>
            </w: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E6777C1" w14:textId="77777777" w:rsidR="008A0D75" w:rsidRPr="00D72185" w:rsidRDefault="008A0D75" w:rsidP="006777D3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ие документов постоянного хранения и по личному составу Управления образования г. Лыткарино за 2020-2022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269D4AC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108EBF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0FB13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CB888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700ED4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F59130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CFC4CB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BD57DD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0BB5D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80B5EE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D02874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31ACBE70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  <w:lang w:eastAsia="en-US"/>
              </w:rPr>
              <w:t>Управление образования город</w:t>
            </w:r>
            <w:r w:rsidRPr="00D72185">
              <w:rPr>
                <w:rFonts w:eastAsia="Calibri"/>
                <w:sz w:val="18"/>
                <w:szCs w:val="18"/>
                <w:lang w:eastAsia="en-US"/>
              </w:rPr>
              <w:lastRenderedPageBreak/>
              <w:t>а Лыткарино</w:t>
            </w:r>
          </w:p>
        </w:tc>
      </w:tr>
      <w:tr w:rsidR="008A0D75" w:rsidRPr="00D72185" w14:paraId="249FEE27" w14:textId="77777777" w:rsidTr="006777D3">
        <w:trPr>
          <w:trHeight w:val="20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215200B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F7AF880" w14:textId="77777777" w:rsidR="008A0D75" w:rsidRPr="00D72185" w:rsidRDefault="008A0D75" w:rsidP="006777D3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9C0A4F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C44614D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59054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EB9B0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76603D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56F30D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B73355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39163A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167A74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645D48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5B3BEB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8169005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  <w:lang w:eastAsia="en-US"/>
              </w:rPr>
            </w:pPr>
          </w:p>
        </w:tc>
      </w:tr>
      <w:tr w:rsidR="008A0D75" w:rsidRPr="00D72185" w14:paraId="67871E06" w14:textId="77777777" w:rsidTr="006777D3">
        <w:trPr>
          <w:trHeight w:val="6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801BF2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BCDB39" w14:textId="77777777" w:rsidR="008A0D75" w:rsidRPr="00D72185" w:rsidRDefault="008A0D75" w:rsidP="006777D3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32D80C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49722FF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653ED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E62EB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D5B794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F052F4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AB183C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CD751D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29FAB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843D8F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3A7A01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0675727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7D1ADD75" w14:textId="77777777" w:rsidTr="006777D3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597C87C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323FF" w14:textId="77777777" w:rsidR="008A0D75" w:rsidRPr="00D72185" w:rsidRDefault="008A0D75" w:rsidP="006777D3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8DD82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167F0C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4B964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8F67D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B4E5FD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E7E6D1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8E937B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BC87F5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B8BDA3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4FE4D1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09EE28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025245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56E69503" w14:textId="77777777" w:rsidTr="006777D3">
        <w:trPr>
          <w:trHeight w:val="564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AAEBAC8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404612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о документов постоянного хранения и по личному составу Управления образования</w:t>
            </w:r>
            <w:r>
              <w:rPr>
                <w:sz w:val="18"/>
                <w:szCs w:val="18"/>
              </w:rPr>
              <w:t xml:space="preserve"> </w:t>
            </w:r>
            <w:r w:rsidRPr="00D72185">
              <w:rPr>
                <w:sz w:val="18"/>
                <w:szCs w:val="18"/>
              </w:rPr>
              <w:t>г. Лыткарино за 2020-2022гг., единица хран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8CD2250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0AA47FA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F9837D5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сего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2C384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8337054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90408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FCC859E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42EC8A7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488BC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E5482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CF29D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0466C0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2436A6B5" w14:textId="77777777" w:rsidTr="006777D3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F75F2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CA74C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AD50B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BD6F3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1D47C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17954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D87503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0DEAB4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F1C38B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E7A8A0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3CE901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C38DE6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2795C8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A02B4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4883073A" w14:textId="77777777" w:rsidTr="006777D3">
        <w:trPr>
          <w:trHeight w:val="277"/>
        </w:trPr>
        <w:tc>
          <w:tcPr>
            <w:tcW w:w="454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FA63622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2.5</w:t>
            </w: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677A207" w14:textId="77777777" w:rsidR="008A0D75" w:rsidRPr="00D72185" w:rsidRDefault="008A0D75" w:rsidP="006777D3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ие документов постоянного хранения и по личному составу Финансового управления</w:t>
            </w:r>
            <w:r>
              <w:rPr>
                <w:sz w:val="18"/>
                <w:szCs w:val="18"/>
              </w:rPr>
              <w:t xml:space="preserve"> </w:t>
            </w:r>
            <w:r w:rsidRPr="00D72185">
              <w:rPr>
                <w:sz w:val="18"/>
                <w:szCs w:val="18"/>
              </w:rPr>
              <w:t>г. Лыткарино за 2020-2022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68F9AB2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2E6253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EE4D2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CF785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50A219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6791CA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50E421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4C6F20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FEDC0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0BCE6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B9320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9882F16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  <w:lang w:eastAsia="en-US"/>
              </w:rPr>
              <w:t>Финансовое управление города Лыткарино</w:t>
            </w:r>
          </w:p>
        </w:tc>
      </w:tr>
      <w:tr w:rsidR="008A0D75" w:rsidRPr="00D72185" w14:paraId="6394B672" w14:textId="77777777" w:rsidTr="006777D3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5B92AAA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BA6997F" w14:textId="77777777" w:rsidR="008A0D75" w:rsidRPr="00D72185" w:rsidRDefault="008A0D75" w:rsidP="006777D3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5B5988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8867950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8FA22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0BECB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3466C9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57FC38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73C9F5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179F22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40C11B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3CF5E8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B2C1F5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9C7DDCC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  <w:lang w:eastAsia="en-US"/>
              </w:rPr>
            </w:pPr>
          </w:p>
        </w:tc>
      </w:tr>
      <w:tr w:rsidR="008A0D75" w:rsidRPr="00D72185" w14:paraId="3532DE44" w14:textId="77777777" w:rsidTr="006777D3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B281D5D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FB4C7B" w14:textId="77777777" w:rsidR="008A0D75" w:rsidRPr="00D72185" w:rsidRDefault="008A0D75" w:rsidP="006777D3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B1E067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5FAA177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1281A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C2710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B384CE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FA8D35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07F0D5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AF1FA1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5D2DE5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B66BD4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538259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BC8479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6FAB26CC" w14:textId="77777777" w:rsidTr="006777D3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B85950A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3A5A1" w14:textId="77777777" w:rsidR="008A0D75" w:rsidRPr="00D72185" w:rsidRDefault="008A0D75" w:rsidP="006777D3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5FB36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E32BC4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306A7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2DF4D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D745F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1653D3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9AB479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0A523C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019E31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1E81D7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67C5E2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F1F5274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3F98E0A0" w14:textId="77777777" w:rsidTr="006777D3">
        <w:trPr>
          <w:trHeight w:val="621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3FC474A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0479A01" w14:textId="77777777" w:rsidR="008A0D75" w:rsidRPr="00D72185" w:rsidRDefault="008A0D75" w:rsidP="006777D3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о</w:t>
            </w:r>
          </w:p>
          <w:p w14:paraId="65EBF413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документов постоянного хранения и по личному составу Финансового управления г. Лыткарино за 2020-2022гг., единица хран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FF6355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B9272F9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C516BB0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сего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CFF61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3FDE7CE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EB2B330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890FAC0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CF06812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56FF4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4AF64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981AC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9305E28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036CB7D1" w14:textId="77777777" w:rsidTr="006777D3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E2786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F31DF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90AF6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635C4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97519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E1234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2D31BA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D9886F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53D853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9EC55D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65920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60061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98EAF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3BCBF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5AA56EC3" w14:textId="77777777" w:rsidTr="006777D3">
        <w:trPr>
          <w:trHeight w:val="277"/>
        </w:trPr>
        <w:tc>
          <w:tcPr>
            <w:tcW w:w="454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CD48AE3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2.6</w:t>
            </w: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0E12EFD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ие документов постоянного хранения и по личному составу Комитета по управлению имуществом г. Лыткарино за 2018-2022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9D45196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4AD1BE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D3AB1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17BE2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1A5004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7C64CB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33BA8F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88A857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EC169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EAEA2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E86B8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70432312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  <w:lang w:eastAsia="en-US"/>
              </w:rPr>
              <w:t>Комитет по управлению имуществом города Лыткарино</w:t>
            </w:r>
          </w:p>
        </w:tc>
      </w:tr>
      <w:tr w:rsidR="008A0D75" w:rsidRPr="00D72185" w14:paraId="7B94BA53" w14:textId="77777777" w:rsidTr="006777D3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797072F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7FB4F79" w14:textId="77777777" w:rsidR="008A0D75" w:rsidRPr="00D72185" w:rsidRDefault="008A0D75" w:rsidP="006777D3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F248DAE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85C12F1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F935F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58BF7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673E26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C81338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9615E5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D2E821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201014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15C427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12F3CB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691F949A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  <w:lang w:eastAsia="en-US"/>
              </w:rPr>
            </w:pPr>
          </w:p>
        </w:tc>
      </w:tr>
      <w:tr w:rsidR="008A0D75" w:rsidRPr="00D72185" w14:paraId="361DBE5B" w14:textId="77777777" w:rsidTr="006777D3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3BCEEF4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27B03A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A073A4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1813ADC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BF36C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6467B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7ACB20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CF80CA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8C8A05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97A3FA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A9693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F4D56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69E1A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9C3EAF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08ED7757" w14:textId="77777777" w:rsidTr="006777D3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E1C696C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52F33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07EA2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36F527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7AD03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52FBF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E57C31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DA3A6C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FFF3CF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393D58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F3173B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CF3077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8323A4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CFB1F53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5611D9D5" w14:textId="77777777" w:rsidTr="006777D3">
        <w:trPr>
          <w:trHeight w:val="564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080353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3743BE6" w14:textId="77777777" w:rsidR="008A0D75" w:rsidRPr="00D72185" w:rsidRDefault="008A0D75" w:rsidP="006777D3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о документов постоянного хранения и по личному составу Комитета по управлению имуществом г. Лыткарино за 2018-2022гг., единица хран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D2AE1F5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12B7A6C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C047C58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сего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3003B" w14:textId="77777777" w:rsidR="008A0D75" w:rsidRPr="00C45F1C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0CC9D1E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4B45EE4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6A92640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22D1B6D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1E496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B2CFB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94E88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EF69DD4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72E42B62" w14:textId="77777777" w:rsidTr="006777D3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E9820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EABA3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B65E7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13904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53015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28977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B09363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133227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77DF4E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BE84B6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5F7A2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9E08F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8BE90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39ABE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2C7A9185" w14:textId="77777777" w:rsidTr="006777D3">
        <w:trPr>
          <w:trHeight w:val="277"/>
        </w:trPr>
        <w:tc>
          <w:tcPr>
            <w:tcW w:w="454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6614FEE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2.7</w:t>
            </w: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E4424B8" w14:textId="77777777" w:rsidR="008A0D75" w:rsidRPr="00D72185" w:rsidRDefault="008A0D75" w:rsidP="006777D3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 xml:space="preserve">Упорядочение документов постоянного хранения и по личному составу МКУ «Комитет по делам культуры, молодежи, спорта и туризма» г. </w:t>
            </w:r>
            <w:r w:rsidRPr="00D72185">
              <w:rPr>
                <w:sz w:val="18"/>
                <w:szCs w:val="18"/>
              </w:rPr>
              <w:lastRenderedPageBreak/>
              <w:t>Лыткарино за 2020-2025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74176B8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lastRenderedPageBreak/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743C73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FC5D2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4CC0D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64E27D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51D876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E9F4DF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63C5DC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AA6144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62271A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82C92A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2D6C3D5B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  <w:lang w:eastAsia="en-US"/>
              </w:rPr>
              <w:t>МКУ «Комитет по делам культ</w:t>
            </w:r>
            <w:r w:rsidRPr="00D72185">
              <w:rPr>
                <w:rFonts w:eastAsia="Calibri"/>
                <w:sz w:val="18"/>
                <w:szCs w:val="18"/>
                <w:lang w:eastAsia="en-US"/>
              </w:rPr>
              <w:lastRenderedPageBreak/>
              <w:t>уры, молодежи, спорта и туризма          г. Лыткарино»</w:t>
            </w:r>
          </w:p>
        </w:tc>
      </w:tr>
      <w:tr w:rsidR="008A0D75" w:rsidRPr="00D72185" w14:paraId="124EFA74" w14:textId="77777777" w:rsidTr="006777D3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52D5D66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8651A32" w14:textId="77777777" w:rsidR="008A0D75" w:rsidRPr="00D72185" w:rsidRDefault="008A0D75" w:rsidP="006777D3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9AAF205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E1354F9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FC646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641F8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2DBF6D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15ADDC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BBB506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1C9ACC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6B4201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CFD52F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326E73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EC40DB8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  <w:lang w:eastAsia="en-US"/>
              </w:rPr>
            </w:pPr>
          </w:p>
        </w:tc>
      </w:tr>
      <w:tr w:rsidR="008A0D75" w:rsidRPr="00D72185" w14:paraId="61678CA9" w14:textId="77777777" w:rsidTr="006777D3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AEAE6DD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A7AB5E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B65EB05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F60FA8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38F00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1CD49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3D6500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589808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CD1518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AEF750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527760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BA8A5F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5B38F3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A4A555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052D3699" w14:textId="77777777" w:rsidTr="006777D3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C8C26FB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04121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F4F93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ECAA46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CFA40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293348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A11650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E1EE01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746845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D0D29F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2CD009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35E4E7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9B4084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B06F68C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17A7C4F1" w14:textId="77777777" w:rsidTr="006777D3">
        <w:trPr>
          <w:trHeight w:val="621"/>
        </w:trPr>
        <w:tc>
          <w:tcPr>
            <w:tcW w:w="4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294480D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D9CE499" w14:textId="77777777" w:rsidR="008A0D75" w:rsidRPr="00D72185" w:rsidRDefault="008A0D75" w:rsidP="006777D3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о документов постоянного хранения и по личному составу МКУ «Комитет по делам культуры, молодежи, спорта и туризма» г. Лыткарино за 2020-2025гг., единица хран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FAC589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  <w:p w14:paraId="5D78C74C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D82A717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  <w:p w14:paraId="1851208F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B5AC385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сего</w:t>
            </w:r>
          </w:p>
          <w:p w14:paraId="640BC0A6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A798C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B45B027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375CE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D4B04B3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2002EF4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61E01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8</w:t>
            </w:r>
          </w:p>
          <w:p w14:paraId="278A04A0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г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03621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9</w:t>
            </w:r>
          </w:p>
          <w:p w14:paraId="58897F2E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г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0F6D5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30</w:t>
            </w:r>
          </w:p>
          <w:p w14:paraId="2A6A0B2B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13B3688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54A5EBB3" w14:textId="77777777" w:rsidTr="006777D3">
        <w:trPr>
          <w:trHeight w:val="277"/>
        </w:trPr>
        <w:tc>
          <w:tcPr>
            <w:tcW w:w="45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B1A9C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889F8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1CAE1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10723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B84B0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E058B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A76269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749D5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585B9A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BEFA02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8A217A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31DBC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89C05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66D24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56C21EEB" w14:textId="77777777" w:rsidTr="006777D3">
        <w:trPr>
          <w:trHeight w:val="122"/>
        </w:trPr>
        <w:tc>
          <w:tcPr>
            <w:tcW w:w="4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001F9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3</w:t>
            </w: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8A665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Мероприятие 01.03</w:t>
            </w:r>
          </w:p>
          <w:p w14:paraId="5DC42AC2" w14:textId="77777777" w:rsidR="008A0D7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Проведение </w:t>
            </w:r>
            <w:proofErr w:type="spellStart"/>
            <w:r w:rsidRPr="00D72185">
              <w:rPr>
                <w:rFonts w:eastAsia="Calibri"/>
                <w:color w:val="000000"/>
                <w:sz w:val="18"/>
                <w:szCs w:val="18"/>
              </w:rPr>
              <w:t>оцифрования</w:t>
            </w:r>
            <w:proofErr w:type="spellEnd"/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 архивных документов</w:t>
            </w:r>
          </w:p>
          <w:p w14:paraId="49A94BE9" w14:textId="77777777" w:rsidR="008A0D7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7ED21803" w14:textId="77777777" w:rsidR="008A0D7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5CF01A48" w14:textId="77777777" w:rsidR="008A0D7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022D2B47" w14:textId="77777777" w:rsidR="008A0D7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19E20495" w14:textId="77777777" w:rsidR="008A0D7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0ED68E0B" w14:textId="77777777" w:rsidR="008A0D7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5813F22B" w14:textId="77777777" w:rsidR="008A0D7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103E41FA" w14:textId="77777777" w:rsidR="008A0D7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3F75CBF1" w14:textId="77777777" w:rsidR="008A0D7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251DB844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32C8C5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CECA8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1FC0A0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662D88F3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EBAF69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B546E2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D09C5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1C90DA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EDBD36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807511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17ECB6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0D7C3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59CE03B7" w14:textId="77777777" w:rsidTr="006777D3">
        <w:trPr>
          <w:trHeight w:val="218"/>
        </w:trPr>
        <w:tc>
          <w:tcPr>
            <w:tcW w:w="4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7028F75B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EA66407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058580F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6E022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416A65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049B7817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5AC433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25BB0F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8602D1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26FA00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517F09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83361D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BFD910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FF7358B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37172929" w14:textId="77777777" w:rsidTr="006777D3">
        <w:trPr>
          <w:trHeight w:val="251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4F7164BD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C3277A8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7254F6F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652246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E0C62D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691F71CE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5DD448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A5D64E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1B2375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2C3763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55C2C8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1E4933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EAFB80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BF2C66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680D36DE" w14:textId="77777777" w:rsidTr="006777D3">
        <w:trPr>
          <w:trHeight w:val="319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0E92D726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2548AB2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059A9D9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5EC35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D38931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3D42F1C5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41EBA8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FA64C0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F7CF9F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E4F79A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FBBE11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B7540A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1FD082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58EF300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57F8CAA0" w14:textId="77777777" w:rsidTr="006777D3">
        <w:trPr>
          <w:trHeight w:val="215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DFEC3C1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1A8AC8A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EEFF36A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9F5B6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34168A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3D519AA7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A6CF6E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70BC33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F0D980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D4EFB3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FC6498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ABE866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FF47FA" w14:textId="77777777" w:rsidR="008A0D75" w:rsidRPr="00980F81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980F8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E792122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25BE7589" w14:textId="77777777" w:rsidTr="006777D3">
        <w:trPr>
          <w:trHeight w:val="424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7E823B95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6534ACB3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Оцифровано архивных документов за отчетный период, единиц хранения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30D24CAF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0ED4A081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0E1E40EB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Всего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hideMark/>
          </w:tcPr>
          <w:p w14:paraId="39AD38DC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851" w:type="dxa"/>
            <w:tcBorders>
              <w:top w:val="nil"/>
              <w:left w:val="single" w:sz="4" w:space="0" w:color="000000"/>
              <w:right w:val="single" w:sz="4" w:space="0" w:color="auto"/>
            </w:tcBorders>
            <w:vAlign w:val="center"/>
            <w:hideMark/>
          </w:tcPr>
          <w:p w14:paraId="456B2052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39C3BFCF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25A22FC2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5A0EEADC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954DB68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1771E453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год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750F8D5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866AB17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5672AB78" w14:textId="77777777" w:rsidTr="006777D3">
        <w:trPr>
          <w:trHeight w:val="29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16AFDCFE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BDB60A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FFD9F8F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FDF0997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FBB20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>
              <w:rPr>
                <w:rFonts w:eastAsia="Calibri"/>
                <w:color w:val="000000"/>
                <w:sz w:val="18"/>
                <w:szCs w:val="18"/>
              </w:rPr>
              <w:t>1</w:t>
            </w:r>
            <w:r w:rsidRPr="00D72185">
              <w:rPr>
                <w:rFonts w:eastAsia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3A8939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AF3E4D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F5EDB5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AD1B83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053381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9959735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AD6A0B4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6DFC1B3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116E597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1B1DE41C" w14:textId="77777777" w:rsidTr="006777D3">
        <w:trPr>
          <w:trHeight w:val="104"/>
        </w:trPr>
        <w:tc>
          <w:tcPr>
            <w:tcW w:w="45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0828FDBA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38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14:paraId="279A87F6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Основное мероприятие 02</w:t>
            </w:r>
          </w:p>
          <w:p w14:paraId="6E5EB577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ременное хранение, комплектование, учет и использование архивных документов, относящихся к собственности Московской области и временно хранящихся в муниципальных архивах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14:paraId="426492E9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4D814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C22C2A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1802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52A3D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1802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D23DFB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A0752A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BBA1D4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3C1D22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6365008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CA922F6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FAF3252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7F2A76D6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421D5973" w14:textId="77777777" w:rsidTr="006777D3">
        <w:trPr>
          <w:trHeight w:val="251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64C4BD18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A972106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2DAE52E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6F52B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485C32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1802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05C161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1802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D89090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2EB490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D1C065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CEB27E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0A25068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DF38E4E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3A72F17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FC63649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7FF42DA2" w14:textId="77777777" w:rsidTr="006777D3">
        <w:trPr>
          <w:trHeight w:val="319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7AFD5CD4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4DF18DD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DC9CD32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1DB1F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CFF394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66C03AE5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A063FD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28EA54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B27773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9D55F0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F6A5E3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46DD2A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9F7D15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18E6CE3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55EF89D3" w14:textId="77777777" w:rsidTr="006777D3">
        <w:trPr>
          <w:trHeight w:val="197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792B7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461DA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ACD33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EF1AC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AA2CA6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2C7FBBFD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5BB107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A32465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B82223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0284B0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A923F7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D56DE8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E63971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68DEC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5E9278EC" w14:textId="77777777" w:rsidTr="006777D3">
        <w:trPr>
          <w:trHeight w:val="122"/>
        </w:trPr>
        <w:tc>
          <w:tcPr>
            <w:tcW w:w="4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73D7D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.1</w:t>
            </w: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4EDC73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Мероприятие 02.01</w:t>
            </w:r>
          </w:p>
          <w:p w14:paraId="186BDACE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Обеспечение переданных полномочий по временному хранению, комплектованию, учету и использованию архивных документов, относящихся к собственности Московской области и временно хранящихся в муниципальных архивах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5DF0F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3B3490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5C6ABA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1802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77496B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1802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4884A1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1510F3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37E283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F9AA30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2AAD0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FA9F4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7DEEA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F98B6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2C977A11" w14:textId="77777777" w:rsidTr="006777D3">
        <w:trPr>
          <w:trHeight w:val="218"/>
        </w:trPr>
        <w:tc>
          <w:tcPr>
            <w:tcW w:w="4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3435EAD9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37F5D01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81F9E7F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02B48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592506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1802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EE360B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1802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9BF5D2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327179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381648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BBB480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08855D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F12C29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37DF9C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28A3EC9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10EB1676" w14:textId="77777777" w:rsidTr="006777D3">
        <w:trPr>
          <w:trHeight w:val="251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4A3297DF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1F91A9C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C7E88EC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78CB1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BD3CAA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10CD21D9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83E60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9DB9B8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EAC7AD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AE6D4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762895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FFC69B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72E00F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D0A5851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341FDCAE" w14:textId="77777777" w:rsidTr="006777D3">
        <w:trPr>
          <w:trHeight w:val="319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5C96A3C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AFD5092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308C38A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423816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6E6B3F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6415461F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30053B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45667A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791915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C40E66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693BBD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25B5F3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C20185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3C127C7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15A35EDE" w14:textId="77777777" w:rsidTr="006777D3">
        <w:trPr>
          <w:trHeight w:val="215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561BB74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1612C7A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7F42E46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FE0C4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7E6E8F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12643600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784D82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422DDA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E5AB76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EF883C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4A52BE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5520E8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DC54FA" w14:textId="77777777" w:rsidR="008A0D75" w:rsidRPr="00B04E98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B04E98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EB4B57E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1F502732" w14:textId="77777777" w:rsidTr="006777D3">
        <w:trPr>
          <w:trHeight w:val="414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377B380D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0D22168E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Обеспечено хранение, комплектование, учет и использование архивных документов, относящихся к собственности Московской области, процент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6FC7F22A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64A23861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3E59DCA5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Всего </w:t>
            </w:r>
          </w:p>
        </w:tc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18728601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  <w:p w14:paraId="7C8B8297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51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1DDDD5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D3FB57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5DEC9A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4AD266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1764F99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2D8716D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484626C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5C0C4F2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57706483" w14:textId="77777777" w:rsidTr="006777D3">
        <w:trPr>
          <w:trHeight w:val="29"/>
        </w:trPr>
        <w:tc>
          <w:tcPr>
            <w:tcW w:w="45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C743E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38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44883" w14:textId="77777777" w:rsidR="008A0D75" w:rsidRPr="00D72185" w:rsidRDefault="008A0D75" w:rsidP="006777D3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5EA933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8DDAAC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0AEDD2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hideMark/>
          </w:tcPr>
          <w:p w14:paraId="2C527C83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7F84A7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10FD6A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D6CA5C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1E1932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B94AB0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730C44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AA6DBC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A63726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40A7C0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5E900068" w14:textId="77777777" w:rsidTr="006777D3">
        <w:trPr>
          <w:trHeight w:val="29"/>
        </w:trPr>
        <w:tc>
          <w:tcPr>
            <w:tcW w:w="382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CE7DC" w14:textId="77777777" w:rsidR="008A0D75" w:rsidRPr="00D72185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Итого по подпрограмме </w:t>
            </w:r>
            <w:r>
              <w:rPr>
                <w:sz w:val="18"/>
                <w:szCs w:val="18"/>
              </w:rPr>
              <w:t>4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7967A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47899" w14:textId="77777777" w:rsidR="008A0D75" w:rsidRPr="00296817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2102,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35AD9" w14:textId="77777777" w:rsidR="008A0D75" w:rsidRPr="00296817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2102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12BCC" w14:textId="77777777" w:rsidR="008A0D75" w:rsidRPr="00296817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9F96B" w14:textId="77777777" w:rsidR="008A0D75" w:rsidRPr="00296817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23C37" w14:textId="77777777" w:rsidR="008A0D75" w:rsidRPr="00296817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CC241" w14:textId="77777777" w:rsidR="008A0D75" w:rsidRPr="00296817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4FAE6" w14:textId="77777777" w:rsidR="008A0D75" w:rsidRPr="00296817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A27BE" w14:textId="77777777" w:rsidR="008A0D75" w:rsidRPr="00296817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363DC" w14:textId="77777777" w:rsidR="008A0D75" w:rsidRPr="00296817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AE5D6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798F65E2" w14:textId="77777777" w:rsidTr="006777D3">
        <w:trPr>
          <w:trHeight w:val="29"/>
        </w:trPr>
        <w:tc>
          <w:tcPr>
            <w:tcW w:w="382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C826D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477F9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B6644" w14:textId="77777777" w:rsidR="008A0D75" w:rsidRPr="00296817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1802,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F4499" w14:textId="77777777" w:rsidR="008A0D75" w:rsidRPr="00296817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1802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79233" w14:textId="77777777" w:rsidR="008A0D75" w:rsidRPr="00296817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108897" w14:textId="77777777" w:rsidR="008A0D75" w:rsidRPr="00296817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4EF6E" w14:textId="77777777" w:rsidR="008A0D75" w:rsidRPr="00296817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2425A" w14:textId="77777777" w:rsidR="008A0D75" w:rsidRPr="00296817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8460C" w14:textId="77777777" w:rsidR="008A0D75" w:rsidRPr="00296817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3FB8D" w14:textId="77777777" w:rsidR="008A0D75" w:rsidRPr="00296817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604C0" w14:textId="77777777" w:rsidR="008A0D75" w:rsidRPr="00296817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0F9E3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8A0D75" w:rsidRPr="00D72185" w14:paraId="4ED07E6B" w14:textId="77777777" w:rsidTr="006777D3">
        <w:trPr>
          <w:trHeight w:val="29"/>
        </w:trPr>
        <w:tc>
          <w:tcPr>
            <w:tcW w:w="382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48903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8FFF3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FC82C" w14:textId="77777777" w:rsidR="008A0D75" w:rsidRPr="00296817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300,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F10FB" w14:textId="77777777" w:rsidR="008A0D75" w:rsidRPr="00296817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B5496" w14:textId="77777777" w:rsidR="008A0D75" w:rsidRPr="00296817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8CB71" w14:textId="77777777" w:rsidR="008A0D75" w:rsidRPr="00296817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19CCC" w14:textId="77777777" w:rsidR="008A0D75" w:rsidRPr="00296817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90392" w14:textId="77777777" w:rsidR="008A0D75" w:rsidRPr="00296817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ABA21" w14:textId="77777777" w:rsidR="008A0D75" w:rsidRPr="00296817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33F69" w14:textId="77777777" w:rsidR="008A0D75" w:rsidRPr="00296817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45433" w14:textId="77777777" w:rsidR="008A0D75" w:rsidRPr="00296817" w:rsidRDefault="008A0D75" w:rsidP="006777D3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296817">
              <w:rPr>
                <w:color w:val="00000A"/>
                <w:sz w:val="18"/>
                <w:szCs w:val="18"/>
              </w:rPr>
              <w:t>0,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ECCB8" w14:textId="77777777" w:rsidR="008A0D75" w:rsidRPr="00D72185" w:rsidRDefault="008A0D75" w:rsidP="006777D3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</w:tbl>
    <w:p w14:paraId="2F8EA4F7" w14:textId="77777777" w:rsidR="008A0D75" w:rsidRPr="00AD2A18" w:rsidRDefault="008A0D75" w:rsidP="008A0D75">
      <w:pPr>
        <w:tabs>
          <w:tab w:val="left" w:pos="12334"/>
        </w:tabs>
      </w:pPr>
    </w:p>
    <w:p w14:paraId="3B3B0450" w14:textId="77777777" w:rsidR="00786990" w:rsidRPr="00E7693B" w:rsidRDefault="00786990" w:rsidP="00E857B7">
      <w:pPr>
        <w:jc w:val="right"/>
        <w:rPr>
          <w:color w:val="000000"/>
        </w:rPr>
      </w:pPr>
    </w:p>
    <w:sectPr w:rsidR="00786990" w:rsidRPr="00E7693B" w:rsidSect="009B67F2">
      <w:headerReference w:type="default" r:id="rId11"/>
      <w:footnotePr>
        <w:numRestart w:val="eachSect"/>
      </w:footnotePr>
      <w:type w:val="nextColumn"/>
      <w:pgSz w:w="16838" w:h="11906" w:orient="landscape"/>
      <w:pgMar w:top="1134" w:right="567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0C7580" w14:textId="77777777" w:rsidR="008071E6" w:rsidRDefault="008071E6">
      <w:r>
        <w:separator/>
      </w:r>
    </w:p>
  </w:endnote>
  <w:endnote w:type="continuationSeparator" w:id="0">
    <w:p w14:paraId="69581452" w14:textId="77777777" w:rsidR="008071E6" w:rsidRDefault="008071E6">
      <w:r>
        <w:continuationSeparator/>
      </w:r>
    </w:p>
  </w:endnote>
  <w:endnote w:type="continuationNotice" w:id="1">
    <w:p w14:paraId="5B1052DF" w14:textId="77777777" w:rsidR="008071E6" w:rsidRDefault="008071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charset w:val="80"/>
    <w:family w:val="auto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2561EA" w14:textId="77777777" w:rsidR="008071E6" w:rsidRDefault="008071E6">
      <w:r>
        <w:separator/>
      </w:r>
    </w:p>
  </w:footnote>
  <w:footnote w:type="continuationSeparator" w:id="0">
    <w:p w14:paraId="460E5B1C" w14:textId="77777777" w:rsidR="008071E6" w:rsidRDefault="008071E6">
      <w:r>
        <w:continuationSeparator/>
      </w:r>
    </w:p>
  </w:footnote>
  <w:footnote w:type="continuationNotice" w:id="1">
    <w:p w14:paraId="78F682B0" w14:textId="77777777" w:rsidR="008071E6" w:rsidRDefault="008071E6"/>
  </w:footnote>
  <w:footnote w:id="2">
    <w:p w14:paraId="0E5B6642" w14:textId="77777777" w:rsidR="008A0D75" w:rsidRPr="002B55E9" w:rsidRDefault="008A0D75" w:rsidP="008A0D75">
      <w:pPr>
        <w:rPr>
          <w:sz w:val="18"/>
        </w:rPr>
      </w:pPr>
      <w:r w:rsidRPr="002B55E9">
        <w:rPr>
          <w:sz w:val="18"/>
        </w:rPr>
        <w:footnoteRef/>
      </w:r>
      <w:r w:rsidRPr="002B55E9">
        <w:rPr>
          <w:sz w:val="18"/>
        </w:rPr>
        <w:t xml:space="preserve"> Указывается фактическое значение показателя, достигнутое в 202</w:t>
      </w:r>
      <w:r>
        <w:rPr>
          <w:sz w:val="18"/>
        </w:rPr>
        <w:t>2</w:t>
      </w:r>
      <w:r w:rsidRPr="002B55E9">
        <w:rPr>
          <w:sz w:val="18"/>
        </w:rPr>
        <w:t xml:space="preserve"> году.</w:t>
      </w:r>
    </w:p>
  </w:footnote>
  <w:footnote w:id="3">
    <w:p w14:paraId="636EB33D" w14:textId="77777777" w:rsidR="008A0D75" w:rsidRPr="002B55E9" w:rsidRDefault="008A0D75" w:rsidP="008A0D75">
      <w:pPr>
        <w:rPr>
          <w:sz w:val="18"/>
        </w:rPr>
      </w:pPr>
      <w:r w:rsidRPr="002B55E9">
        <w:rPr>
          <w:sz w:val="18"/>
        </w:rPr>
        <w:footnoteRef/>
      </w:r>
      <w:r w:rsidRPr="002B55E9">
        <w:rPr>
          <w:sz w:val="18"/>
        </w:rPr>
        <w:t xml:space="preserve"> Указанные минимальные планируемые значения показателей носят рекомендуемый характер. Остальные значения указываются муниципальными образованиями Московской области самостоятельно с привязкой к планируемым объемам финансирования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75AC02" w14:textId="77777777" w:rsidR="001071DC" w:rsidRPr="00C27F75" w:rsidRDefault="001071DC">
    <w:pPr>
      <w:pStyle w:val="af"/>
      <w:jc w:val="center"/>
      <w:rPr>
        <w:rFonts w:ascii="Times New Roman" w:hAnsi="Times New Roman"/>
      </w:rPr>
    </w:pPr>
  </w:p>
  <w:p w14:paraId="3F54AAF6" w14:textId="77777777" w:rsidR="001071DC" w:rsidRDefault="001071DC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F0D05" w14:textId="77777777" w:rsidR="008A0D75" w:rsidRPr="00EA715B" w:rsidRDefault="008A0D75" w:rsidP="001675ED">
    <w:pPr>
      <w:pStyle w:val="af"/>
      <w:jc w:val="center"/>
      <w:rPr>
        <w:rFonts w:ascii="Times New Roman" w:hAnsi="Times New Roman"/>
      </w:rPr>
    </w:pPr>
    <w:r w:rsidRPr="00056E9A">
      <w:rPr>
        <w:rFonts w:ascii="Times New Roman" w:hAnsi="Times New Roman"/>
      </w:rPr>
      <w:fldChar w:fldCharType="begin"/>
    </w:r>
    <w:r w:rsidRPr="00056E9A">
      <w:rPr>
        <w:rFonts w:ascii="Times New Roman" w:hAnsi="Times New Roman"/>
      </w:rPr>
      <w:instrText>PAGE   \* MERGEFORMAT</w:instrText>
    </w:r>
    <w:r w:rsidRPr="00056E9A">
      <w:rPr>
        <w:rFonts w:ascii="Times New Roman" w:hAnsi="Times New Roman"/>
      </w:rPr>
      <w:fldChar w:fldCharType="separate"/>
    </w:r>
    <w:r>
      <w:rPr>
        <w:rFonts w:ascii="Times New Roman" w:hAnsi="Times New Roman"/>
        <w:noProof/>
      </w:rPr>
      <w:t>10</w:t>
    </w:r>
    <w:r w:rsidRPr="00056E9A">
      <w:rPr>
        <w:rFonts w:ascii="Times New Roman" w:hAnsi="Times New Roman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FD8DA" w14:textId="77777777" w:rsidR="001071DC" w:rsidRDefault="001071D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/>
        <w:b w:val="0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/>
        <w:b w:val="0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/>
        <w:b w:val="0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/>
        <w:b w:val="0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/>
        <w:b w:val="0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/>
        <w:b w:val="0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/>
        <w:b w:val="0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/>
        <w:b w:val="0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StarSymbol"/>
        <w:sz w:val="18"/>
        <w:szCs w:val="18"/>
      </w:rPr>
    </w:lvl>
  </w:abstractNum>
  <w:abstractNum w:abstractNumId="2" w15:restartNumberingAfterBreak="0">
    <w:nsid w:val="059F52F0"/>
    <w:multiLevelType w:val="multilevel"/>
    <w:tmpl w:val="30EAFE7C"/>
    <w:lvl w:ilvl="0">
      <w:start w:val="1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"/>
      <w:lvlJc w:val="left"/>
      <w:pPr>
        <w:ind w:left="8865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2304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3096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4248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540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6192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7344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8136" w:hanging="1800"/>
      </w:pPr>
      <w:rPr>
        <w:rFonts w:eastAsia="Times New Roman" w:hint="default"/>
      </w:rPr>
    </w:lvl>
  </w:abstractNum>
  <w:abstractNum w:abstractNumId="3" w15:restartNumberingAfterBreak="0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CE60A93"/>
    <w:multiLevelType w:val="hybridMultilevel"/>
    <w:tmpl w:val="BF84B4AC"/>
    <w:lvl w:ilvl="0" w:tplc="B4F0E43E">
      <w:start w:val="6"/>
      <w:numFmt w:val="decimal"/>
      <w:lvlText w:val="%1."/>
      <w:lvlJc w:val="left"/>
      <w:pPr>
        <w:ind w:left="143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2150" w:hanging="360"/>
      </w:pPr>
    </w:lvl>
    <w:lvl w:ilvl="2" w:tplc="0419001B" w:tentative="1">
      <w:start w:val="1"/>
      <w:numFmt w:val="lowerRoman"/>
      <w:lvlText w:val="%3."/>
      <w:lvlJc w:val="right"/>
      <w:pPr>
        <w:ind w:left="2870" w:hanging="180"/>
      </w:pPr>
    </w:lvl>
    <w:lvl w:ilvl="3" w:tplc="0419000F" w:tentative="1">
      <w:start w:val="1"/>
      <w:numFmt w:val="decimal"/>
      <w:lvlText w:val="%4."/>
      <w:lvlJc w:val="left"/>
      <w:pPr>
        <w:ind w:left="3590" w:hanging="360"/>
      </w:pPr>
    </w:lvl>
    <w:lvl w:ilvl="4" w:tplc="04190019" w:tentative="1">
      <w:start w:val="1"/>
      <w:numFmt w:val="lowerLetter"/>
      <w:lvlText w:val="%5."/>
      <w:lvlJc w:val="left"/>
      <w:pPr>
        <w:ind w:left="4310" w:hanging="360"/>
      </w:pPr>
    </w:lvl>
    <w:lvl w:ilvl="5" w:tplc="0419001B" w:tentative="1">
      <w:start w:val="1"/>
      <w:numFmt w:val="lowerRoman"/>
      <w:lvlText w:val="%6."/>
      <w:lvlJc w:val="right"/>
      <w:pPr>
        <w:ind w:left="5030" w:hanging="180"/>
      </w:pPr>
    </w:lvl>
    <w:lvl w:ilvl="6" w:tplc="0419000F" w:tentative="1">
      <w:start w:val="1"/>
      <w:numFmt w:val="decimal"/>
      <w:lvlText w:val="%7."/>
      <w:lvlJc w:val="left"/>
      <w:pPr>
        <w:ind w:left="5750" w:hanging="360"/>
      </w:pPr>
    </w:lvl>
    <w:lvl w:ilvl="7" w:tplc="04190019" w:tentative="1">
      <w:start w:val="1"/>
      <w:numFmt w:val="lowerLetter"/>
      <w:lvlText w:val="%8."/>
      <w:lvlJc w:val="left"/>
      <w:pPr>
        <w:ind w:left="6470" w:hanging="360"/>
      </w:pPr>
    </w:lvl>
    <w:lvl w:ilvl="8" w:tplc="0419001B" w:tentative="1">
      <w:start w:val="1"/>
      <w:numFmt w:val="lowerRoman"/>
      <w:lvlText w:val="%9."/>
      <w:lvlJc w:val="right"/>
      <w:pPr>
        <w:ind w:left="7190" w:hanging="180"/>
      </w:pPr>
    </w:lvl>
  </w:abstractNum>
  <w:abstractNum w:abstractNumId="5" w15:restartNumberingAfterBreak="0">
    <w:nsid w:val="0DFD521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7" w15:restartNumberingAfterBreak="0">
    <w:nsid w:val="2BBB70EF"/>
    <w:multiLevelType w:val="multilevel"/>
    <w:tmpl w:val="9476F238"/>
    <w:lvl w:ilvl="0">
      <w:start w:val="1"/>
      <w:numFmt w:val="decimal"/>
      <w:lvlText w:val="%1."/>
      <w:lvlJc w:val="left"/>
      <w:pPr>
        <w:tabs>
          <w:tab w:val="num" w:pos="0"/>
        </w:tabs>
        <w:ind w:left="709" w:firstLine="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29" w:firstLine="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329" w:firstLine="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69" w:firstLine="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589" w:firstLine="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489" w:firstLine="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29" w:firstLine="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49" w:firstLine="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649" w:firstLine="0"/>
      </w:pPr>
    </w:lvl>
  </w:abstractNum>
  <w:abstractNum w:abstractNumId="8" w15:restartNumberingAfterBreak="0">
    <w:nsid w:val="34FB3D59"/>
    <w:multiLevelType w:val="hybridMultilevel"/>
    <w:tmpl w:val="4CCECB60"/>
    <w:lvl w:ilvl="0" w:tplc="0419000F">
      <w:start w:val="1"/>
      <w:numFmt w:val="decimal"/>
      <w:lvlText w:val="%1."/>
      <w:lvlJc w:val="left"/>
      <w:pPr>
        <w:ind w:left="644" w:hanging="360"/>
      </w:pPr>
    </w:lvl>
    <w:lvl w:ilvl="1" w:tplc="04190019" w:tentative="1">
      <w:start w:val="1"/>
      <w:numFmt w:val="lowerLetter"/>
      <w:lvlText w:val="%2."/>
      <w:lvlJc w:val="left"/>
      <w:pPr>
        <w:ind w:left="1157" w:hanging="360"/>
      </w:pPr>
    </w:lvl>
    <w:lvl w:ilvl="2" w:tplc="0419001B" w:tentative="1">
      <w:start w:val="1"/>
      <w:numFmt w:val="lowerRoman"/>
      <w:lvlText w:val="%3."/>
      <w:lvlJc w:val="right"/>
      <w:pPr>
        <w:ind w:left="1877" w:hanging="180"/>
      </w:pPr>
    </w:lvl>
    <w:lvl w:ilvl="3" w:tplc="0419000F" w:tentative="1">
      <w:start w:val="1"/>
      <w:numFmt w:val="decimal"/>
      <w:lvlText w:val="%4."/>
      <w:lvlJc w:val="left"/>
      <w:pPr>
        <w:ind w:left="2597" w:hanging="360"/>
      </w:pPr>
    </w:lvl>
    <w:lvl w:ilvl="4" w:tplc="04190019" w:tentative="1">
      <w:start w:val="1"/>
      <w:numFmt w:val="lowerLetter"/>
      <w:lvlText w:val="%5."/>
      <w:lvlJc w:val="left"/>
      <w:pPr>
        <w:ind w:left="3317" w:hanging="360"/>
      </w:pPr>
    </w:lvl>
    <w:lvl w:ilvl="5" w:tplc="0419001B" w:tentative="1">
      <w:start w:val="1"/>
      <w:numFmt w:val="lowerRoman"/>
      <w:lvlText w:val="%6."/>
      <w:lvlJc w:val="right"/>
      <w:pPr>
        <w:ind w:left="4037" w:hanging="180"/>
      </w:pPr>
    </w:lvl>
    <w:lvl w:ilvl="6" w:tplc="0419000F" w:tentative="1">
      <w:start w:val="1"/>
      <w:numFmt w:val="decimal"/>
      <w:lvlText w:val="%7."/>
      <w:lvlJc w:val="left"/>
      <w:pPr>
        <w:ind w:left="4757" w:hanging="360"/>
      </w:pPr>
    </w:lvl>
    <w:lvl w:ilvl="7" w:tplc="04190019" w:tentative="1">
      <w:start w:val="1"/>
      <w:numFmt w:val="lowerLetter"/>
      <w:lvlText w:val="%8."/>
      <w:lvlJc w:val="left"/>
      <w:pPr>
        <w:ind w:left="5477" w:hanging="360"/>
      </w:pPr>
    </w:lvl>
    <w:lvl w:ilvl="8" w:tplc="0419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9" w15:restartNumberingAfterBreak="0">
    <w:nsid w:val="381112FC"/>
    <w:multiLevelType w:val="multilevel"/>
    <w:tmpl w:val="ED264F84"/>
    <w:lvl w:ilvl="0">
      <w:start w:val="1"/>
      <w:numFmt w:val="decimal"/>
      <w:lvlText w:val="%1."/>
      <w:lvlJc w:val="left"/>
      <w:pPr>
        <w:tabs>
          <w:tab w:val="num" w:pos="143"/>
        </w:tabs>
        <w:ind w:left="786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0" w15:restartNumberingAfterBreak="0">
    <w:nsid w:val="394B3B80"/>
    <w:multiLevelType w:val="hybridMultilevel"/>
    <w:tmpl w:val="06203242"/>
    <w:lvl w:ilvl="0" w:tplc="FFD66604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1" w15:restartNumberingAfterBreak="0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0635D84"/>
    <w:multiLevelType w:val="multilevel"/>
    <w:tmpl w:val="D3528AA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3" w15:restartNumberingAfterBreak="0">
    <w:nsid w:val="4639434D"/>
    <w:multiLevelType w:val="hybridMultilevel"/>
    <w:tmpl w:val="3FE46B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510C7D3E"/>
    <w:multiLevelType w:val="multilevel"/>
    <w:tmpl w:val="04629048"/>
    <w:lvl w:ilvl="0">
      <w:start w:val="1"/>
      <w:numFmt w:val="decimal"/>
      <w:lvlText w:val="%1."/>
      <w:lvlJc w:val="left"/>
      <w:pPr>
        <w:tabs>
          <w:tab w:val="num" w:pos="0"/>
        </w:tabs>
        <w:ind w:left="142" w:firstLine="0"/>
      </w:pPr>
      <w:rPr>
        <w:b w:val="0"/>
        <w:i w:val="0"/>
      </w:rPr>
    </w:lvl>
    <w:lvl w:ilvl="1">
      <w:start w:val="1"/>
      <w:numFmt w:val="decimal"/>
      <w:lvlText w:val="%1.%2"/>
      <w:lvlJc w:val="left"/>
      <w:pPr>
        <w:tabs>
          <w:tab w:val="num" w:pos="426"/>
        </w:tabs>
        <w:ind w:left="426" w:firstLine="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6" w15:restartNumberingAfterBreak="0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0F73472"/>
    <w:multiLevelType w:val="multilevel"/>
    <w:tmpl w:val="4D70534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9" w15:restartNumberingAfterBreak="0">
    <w:nsid w:val="6A771A47"/>
    <w:multiLevelType w:val="hybridMultilevel"/>
    <w:tmpl w:val="87F09AF6"/>
    <w:lvl w:ilvl="0" w:tplc="0419000F">
      <w:start w:val="1"/>
      <w:numFmt w:val="decimal"/>
      <w:lvlText w:val="%1."/>
      <w:lvlJc w:val="left"/>
      <w:pPr>
        <w:ind w:left="1070" w:hanging="360"/>
      </w:p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0" w15:restartNumberingAfterBreak="0">
    <w:nsid w:val="77B933CE"/>
    <w:multiLevelType w:val="multilevel"/>
    <w:tmpl w:val="2976E0AC"/>
    <w:lvl w:ilvl="0">
      <w:start w:val="1"/>
      <w:numFmt w:val="decimal"/>
      <w:lvlText w:val="%1."/>
      <w:lvlJc w:val="left"/>
      <w:pPr>
        <w:ind w:left="142" w:firstLine="0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7AE90464"/>
    <w:multiLevelType w:val="multilevel"/>
    <w:tmpl w:val="5F582830"/>
    <w:lvl w:ilvl="0">
      <w:start w:val="1"/>
      <w:numFmt w:val="decimal"/>
      <w:lvlText w:val="%1."/>
      <w:lvlJc w:val="left"/>
      <w:pPr>
        <w:tabs>
          <w:tab w:val="num" w:pos="0"/>
        </w:tabs>
        <w:ind w:left="643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363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083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03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523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243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963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683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03" w:hanging="180"/>
      </w:pPr>
    </w:lvl>
  </w:abstractNum>
  <w:num w:numId="1">
    <w:abstractNumId w:val="3"/>
  </w:num>
  <w:num w:numId="2">
    <w:abstractNumId w:val="11"/>
  </w:num>
  <w:num w:numId="3">
    <w:abstractNumId w:val="17"/>
  </w:num>
  <w:num w:numId="4">
    <w:abstractNumId w:val="6"/>
  </w:num>
  <w:num w:numId="5">
    <w:abstractNumId w:val="16"/>
  </w:num>
  <w:num w:numId="6">
    <w:abstractNumId w:val="14"/>
  </w:num>
  <w:num w:numId="7">
    <w:abstractNumId w:val="19"/>
  </w:num>
  <w:num w:numId="8">
    <w:abstractNumId w:val="20"/>
  </w:num>
  <w:num w:numId="9">
    <w:abstractNumId w:val="8"/>
  </w:num>
  <w:num w:numId="10">
    <w:abstractNumId w:val="5"/>
  </w:num>
  <w:num w:numId="11">
    <w:abstractNumId w:val="10"/>
  </w:num>
  <w:num w:numId="1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3"/>
  </w:num>
  <w:num w:numId="14">
    <w:abstractNumId w:val="21"/>
  </w:num>
  <w:num w:numId="15">
    <w:abstractNumId w:val="12"/>
  </w:num>
  <w:num w:numId="16">
    <w:abstractNumId w:val="4"/>
  </w:num>
  <w:num w:numId="17">
    <w:abstractNumId w:val="15"/>
  </w:num>
  <w:num w:numId="18">
    <w:abstractNumId w:val="9"/>
  </w:num>
  <w:num w:numId="19">
    <w:abstractNumId w:val="7"/>
  </w:num>
  <w:num w:numId="20">
    <w:abstractNumId w:val="18"/>
  </w:num>
  <w:num w:numId="21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proofState w:spelling="clean" w:grammar="clean"/>
  <w:documentProtection w:edit="readOnly" w:enforcement="0"/>
  <w:defaultTabStop w:val="708"/>
  <w:hyphenationZone w:val="357"/>
  <w:doNotHyphenateCaps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0AF0"/>
    <w:rsid w:val="0000290B"/>
    <w:rsid w:val="00005226"/>
    <w:rsid w:val="0000531A"/>
    <w:rsid w:val="000056FB"/>
    <w:rsid w:val="0000641C"/>
    <w:rsid w:val="000064DF"/>
    <w:rsid w:val="00006557"/>
    <w:rsid w:val="00006FB6"/>
    <w:rsid w:val="00006FDC"/>
    <w:rsid w:val="000073D8"/>
    <w:rsid w:val="00007F27"/>
    <w:rsid w:val="0001051D"/>
    <w:rsid w:val="00010840"/>
    <w:rsid w:val="00010A54"/>
    <w:rsid w:val="000121F3"/>
    <w:rsid w:val="000124E1"/>
    <w:rsid w:val="00013626"/>
    <w:rsid w:val="00015690"/>
    <w:rsid w:val="0001763A"/>
    <w:rsid w:val="0002029F"/>
    <w:rsid w:val="000206DF"/>
    <w:rsid w:val="00022295"/>
    <w:rsid w:val="00022559"/>
    <w:rsid w:val="00022B82"/>
    <w:rsid w:val="00022F2D"/>
    <w:rsid w:val="00025418"/>
    <w:rsid w:val="00026D9C"/>
    <w:rsid w:val="00027EE2"/>
    <w:rsid w:val="0003103E"/>
    <w:rsid w:val="0003155D"/>
    <w:rsid w:val="00031E32"/>
    <w:rsid w:val="000328DD"/>
    <w:rsid w:val="00032A5E"/>
    <w:rsid w:val="00033872"/>
    <w:rsid w:val="00033C49"/>
    <w:rsid w:val="00035130"/>
    <w:rsid w:val="000355BC"/>
    <w:rsid w:val="000358D9"/>
    <w:rsid w:val="00036F16"/>
    <w:rsid w:val="00040967"/>
    <w:rsid w:val="00042D14"/>
    <w:rsid w:val="00043004"/>
    <w:rsid w:val="00043E3F"/>
    <w:rsid w:val="0004485B"/>
    <w:rsid w:val="00044BF1"/>
    <w:rsid w:val="000456F8"/>
    <w:rsid w:val="00046979"/>
    <w:rsid w:val="00046A3D"/>
    <w:rsid w:val="00046E96"/>
    <w:rsid w:val="00047D12"/>
    <w:rsid w:val="00047DB1"/>
    <w:rsid w:val="000508B3"/>
    <w:rsid w:val="00050EA9"/>
    <w:rsid w:val="000511C9"/>
    <w:rsid w:val="00051EB9"/>
    <w:rsid w:val="0005280B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66AF"/>
    <w:rsid w:val="00057CC5"/>
    <w:rsid w:val="00057DEB"/>
    <w:rsid w:val="000615CD"/>
    <w:rsid w:val="00061727"/>
    <w:rsid w:val="00061869"/>
    <w:rsid w:val="00061AFE"/>
    <w:rsid w:val="00062746"/>
    <w:rsid w:val="000627BC"/>
    <w:rsid w:val="0006328A"/>
    <w:rsid w:val="00064DD9"/>
    <w:rsid w:val="00064EDC"/>
    <w:rsid w:val="00066C56"/>
    <w:rsid w:val="00067D20"/>
    <w:rsid w:val="00070049"/>
    <w:rsid w:val="0007086E"/>
    <w:rsid w:val="00070F02"/>
    <w:rsid w:val="00071024"/>
    <w:rsid w:val="000711E5"/>
    <w:rsid w:val="00073443"/>
    <w:rsid w:val="000737B6"/>
    <w:rsid w:val="00074E36"/>
    <w:rsid w:val="00075EB4"/>
    <w:rsid w:val="0007665D"/>
    <w:rsid w:val="00076A6B"/>
    <w:rsid w:val="000770DC"/>
    <w:rsid w:val="0007723F"/>
    <w:rsid w:val="00077662"/>
    <w:rsid w:val="0007773A"/>
    <w:rsid w:val="000778E1"/>
    <w:rsid w:val="00077BB2"/>
    <w:rsid w:val="00077C0C"/>
    <w:rsid w:val="00080669"/>
    <w:rsid w:val="00081A7B"/>
    <w:rsid w:val="000822D3"/>
    <w:rsid w:val="00082FC0"/>
    <w:rsid w:val="00083245"/>
    <w:rsid w:val="0008475C"/>
    <w:rsid w:val="00085787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2311"/>
    <w:rsid w:val="0009273E"/>
    <w:rsid w:val="00092E55"/>
    <w:rsid w:val="00093E71"/>
    <w:rsid w:val="00094A19"/>
    <w:rsid w:val="00094E80"/>
    <w:rsid w:val="000965AC"/>
    <w:rsid w:val="0009730E"/>
    <w:rsid w:val="000973AD"/>
    <w:rsid w:val="000A0772"/>
    <w:rsid w:val="000A1901"/>
    <w:rsid w:val="000A3031"/>
    <w:rsid w:val="000A4AAC"/>
    <w:rsid w:val="000A4FCE"/>
    <w:rsid w:val="000A6660"/>
    <w:rsid w:val="000A6CB7"/>
    <w:rsid w:val="000A7225"/>
    <w:rsid w:val="000A7B8E"/>
    <w:rsid w:val="000B0289"/>
    <w:rsid w:val="000B08A4"/>
    <w:rsid w:val="000B0A63"/>
    <w:rsid w:val="000B10A2"/>
    <w:rsid w:val="000B119D"/>
    <w:rsid w:val="000B16DB"/>
    <w:rsid w:val="000B1BBD"/>
    <w:rsid w:val="000B2A27"/>
    <w:rsid w:val="000B358B"/>
    <w:rsid w:val="000B3867"/>
    <w:rsid w:val="000B4914"/>
    <w:rsid w:val="000B4AA4"/>
    <w:rsid w:val="000B56CA"/>
    <w:rsid w:val="000B57DA"/>
    <w:rsid w:val="000B7354"/>
    <w:rsid w:val="000B74BE"/>
    <w:rsid w:val="000B7B86"/>
    <w:rsid w:val="000C00CD"/>
    <w:rsid w:val="000C0659"/>
    <w:rsid w:val="000C086D"/>
    <w:rsid w:val="000C0C18"/>
    <w:rsid w:val="000C0F49"/>
    <w:rsid w:val="000C284A"/>
    <w:rsid w:val="000C54DE"/>
    <w:rsid w:val="000C5566"/>
    <w:rsid w:val="000C7281"/>
    <w:rsid w:val="000C772A"/>
    <w:rsid w:val="000C7766"/>
    <w:rsid w:val="000D0B88"/>
    <w:rsid w:val="000D17C4"/>
    <w:rsid w:val="000D1C21"/>
    <w:rsid w:val="000D2600"/>
    <w:rsid w:val="000D2F36"/>
    <w:rsid w:val="000D4673"/>
    <w:rsid w:val="000D4B9F"/>
    <w:rsid w:val="000D4BAC"/>
    <w:rsid w:val="000D5E4A"/>
    <w:rsid w:val="000D7071"/>
    <w:rsid w:val="000E02B6"/>
    <w:rsid w:val="000E0AF8"/>
    <w:rsid w:val="000E2147"/>
    <w:rsid w:val="000E3114"/>
    <w:rsid w:val="000E32FA"/>
    <w:rsid w:val="000E52AF"/>
    <w:rsid w:val="000E57C3"/>
    <w:rsid w:val="000E60BB"/>
    <w:rsid w:val="000E7285"/>
    <w:rsid w:val="000E7BEA"/>
    <w:rsid w:val="000F031A"/>
    <w:rsid w:val="000F0CC7"/>
    <w:rsid w:val="000F16A1"/>
    <w:rsid w:val="000F2194"/>
    <w:rsid w:val="000F3F4E"/>
    <w:rsid w:val="000F48B3"/>
    <w:rsid w:val="000F4C65"/>
    <w:rsid w:val="000F4CD5"/>
    <w:rsid w:val="000F4E73"/>
    <w:rsid w:val="000F4FD1"/>
    <w:rsid w:val="000F50BF"/>
    <w:rsid w:val="000F725E"/>
    <w:rsid w:val="000F7D39"/>
    <w:rsid w:val="00100420"/>
    <w:rsid w:val="001007C1"/>
    <w:rsid w:val="00100C5B"/>
    <w:rsid w:val="001013A7"/>
    <w:rsid w:val="001017C0"/>
    <w:rsid w:val="00102775"/>
    <w:rsid w:val="001029B6"/>
    <w:rsid w:val="001044D7"/>
    <w:rsid w:val="001048A3"/>
    <w:rsid w:val="00104E0D"/>
    <w:rsid w:val="001071DC"/>
    <w:rsid w:val="001074FC"/>
    <w:rsid w:val="0011079A"/>
    <w:rsid w:val="00110D40"/>
    <w:rsid w:val="00111987"/>
    <w:rsid w:val="001119CB"/>
    <w:rsid w:val="00112389"/>
    <w:rsid w:val="00112683"/>
    <w:rsid w:val="00112738"/>
    <w:rsid w:val="00114A4D"/>
    <w:rsid w:val="001159AC"/>
    <w:rsid w:val="00117191"/>
    <w:rsid w:val="00117381"/>
    <w:rsid w:val="00117BA4"/>
    <w:rsid w:val="00120396"/>
    <w:rsid w:val="00120C71"/>
    <w:rsid w:val="00122A1F"/>
    <w:rsid w:val="00122CE4"/>
    <w:rsid w:val="001231B9"/>
    <w:rsid w:val="001237BF"/>
    <w:rsid w:val="00123A24"/>
    <w:rsid w:val="00123C05"/>
    <w:rsid w:val="0012418E"/>
    <w:rsid w:val="001250A4"/>
    <w:rsid w:val="00126015"/>
    <w:rsid w:val="0012666C"/>
    <w:rsid w:val="0012718A"/>
    <w:rsid w:val="00127B72"/>
    <w:rsid w:val="00132B1A"/>
    <w:rsid w:val="00133866"/>
    <w:rsid w:val="00133AA4"/>
    <w:rsid w:val="0013520C"/>
    <w:rsid w:val="00137A46"/>
    <w:rsid w:val="00141D2C"/>
    <w:rsid w:val="001423FE"/>
    <w:rsid w:val="0014373D"/>
    <w:rsid w:val="0014601C"/>
    <w:rsid w:val="00146BD2"/>
    <w:rsid w:val="00146D04"/>
    <w:rsid w:val="00146F96"/>
    <w:rsid w:val="001473BF"/>
    <w:rsid w:val="001478F9"/>
    <w:rsid w:val="00147B49"/>
    <w:rsid w:val="001500A0"/>
    <w:rsid w:val="00150791"/>
    <w:rsid w:val="001508EB"/>
    <w:rsid w:val="00151345"/>
    <w:rsid w:val="00151C55"/>
    <w:rsid w:val="00151C94"/>
    <w:rsid w:val="001521DF"/>
    <w:rsid w:val="001534D5"/>
    <w:rsid w:val="00153FEE"/>
    <w:rsid w:val="00154502"/>
    <w:rsid w:val="001560F7"/>
    <w:rsid w:val="00156318"/>
    <w:rsid w:val="001569E3"/>
    <w:rsid w:val="001571A2"/>
    <w:rsid w:val="001571B5"/>
    <w:rsid w:val="001571EE"/>
    <w:rsid w:val="001573A0"/>
    <w:rsid w:val="001611B6"/>
    <w:rsid w:val="00161A9B"/>
    <w:rsid w:val="00161F2C"/>
    <w:rsid w:val="00162300"/>
    <w:rsid w:val="00162CAA"/>
    <w:rsid w:val="00162D27"/>
    <w:rsid w:val="00163033"/>
    <w:rsid w:val="00163880"/>
    <w:rsid w:val="00164659"/>
    <w:rsid w:val="00165797"/>
    <w:rsid w:val="00165A57"/>
    <w:rsid w:val="00166E3D"/>
    <w:rsid w:val="001675ED"/>
    <w:rsid w:val="00167913"/>
    <w:rsid w:val="00167C11"/>
    <w:rsid w:val="0017013E"/>
    <w:rsid w:val="001702AC"/>
    <w:rsid w:val="00172328"/>
    <w:rsid w:val="001742A3"/>
    <w:rsid w:val="001749A1"/>
    <w:rsid w:val="00174E07"/>
    <w:rsid w:val="001750BA"/>
    <w:rsid w:val="00175BB1"/>
    <w:rsid w:val="00177367"/>
    <w:rsid w:val="00177CBA"/>
    <w:rsid w:val="00181F65"/>
    <w:rsid w:val="00182171"/>
    <w:rsid w:val="00182CEA"/>
    <w:rsid w:val="00183580"/>
    <w:rsid w:val="0018467D"/>
    <w:rsid w:val="0018473A"/>
    <w:rsid w:val="001855FD"/>
    <w:rsid w:val="00186628"/>
    <w:rsid w:val="00187B86"/>
    <w:rsid w:val="00187CE1"/>
    <w:rsid w:val="001918D4"/>
    <w:rsid w:val="00191C85"/>
    <w:rsid w:val="0019265E"/>
    <w:rsid w:val="0019278D"/>
    <w:rsid w:val="00192A1B"/>
    <w:rsid w:val="00194808"/>
    <w:rsid w:val="00194AE8"/>
    <w:rsid w:val="00196C23"/>
    <w:rsid w:val="001974FC"/>
    <w:rsid w:val="00197B3B"/>
    <w:rsid w:val="00197FFA"/>
    <w:rsid w:val="001A0EDB"/>
    <w:rsid w:val="001A2320"/>
    <w:rsid w:val="001A2AE1"/>
    <w:rsid w:val="001A2B56"/>
    <w:rsid w:val="001A2D54"/>
    <w:rsid w:val="001A2E4A"/>
    <w:rsid w:val="001A34F0"/>
    <w:rsid w:val="001A3A10"/>
    <w:rsid w:val="001A41C1"/>
    <w:rsid w:val="001A431F"/>
    <w:rsid w:val="001A487C"/>
    <w:rsid w:val="001A4EA8"/>
    <w:rsid w:val="001A50C0"/>
    <w:rsid w:val="001A5488"/>
    <w:rsid w:val="001A6D1A"/>
    <w:rsid w:val="001A70B4"/>
    <w:rsid w:val="001A7947"/>
    <w:rsid w:val="001B0AFA"/>
    <w:rsid w:val="001B1037"/>
    <w:rsid w:val="001B180F"/>
    <w:rsid w:val="001B18D5"/>
    <w:rsid w:val="001B1D7A"/>
    <w:rsid w:val="001B2CCB"/>
    <w:rsid w:val="001B344E"/>
    <w:rsid w:val="001B3E28"/>
    <w:rsid w:val="001B445F"/>
    <w:rsid w:val="001B5496"/>
    <w:rsid w:val="001B5F64"/>
    <w:rsid w:val="001B6DD6"/>
    <w:rsid w:val="001B7D0D"/>
    <w:rsid w:val="001C1255"/>
    <w:rsid w:val="001C14C4"/>
    <w:rsid w:val="001C14EC"/>
    <w:rsid w:val="001C1A89"/>
    <w:rsid w:val="001C1E39"/>
    <w:rsid w:val="001C2162"/>
    <w:rsid w:val="001C271C"/>
    <w:rsid w:val="001C4336"/>
    <w:rsid w:val="001C60EB"/>
    <w:rsid w:val="001C6866"/>
    <w:rsid w:val="001C788E"/>
    <w:rsid w:val="001D043C"/>
    <w:rsid w:val="001D058F"/>
    <w:rsid w:val="001D13BA"/>
    <w:rsid w:val="001D1816"/>
    <w:rsid w:val="001D1F7F"/>
    <w:rsid w:val="001D24C7"/>
    <w:rsid w:val="001D2851"/>
    <w:rsid w:val="001D30D3"/>
    <w:rsid w:val="001D3C88"/>
    <w:rsid w:val="001D47FC"/>
    <w:rsid w:val="001D5362"/>
    <w:rsid w:val="001D5A35"/>
    <w:rsid w:val="001D6248"/>
    <w:rsid w:val="001D68A7"/>
    <w:rsid w:val="001D6A22"/>
    <w:rsid w:val="001D6BC6"/>
    <w:rsid w:val="001E0074"/>
    <w:rsid w:val="001E0823"/>
    <w:rsid w:val="001E0B00"/>
    <w:rsid w:val="001E14E7"/>
    <w:rsid w:val="001E2665"/>
    <w:rsid w:val="001E44DB"/>
    <w:rsid w:val="001E492F"/>
    <w:rsid w:val="001E4BCA"/>
    <w:rsid w:val="001E4F21"/>
    <w:rsid w:val="001E5896"/>
    <w:rsid w:val="001E636E"/>
    <w:rsid w:val="001E6D78"/>
    <w:rsid w:val="001E6F98"/>
    <w:rsid w:val="001E7114"/>
    <w:rsid w:val="001E72A5"/>
    <w:rsid w:val="001E735D"/>
    <w:rsid w:val="001F0509"/>
    <w:rsid w:val="001F1704"/>
    <w:rsid w:val="001F195F"/>
    <w:rsid w:val="001F2685"/>
    <w:rsid w:val="001F5149"/>
    <w:rsid w:val="001F5C30"/>
    <w:rsid w:val="001F5C87"/>
    <w:rsid w:val="001F615C"/>
    <w:rsid w:val="001F61A0"/>
    <w:rsid w:val="001F7095"/>
    <w:rsid w:val="001F7626"/>
    <w:rsid w:val="001F7700"/>
    <w:rsid w:val="001F7BBB"/>
    <w:rsid w:val="00200BA9"/>
    <w:rsid w:val="00200BD9"/>
    <w:rsid w:val="00201822"/>
    <w:rsid w:val="00201862"/>
    <w:rsid w:val="00201FDC"/>
    <w:rsid w:val="00202382"/>
    <w:rsid w:val="00202B2B"/>
    <w:rsid w:val="00203D07"/>
    <w:rsid w:val="002043DA"/>
    <w:rsid w:val="00205771"/>
    <w:rsid w:val="002057B8"/>
    <w:rsid w:val="002058E9"/>
    <w:rsid w:val="00205A2F"/>
    <w:rsid w:val="002071A1"/>
    <w:rsid w:val="00210956"/>
    <w:rsid w:val="00211CC5"/>
    <w:rsid w:val="00211EDB"/>
    <w:rsid w:val="00212F48"/>
    <w:rsid w:val="002134B3"/>
    <w:rsid w:val="00213F6A"/>
    <w:rsid w:val="00214A87"/>
    <w:rsid w:val="00214E5B"/>
    <w:rsid w:val="00215E98"/>
    <w:rsid w:val="002163C4"/>
    <w:rsid w:val="0021713D"/>
    <w:rsid w:val="00220971"/>
    <w:rsid w:val="002215FE"/>
    <w:rsid w:val="002220D6"/>
    <w:rsid w:val="002223B1"/>
    <w:rsid w:val="0022251C"/>
    <w:rsid w:val="00223519"/>
    <w:rsid w:val="00223CD9"/>
    <w:rsid w:val="00223FC8"/>
    <w:rsid w:val="00224500"/>
    <w:rsid w:val="00224A27"/>
    <w:rsid w:val="002251B8"/>
    <w:rsid w:val="00225A69"/>
    <w:rsid w:val="00225CC5"/>
    <w:rsid w:val="002264BC"/>
    <w:rsid w:val="002267B7"/>
    <w:rsid w:val="00227354"/>
    <w:rsid w:val="00227F35"/>
    <w:rsid w:val="002306F5"/>
    <w:rsid w:val="002315CA"/>
    <w:rsid w:val="002327EA"/>
    <w:rsid w:val="002330C6"/>
    <w:rsid w:val="00233603"/>
    <w:rsid w:val="0023402C"/>
    <w:rsid w:val="00234448"/>
    <w:rsid w:val="00234787"/>
    <w:rsid w:val="00234808"/>
    <w:rsid w:val="00234901"/>
    <w:rsid w:val="00234D68"/>
    <w:rsid w:val="0023588F"/>
    <w:rsid w:val="00235D06"/>
    <w:rsid w:val="00235E78"/>
    <w:rsid w:val="002375C7"/>
    <w:rsid w:val="00237860"/>
    <w:rsid w:val="00237CDA"/>
    <w:rsid w:val="00240BA4"/>
    <w:rsid w:val="00240C86"/>
    <w:rsid w:val="00240F4B"/>
    <w:rsid w:val="00241B8A"/>
    <w:rsid w:val="00242616"/>
    <w:rsid w:val="002428C7"/>
    <w:rsid w:val="00242DBA"/>
    <w:rsid w:val="00242E18"/>
    <w:rsid w:val="00243034"/>
    <w:rsid w:val="00243336"/>
    <w:rsid w:val="002442D1"/>
    <w:rsid w:val="002449E9"/>
    <w:rsid w:val="00244A0A"/>
    <w:rsid w:val="00244A49"/>
    <w:rsid w:val="00245311"/>
    <w:rsid w:val="00245415"/>
    <w:rsid w:val="002456FC"/>
    <w:rsid w:val="002458C5"/>
    <w:rsid w:val="00245D56"/>
    <w:rsid w:val="002468B4"/>
    <w:rsid w:val="00247019"/>
    <w:rsid w:val="00247AA6"/>
    <w:rsid w:val="00250906"/>
    <w:rsid w:val="00250DC3"/>
    <w:rsid w:val="0025148E"/>
    <w:rsid w:val="0025351A"/>
    <w:rsid w:val="00254D5C"/>
    <w:rsid w:val="00254D60"/>
    <w:rsid w:val="00254F6F"/>
    <w:rsid w:val="00255025"/>
    <w:rsid w:val="002558DF"/>
    <w:rsid w:val="00256EDA"/>
    <w:rsid w:val="00256EE2"/>
    <w:rsid w:val="002600D4"/>
    <w:rsid w:val="002605EC"/>
    <w:rsid w:val="002609F4"/>
    <w:rsid w:val="00260C8B"/>
    <w:rsid w:val="00260D80"/>
    <w:rsid w:val="00262DAE"/>
    <w:rsid w:val="002630AE"/>
    <w:rsid w:val="00263362"/>
    <w:rsid w:val="0026377A"/>
    <w:rsid w:val="0026441B"/>
    <w:rsid w:val="00264502"/>
    <w:rsid w:val="002649A7"/>
    <w:rsid w:val="00264C7D"/>
    <w:rsid w:val="002658B9"/>
    <w:rsid w:val="00267643"/>
    <w:rsid w:val="0027025F"/>
    <w:rsid w:val="00270DC8"/>
    <w:rsid w:val="00270E64"/>
    <w:rsid w:val="00271F23"/>
    <w:rsid w:val="002720B0"/>
    <w:rsid w:val="002720B8"/>
    <w:rsid w:val="00272DAD"/>
    <w:rsid w:val="002733EE"/>
    <w:rsid w:val="002733F9"/>
    <w:rsid w:val="002738F7"/>
    <w:rsid w:val="00273982"/>
    <w:rsid w:val="00274631"/>
    <w:rsid w:val="00274917"/>
    <w:rsid w:val="002755F6"/>
    <w:rsid w:val="00276056"/>
    <w:rsid w:val="0027667A"/>
    <w:rsid w:val="00276D33"/>
    <w:rsid w:val="002776C2"/>
    <w:rsid w:val="0028012F"/>
    <w:rsid w:val="00280A40"/>
    <w:rsid w:val="0028156C"/>
    <w:rsid w:val="0028203F"/>
    <w:rsid w:val="00282B3A"/>
    <w:rsid w:val="00283099"/>
    <w:rsid w:val="00283277"/>
    <w:rsid w:val="002835C8"/>
    <w:rsid w:val="00284929"/>
    <w:rsid w:val="00284ECB"/>
    <w:rsid w:val="00285026"/>
    <w:rsid w:val="002854D8"/>
    <w:rsid w:val="00285E30"/>
    <w:rsid w:val="00285FEF"/>
    <w:rsid w:val="002879A7"/>
    <w:rsid w:val="00287C9F"/>
    <w:rsid w:val="00287D41"/>
    <w:rsid w:val="00290528"/>
    <w:rsid w:val="002923FD"/>
    <w:rsid w:val="00292C1C"/>
    <w:rsid w:val="0029350A"/>
    <w:rsid w:val="00294CD3"/>
    <w:rsid w:val="00295032"/>
    <w:rsid w:val="0029559E"/>
    <w:rsid w:val="002955C8"/>
    <w:rsid w:val="0029668A"/>
    <w:rsid w:val="00296976"/>
    <w:rsid w:val="00296FC1"/>
    <w:rsid w:val="00297985"/>
    <w:rsid w:val="002A02D9"/>
    <w:rsid w:val="002A0A22"/>
    <w:rsid w:val="002A0D29"/>
    <w:rsid w:val="002A19B2"/>
    <w:rsid w:val="002A2032"/>
    <w:rsid w:val="002A2886"/>
    <w:rsid w:val="002A2BC3"/>
    <w:rsid w:val="002A3ABA"/>
    <w:rsid w:val="002A3B7C"/>
    <w:rsid w:val="002A3BEB"/>
    <w:rsid w:val="002A4024"/>
    <w:rsid w:val="002A4884"/>
    <w:rsid w:val="002A4C27"/>
    <w:rsid w:val="002A5BC8"/>
    <w:rsid w:val="002A621B"/>
    <w:rsid w:val="002A6D9F"/>
    <w:rsid w:val="002A6EBE"/>
    <w:rsid w:val="002B0681"/>
    <w:rsid w:val="002B0859"/>
    <w:rsid w:val="002B0F9F"/>
    <w:rsid w:val="002B1B52"/>
    <w:rsid w:val="002B3796"/>
    <w:rsid w:val="002B5240"/>
    <w:rsid w:val="002B55E9"/>
    <w:rsid w:val="002B628A"/>
    <w:rsid w:val="002B643A"/>
    <w:rsid w:val="002B6678"/>
    <w:rsid w:val="002B679B"/>
    <w:rsid w:val="002B6BF2"/>
    <w:rsid w:val="002B6F21"/>
    <w:rsid w:val="002B7A9D"/>
    <w:rsid w:val="002C1122"/>
    <w:rsid w:val="002C1761"/>
    <w:rsid w:val="002C2A2F"/>
    <w:rsid w:val="002C2E12"/>
    <w:rsid w:val="002C4F13"/>
    <w:rsid w:val="002C5207"/>
    <w:rsid w:val="002C5B7F"/>
    <w:rsid w:val="002C628B"/>
    <w:rsid w:val="002C66C9"/>
    <w:rsid w:val="002D0808"/>
    <w:rsid w:val="002D0ACC"/>
    <w:rsid w:val="002D0E59"/>
    <w:rsid w:val="002D0FF1"/>
    <w:rsid w:val="002D1499"/>
    <w:rsid w:val="002D2667"/>
    <w:rsid w:val="002D3156"/>
    <w:rsid w:val="002D4D18"/>
    <w:rsid w:val="002D506E"/>
    <w:rsid w:val="002D578B"/>
    <w:rsid w:val="002D66B6"/>
    <w:rsid w:val="002D6A9C"/>
    <w:rsid w:val="002D6C31"/>
    <w:rsid w:val="002D6C3B"/>
    <w:rsid w:val="002D77E1"/>
    <w:rsid w:val="002D794B"/>
    <w:rsid w:val="002D7EF8"/>
    <w:rsid w:val="002E045F"/>
    <w:rsid w:val="002E0BC2"/>
    <w:rsid w:val="002E0CBC"/>
    <w:rsid w:val="002E1BC4"/>
    <w:rsid w:val="002E246B"/>
    <w:rsid w:val="002E2712"/>
    <w:rsid w:val="002E2D9C"/>
    <w:rsid w:val="002E4226"/>
    <w:rsid w:val="002E4492"/>
    <w:rsid w:val="002E4F5A"/>
    <w:rsid w:val="002E57D0"/>
    <w:rsid w:val="002E5A93"/>
    <w:rsid w:val="002E5BE9"/>
    <w:rsid w:val="002E5FF0"/>
    <w:rsid w:val="002E6A22"/>
    <w:rsid w:val="002E6DF2"/>
    <w:rsid w:val="002E7194"/>
    <w:rsid w:val="002E7C20"/>
    <w:rsid w:val="002F0ADA"/>
    <w:rsid w:val="002F0E65"/>
    <w:rsid w:val="002F0F25"/>
    <w:rsid w:val="002F101E"/>
    <w:rsid w:val="002F1B0F"/>
    <w:rsid w:val="002F1BDB"/>
    <w:rsid w:val="002F1DE9"/>
    <w:rsid w:val="002F1E6D"/>
    <w:rsid w:val="002F2993"/>
    <w:rsid w:val="002F394C"/>
    <w:rsid w:val="002F3BEA"/>
    <w:rsid w:val="002F44A0"/>
    <w:rsid w:val="002F4604"/>
    <w:rsid w:val="002F47F1"/>
    <w:rsid w:val="002F7049"/>
    <w:rsid w:val="00300B10"/>
    <w:rsid w:val="00300F1E"/>
    <w:rsid w:val="00301145"/>
    <w:rsid w:val="0030154C"/>
    <w:rsid w:val="0030247D"/>
    <w:rsid w:val="0030285E"/>
    <w:rsid w:val="003037C1"/>
    <w:rsid w:val="00303CD2"/>
    <w:rsid w:val="003042A7"/>
    <w:rsid w:val="00304699"/>
    <w:rsid w:val="0030496B"/>
    <w:rsid w:val="00305C7B"/>
    <w:rsid w:val="00306021"/>
    <w:rsid w:val="003065F0"/>
    <w:rsid w:val="00306DD9"/>
    <w:rsid w:val="00306DED"/>
    <w:rsid w:val="00307502"/>
    <w:rsid w:val="00307C7B"/>
    <w:rsid w:val="00310D9F"/>
    <w:rsid w:val="003128A9"/>
    <w:rsid w:val="00313958"/>
    <w:rsid w:val="003147D1"/>
    <w:rsid w:val="0031567D"/>
    <w:rsid w:val="00315885"/>
    <w:rsid w:val="00315A18"/>
    <w:rsid w:val="003169A3"/>
    <w:rsid w:val="00316CF1"/>
    <w:rsid w:val="0032036A"/>
    <w:rsid w:val="00320733"/>
    <w:rsid w:val="0032130A"/>
    <w:rsid w:val="00322938"/>
    <w:rsid w:val="0032330D"/>
    <w:rsid w:val="00323E1B"/>
    <w:rsid w:val="00324138"/>
    <w:rsid w:val="00325AA5"/>
    <w:rsid w:val="00325B9D"/>
    <w:rsid w:val="003262CC"/>
    <w:rsid w:val="003268DE"/>
    <w:rsid w:val="00327851"/>
    <w:rsid w:val="00327D17"/>
    <w:rsid w:val="003303CB"/>
    <w:rsid w:val="003305A6"/>
    <w:rsid w:val="00331312"/>
    <w:rsid w:val="00331D05"/>
    <w:rsid w:val="00331ED7"/>
    <w:rsid w:val="00333B3A"/>
    <w:rsid w:val="00333B3C"/>
    <w:rsid w:val="003352F3"/>
    <w:rsid w:val="00335519"/>
    <w:rsid w:val="00335AEA"/>
    <w:rsid w:val="00336172"/>
    <w:rsid w:val="00336FC1"/>
    <w:rsid w:val="003373D4"/>
    <w:rsid w:val="00337C08"/>
    <w:rsid w:val="00340B1F"/>
    <w:rsid w:val="00340F2D"/>
    <w:rsid w:val="0034189B"/>
    <w:rsid w:val="003420F1"/>
    <w:rsid w:val="0034252F"/>
    <w:rsid w:val="003432A4"/>
    <w:rsid w:val="00343C01"/>
    <w:rsid w:val="003442F0"/>
    <w:rsid w:val="003452AF"/>
    <w:rsid w:val="00345A1D"/>
    <w:rsid w:val="00345E1F"/>
    <w:rsid w:val="00345F8E"/>
    <w:rsid w:val="003464B1"/>
    <w:rsid w:val="003468DF"/>
    <w:rsid w:val="00346A05"/>
    <w:rsid w:val="003471CB"/>
    <w:rsid w:val="00350DF0"/>
    <w:rsid w:val="003510FC"/>
    <w:rsid w:val="00352BA1"/>
    <w:rsid w:val="00352F31"/>
    <w:rsid w:val="00352F59"/>
    <w:rsid w:val="00353A1B"/>
    <w:rsid w:val="00353B65"/>
    <w:rsid w:val="00354863"/>
    <w:rsid w:val="003563DA"/>
    <w:rsid w:val="00357B3B"/>
    <w:rsid w:val="0036000C"/>
    <w:rsid w:val="00360042"/>
    <w:rsid w:val="00360520"/>
    <w:rsid w:val="00361152"/>
    <w:rsid w:val="00361C37"/>
    <w:rsid w:val="0036200A"/>
    <w:rsid w:val="003627C0"/>
    <w:rsid w:val="00363C4B"/>
    <w:rsid w:val="00364197"/>
    <w:rsid w:val="0036559A"/>
    <w:rsid w:val="00366018"/>
    <w:rsid w:val="0036631E"/>
    <w:rsid w:val="00366F18"/>
    <w:rsid w:val="00367190"/>
    <w:rsid w:val="00367F9F"/>
    <w:rsid w:val="003700B4"/>
    <w:rsid w:val="0037064D"/>
    <w:rsid w:val="0037072F"/>
    <w:rsid w:val="003708A1"/>
    <w:rsid w:val="00373B31"/>
    <w:rsid w:val="00373E59"/>
    <w:rsid w:val="00374CF6"/>
    <w:rsid w:val="00374D20"/>
    <w:rsid w:val="00374D59"/>
    <w:rsid w:val="0037696C"/>
    <w:rsid w:val="00376AEA"/>
    <w:rsid w:val="00377DF7"/>
    <w:rsid w:val="00380971"/>
    <w:rsid w:val="003812DD"/>
    <w:rsid w:val="00381696"/>
    <w:rsid w:val="003826C2"/>
    <w:rsid w:val="00384092"/>
    <w:rsid w:val="003846C0"/>
    <w:rsid w:val="003846D2"/>
    <w:rsid w:val="00385607"/>
    <w:rsid w:val="00385DF9"/>
    <w:rsid w:val="00387DDA"/>
    <w:rsid w:val="00387FC9"/>
    <w:rsid w:val="00390648"/>
    <w:rsid w:val="003918EC"/>
    <w:rsid w:val="00391D62"/>
    <w:rsid w:val="0039262F"/>
    <w:rsid w:val="00395648"/>
    <w:rsid w:val="00397913"/>
    <w:rsid w:val="003A0065"/>
    <w:rsid w:val="003A04A4"/>
    <w:rsid w:val="003A05AB"/>
    <w:rsid w:val="003A096E"/>
    <w:rsid w:val="003A100E"/>
    <w:rsid w:val="003A1B7B"/>
    <w:rsid w:val="003A2C0A"/>
    <w:rsid w:val="003A2F46"/>
    <w:rsid w:val="003A2F60"/>
    <w:rsid w:val="003A342A"/>
    <w:rsid w:val="003A621C"/>
    <w:rsid w:val="003A7104"/>
    <w:rsid w:val="003A729A"/>
    <w:rsid w:val="003A73A5"/>
    <w:rsid w:val="003A7681"/>
    <w:rsid w:val="003A7F87"/>
    <w:rsid w:val="003B0DDD"/>
    <w:rsid w:val="003B1B91"/>
    <w:rsid w:val="003B2930"/>
    <w:rsid w:val="003B2D88"/>
    <w:rsid w:val="003B3D00"/>
    <w:rsid w:val="003B431C"/>
    <w:rsid w:val="003B46F6"/>
    <w:rsid w:val="003B5044"/>
    <w:rsid w:val="003B55C1"/>
    <w:rsid w:val="003B56CA"/>
    <w:rsid w:val="003B59CF"/>
    <w:rsid w:val="003B5C18"/>
    <w:rsid w:val="003B6A80"/>
    <w:rsid w:val="003C03EE"/>
    <w:rsid w:val="003C0682"/>
    <w:rsid w:val="003C13C4"/>
    <w:rsid w:val="003C1BF7"/>
    <w:rsid w:val="003C20DE"/>
    <w:rsid w:val="003C3D7E"/>
    <w:rsid w:val="003C571B"/>
    <w:rsid w:val="003C605D"/>
    <w:rsid w:val="003C6082"/>
    <w:rsid w:val="003C7A7E"/>
    <w:rsid w:val="003D01C9"/>
    <w:rsid w:val="003D0991"/>
    <w:rsid w:val="003D0AA9"/>
    <w:rsid w:val="003D0AC2"/>
    <w:rsid w:val="003D0AE2"/>
    <w:rsid w:val="003D1339"/>
    <w:rsid w:val="003D1CAD"/>
    <w:rsid w:val="003D2D4A"/>
    <w:rsid w:val="003D3117"/>
    <w:rsid w:val="003D3885"/>
    <w:rsid w:val="003D661B"/>
    <w:rsid w:val="003D7A68"/>
    <w:rsid w:val="003D7B0F"/>
    <w:rsid w:val="003E09CE"/>
    <w:rsid w:val="003E1364"/>
    <w:rsid w:val="003E2215"/>
    <w:rsid w:val="003E2295"/>
    <w:rsid w:val="003E2860"/>
    <w:rsid w:val="003E3878"/>
    <w:rsid w:val="003E496C"/>
    <w:rsid w:val="003E5319"/>
    <w:rsid w:val="003E5384"/>
    <w:rsid w:val="003E5AFF"/>
    <w:rsid w:val="003E636B"/>
    <w:rsid w:val="003E656C"/>
    <w:rsid w:val="003E72F2"/>
    <w:rsid w:val="003F0451"/>
    <w:rsid w:val="003F0AE0"/>
    <w:rsid w:val="003F0F14"/>
    <w:rsid w:val="003F1337"/>
    <w:rsid w:val="003F215C"/>
    <w:rsid w:val="003F2411"/>
    <w:rsid w:val="003F2CA1"/>
    <w:rsid w:val="003F3AAD"/>
    <w:rsid w:val="003F3E82"/>
    <w:rsid w:val="003F4D9C"/>
    <w:rsid w:val="003F4FD4"/>
    <w:rsid w:val="003F7B86"/>
    <w:rsid w:val="00400966"/>
    <w:rsid w:val="00400B7C"/>
    <w:rsid w:val="004027EE"/>
    <w:rsid w:val="00403589"/>
    <w:rsid w:val="0040413A"/>
    <w:rsid w:val="00404446"/>
    <w:rsid w:val="0040460C"/>
    <w:rsid w:val="00404E73"/>
    <w:rsid w:val="004051A8"/>
    <w:rsid w:val="00405E8B"/>
    <w:rsid w:val="004060EF"/>
    <w:rsid w:val="004064D7"/>
    <w:rsid w:val="0040652F"/>
    <w:rsid w:val="00406EF3"/>
    <w:rsid w:val="00407134"/>
    <w:rsid w:val="004075B0"/>
    <w:rsid w:val="00407F72"/>
    <w:rsid w:val="00407F96"/>
    <w:rsid w:val="00410CB2"/>
    <w:rsid w:val="0041105E"/>
    <w:rsid w:val="0041114C"/>
    <w:rsid w:val="004126E0"/>
    <w:rsid w:val="004139E8"/>
    <w:rsid w:val="00413EA4"/>
    <w:rsid w:val="004145EE"/>
    <w:rsid w:val="0041504B"/>
    <w:rsid w:val="00415100"/>
    <w:rsid w:val="00416131"/>
    <w:rsid w:val="004161EF"/>
    <w:rsid w:val="004170A9"/>
    <w:rsid w:val="004172A9"/>
    <w:rsid w:val="0041735C"/>
    <w:rsid w:val="00417996"/>
    <w:rsid w:val="00420221"/>
    <w:rsid w:val="004203E8"/>
    <w:rsid w:val="00420B67"/>
    <w:rsid w:val="00420B86"/>
    <w:rsid w:val="00421645"/>
    <w:rsid w:val="0042310D"/>
    <w:rsid w:val="00423129"/>
    <w:rsid w:val="00423205"/>
    <w:rsid w:val="004233A6"/>
    <w:rsid w:val="004242C6"/>
    <w:rsid w:val="00424597"/>
    <w:rsid w:val="004247C6"/>
    <w:rsid w:val="004249B6"/>
    <w:rsid w:val="00424B64"/>
    <w:rsid w:val="00424C9D"/>
    <w:rsid w:val="00424D45"/>
    <w:rsid w:val="00425364"/>
    <w:rsid w:val="0042752C"/>
    <w:rsid w:val="00427F2F"/>
    <w:rsid w:val="0043114A"/>
    <w:rsid w:val="00431B30"/>
    <w:rsid w:val="00431E86"/>
    <w:rsid w:val="00433856"/>
    <w:rsid w:val="00433C89"/>
    <w:rsid w:val="00434492"/>
    <w:rsid w:val="00435205"/>
    <w:rsid w:val="00435DA0"/>
    <w:rsid w:val="0043659C"/>
    <w:rsid w:val="00436FCC"/>
    <w:rsid w:val="0043747D"/>
    <w:rsid w:val="004376FF"/>
    <w:rsid w:val="00440096"/>
    <w:rsid w:val="0044081C"/>
    <w:rsid w:val="0044163E"/>
    <w:rsid w:val="0044189D"/>
    <w:rsid w:val="00442304"/>
    <w:rsid w:val="004424ED"/>
    <w:rsid w:val="00442B9F"/>
    <w:rsid w:val="00443000"/>
    <w:rsid w:val="00443657"/>
    <w:rsid w:val="00443B30"/>
    <w:rsid w:val="00444D33"/>
    <w:rsid w:val="00445B02"/>
    <w:rsid w:val="00445C6F"/>
    <w:rsid w:val="004461D3"/>
    <w:rsid w:val="00446D5D"/>
    <w:rsid w:val="00447741"/>
    <w:rsid w:val="00447AE5"/>
    <w:rsid w:val="00450145"/>
    <w:rsid w:val="004505D6"/>
    <w:rsid w:val="0045066B"/>
    <w:rsid w:val="00450BB3"/>
    <w:rsid w:val="00450FFB"/>
    <w:rsid w:val="00451F0B"/>
    <w:rsid w:val="004544B6"/>
    <w:rsid w:val="00454905"/>
    <w:rsid w:val="00454A3D"/>
    <w:rsid w:val="00455404"/>
    <w:rsid w:val="004557A5"/>
    <w:rsid w:val="0045593E"/>
    <w:rsid w:val="00455D38"/>
    <w:rsid w:val="004569D8"/>
    <w:rsid w:val="004573A8"/>
    <w:rsid w:val="004573BA"/>
    <w:rsid w:val="00457517"/>
    <w:rsid w:val="004603CB"/>
    <w:rsid w:val="00460552"/>
    <w:rsid w:val="00460F73"/>
    <w:rsid w:val="0046126A"/>
    <w:rsid w:val="00461D9C"/>
    <w:rsid w:val="0046228D"/>
    <w:rsid w:val="00462692"/>
    <w:rsid w:val="00462CA6"/>
    <w:rsid w:val="00463977"/>
    <w:rsid w:val="00464232"/>
    <w:rsid w:val="0046474C"/>
    <w:rsid w:val="00465079"/>
    <w:rsid w:val="00465659"/>
    <w:rsid w:val="00467D74"/>
    <w:rsid w:val="004702BC"/>
    <w:rsid w:val="0047075D"/>
    <w:rsid w:val="0047077E"/>
    <w:rsid w:val="004710CD"/>
    <w:rsid w:val="00471461"/>
    <w:rsid w:val="00474372"/>
    <w:rsid w:val="0047520D"/>
    <w:rsid w:val="004756C9"/>
    <w:rsid w:val="00475842"/>
    <w:rsid w:val="00476234"/>
    <w:rsid w:val="004768C9"/>
    <w:rsid w:val="00476E5A"/>
    <w:rsid w:val="004811C1"/>
    <w:rsid w:val="0048270A"/>
    <w:rsid w:val="00484751"/>
    <w:rsid w:val="00484C50"/>
    <w:rsid w:val="00484CBC"/>
    <w:rsid w:val="00486211"/>
    <w:rsid w:val="00487B10"/>
    <w:rsid w:val="00490078"/>
    <w:rsid w:val="00491AC8"/>
    <w:rsid w:val="004924F3"/>
    <w:rsid w:val="00492E91"/>
    <w:rsid w:val="00492FEA"/>
    <w:rsid w:val="00494413"/>
    <w:rsid w:val="004944E6"/>
    <w:rsid w:val="00494B75"/>
    <w:rsid w:val="00495508"/>
    <w:rsid w:val="00496268"/>
    <w:rsid w:val="00496DF6"/>
    <w:rsid w:val="00497890"/>
    <w:rsid w:val="00497A07"/>
    <w:rsid w:val="00497EE5"/>
    <w:rsid w:val="004A03DD"/>
    <w:rsid w:val="004A0EA6"/>
    <w:rsid w:val="004A363A"/>
    <w:rsid w:val="004A3CC0"/>
    <w:rsid w:val="004A4146"/>
    <w:rsid w:val="004A7278"/>
    <w:rsid w:val="004A7A22"/>
    <w:rsid w:val="004B0175"/>
    <w:rsid w:val="004B036F"/>
    <w:rsid w:val="004B06E7"/>
    <w:rsid w:val="004B230A"/>
    <w:rsid w:val="004B2850"/>
    <w:rsid w:val="004B2DEA"/>
    <w:rsid w:val="004B3A8E"/>
    <w:rsid w:val="004B4A9C"/>
    <w:rsid w:val="004B555F"/>
    <w:rsid w:val="004B7842"/>
    <w:rsid w:val="004C0337"/>
    <w:rsid w:val="004C07B6"/>
    <w:rsid w:val="004C0B8A"/>
    <w:rsid w:val="004C352A"/>
    <w:rsid w:val="004C3968"/>
    <w:rsid w:val="004C4C7B"/>
    <w:rsid w:val="004C4CEA"/>
    <w:rsid w:val="004C4EE1"/>
    <w:rsid w:val="004C5D5A"/>
    <w:rsid w:val="004C7502"/>
    <w:rsid w:val="004D0F61"/>
    <w:rsid w:val="004D2A1B"/>
    <w:rsid w:val="004D406C"/>
    <w:rsid w:val="004D40AE"/>
    <w:rsid w:val="004D41F4"/>
    <w:rsid w:val="004D4227"/>
    <w:rsid w:val="004D482D"/>
    <w:rsid w:val="004D4F02"/>
    <w:rsid w:val="004D5215"/>
    <w:rsid w:val="004D5AC2"/>
    <w:rsid w:val="004D66F7"/>
    <w:rsid w:val="004D6C12"/>
    <w:rsid w:val="004D6F4C"/>
    <w:rsid w:val="004D7335"/>
    <w:rsid w:val="004D7976"/>
    <w:rsid w:val="004E0A83"/>
    <w:rsid w:val="004E0AB5"/>
    <w:rsid w:val="004E0D50"/>
    <w:rsid w:val="004E0F63"/>
    <w:rsid w:val="004E11B6"/>
    <w:rsid w:val="004E1B4C"/>
    <w:rsid w:val="004E1E8A"/>
    <w:rsid w:val="004E1FFC"/>
    <w:rsid w:val="004E32ED"/>
    <w:rsid w:val="004E3AA3"/>
    <w:rsid w:val="004E3D80"/>
    <w:rsid w:val="004E3F69"/>
    <w:rsid w:val="004E4148"/>
    <w:rsid w:val="004E43DA"/>
    <w:rsid w:val="004E461C"/>
    <w:rsid w:val="004E4949"/>
    <w:rsid w:val="004E6815"/>
    <w:rsid w:val="004E6891"/>
    <w:rsid w:val="004E6FE3"/>
    <w:rsid w:val="004E721B"/>
    <w:rsid w:val="004E7295"/>
    <w:rsid w:val="004E7B63"/>
    <w:rsid w:val="004F0625"/>
    <w:rsid w:val="004F0980"/>
    <w:rsid w:val="004F0BCA"/>
    <w:rsid w:val="004F219A"/>
    <w:rsid w:val="004F2A19"/>
    <w:rsid w:val="004F3734"/>
    <w:rsid w:val="004F4C07"/>
    <w:rsid w:val="004F4C85"/>
    <w:rsid w:val="004F67E4"/>
    <w:rsid w:val="004F6D5F"/>
    <w:rsid w:val="004F7341"/>
    <w:rsid w:val="004F73F1"/>
    <w:rsid w:val="004F75F2"/>
    <w:rsid w:val="00501325"/>
    <w:rsid w:val="0050150F"/>
    <w:rsid w:val="005027E1"/>
    <w:rsid w:val="005045BC"/>
    <w:rsid w:val="00505B0C"/>
    <w:rsid w:val="00505F08"/>
    <w:rsid w:val="00506950"/>
    <w:rsid w:val="00506A73"/>
    <w:rsid w:val="00506F8A"/>
    <w:rsid w:val="00507055"/>
    <w:rsid w:val="00507099"/>
    <w:rsid w:val="00507FA1"/>
    <w:rsid w:val="005105A3"/>
    <w:rsid w:val="00511F55"/>
    <w:rsid w:val="0051215C"/>
    <w:rsid w:val="00512408"/>
    <w:rsid w:val="00512B52"/>
    <w:rsid w:val="00513158"/>
    <w:rsid w:val="005138B1"/>
    <w:rsid w:val="0051517D"/>
    <w:rsid w:val="005151C9"/>
    <w:rsid w:val="005163C7"/>
    <w:rsid w:val="00517D44"/>
    <w:rsid w:val="00520788"/>
    <w:rsid w:val="0052080B"/>
    <w:rsid w:val="0052121B"/>
    <w:rsid w:val="005214FD"/>
    <w:rsid w:val="00521511"/>
    <w:rsid w:val="005218AF"/>
    <w:rsid w:val="00521FDE"/>
    <w:rsid w:val="005226DE"/>
    <w:rsid w:val="00523203"/>
    <w:rsid w:val="00523319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26D71"/>
    <w:rsid w:val="00527B6D"/>
    <w:rsid w:val="00527BA8"/>
    <w:rsid w:val="005301AF"/>
    <w:rsid w:val="00531078"/>
    <w:rsid w:val="005315EE"/>
    <w:rsid w:val="00531AD5"/>
    <w:rsid w:val="00531B14"/>
    <w:rsid w:val="00532034"/>
    <w:rsid w:val="0053250B"/>
    <w:rsid w:val="00532858"/>
    <w:rsid w:val="00532EE7"/>
    <w:rsid w:val="00534069"/>
    <w:rsid w:val="00534E02"/>
    <w:rsid w:val="00535B31"/>
    <w:rsid w:val="00535D2B"/>
    <w:rsid w:val="00536150"/>
    <w:rsid w:val="005419A1"/>
    <w:rsid w:val="00541E99"/>
    <w:rsid w:val="005420F4"/>
    <w:rsid w:val="005434AF"/>
    <w:rsid w:val="00543D1C"/>
    <w:rsid w:val="00543D5D"/>
    <w:rsid w:val="00544DE5"/>
    <w:rsid w:val="0054618A"/>
    <w:rsid w:val="00546867"/>
    <w:rsid w:val="00547B26"/>
    <w:rsid w:val="00547FF8"/>
    <w:rsid w:val="0055205B"/>
    <w:rsid w:val="0055258E"/>
    <w:rsid w:val="00552C34"/>
    <w:rsid w:val="005535A0"/>
    <w:rsid w:val="00554707"/>
    <w:rsid w:val="00555570"/>
    <w:rsid w:val="00555D88"/>
    <w:rsid w:val="00556101"/>
    <w:rsid w:val="00556564"/>
    <w:rsid w:val="00556882"/>
    <w:rsid w:val="00556957"/>
    <w:rsid w:val="00557066"/>
    <w:rsid w:val="005570D7"/>
    <w:rsid w:val="005574AE"/>
    <w:rsid w:val="0055779E"/>
    <w:rsid w:val="00557BD0"/>
    <w:rsid w:val="005607D2"/>
    <w:rsid w:val="00561855"/>
    <w:rsid w:val="00561B0A"/>
    <w:rsid w:val="005629D1"/>
    <w:rsid w:val="005634A3"/>
    <w:rsid w:val="00563D74"/>
    <w:rsid w:val="00564CB5"/>
    <w:rsid w:val="00564EC2"/>
    <w:rsid w:val="00565D76"/>
    <w:rsid w:val="00567A62"/>
    <w:rsid w:val="00571EAA"/>
    <w:rsid w:val="005723DA"/>
    <w:rsid w:val="00574240"/>
    <w:rsid w:val="005743CF"/>
    <w:rsid w:val="005749F0"/>
    <w:rsid w:val="00574D37"/>
    <w:rsid w:val="00575B64"/>
    <w:rsid w:val="00576142"/>
    <w:rsid w:val="0057661B"/>
    <w:rsid w:val="00576641"/>
    <w:rsid w:val="0057788D"/>
    <w:rsid w:val="00577D08"/>
    <w:rsid w:val="005819E4"/>
    <w:rsid w:val="00581CB6"/>
    <w:rsid w:val="00581DCE"/>
    <w:rsid w:val="00583A03"/>
    <w:rsid w:val="00583F3F"/>
    <w:rsid w:val="0058406C"/>
    <w:rsid w:val="00584338"/>
    <w:rsid w:val="00584C9D"/>
    <w:rsid w:val="00585DEB"/>
    <w:rsid w:val="005864B1"/>
    <w:rsid w:val="0058667D"/>
    <w:rsid w:val="00587A08"/>
    <w:rsid w:val="005910BA"/>
    <w:rsid w:val="005914B6"/>
    <w:rsid w:val="00591D4F"/>
    <w:rsid w:val="005926F2"/>
    <w:rsid w:val="00593163"/>
    <w:rsid w:val="00593587"/>
    <w:rsid w:val="00593913"/>
    <w:rsid w:val="00594869"/>
    <w:rsid w:val="0059552C"/>
    <w:rsid w:val="00595C38"/>
    <w:rsid w:val="00595FAC"/>
    <w:rsid w:val="005965D3"/>
    <w:rsid w:val="00596CC8"/>
    <w:rsid w:val="00597A75"/>
    <w:rsid w:val="005A0F7B"/>
    <w:rsid w:val="005A1BCB"/>
    <w:rsid w:val="005A1F95"/>
    <w:rsid w:val="005A22BA"/>
    <w:rsid w:val="005A2E94"/>
    <w:rsid w:val="005A3267"/>
    <w:rsid w:val="005A357D"/>
    <w:rsid w:val="005A456D"/>
    <w:rsid w:val="005A4DEC"/>
    <w:rsid w:val="005A52D4"/>
    <w:rsid w:val="005A5399"/>
    <w:rsid w:val="005A5C52"/>
    <w:rsid w:val="005A73FD"/>
    <w:rsid w:val="005A743C"/>
    <w:rsid w:val="005A79DB"/>
    <w:rsid w:val="005A7CE7"/>
    <w:rsid w:val="005B074F"/>
    <w:rsid w:val="005B07ED"/>
    <w:rsid w:val="005B1ED7"/>
    <w:rsid w:val="005B1F3D"/>
    <w:rsid w:val="005B27DA"/>
    <w:rsid w:val="005B28F6"/>
    <w:rsid w:val="005B2C73"/>
    <w:rsid w:val="005B2CDF"/>
    <w:rsid w:val="005B3877"/>
    <w:rsid w:val="005B394F"/>
    <w:rsid w:val="005B44DF"/>
    <w:rsid w:val="005B5134"/>
    <w:rsid w:val="005B51A7"/>
    <w:rsid w:val="005B6E71"/>
    <w:rsid w:val="005B7DBC"/>
    <w:rsid w:val="005C0160"/>
    <w:rsid w:val="005C0A02"/>
    <w:rsid w:val="005C123B"/>
    <w:rsid w:val="005C129F"/>
    <w:rsid w:val="005C13E2"/>
    <w:rsid w:val="005C1AC9"/>
    <w:rsid w:val="005C1FD1"/>
    <w:rsid w:val="005C2BF1"/>
    <w:rsid w:val="005C385D"/>
    <w:rsid w:val="005C3E3F"/>
    <w:rsid w:val="005C4903"/>
    <w:rsid w:val="005C5777"/>
    <w:rsid w:val="005C5835"/>
    <w:rsid w:val="005C6C65"/>
    <w:rsid w:val="005C6FD0"/>
    <w:rsid w:val="005C756E"/>
    <w:rsid w:val="005C7A4B"/>
    <w:rsid w:val="005D006E"/>
    <w:rsid w:val="005D01D1"/>
    <w:rsid w:val="005D2CCF"/>
    <w:rsid w:val="005D3A5E"/>
    <w:rsid w:val="005D4392"/>
    <w:rsid w:val="005D467A"/>
    <w:rsid w:val="005D61FD"/>
    <w:rsid w:val="005D6964"/>
    <w:rsid w:val="005D6C0D"/>
    <w:rsid w:val="005D72EC"/>
    <w:rsid w:val="005E0AD5"/>
    <w:rsid w:val="005E1BA3"/>
    <w:rsid w:val="005E1BBB"/>
    <w:rsid w:val="005E23E1"/>
    <w:rsid w:val="005E29B8"/>
    <w:rsid w:val="005E29BC"/>
    <w:rsid w:val="005E2EAE"/>
    <w:rsid w:val="005E3A97"/>
    <w:rsid w:val="005E49B1"/>
    <w:rsid w:val="005E4FB4"/>
    <w:rsid w:val="005E5298"/>
    <w:rsid w:val="005E52D7"/>
    <w:rsid w:val="005E5A13"/>
    <w:rsid w:val="005E5A56"/>
    <w:rsid w:val="005E6D3E"/>
    <w:rsid w:val="005E73F0"/>
    <w:rsid w:val="005E7AE9"/>
    <w:rsid w:val="005F14F3"/>
    <w:rsid w:val="005F1503"/>
    <w:rsid w:val="005F1FFB"/>
    <w:rsid w:val="005F27B5"/>
    <w:rsid w:val="005F2D03"/>
    <w:rsid w:val="005F385D"/>
    <w:rsid w:val="005F3B1C"/>
    <w:rsid w:val="005F48A7"/>
    <w:rsid w:val="005F4D66"/>
    <w:rsid w:val="005F5AE8"/>
    <w:rsid w:val="005F5D0C"/>
    <w:rsid w:val="005F5FF7"/>
    <w:rsid w:val="005F6445"/>
    <w:rsid w:val="005F7D2A"/>
    <w:rsid w:val="00600A70"/>
    <w:rsid w:val="00601008"/>
    <w:rsid w:val="00601148"/>
    <w:rsid w:val="00602378"/>
    <w:rsid w:val="00604160"/>
    <w:rsid w:val="006041DD"/>
    <w:rsid w:val="00604336"/>
    <w:rsid w:val="0060496F"/>
    <w:rsid w:val="00604D52"/>
    <w:rsid w:val="00604E5D"/>
    <w:rsid w:val="00605686"/>
    <w:rsid w:val="00606B15"/>
    <w:rsid w:val="00606D4A"/>
    <w:rsid w:val="0060738A"/>
    <w:rsid w:val="00607943"/>
    <w:rsid w:val="00610038"/>
    <w:rsid w:val="0061019D"/>
    <w:rsid w:val="00610965"/>
    <w:rsid w:val="00610C0A"/>
    <w:rsid w:val="00610C5B"/>
    <w:rsid w:val="00611645"/>
    <w:rsid w:val="006120E8"/>
    <w:rsid w:val="006127A2"/>
    <w:rsid w:val="00612945"/>
    <w:rsid w:val="00612C15"/>
    <w:rsid w:val="00612F3D"/>
    <w:rsid w:val="00614685"/>
    <w:rsid w:val="00614CB7"/>
    <w:rsid w:val="00615A44"/>
    <w:rsid w:val="0061642D"/>
    <w:rsid w:val="006178D3"/>
    <w:rsid w:val="00617C64"/>
    <w:rsid w:val="00617F8A"/>
    <w:rsid w:val="00620C44"/>
    <w:rsid w:val="0062102C"/>
    <w:rsid w:val="00621B1C"/>
    <w:rsid w:val="00621CCE"/>
    <w:rsid w:val="00622AEB"/>
    <w:rsid w:val="006238C7"/>
    <w:rsid w:val="00623C8D"/>
    <w:rsid w:val="00623FD2"/>
    <w:rsid w:val="00624236"/>
    <w:rsid w:val="006243E0"/>
    <w:rsid w:val="00624BFC"/>
    <w:rsid w:val="006257D4"/>
    <w:rsid w:val="00627E36"/>
    <w:rsid w:val="006304A8"/>
    <w:rsid w:val="00631696"/>
    <w:rsid w:val="00631AF5"/>
    <w:rsid w:val="00631B87"/>
    <w:rsid w:val="00631D0D"/>
    <w:rsid w:val="0063231C"/>
    <w:rsid w:val="0063239F"/>
    <w:rsid w:val="006325AE"/>
    <w:rsid w:val="00632827"/>
    <w:rsid w:val="0063291C"/>
    <w:rsid w:val="00632C3F"/>
    <w:rsid w:val="00633907"/>
    <w:rsid w:val="00633B72"/>
    <w:rsid w:val="00633F31"/>
    <w:rsid w:val="00634320"/>
    <w:rsid w:val="00635FE9"/>
    <w:rsid w:val="006363FF"/>
    <w:rsid w:val="006371F5"/>
    <w:rsid w:val="0063759A"/>
    <w:rsid w:val="0063775B"/>
    <w:rsid w:val="00637988"/>
    <w:rsid w:val="0063799C"/>
    <w:rsid w:val="0064058B"/>
    <w:rsid w:val="00641730"/>
    <w:rsid w:val="00641C29"/>
    <w:rsid w:val="00641FA0"/>
    <w:rsid w:val="00643579"/>
    <w:rsid w:val="006439AA"/>
    <w:rsid w:val="006439DC"/>
    <w:rsid w:val="00643EB8"/>
    <w:rsid w:val="00644020"/>
    <w:rsid w:val="006449DB"/>
    <w:rsid w:val="006451E5"/>
    <w:rsid w:val="006459EC"/>
    <w:rsid w:val="00646BCE"/>
    <w:rsid w:val="00646BDE"/>
    <w:rsid w:val="00646C46"/>
    <w:rsid w:val="006504BB"/>
    <w:rsid w:val="0065122E"/>
    <w:rsid w:val="006515CD"/>
    <w:rsid w:val="006516CD"/>
    <w:rsid w:val="006517C0"/>
    <w:rsid w:val="00652BC4"/>
    <w:rsid w:val="00653D12"/>
    <w:rsid w:val="00655115"/>
    <w:rsid w:val="00655F42"/>
    <w:rsid w:val="00655FFB"/>
    <w:rsid w:val="0065621F"/>
    <w:rsid w:val="0065647A"/>
    <w:rsid w:val="006578D0"/>
    <w:rsid w:val="00657CD1"/>
    <w:rsid w:val="00660085"/>
    <w:rsid w:val="00660329"/>
    <w:rsid w:val="00660A8F"/>
    <w:rsid w:val="00661350"/>
    <w:rsid w:val="0066188E"/>
    <w:rsid w:val="00662132"/>
    <w:rsid w:val="0066308E"/>
    <w:rsid w:val="00663996"/>
    <w:rsid w:val="0066532E"/>
    <w:rsid w:val="00666784"/>
    <w:rsid w:val="00666C3B"/>
    <w:rsid w:val="00670A4A"/>
    <w:rsid w:val="00670CE2"/>
    <w:rsid w:val="006710E2"/>
    <w:rsid w:val="00671127"/>
    <w:rsid w:val="00671696"/>
    <w:rsid w:val="0067176E"/>
    <w:rsid w:val="00672388"/>
    <w:rsid w:val="00672957"/>
    <w:rsid w:val="00672C68"/>
    <w:rsid w:val="006732F5"/>
    <w:rsid w:val="00673B06"/>
    <w:rsid w:val="00674610"/>
    <w:rsid w:val="0067465A"/>
    <w:rsid w:val="00674D81"/>
    <w:rsid w:val="00674FC9"/>
    <w:rsid w:val="00675572"/>
    <w:rsid w:val="00675868"/>
    <w:rsid w:val="00676263"/>
    <w:rsid w:val="00676289"/>
    <w:rsid w:val="006776D1"/>
    <w:rsid w:val="006777B7"/>
    <w:rsid w:val="00677B94"/>
    <w:rsid w:val="00680027"/>
    <w:rsid w:val="00681409"/>
    <w:rsid w:val="006814CF"/>
    <w:rsid w:val="006821D4"/>
    <w:rsid w:val="00682462"/>
    <w:rsid w:val="0068519E"/>
    <w:rsid w:val="0068657C"/>
    <w:rsid w:val="006870B0"/>
    <w:rsid w:val="006871CC"/>
    <w:rsid w:val="006879E6"/>
    <w:rsid w:val="006916D3"/>
    <w:rsid w:val="00691896"/>
    <w:rsid w:val="00692428"/>
    <w:rsid w:val="00692D2E"/>
    <w:rsid w:val="0069318C"/>
    <w:rsid w:val="006938A5"/>
    <w:rsid w:val="00693F20"/>
    <w:rsid w:val="0069499F"/>
    <w:rsid w:val="00694A90"/>
    <w:rsid w:val="0069700D"/>
    <w:rsid w:val="006979AE"/>
    <w:rsid w:val="006A11C2"/>
    <w:rsid w:val="006A222C"/>
    <w:rsid w:val="006A307A"/>
    <w:rsid w:val="006A3BC5"/>
    <w:rsid w:val="006A3E6A"/>
    <w:rsid w:val="006A4873"/>
    <w:rsid w:val="006A4BCA"/>
    <w:rsid w:val="006A4EF1"/>
    <w:rsid w:val="006A5625"/>
    <w:rsid w:val="006A580E"/>
    <w:rsid w:val="006A5D54"/>
    <w:rsid w:val="006A631E"/>
    <w:rsid w:val="006A6F1B"/>
    <w:rsid w:val="006A74EE"/>
    <w:rsid w:val="006A7D68"/>
    <w:rsid w:val="006B1057"/>
    <w:rsid w:val="006B1990"/>
    <w:rsid w:val="006B498F"/>
    <w:rsid w:val="006B6040"/>
    <w:rsid w:val="006B6BDF"/>
    <w:rsid w:val="006B6BE5"/>
    <w:rsid w:val="006B6E57"/>
    <w:rsid w:val="006B742B"/>
    <w:rsid w:val="006C01C5"/>
    <w:rsid w:val="006C0760"/>
    <w:rsid w:val="006C10EB"/>
    <w:rsid w:val="006C293E"/>
    <w:rsid w:val="006C2D2C"/>
    <w:rsid w:val="006C39E8"/>
    <w:rsid w:val="006C3D91"/>
    <w:rsid w:val="006C3F84"/>
    <w:rsid w:val="006C57B5"/>
    <w:rsid w:val="006C62ED"/>
    <w:rsid w:val="006C6728"/>
    <w:rsid w:val="006C6AB9"/>
    <w:rsid w:val="006C6DCD"/>
    <w:rsid w:val="006C6E83"/>
    <w:rsid w:val="006C76DE"/>
    <w:rsid w:val="006D0701"/>
    <w:rsid w:val="006D0B9D"/>
    <w:rsid w:val="006D0C2D"/>
    <w:rsid w:val="006D16B2"/>
    <w:rsid w:val="006D17FD"/>
    <w:rsid w:val="006D21AE"/>
    <w:rsid w:val="006D23F0"/>
    <w:rsid w:val="006D26F9"/>
    <w:rsid w:val="006D2A8D"/>
    <w:rsid w:val="006D3F7B"/>
    <w:rsid w:val="006D419B"/>
    <w:rsid w:val="006D423A"/>
    <w:rsid w:val="006D51BE"/>
    <w:rsid w:val="006D5E19"/>
    <w:rsid w:val="006D6E9D"/>
    <w:rsid w:val="006D712E"/>
    <w:rsid w:val="006D7BCA"/>
    <w:rsid w:val="006E0129"/>
    <w:rsid w:val="006E020D"/>
    <w:rsid w:val="006E02BC"/>
    <w:rsid w:val="006E0928"/>
    <w:rsid w:val="006E1A93"/>
    <w:rsid w:val="006E4FDB"/>
    <w:rsid w:val="006E6268"/>
    <w:rsid w:val="006E6773"/>
    <w:rsid w:val="006E6A0F"/>
    <w:rsid w:val="006E6D6F"/>
    <w:rsid w:val="006E7601"/>
    <w:rsid w:val="006F0204"/>
    <w:rsid w:val="006F026B"/>
    <w:rsid w:val="006F0522"/>
    <w:rsid w:val="006F092A"/>
    <w:rsid w:val="006F0A2A"/>
    <w:rsid w:val="006F1281"/>
    <w:rsid w:val="006F1826"/>
    <w:rsid w:val="006F241F"/>
    <w:rsid w:val="006F2F39"/>
    <w:rsid w:val="006F39E7"/>
    <w:rsid w:val="006F4065"/>
    <w:rsid w:val="006F4E4C"/>
    <w:rsid w:val="006F660C"/>
    <w:rsid w:val="006F716A"/>
    <w:rsid w:val="006F7FCC"/>
    <w:rsid w:val="0070048B"/>
    <w:rsid w:val="00700D69"/>
    <w:rsid w:val="00701A0D"/>
    <w:rsid w:val="00703E9C"/>
    <w:rsid w:val="007049C5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0FF9"/>
    <w:rsid w:val="007112CB"/>
    <w:rsid w:val="00711AF0"/>
    <w:rsid w:val="00711E5B"/>
    <w:rsid w:val="00712445"/>
    <w:rsid w:val="00712A8B"/>
    <w:rsid w:val="007132DD"/>
    <w:rsid w:val="0071485E"/>
    <w:rsid w:val="00714B6E"/>
    <w:rsid w:val="0071508C"/>
    <w:rsid w:val="00715243"/>
    <w:rsid w:val="007155C0"/>
    <w:rsid w:val="007155E5"/>
    <w:rsid w:val="00715A79"/>
    <w:rsid w:val="00716150"/>
    <w:rsid w:val="007163F3"/>
    <w:rsid w:val="007169BD"/>
    <w:rsid w:val="00716F1B"/>
    <w:rsid w:val="00717101"/>
    <w:rsid w:val="00717740"/>
    <w:rsid w:val="007207CD"/>
    <w:rsid w:val="00721903"/>
    <w:rsid w:val="00721AD5"/>
    <w:rsid w:val="00721C19"/>
    <w:rsid w:val="007228C5"/>
    <w:rsid w:val="0072324E"/>
    <w:rsid w:val="00724556"/>
    <w:rsid w:val="00724640"/>
    <w:rsid w:val="0072558E"/>
    <w:rsid w:val="0072588E"/>
    <w:rsid w:val="00725B4A"/>
    <w:rsid w:val="00725DBA"/>
    <w:rsid w:val="00727314"/>
    <w:rsid w:val="007278E7"/>
    <w:rsid w:val="00727E67"/>
    <w:rsid w:val="00730D61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2C79"/>
    <w:rsid w:val="00733257"/>
    <w:rsid w:val="007333E2"/>
    <w:rsid w:val="0073404E"/>
    <w:rsid w:val="007341C8"/>
    <w:rsid w:val="00734D76"/>
    <w:rsid w:val="00735CB9"/>
    <w:rsid w:val="00736D13"/>
    <w:rsid w:val="00736E41"/>
    <w:rsid w:val="00736F67"/>
    <w:rsid w:val="007371BE"/>
    <w:rsid w:val="00740F25"/>
    <w:rsid w:val="007417E9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A1"/>
    <w:rsid w:val="007458BB"/>
    <w:rsid w:val="00746415"/>
    <w:rsid w:val="00746492"/>
    <w:rsid w:val="00746821"/>
    <w:rsid w:val="00747D69"/>
    <w:rsid w:val="00747E42"/>
    <w:rsid w:val="007511FE"/>
    <w:rsid w:val="00751278"/>
    <w:rsid w:val="007513F9"/>
    <w:rsid w:val="0075152C"/>
    <w:rsid w:val="00751911"/>
    <w:rsid w:val="0075236E"/>
    <w:rsid w:val="007543C8"/>
    <w:rsid w:val="007554A6"/>
    <w:rsid w:val="0075712E"/>
    <w:rsid w:val="007603A9"/>
    <w:rsid w:val="0076066A"/>
    <w:rsid w:val="00760C0F"/>
    <w:rsid w:val="00760CD1"/>
    <w:rsid w:val="007627FF"/>
    <w:rsid w:val="007628C8"/>
    <w:rsid w:val="00762C1A"/>
    <w:rsid w:val="00762EAE"/>
    <w:rsid w:val="0076378C"/>
    <w:rsid w:val="00763CFC"/>
    <w:rsid w:val="00764344"/>
    <w:rsid w:val="007644A0"/>
    <w:rsid w:val="00764F63"/>
    <w:rsid w:val="007653A3"/>
    <w:rsid w:val="0076571D"/>
    <w:rsid w:val="00765B03"/>
    <w:rsid w:val="0076603E"/>
    <w:rsid w:val="00766E2F"/>
    <w:rsid w:val="00766FD7"/>
    <w:rsid w:val="007671BE"/>
    <w:rsid w:val="00770A4D"/>
    <w:rsid w:val="00771DF9"/>
    <w:rsid w:val="007744D2"/>
    <w:rsid w:val="00774E40"/>
    <w:rsid w:val="007754CC"/>
    <w:rsid w:val="00776288"/>
    <w:rsid w:val="00776D93"/>
    <w:rsid w:val="007778E3"/>
    <w:rsid w:val="007801B7"/>
    <w:rsid w:val="00781562"/>
    <w:rsid w:val="00781A0F"/>
    <w:rsid w:val="00782037"/>
    <w:rsid w:val="00782557"/>
    <w:rsid w:val="007831F4"/>
    <w:rsid w:val="00783C8F"/>
    <w:rsid w:val="00784117"/>
    <w:rsid w:val="00785FF7"/>
    <w:rsid w:val="007861DB"/>
    <w:rsid w:val="007864E8"/>
    <w:rsid w:val="007866B6"/>
    <w:rsid w:val="00786990"/>
    <w:rsid w:val="007869B9"/>
    <w:rsid w:val="00786BD4"/>
    <w:rsid w:val="00786F97"/>
    <w:rsid w:val="00786FD6"/>
    <w:rsid w:val="0078783D"/>
    <w:rsid w:val="0079126D"/>
    <w:rsid w:val="00791E16"/>
    <w:rsid w:val="007920AE"/>
    <w:rsid w:val="00792844"/>
    <w:rsid w:val="00792BFE"/>
    <w:rsid w:val="007935C7"/>
    <w:rsid w:val="00793722"/>
    <w:rsid w:val="007941C2"/>
    <w:rsid w:val="00794CAA"/>
    <w:rsid w:val="00794D84"/>
    <w:rsid w:val="007951D5"/>
    <w:rsid w:val="007951EA"/>
    <w:rsid w:val="0079629B"/>
    <w:rsid w:val="0079696C"/>
    <w:rsid w:val="00796977"/>
    <w:rsid w:val="007977F3"/>
    <w:rsid w:val="007A00B7"/>
    <w:rsid w:val="007A0109"/>
    <w:rsid w:val="007A025C"/>
    <w:rsid w:val="007A1372"/>
    <w:rsid w:val="007A150E"/>
    <w:rsid w:val="007A1F8D"/>
    <w:rsid w:val="007A2168"/>
    <w:rsid w:val="007A23A7"/>
    <w:rsid w:val="007A36DD"/>
    <w:rsid w:val="007A3875"/>
    <w:rsid w:val="007A3DE2"/>
    <w:rsid w:val="007A4991"/>
    <w:rsid w:val="007A6884"/>
    <w:rsid w:val="007A68E1"/>
    <w:rsid w:val="007A748A"/>
    <w:rsid w:val="007A772E"/>
    <w:rsid w:val="007B0243"/>
    <w:rsid w:val="007B045E"/>
    <w:rsid w:val="007B0623"/>
    <w:rsid w:val="007B095F"/>
    <w:rsid w:val="007B18E3"/>
    <w:rsid w:val="007B32E2"/>
    <w:rsid w:val="007B3DA7"/>
    <w:rsid w:val="007B4244"/>
    <w:rsid w:val="007B4606"/>
    <w:rsid w:val="007B4628"/>
    <w:rsid w:val="007B5378"/>
    <w:rsid w:val="007B62E1"/>
    <w:rsid w:val="007B733B"/>
    <w:rsid w:val="007C02AE"/>
    <w:rsid w:val="007C1681"/>
    <w:rsid w:val="007C1A32"/>
    <w:rsid w:val="007C1A95"/>
    <w:rsid w:val="007C1E9E"/>
    <w:rsid w:val="007C1F94"/>
    <w:rsid w:val="007C21A5"/>
    <w:rsid w:val="007C24B7"/>
    <w:rsid w:val="007C25C4"/>
    <w:rsid w:val="007C2A68"/>
    <w:rsid w:val="007C414F"/>
    <w:rsid w:val="007C422E"/>
    <w:rsid w:val="007C430E"/>
    <w:rsid w:val="007C4614"/>
    <w:rsid w:val="007C4EB0"/>
    <w:rsid w:val="007C5495"/>
    <w:rsid w:val="007C7924"/>
    <w:rsid w:val="007D1123"/>
    <w:rsid w:val="007D1380"/>
    <w:rsid w:val="007D19C9"/>
    <w:rsid w:val="007D1B2F"/>
    <w:rsid w:val="007D370E"/>
    <w:rsid w:val="007D3E69"/>
    <w:rsid w:val="007D44EB"/>
    <w:rsid w:val="007D477A"/>
    <w:rsid w:val="007D4F93"/>
    <w:rsid w:val="007D53CD"/>
    <w:rsid w:val="007D558A"/>
    <w:rsid w:val="007D61CC"/>
    <w:rsid w:val="007D6E47"/>
    <w:rsid w:val="007D77F0"/>
    <w:rsid w:val="007E0D16"/>
    <w:rsid w:val="007E0F84"/>
    <w:rsid w:val="007E16FC"/>
    <w:rsid w:val="007E1A92"/>
    <w:rsid w:val="007E27FD"/>
    <w:rsid w:val="007E35A0"/>
    <w:rsid w:val="007E505D"/>
    <w:rsid w:val="007E5FF3"/>
    <w:rsid w:val="007E6853"/>
    <w:rsid w:val="007F0647"/>
    <w:rsid w:val="007F2047"/>
    <w:rsid w:val="007F257F"/>
    <w:rsid w:val="007F2D8D"/>
    <w:rsid w:val="007F326D"/>
    <w:rsid w:val="007F34B9"/>
    <w:rsid w:val="007F3721"/>
    <w:rsid w:val="007F5275"/>
    <w:rsid w:val="007F5A10"/>
    <w:rsid w:val="007F5F2A"/>
    <w:rsid w:val="007F60DC"/>
    <w:rsid w:val="007F624C"/>
    <w:rsid w:val="007F6E32"/>
    <w:rsid w:val="007F711A"/>
    <w:rsid w:val="00800E81"/>
    <w:rsid w:val="008020B8"/>
    <w:rsid w:val="008026DF"/>
    <w:rsid w:val="0080288B"/>
    <w:rsid w:val="00802DE3"/>
    <w:rsid w:val="00803BD2"/>
    <w:rsid w:val="008040CE"/>
    <w:rsid w:val="008041B9"/>
    <w:rsid w:val="0080479F"/>
    <w:rsid w:val="00804FC0"/>
    <w:rsid w:val="00805392"/>
    <w:rsid w:val="008057EF"/>
    <w:rsid w:val="00805B85"/>
    <w:rsid w:val="00805E17"/>
    <w:rsid w:val="00806A8F"/>
    <w:rsid w:val="008071E6"/>
    <w:rsid w:val="008071F3"/>
    <w:rsid w:val="00807E4B"/>
    <w:rsid w:val="0081057B"/>
    <w:rsid w:val="00811142"/>
    <w:rsid w:val="00811533"/>
    <w:rsid w:val="00811551"/>
    <w:rsid w:val="00811602"/>
    <w:rsid w:val="0081170A"/>
    <w:rsid w:val="00812355"/>
    <w:rsid w:val="008125B5"/>
    <w:rsid w:val="008130A6"/>
    <w:rsid w:val="00813A1A"/>
    <w:rsid w:val="008142D5"/>
    <w:rsid w:val="00815CBE"/>
    <w:rsid w:val="00815F44"/>
    <w:rsid w:val="00816585"/>
    <w:rsid w:val="008207CB"/>
    <w:rsid w:val="00820B3E"/>
    <w:rsid w:val="008211D9"/>
    <w:rsid w:val="0082130B"/>
    <w:rsid w:val="00821883"/>
    <w:rsid w:val="00821FCB"/>
    <w:rsid w:val="008226CA"/>
    <w:rsid w:val="00822715"/>
    <w:rsid w:val="00822BAD"/>
    <w:rsid w:val="00822E51"/>
    <w:rsid w:val="00822F1D"/>
    <w:rsid w:val="00823890"/>
    <w:rsid w:val="00823E90"/>
    <w:rsid w:val="00824639"/>
    <w:rsid w:val="008255AF"/>
    <w:rsid w:val="00825A18"/>
    <w:rsid w:val="00826E0D"/>
    <w:rsid w:val="00826E66"/>
    <w:rsid w:val="008273A0"/>
    <w:rsid w:val="0083003F"/>
    <w:rsid w:val="00830ABE"/>
    <w:rsid w:val="00833566"/>
    <w:rsid w:val="0083483D"/>
    <w:rsid w:val="008349F0"/>
    <w:rsid w:val="00834BE9"/>
    <w:rsid w:val="00835328"/>
    <w:rsid w:val="0083535B"/>
    <w:rsid w:val="00835D04"/>
    <w:rsid w:val="00835D21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AF9"/>
    <w:rsid w:val="0084466F"/>
    <w:rsid w:val="008447D1"/>
    <w:rsid w:val="00844D06"/>
    <w:rsid w:val="00844F5C"/>
    <w:rsid w:val="0084535E"/>
    <w:rsid w:val="008466F0"/>
    <w:rsid w:val="00846F4D"/>
    <w:rsid w:val="00847003"/>
    <w:rsid w:val="0084798F"/>
    <w:rsid w:val="00847F03"/>
    <w:rsid w:val="00850B46"/>
    <w:rsid w:val="00852A3F"/>
    <w:rsid w:val="00853693"/>
    <w:rsid w:val="00853986"/>
    <w:rsid w:val="00855264"/>
    <w:rsid w:val="008561A5"/>
    <w:rsid w:val="00856604"/>
    <w:rsid w:val="00856A4B"/>
    <w:rsid w:val="0085750D"/>
    <w:rsid w:val="0085793A"/>
    <w:rsid w:val="008609C5"/>
    <w:rsid w:val="00860C03"/>
    <w:rsid w:val="00861CF2"/>
    <w:rsid w:val="008620F8"/>
    <w:rsid w:val="008622DF"/>
    <w:rsid w:val="008624FD"/>
    <w:rsid w:val="008627C6"/>
    <w:rsid w:val="00864049"/>
    <w:rsid w:val="00864112"/>
    <w:rsid w:val="00864195"/>
    <w:rsid w:val="00864402"/>
    <w:rsid w:val="00864666"/>
    <w:rsid w:val="008647FA"/>
    <w:rsid w:val="00865033"/>
    <w:rsid w:val="008662C3"/>
    <w:rsid w:val="00866DBA"/>
    <w:rsid w:val="00870A21"/>
    <w:rsid w:val="00870C2D"/>
    <w:rsid w:val="008725D6"/>
    <w:rsid w:val="00873974"/>
    <w:rsid w:val="00873B12"/>
    <w:rsid w:val="00873FC2"/>
    <w:rsid w:val="008747C3"/>
    <w:rsid w:val="00874F94"/>
    <w:rsid w:val="008760F3"/>
    <w:rsid w:val="00876529"/>
    <w:rsid w:val="00876912"/>
    <w:rsid w:val="0087755D"/>
    <w:rsid w:val="00877793"/>
    <w:rsid w:val="00880E5B"/>
    <w:rsid w:val="00880F98"/>
    <w:rsid w:val="00881208"/>
    <w:rsid w:val="00881DE1"/>
    <w:rsid w:val="00882925"/>
    <w:rsid w:val="00883311"/>
    <w:rsid w:val="00883856"/>
    <w:rsid w:val="00883EF9"/>
    <w:rsid w:val="0088487B"/>
    <w:rsid w:val="00884E35"/>
    <w:rsid w:val="00886710"/>
    <w:rsid w:val="00886B0E"/>
    <w:rsid w:val="008873E5"/>
    <w:rsid w:val="008879B0"/>
    <w:rsid w:val="00890261"/>
    <w:rsid w:val="00890439"/>
    <w:rsid w:val="00890626"/>
    <w:rsid w:val="00890A08"/>
    <w:rsid w:val="00890A47"/>
    <w:rsid w:val="00890F38"/>
    <w:rsid w:val="00892BA3"/>
    <w:rsid w:val="00892BD0"/>
    <w:rsid w:val="00893275"/>
    <w:rsid w:val="00893618"/>
    <w:rsid w:val="00894180"/>
    <w:rsid w:val="00895371"/>
    <w:rsid w:val="00895734"/>
    <w:rsid w:val="0089622C"/>
    <w:rsid w:val="0089626F"/>
    <w:rsid w:val="0089789F"/>
    <w:rsid w:val="008A0D75"/>
    <w:rsid w:val="008A1589"/>
    <w:rsid w:val="008A15AA"/>
    <w:rsid w:val="008A1BA3"/>
    <w:rsid w:val="008A1C6C"/>
    <w:rsid w:val="008A36C3"/>
    <w:rsid w:val="008A3825"/>
    <w:rsid w:val="008A4363"/>
    <w:rsid w:val="008A6C09"/>
    <w:rsid w:val="008A728A"/>
    <w:rsid w:val="008B0016"/>
    <w:rsid w:val="008B0DB0"/>
    <w:rsid w:val="008B16E4"/>
    <w:rsid w:val="008B2728"/>
    <w:rsid w:val="008B35CC"/>
    <w:rsid w:val="008B3A5D"/>
    <w:rsid w:val="008B3BB5"/>
    <w:rsid w:val="008B4505"/>
    <w:rsid w:val="008B4778"/>
    <w:rsid w:val="008B4C13"/>
    <w:rsid w:val="008B4FF6"/>
    <w:rsid w:val="008B55B3"/>
    <w:rsid w:val="008B58D0"/>
    <w:rsid w:val="008B77FF"/>
    <w:rsid w:val="008C01ED"/>
    <w:rsid w:val="008C0244"/>
    <w:rsid w:val="008C05BF"/>
    <w:rsid w:val="008C100B"/>
    <w:rsid w:val="008C150E"/>
    <w:rsid w:val="008C18F4"/>
    <w:rsid w:val="008C1BD5"/>
    <w:rsid w:val="008C3FDE"/>
    <w:rsid w:val="008C4D9C"/>
    <w:rsid w:val="008C4E3E"/>
    <w:rsid w:val="008C53CC"/>
    <w:rsid w:val="008C620B"/>
    <w:rsid w:val="008C69FB"/>
    <w:rsid w:val="008C6BF0"/>
    <w:rsid w:val="008C70B0"/>
    <w:rsid w:val="008C7780"/>
    <w:rsid w:val="008C7FF2"/>
    <w:rsid w:val="008D0633"/>
    <w:rsid w:val="008D0F46"/>
    <w:rsid w:val="008D176C"/>
    <w:rsid w:val="008D1BF0"/>
    <w:rsid w:val="008D2278"/>
    <w:rsid w:val="008D40CB"/>
    <w:rsid w:val="008D44B5"/>
    <w:rsid w:val="008D4BCB"/>
    <w:rsid w:val="008D5CA8"/>
    <w:rsid w:val="008D6D4D"/>
    <w:rsid w:val="008D6ED5"/>
    <w:rsid w:val="008D6F2B"/>
    <w:rsid w:val="008D722A"/>
    <w:rsid w:val="008E0C34"/>
    <w:rsid w:val="008E0CD0"/>
    <w:rsid w:val="008E0CDE"/>
    <w:rsid w:val="008E2476"/>
    <w:rsid w:val="008E2D04"/>
    <w:rsid w:val="008E3AF7"/>
    <w:rsid w:val="008E3E8D"/>
    <w:rsid w:val="008E43A8"/>
    <w:rsid w:val="008E4CDD"/>
    <w:rsid w:val="008E54C3"/>
    <w:rsid w:val="008F0225"/>
    <w:rsid w:val="008F02D0"/>
    <w:rsid w:val="008F48B4"/>
    <w:rsid w:val="008F4B14"/>
    <w:rsid w:val="008F4BA6"/>
    <w:rsid w:val="008F5936"/>
    <w:rsid w:val="008F764C"/>
    <w:rsid w:val="008F7D1E"/>
    <w:rsid w:val="009017E0"/>
    <w:rsid w:val="00902542"/>
    <w:rsid w:val="00902F15"/>
    <w:rsid w:val="00904008"/>
    <w:rsid w:val="00904B99"/>
    <w:rsid w:val="009050DB"/>
    <w:rsid w:val="00905111"/>
    <w:rsid w:val="00906254"/>
    <w:rsid w:val="0091035C"/>
    <w:rsid w:val="00910886"/>
    <w:rsid w:val="00910982"/>
    <w:rsid w:val="0091201A"/>
    <w:rsid w:val="00913C0A"/>
    <w:rsid w:val="00913DF0"/>
    <w:rsid w:val="00914BA0"/>
    <w:rsid w:val="00914C66"/>
    <w:rsid w:val="009162C4"/>
    <w:rsid w:val="0091653A"/>
    <w:rsid w:val="00917141"/>
    <w:rsid w:val="00917175"/>
    <w:rsid w:val="0091741E"/>
    <w:rsid w:val="0091764D"/>
    <w:rsid w:val="00917D91"/>
    <w:rsid w:val="009204CC"/>
    <w:rsid w:val="00920C86"/>
    <w:rsid w:val="00921AB6"/>
    <w:rsid w:val="009230AA"/>
    <w:rsid w:val="00923302"/>
    <w:rsid w:val="009235BA"/>
    <w:rsid w:val="00923902"/>
    <w:rsid w:val="00923EBE"/>
    <w:rsid w:val="009248B3"/>
    <w:rsid w:val="00925CA0"/>
    <w:rsid w:val="00925E85"/>
    <w:rsid w:val="0092696D"/>
    <w:rsid w:val="0092754C"/>
    <w:rsid w:val="009300EE"/>
    <w:rsid w:val="0093014B"/>
    <w:rsid w:val="009307B6"/>
    <w:rsid w:val="00930D1E"/>
    <w:rsid w:val="00932832"/>
    <w:rsid w:val="00933037"/>
    <w:rsid w:val="00933B8A"/>
    <w:rsid w:val="009342EA"/>
    <w:rsid w:val="0093458B"/>
    <w:rsid w:val="009351EC"/>
    <w:rsid w:val="009355D4"/>
    <w:rsid w:val="009356D0"/>
    <w:rsid w:val="00936461"/>
    <w:rsid w:val="009369BF"/>
    <w:rsid w:val="009369CF"/>
    <w:rsid w:val="00937D7B"/>
    <w:rsid w:val="00937DA0"/>
    <w:rsid w:val="00940E1D"/>
    <w:rsid w:val="00941D65"/>
    <w:rsid w:val="009427B4"/>
    <w:rsid w:val="00942A28"/>
    <w:rsid w:val="00942AC1"/>
    <w:rsid w:val="0094328F"/>
    <w:rsid w:val="00943E5D"/>
    <w:rsid w:val="00944AD7"/>
    <w:rsid w:val="00945547"/>
    <w:rsid w:val="009461D6"/>
    <w:rsid w:val="00946367"/>
    <w:rsid w:val="00946EAC"/>
    <w:rsid w:val="009470AF"/>
    <w:rsid w:val="00947A8E"/>
    <w:rsid w:val="0095278E"/>
    <w:rsid w:val="00952FC9"/>
    <w:rsid w:val="00953998"/>
    <w:rsid w:val="00953EE7"/>
    <w:rsid w:val="00953F63"/>
    <w:rsid w:val="00953FB2"/>
    <w:rsid w:val="00953FDB"/>
    <w:rsid w:val="0095434C"/>
    <w:rsid w:val="009555AD"/>
    <w:rsid w:val="009558BF"/>
    <w:rsid w:val="00955A8B"/>
    <w:rsid w:val="00956DAD"/>
    <w:rsid w:val="00956E15"/>
    <w:rsid w:val="0095715F"/>
    <w:rsid w:val="00957511"/>
    <w:rsid w:val="00957F94"/>
    <w:rsid w:val="00960463"/>
    <w:rsid w:val="00960C6C"/>
    <w:rsid w:val="009630FC"/>
    <w:rsid w:val="00963302"/>
    <w:rsid w:val="00963486"/>
    <w:rsid w:val="00963721"/>
    <w:rsid w:val="00963B94"/>
    <w:rsid w:val="0096410B"/>
    <w:rsid w:val="009645DB"/>
    <w:rsid w:val="00964BA4"/>
    <w:rsid w:val="00964BD4"/>
    <w:rsid w:val="00964CC8"/>
    <w:rsid w:val="00964CF9"/>
    <w:rsid w:val="0096558E"/>
    <w:rsid w:val="0096599C"/>
    <w:rsid w:val="00966BCD"/>
    <w:rsid w:val="00966FC1"/>
    <w:rsid w:val="009671F1"/>
    <w:rsid w:val="0096767D"/>
    <w:rsid w:val="0096777F"/>
    <w:rsid w:val="00970094"/>
    <w:rsid w:val="00970F99"/>
    <w:rsid w:val="009712BA"/>
    <w:rsid w:val="00972319"/>
    <w:rsid w:val="00972CE9"/>
    <w:rsid w:val="00974390"/>
    <w:rsid w:val="009745C5"/>
    <w:rsid w:val="00976688"/>
    <w:rsid w:val="00976CB8"/>
    <w:rsid w:val="0097794D"/>
    <w:rsid w:val="00977AFF"/>
    <w:rsid w:val="009819C9"/>
    <w:rsid w:val="00982803"/>
    <w:rsid w:val="00982FA4"/>
    <w:rsid w:val="0098302F"/>
    <w:rsid w:val="00983561"/>
    <w:rsid w:val="0098369D"/>
    <w:rsid w:val="009836EC"/>
    <w:rsid w:val="00983CE1"/>
    <w:rsid w:val="00984104"/>
    <w:rsid w:val="00984260"/>
    <w:rsid w:val="0098592F"/>
    <w:rsid w:val="00985ADA"/>
    <w:rsid w:val="00985D00"/>
    <w:rsid w:val="00987703"/>
    <w:rsid w:val="00990399"/>
    <w:rsid w:val="00990EC5"/>
    <w:rsid w:val="00991C23"/>
    <w:rsid w:val="00991D56"/>
    <w:rsid w:val="00992946"/>
    <w:rsid w:val="00992F61"/>
    <w:rsid w:val="00993141"/>
    <w:rsid w:val="0099433E"/>
    <w:rsid w:val="009943BF"/>
    <w:rsid w:val="00994F2A"/>
    <w:rsid w:val="00995838"/>
    <w:rsid w:val="00995A35"/>
    <w:rsid w:val="00995C41"/>
    <w:rsid w:val="009963C2"/>
    <w:rsid w:val="00996D2C"/>
    <w:rsid w:val="00996DDB"/>
    <w:rsid w:val="00997A13"/>
    <w:rsid w:val="00997BB6"/>
    <w:rsid w:val="009A0947"/>
    <w:rsid w:val="009A1B3A"/>
    <w:rsid w:val="009A218E"/>
    <w:rsid w:val="009A3127"/>
    <w:rsid w:val="009A4741"/>
    <w:rsid w:val="009A5330"/>
    <w:rsid w:val="009A5C28"/>
    <w:rsid w:val="009A71C6"/>
    <w:rsid w:val="009A752F"/>
    <w:rsid w:val="009B0381"/>
    <w:rsid w:val="009B07D0"/>
    <w:rsid w:val="009B0904"/>
    <w:rsid w:val="009B0C6D"/>
    <w:rsid w:val="009B14DE"/>
    <w:rsid w:val="009B2C26"/>
    <w:rsid w:val="009B3444"/>
    <w:rsid w:val="009B43E4"/>
    <w:rsid w:val="009B5628"/>
    <w:rsid w:val="009B67F2"/>
    <w:rsid w:val="009B6D4D"/>
    <w:rsid w:val="009B6E8D"/>
    <w:rsid w:val="009B7322"/>
    <w:rsid w:val="009B7564"/>
    <w:rsid w:val="009B7B15"/>
    <w:rsid w:val="009C0213"/>
    <w:rsid w:val="009C044E"/>
    <w:rsid w:val="009C09D9"/>
    <w:rsid w:val="009C0ED0"/>
    <w:rsid w:val="009C3671"/>
    <w:rsid w:val="009C3A93"/>
    <w:rsid w:val="009C3CF7"/>
    <w:rsid w:val="009C3EA5"/>
    <w:rsid w:val="009C41E0"/>
    <w:rsid w:val="009C5226"/>
    <w:rsid w:val="009C53EA"/>
    <w:rsid w:val="009C5553"/>
    <w:rsid w:val="009C61EF"/>
    <w:rsid w:val="009C6FA6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3B9B"/>
    <w:rsid w:val="009D4689"/>
    <w:rsid w:val="009D49C7"/>
    <w:rsid w:val="009D5603"/>
    <w:rsid w:val="009D5E45"/>
    <w:rsid w:val="009D6657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6B"/>
    <w:rsid w:val="009E5166"/>
    <w:rsid w:val="009E531A"/>
    <w:rsid w:val="009E575E"/>
    <w:rsid w:val="009E6153"/>
    <w:rsid w:val="009E6416"/>
    <w:rsid w:val="009E67E3"/>
    <w:rsid w:val="009E6AC0"/>
    <w:rsid w:val="009E6B6A"/>
    <w:rsid w:val="009E75AB"/>
    <w:rsid w:val="009E7ED8"/>
    <w:rsid w:val="009F1306"/>
    <w:rsid w:val="009F173B"/>
    <w:rsid w:val="009F21DC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8B4"/>
    <w:rsid w:val="009F6AFF"/>
    <w:rsid w:val="009F6D07"/>
    <w:rsid w:val="009F70CD"/>
    <w:rsid w:val="00A01569"/>
    <w:rsid w:val="00A0178E"/>
    <w:rsid w:val="00A02271"/>
    <w:rsid w:val="00A0235B"/>
    <w:rsid w:val="00A02B99"/>
    <w:rsid w:val="00A02D27"/>
    <w:rsid w:val="00A02EA1"/>
    <w:rsid w:val="00A05A0C"/>
    <w:rsid w:val="00A05DAE"/>
    <w:rsid w:val="00A07D2E"/>
    <w:rsid w:val="00A07DA2"/>
    <w:rsid w:val="00A103F8"/>
    <w:rsid w:val="00A10DBE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50A"/>
    <w:rsid w:val="00A16E62"/>
    <w:rsid w:val="00A17D6F"/>
    <w:rsid w:val="00A17E6E"/>
    <w:rsid w:val="00A20D25"/>
    <w:rsid w:val="00A2161A"/>
    <w:rsid w:val="00A22649"/>
    <w:rsid w:val="00A22CA3"/>
    <w:rsid w:val="00A23A9D"/>
    <w:rsid w:val="00A243B9"/>
    <w:rsid w:val="00A243C7"/>
    <w:rsid w:val="00A25CA1"/>
    <w:rsid w:val="00A270E6"/>
    <w:rsid w:val="00A279D5"/>
    <w:rsid w:val="00A27C90"/>
    <w:rsid w:val="00A306FE"/>
    <w:rsid w:val="00A32807"/>
    <w:rsid w:val="00A32BEE"/>
    <w:rsid w:val="00A32C3F"/>
    <w:rsid w:val="00A3355F"/>
    <w:rsid w:val="00A33951"/>
    <w:rsid w:val="00A33E09"/>
    <w:rsid w:val="00A3400E"/>
    <w:rsid w:val="00A34079"/>
    <w:rsid w:val="00A36BB4"/>
    <w:rsid w:val="00A36DE9"/>
    <w:rsid w:val="00A36F68"/>
    <w:rsid w:val="00A37DF9"/>
    <w:rsid w:val="00A37F8C"/>
    <w:rsid w:val="00A407AC"/>
    <w:rsid w:val="00A41EB4"/>
    <w:rsid w:val="00A42475"/>
    <w:rsid w:val="00A42F48"/>
    <w:rsid w:val="00A438C7"/>
    <w:rsid w:val="00A44CF1"/>
    <w:rsid w:val="00A46065"/>
    <w:rsid w:val="00A47328"/>
    <w:rsid w:val="00A50561"/>
    <w:rsid w:val="00A50574"/>
    <w:rsid w:val="00A50ADF"/>
    <w:rsid w:val="00A50FA9"/>
    <w:rsid w:val="00A51807"/>
    <w:rsid w:val="00A52ABB"/>
    <w:rsid w:val="00A52DA5"/>
    <w:rsid w:val="00A538E5"/>
    <w:rsid w:val="00A53906"/>
    <w:rsid w:val="00A53D25"/>
    <w:rsid w:val="00A53FA2"/>
    <w:rsid w:val="00A541C5"/>
    <w:rsid w:val="00A5483C"/>
    <w:rsid w:val="00A5505A"/>
    <w:rsid w:val="00A55A8B"/>
    <w:rsid w:val="00A5611C"/>
    <w:rsid w:val="00A566DA"/>
    <w:rsid w:val="00A56B53"/>
    <w:rsid w:val="00A57198"/>
    <w:rsid w:val="00A6089E"/>
    <w:rsid w:val="00A636A5"/>
    <w:rsid w:val="00A65D3C"/>
    <w:rsid w:val="00A671A1"/>
    <w:rsid w:val="00A679E4"/>
    <w:rsid w:val="00A67F35"/>
    <w:rsid w:val="00A700BA"/>
    <w:rsid w:val="00A7087A"/>
    <w:rsid w:val="00A72001"/>
    <w:rsid w:val="00A721E2"/>
    <w:rsid w:val="00A72725"/>
    <w:rsid w:val="00A72D29"/>
    <w:rsid w:val="00A7348C"/>
    <w:rsid w:val="00A7348D"/>
    <w:rsid w:val="00A7350C"/>
    <w:rsid w:val="00A739D0"/>
    <w:rsid w:val="00A75304"/>
    <w:rsid w:val="00A759F9"/>
    <w:rsid w:val="00A760E8"/>
    <w:rsid w:val="00A761D7"/>
    <w:rsid w:val="00A76AEA"/>
    <w:rsid w:val="00A76BA3"/>
    <w:rsid w:val="00A77262"/>
    <w:rsid w:val="00A773BC"/>
    <w:rsid w:val="00A773C9"/>
    <w:rsid w:val="00A8009E"/>
    <w:rsid w:val="00A83DDB"/>
    <w:rsid w:val="00A84305"/>
    <w:rsid w:val="00A847D1"/>
    <w:rsid w:val="00A8497B"/>
    <w:rsid w:val="00A85170"/>
    <w:rsid w:val="00A85F55"/>
    <w:rsid w:val="00A87AB6"/>
    <w:rsid w:val="00A90409"/>
    <w:rsid w:val="00A905E6"/>
    <w:rsid w:val="00A9070C"/>
    <w:rsid w:val="00A92D38"/>
    <w:rsid w:val="00A93279"/>
    <w:rsid w:val="00A93319"/>
    <w:rsid w:val="00A94446"/>
    <w:rsid w:val="00A944F0"/>
    <w:rsid w:val="00A96616"/>
    <w:rsid w:val="00A96ED1"/>
    <w:rsid w:val="00AA1717"/>
    <w:rsid w:val="00AA176B"/>
    <w:rsid w:val="00AA3671"/>
    <w:rsid w:val="00AA37DF"/>
    <w:rsid w:val="00AA42C4"/>
    <w:rsid w:val="00AA44D1"/>
    <w:rsid w:val="00AA4D20"/>
    <w:rsid w:val="00AA4D93"/>
    <w:rsid w:val="00AA549C"/>
    <w:rsid w:val="00AA5CBA"/>
    <w:rsid w:val="00AA68BA"/>
    <w:rsid w:val="00AA691A"/>
    <w:rsid w:val="00AA73BB"/>
    <w:rsid w:val="00AB086A"/>
    <w:rsid w:val="00AB28E0"/>
    <w:rsid w:val="00AB311E"/>
    <w:rsid w:val="00AB3297"/>
    <w:rsid w:val="00AB3304"/>
    <w:rsid w:val="00AB44A2"/>
    <w:rsid w:val="00AB5772"/>
    <w:rsid w:val="00AB6135"/>
    <w:rsid w:val="00AB616D"/>
    <w:rsid w:val="00AB6E7E"/>
    <w:rsid w:val="00AC0047"/>
    <w:rsid w:val="00AC03B5"/>
    <w:rsid w:val="00AC08AE"/>
    <w:rsid w:val="00AC0C2E"/>
    <w:rsid w:val="00AC1168"/>
    <w:rsid w:val="00AC2BCF"/>
    <w:rsid w:val="00AC3065"/>
    <w:rsid w:val="00AC40FF"/>
    <w:rsid w:val="00AC4279"/>
    <w:rsid w:val="00AC4B42"/>
    <w:rsid w:val="00AC5A2E"/>
    <w:rsid w:val="00AC637F"/>
    <w:rsid w:val="00AC63DF"/>
    <w:rsid w:val="00AD0452"/>
    <w:rsid w:val="00AD089E"/>
    <w:rsid w:val="00AD14E6"/>
    <w:rsid w:val="00AD16E9"/>
    <w:rsid w:val="00AD171D"/>
    <w:rsid w:val="00AD1854"/>
    <w:rsid w:val="00AD28FF"/>
    <w:rsid w:val="00AD2A18"/>
    <w:rsid w:val="00AD31F7"/>
    <w:rsid w:val="00AD3317"/>
    <w:rsid w:val="00AD3D3B"/>
    <w:rsid w:val="00AD4E10"/>
    <w:rsid w:val="00AD70DF"/>
    <w:rsid w:val="00AD7389"/>
    <w:rsid w:val="00AE059D"/>
    <w:rsid w:val="00AE0C53"/>
    <w:rsid w:val="00AE212F"/>
    <w:rsid w:val="00AE21B8"/>
    <w:rsid w:val="00AE2720"/>
    <w:rsid w:val="00AE27EF"/>
    <w:rsid w:val="00AE3E7A"/>
    <w:rsid w:val="00AE4F25"/>
    <w:rsid w:val="00AE5283"/>
    <w:rsid w:val="00AE57D7"/>
    <w:rsid w:val="00AF06DB"/>
    <w:rsid w:val="00AF06FD"/>
    <w:rsid w:val="00AF090A"/>
    <w:rsid w:val="00AF0915"/>
    <w:rsid w:val="00AF0DC8"/>
    <w:rsid w:val="00AF1007"/>
    <w:rsid w:val="00AF269C"/>
    <w:rsid w:val="00AF2890"/>
    <w:rsid w:val="00AF28CD"/>
    <w:rsid w:val="00AF3019"/>
    <w:rsid w:val="00AF3982"/>
    <w:rsid w:val="00AF3CE9"/>
    <w:rsid w:val="00AF4708"/>
    <w:rsid w:val="00AF4AC7"/>
    <w:rsid w:val="00AF6333"/>
    <w:rsid w:val="00AF65AA"/>
    <w:rsid w:val="00AF6818"/>
    <w:rsid w:val="00AF69ED"/>
    <w:rsid w:val="00AF6A60"/>
    <w:rsid w:val="00AF7052"/>
    <w:rsid w:val="00AF73F8"/>
    <w:rsid w:val="00AF7641"/>
    <w:rsid w:val="00B003B8"/>
    <w:rsid w:val="00B00E5F"/>
    <w:rsid w:val="00B01523"/>
    <w:rsid w:val="00B0185B"/>
    <w:rsid w:val="00B0228D"/>
    <w:rsid w:val="00B02AA8"/>
    <w:rsid w:val="00B02F04"/>
    <w:rsid w:val="00B0361C"/>
    <w:rsid w:val="00B05FCD"/>
    <w:rsid w:val="00B0616F"/>
    <w:rsid w:val="00B064D9"/>
    <w:rsid w:val="00B06706"/>
    <w:rsid w:val="00B0676A"/>
    <w:rsid w:val="00B069DC"/>
    <w:rsid w:val="00B06EFD"/>
    <w:rsid w:val="00B07AA7"/>
    <w:rsid w:val="00B07B8C"/>
    <w:rsid w:val="00B107CD"/>
    <w:rsid w:val="00B12353"/>
    <w:rsid w:val="00B1287C"/>
    <w:rsid w:val="00B12A92"/>
    <w:rsid w:val="00B12E69"/>
    <w:rsid w:val="00B153F8"/>
    <w:rsid w:val="00B15EBC"/>
    <w:rsid w:val="00B17F91"/>
    <w:rsid w:val="00B201A4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50E0"/>
    <w:rsid w:val="00B2527B"/>
    <w:rsid w:val="00B25DF0"/>
    <w:rsid w:val="00B26864"/>
    <w:rsid w:val="00B26AB8"/>
    <w:rsid w:val="00B27DE7"/>
    <w:rsid w:val="00B30F83"/>
    <w:rsid w:val="00B31917"/>
    <w:rsid w:val="00B32FC8"/>
    <w:rsid w:val="00B3316A"/>
    <w:rsid w:val="00B33D3B"/>
    <w:rsid w:val="00B33DF8"/>
    <w:rsid w:val="00B34C2D"/>
    <w:rsid w:val="00B34D86"/>
    <w:rsid w:val="00B357DF"/>
    <w:rsid w:val="00B3586E"/>
    <w:rsid w:val="00B364AC"/>
    <w:rsid w:val="00B372FF"/>
    <w:rsid w:val="00B3755E"/>
    <w:rsid w:val="00B4016F"/>
    <w:rsid w:val="00B40272"/>
    <w:rsid w:val="00B405C3"/>
    <w:rsid w:val="00B40EA1"/>
    <w:rsid w:val="00B41296"/>
    <w:rsid w:val="00B41CC5"/>
    <w:rsid w:val="00B431C0"/>
    <w:rsid w:val="00B43E24"/>
    <w:rsid w:val="00B44F71"/>
    <w:rsid w:val="00B45793"/>
    <w:rsid w:val="00B45E3B"/>
    <w:rsid w:val="00B45FCB"/>
    <w:rsid w:val="00B45FDE"/>
    <w:rsid w:val="00B46302"/>
    <w:rsid w:val="00B46D86"/>
    <w:rsid w:val="00B46E8E"/>
    <w:rsid w:val="00B46F32"/>
    <w:rsid w:val="00B507D7"/>
    <w:rsid w:val="00B5118F"/>
    <w:rsid w:val="00B513A5"/>
    <w:rsid w:val="00B5203C"/>
    <w:rsid w:val="00B52AD1"/>
    <w:rsid w:val="00B53B5D"/>
    <w:rsid w:val="00B53C15"/>
    <w:rsid w:val="00B53C1B"/>
    <w:rsid w:val="00B53CD5"/>
    <w:rsid w:val="00B54C07"/>
    <w:rsid w:val="00B5592E"/>
    <w:rsid w:val="00B55B82"/>
    <w:rsid w:val="00B55D4C"/>
    <w:rsid w:val="00B55DAC"/>
    <w:rsid w:val="00B5623D"/>
    <w:rsid w:val="00B564E6"/>
    <w:rsid w:val="00B56D95"/>
    <w:rsid w:val="00B5704A"/>
    <w:rsid w:val="00B6020B"/>
    <w:rsid w:val="00B60327"/>
    <w:rsid w:val="00B61A44"/>
    <w:rsid w:val="00B61ECC"/>
    <w:rsid w:val="00B62467"/>
    <w:rsid w:val="00B62819"/>
    <w:rsid w:val="00B63151"/>
    <w:rsid w:val="00B63796"/>
    <w:rsid w:val="00B63C36"/>
    <w:rsid w:val="00B64102"/>
    <w:rsid w:val="00B65236"/>
    <w:rsid w:val="00B654AC"/>
    <w:rsid w:val="00B65F1C"/>
    <w:rsid w:val="00B66B47"/>
    <w:rsid w:val="00B67701"/>
    <w:rsid w:val="00B701D0"/>
    <w:rsid w:val="00B71B77"/>
    <w:rsid w:val="00B7220E"/>
    <w:rsid w:val="00B72322"/>
    <w:rsid w:val="00B72484"/>
    <w:rsid w:val="00B7262C"/>
    <w:rsid w:val="00B726B7"/>
    <w:rsid w:val="00B72DAC"/>
    <w:rsid w:val="00B72FE9"/>
    <w:rsid w:val="00B7307C"/>
    <w:rsid w:val="00B736D0"/>
    <w:rsid w:val="00B74483"/>
    <w:rsid w:val="00B74BB0"/>
    <w:rsid w:val="00B7524E"/>
    <w:rsid w:val="00B75401"/>
    <w:rsid w:val="00B75D1E"/>
    <w:rsid w:val="00B7615A"/>
    <w:rsid w:val="00B7620D"/>
    <w:rsid w:val="00B768B7"/>
    <w:rsid w:val="00B77530"/>
    <w:rsid w:val="00B8046F"/>
    <w:rsid w:val="00B80D98"/>
    <w:rsid w:val="00B815A5"/>
    <w:rsid w:val="00B82339"/>
    <w:rsid w:val="00B82556"/>
    <w:rsid w:val="00B82CCB"/>
    <w:rsid w:val="00B85F7A"/>
    <w:rsid w:val="00B86C13"/>
    <w:rsid w:val="00B86FD9"/>
    <w:rsid w:val="00B911CB"/>
    <w:rsid w:val="00B9123F"/>
    <w:rsid w:val="00B91CE9"/>
    <w:rsid w:val="00B9276B"/>
    <w:rsid w:val="00B92DC6"/>
    <w:rsid w:val="00B93C01"/>
    <w:rsid w:val="00B9482D"/>
    <w:rsid w:val="00B948CB"/>
    <w:rsid w:val="00B949BE"/>
    <w:rsid w:val="00B94C81"/>
    <w:rsid w:val="00B9513F"/>
    <w:rsid w:val="00B9527E"/>
    <w:rsid w:val="00B95E78"/>
    <w:rsid w:val="00B96230"/>
    <w:rsid w:val="00B96D32"/>
    <w:rsid w:val="00B97A96"/>
    <w:rsid w:val="00BA162F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EB"/>
    <w:rsid w:val="00BA4848"/>
    <w:rsid w:val="00BA48E5"/>
    <w:rsid w:val="00BA5191"/>
    <w:rsid w:val="00BA550C"/>
    <w:rsid w:val="00BA55A2"/>
    <w:rsid w:val="00BA6A00"/>
    <w:rsid w:val="00BA6A1D"/>
    <w:rsid w:val="00BB062E"/>
    <w:rsid w:val="00BB104B"/>
    <w:rsid w:val="00BB1079"/>
    <w:rsid w:val="00BB1307"/>
    <w:rsid w:val="00BB1969"/>
    <w:rsid w:val="00BB1E37"/>
    <w:rsid w:val="00BB2138"/>
    <w:rsid w:val="00BB3503"/>
    <w:rsid w:val="00BB4232"/>
    <w:rsid w:val="00BB467E"/>
    <w:rsid w:val="00BB595B"/>
    <w:rsid w:val="00BB60EE"/>
    <w:rsid w:val="00BB62FD"/>
    <w:rsid w:val="00BB63AE"/>
    <w:rsid w:val="00BB6958"/>
    <w:rsid w:val="00BB6B33"/>
    <w:rsid w:val="00BB6FB0"/>
    <w:rsid w:val="00BB7186"/>
    <w:rsid w:val="00BB74D2"/>
    <w:rsid w:val="00BB775C"/>
    <w:rsid w:val="00BB7879"/>
    <w:rsid w:val="00BC01E7"/>
    <w:rsid w:val="00BC15A4"/>
    <w:rsid w:val="00BC1981"/>
    <w:rsid w:val="00BC1CA7"/>
    <w:rsid w:val="00BC23F7"/>
    <w:rsid w:val="00BC2DC6"/>
    <w:rsid w:val="00BC2E87"/>
    <w:rsid w:val="00BC5161"/>
    <w:rsid w:val="00BC52CB"/>
    <w:rsid w:val="00BC607D"/>
    <w:rsid w:val="00BC6216"/>
    <w:rsid w:val="00BC6BD1"/>
    <w:rsid w:val="00BC6D88"/>
    <w:rsid w:val="00BC708D"/>
    <w:rsid w:val="00BC75A6"/>
    <w:rsid w:val="00BC7C1F"/>
    <w:rsid w:val="00BD1BFA"/>
    <w:rsid w:val="00BD24FF"/>
    <w:rsid w:val="00BD26E9"/>
    <w:rsid w:val="00BD30CB"/>
    <w:rsid w:val="00BD336A"/>
    <w:rsid w:val="00BD35F5"/>
    <w:rsid w:val="00BD428A"/>
    <w:rsid w:val="00BD4E19"/>
    <w:rsid w:val="00BD5F14"/>
    <w:rsid w:val="00BD7BFF"/>
    <w:rsid w:val="00BD7E9E"/>
    <w:rsid w:val="00BE0031"/>
    <w:rsid w:val="00BE0411"/>
    <w:rsid w:val="00BE0C61"/>
    <w:rsid w:val="00BE20FE"/>
    <w:rsid w:val="00BE28B7"/>
    <w:rsid w:val="00BE2969"/>
    <w:rsid w:val="00BE3BE1"/>
    <w:rsid w:val="00BE47AF"/>
    <w:rsid w:val="00BE4870"/>
    <w:rsid w:val="00BE4EBC"/>
    <w:rsid w:val="00BE5F52"/>
    <w:rsid w:val="00BE6BF5"/>
    <w:rsid w:val="00BE6C41"/>
    <w:rsid w:val="00BE6DAA"/>
    <w:rsid w:val="00BF0344"/>
    <w:rsid w:val="00BF0CEE"/>
    <w:rsid w:val="00BF1128"/>
    <w:rsid w:val="00BF1B1A"/>
    <w:rsid w:val="00BF1DAD"/>
    <w:rsid w:val="00BF1FBA"/>
    <w:rsid w:val="00BF25E2"/>
    <w:rsid w:val="00BF3C87"/>
    <w:rsid w:val="00BF43FF"/>
    <w:rsid w:val="00BF47A6"/>
    <w:rsid w:val="00BF6304"/>
    <w:rsid w:val="00BF71BE"/>
    <w:rsid w:val="00BF7AA3"/>
    <w:rsid w:val="00C00176"/>
    <w:rsid w:val="00C00964"/>
    <w:rsid w:val="00C01340"/>
    <w:rsid w:val="00C019EE"/>
    <w:rsid w:val="00C0280F"/>
    <w:rsid w:val="00C02BE8"/>
    <w:rsid w:val="00C02E64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173E"/>
    <w:rsid w:val="00C12031"/>
    <w:rsid w:val="00C126B2"/>
    <w:rsid w:val="00C129FF"/>
    <w:rsid w:val="00C12B79"/>
    <w:rsid w:val="00C1336E"/>
    <w:rsid w:val="00C13C72"/>
    <w:rsid w:val="00C14811"/>
    <w:rsid w:val="00C149D3"/>
    <w:rsid w:val="00C14F39"/>
    <w:rsid w:val="00C15AED"/>
    <w:rsid w:val="00C15EB6"/>
    <w:rsid w:val="00C169D0"/>
    <w:rsid w:val="00C16A99"/>
    <w:rsid w:val="00C1730D"/>
    <w:rsid w:val="00C17F37"/>
    <w:rsid w:val="00C21616"/>
    <w:rsid w:val="00C26337"/>
    <w:rsid w:val="00C26569"/>
    <w:rsid w:val="00C26FBC"/>
    <w:rsid w:val="00C273E0"/>
    <w:rsid w:val="00C27DFC"/>
    <w:rsid w:val="00C30F7B"/>
    <w:rsid w:val="00C31B27"/>
    <w:rsid w:val="00C325F6"/>
    <w:rsid w:val="00C328DA"/>
    <w:rsid w:val="00C339CF"/>
    <w:rsid w:val="00C33A64"/>
    <w:rsid w:val="00C33E65"/>
    <w:rsid w:val="00C33FD6"/>
    <w:rsid w:val="00C3466C"/>
    <w:rsid w:val="00C35DE3"/>
    <w:rsid w:val="00C364F6"/>
    <w:rsid w:val="00C371B3"/>
    <w:rsid w:val="00C375B6"/>
    <w:rsid w:val="00C379CE"/>
    <w:rsid w:val="00C402F1"/>
    <w:rsid w:val="00C40D1F"/>
    <w:rsid w:val="00C411CE"/>
    <w:rsid w:val="00C41876"/>
    <w:rsid w:val="00C4401E"/>
    <w:rsid w:val="00C44A1C"/>
    <w:rsid w:val="00C44AC3"/>
    <w:rsid w:val="00C45242"/>
    <w:rsid w:val="00C454CE"/>
    <w:rsid w:val="00C45592"/>
    <w:rsid w:val="00C45B0C"/>
    <w:rsid w:val="00C45E1A"/>
    <w:rsid w:val="00C4623B"/>
    <w:rsid w:val="00C47664"/>
    <w:rsid w:val="00C510E9"/>
    <w:rsid w:val="00C53629"/>
    <w:rsid w:val="00C5383D"/>
    <w:rsid w:val="00C54383"/>
    <w:rsid w:val="00C55167"/>
    <w:rsid w:val="00C554AB"/>
    <w:rsid w:val="00C554F7"/>
    <w:rsid w:val="00C55D34"/>
    <w:rsid w:val="00C55F91"/>
    <w:rsid w:val="00C569B7"/>
    <w:rsid w:val="00C60760"/>
    <w:rsid w:val="00C60C38"/>
    <w:rsid w:val="00C61231"/>
    <w:rsid w:val="00C61BEF"/>
    <w:rsid w:val="00C62B52"/>
    <w:rsid w:val="00C62EDE"/>
    <w:rsid w:val="00C63323"/>
    <w:rsid w:val="00C6385A"/>
    <w:rsid w:val="00C65DE5"/>
    <w:rsid w:val="00C66007"/>
    <w:rsid w:val="00C6609D"/>
    <w:rsid w:val="00C660EC"/>
    <w:rsid w:val="00C662C1"/>
    <w:rsid w:val="00C668A2"/>
    <w:rsid w:val="00C67077"/>
    <w:rsid w:val="00C67437"/>
    <w:rsid w:val="00C67684"/>
    <w:rsid w:val="00C67750"/>
    <w:rsid w:val="00C67D05"/>
    <w:rsid w:val="00C7116A"/>
    <w:rsid w:val="00C72113"/>
    <w:rsid w:val="00C7234A"/>
    <w:rsid w:val="00C732B5"/>
    <w:rsid w:val="00C73702"/>
    <w:rsid w:val="00C73749"/>
    <w:rsid w:val="00C744BE"/>
    <w:rsid w:val="00C75136"/>
    <w:rsid w:val="00C75535"/>
    <w:rsid w:val="00C75843"/>
    <w:rsid w:val="00C772C4"/>
    <w:rsid w:val="00C7734A"/>
    <w:rsid w:val="00C818CB"/>
    <w:rsid w:val="00C81EC5"/>
    <w:rsid w:val="00C82A86"/>
    <w:rsid w:val="00C83CA8"/>
    <w:rsid w:val="00C84370"/>
    <w:rsid w:val="00C8456B"/>
    <w:rsid w:val="00C84C93"/>
    <w:rsid w:val="00C84F67"/>
    <w:rsid w:val="00C85840"/>
    <w:rsid w:val="00C86169"/>
    <w:rsid w:val="00C86787"/>
    <w:rsid w:val="00C87E07"/>
    <w:rsid w:val="00C90273"/>
    <w:rsid w:val="00C90790"/>
    <w:rsid w:val="00C90E8C"/>
    <w:rsid w:val="00C90FB0"/>
    <w:rsid w:val="00C92EAB"/>
    <w:rsid w:val="00C93D53"/>
    <w:rsid w:val="00C94F36"/>
    <w:rsid w:val="00C9549E"/>
    <w:rsid w:val="00C963D2"/>
    <w:rsid w:val="00C96842"/>
    <w:rsid w:val="00C96B28"/>
    <w:rsid w:val="00C97014"/>
    <w:rsid w:val="00C9726E"/>
    <w:rsid w:val="00C973D9"/>
    <w:rsid w:val="00CA06D2"/>
    <w:rsid w:val="00CA07EA"/>
    <w:rsid w:val="00CA0B79"/>
    <w:rsid w:val="00CA0DF8"/>
    <w:rsid w:val="00CA1B87"/>
    <w:rsid w:val="00CA2871"/>
    <w:rsid w:val="00CA296D"/>
    <w:rsid w:val="00CA2A35"/>
    <w:rsid w:val="00CA358D"/>
    <w:rsid w:val="00CA4F9B"/>
    <w:rsid w:val="00CA519D"/>
    <w:rsid w:val="00CA59C5"/>
    <w:rsid w:val="00CA614F"/>
    <w:rsid w:val="00CA6F28"/>
    <w:rsid w:val="00CB030D"/>
    <w:rsid w:val="00CB05A5"/>
    <w:rsid w:val="00CB10C7"/>
    <w:rsid w:val="00CB1FBC"/>
    <w:rsid w:val="00CB22A5"/>
    <w:rsid w:val="00CB2ED1"/>
    <w:rsid w:val="00CB2F61"/>
    <w:rsid w:val="00CB3B69"/>
    <w:rsid w:val="00CB3B9D"/>
    <w:rsid w:val="00CB3D62"/>
    <w:rsid w:val="00CB401D"/>
    <w:rsid w:val="00CB4EAE"/>
    <w:rsid w:val="00CB6772"/>
    <w:rsid w:val="00CB6994"/>
    <w:rsid w:val="00CB7576"/>
    <w:rsid w:val="00CB783F"/>
    <w:rsid w:val="00CB789D"/>
    <w:rsid w:val="00CB7A48"/>
    <w:rsid w:val="00CC00D7"/>
    <w:rsid w:val="00CC169E"/>
    <w:rsid w:val="00CC1F4A"/>
    <w:rsid w:val="00CC26FB"/>
    <w:rsid w:val="00CC29DD"/>
    <w:rsid w:val="00CC3480"/>
    <w:rsid w:val="00CC366B"/>
    <w:rsid w:val="00CC3722"/>
    <w:rsid w:val="00CC4B46"/>
    <w:rsid w:val="00CC503A"/>
    <w:rsid w:val="00CC5615"/>
    <w:rsid w:val="00CC573C"/>
    <w:rsid w:val="00CC765B"/>
    <w:rsid w:val="00CD0212"/>
    <w:rsid w:val="00CD068F"/>
    <w:rsid w:val="00CD06A5"/>
    <w:rsid w:val="00CD0BD1"/>
    <w:rsid w:val="00CD14A0"/>
    <w:rsid w:val="00CD1554"/>
    <w:rsid w:val="00CD2A96"/>
    <w:rsid w:val="00CD2C81"/>
    <w:rsid w:val="00CD2EDC"/>
    <w:rsid w:val="00CD4D4A"/>
    <w:rsid w:val="00CD524B"/>
    <w:rsid w:val="00CD5F2B"/>
    <w:rsid w:val="00CD63ED"/>
    <w:rsid w:val="00CD6EEC"/>
    <w:rsid w:val="00CD78B2"/>
    <w:rsid w:val="00CE02B9"/>
    <w:rsid w:val="00CE067C"/>
    <w:rsid w:val="00CE0C2C"/>
    <w:rsid w:val="00CE13AC"/>
    <w:rsid w:val="00CE1561"/>
    <w:rsid w:val="00CE19A3"/>
    <w:rsid w:val="00CE25E9"/>
    <w:rsid w:val="00CE2F99"/>
    <w:rsid w:val="00CE4359"/>
    <w:rsid w:val="00CE493E"/>
    <w:rsid w:val="00CE5CE4"/>
    <w:rsid w:val="00CE67A3"/>
    <w:rsid w:val="00CE6AA2"/>
    <w:rsid w:val="00CE7ADE"/>
    <w:rsid w:val="00CE7FFD"/>
    <w:rsid w:val="00CF025D"/>
    <w:rsid w:val="00CF05A9"/>
    <w:rsid w:val="00CF1426"/>
    <w:rsid w:val="00CF1B0A"/>
    <w:rsid w:val="00CF1D88"/>
    <w:rsid w:val="00CF31FD"/>
    <w:rsid w:val="00CF346E"/>
    <w:rsid w:val="00CF3AC7"/>
    <w:rsid w:val="00CF3FD0"/>
    <w:rsid w:val="00CF40B2"/>
    <w:rsid w:val="00CF40D7"/>
    <w:rsid w:val="00CF4806"/>
    <w:rsid w:val="00CF53CA"/>
    <w:rsid w:val="00CF5C4F"/>
    <w:rsid w:val="00CF648C"/>
    <w:rsid w:val="00CF6B59"/>
    <w:rsid w:val="00CF6C17"/>
    <w:rsid w:val="00CF72BB"/>
    <w:rsid w:val="00CF77F7"/>
    <w:rsid w:val="00D00CAD"/>
    <w:rsid w:val="00D00E10"/>
    <w:rsid w:val="00D01044"/>
    <w:rsid w:val="00D01697"/>
    <w:rsid w:val="00D0190D"/>
    <w:rsid w:val="00D024F5"/>
    <w:rsid w:val="00D02767"/>
    <w:rsid w:val="00D02EFE"/>
    <w:rsid w:val="00D02FE4"/>
    <w:rsid w:val="00D03179"/>
    <w:rsid w:val="00D0337D"/>
    <w:rsid w:val="00D03623"/>
    <w:rsid w:val="00D04296"/>
    <w:rsid w:val="00D04497"/>
    <w:rsid w:val="00D05054"/>
    <w:rsid w:val="00D0525A"/>
    <w:rsid w:val="00D05298"/>
    <w:rsid w:val="00D05411"/>
    <w:rsid w:val="00D0573D"/>
    <w:rsid w:val="00D060A7"/>
    <w:rsid w:val="00D068BB"/>
    <w:rsid w:val="00D068C6"/>
    <w:rsid w:val="00D069CE"/>
    <w:rsid w:val="00D07188"/>
    <w:rsid w:val="00D071A8"/>
    <w:rsid w:val="00D0734C"/>
    <w:rsid w:val="00D07B05"/>
    <w:rsid w:val="00D10141"/>
    <w:rsid w:val="00D10B27"/>
    <w:rsid w:val="00D10B6C"/>
    <w:rsid w:val="00D11D9B"/>
    <w:rsid w:val="00D11E84"/>
    <w:rsid w:val="00D123A2"/>
    <w:rsid w:val="00D12699"/>
    <w:rsid w:val="00D1394F"/>
    <w:rsid w:val="00D13987"/>
    <w:rsid w:val="00D13E81"/>
    <w:rsid w:val="00D14949"/>
    <w:rsid w:val="00D15FBD"/>
    <w:rsid w:val="00D20C95"/>
    <w:rsid w:val="00D21816"/>
    <w:rsid w:val="00D21C8C"/>
    <w:rsid w:val="00D22002"/>
    <w:rsid w:val="00D223DC"/>
    <w:rsid w:val="00D227F1"/>
    <w:rsid w:val="00D22C6C"/>
    <w:rsid w:val="00D24355"/>
    <w:rsid w:val="00D250F4"/>
    <w:rsid w:val="00D269FD"/>
    <w:rsid w:val="00D26E36"/>
    <w:rsid w:val="00D272DB"/>
    <w:rsid w:val="00D3003E"/>
    <w:rsid w:val="00D31F68"/>
    <w:rsid w:val="00D33356"/>
    <w:rsid w:val="00D335C2"/>
    <w:rsid w:val="00D33C6D"/>
    <w:rsid w:val="00D34C93"/>
    <w:rsid w:val="00D356CA"/>
    <w:rsid w:val="00D35855"/>
    <w:rsid w:val="00D35AD2"/>
    <w:rsid w:val="00D37A9B"/>
    <w:rsid w:val="00D37F92"/>
    <w:rsid w:val="00D409F9"/>
    <w:rsid w:val="00D40A2E"/>
    <w:rsid w:val="00D4131E"/>
    <w:rsid w:val="00D428A3"/>
    <w:rsid w:val="00D429BB"/>
    <w:rsid w:val="00D42B2C"/>
    <w:rsid w:val="00D42D27"/>
    <w:rsid w:val="00D43312"/>
    <w:rsid w:val="00D44553"/>
    <w:rsid w:val="00D445F8"/>
    <w:rsid w:val="00D44A22"/>
    <w:rsid w:val="00D44D24"/>
    <w:rsid w:val="00D44E31"/>
    <w:rsid w:val="00D4534A"/>
    <w:rsid w:val="00D45977"/>
    <w:rsid w:val="00D45B26"/>
    <w:rsid w:val="00D46A40"/>
    <w:rsid w:val="00D46A41"/>
    <w:rsid w:val="00D46CDC"/>
    <w:rsid w:val="00D46E7F"/>
    <w:rsid w:val="00D470E5"/>
    <w:rsid w:val="00D5033D"/>
    <w:rsid w:val="00D519A1"/>
    <w:rsid w:val="00D51D56"/>
    <w:rsid w:val="00D535A5"/>
    <w:rsid w:val="00D53DCB"/>
    <w:rsid w:val="00D540E4"/>
    <w:rsid w:val="00D547EE"/>
    <w:rsid w:val="00D548AA"/>
    <w:rsid w:val="00D55A36"/>
    <w:rsid w:val="00D56D2E"/>
    <w:rsid w:val="00D56DEA"/>
    <w:rsid w:val="00D56E50"/>
    <w:rsid w:val="00D571AF"/>
    <w:rsid w:val="00D57581"/>
    <w:rsid w:val="00D57987"/>
    <w:rsid w:val="00D601C4"/>
    <w:rsid w:val="00D62688"/>
    <w:rsid w:val="00D6285B"/>
    <w:rsid w:val="00D63045"/>
    <w:rsid w:val="00D6360B"/>
    <w:rsid w:val="00D63630"/>
    <w:rsid w:val="00D64793"/>
    <w:rsid w:val="00D65423"/>
    <w:rsid w:val="00D6581B"/>
    <w:rsid w:val="00D660BD"/>
    <w:rsid w:val="00D678CD"/>
    <w:rsid w:val="00D708D7"/>
    <w:rsid w:val="00D718FA"/>
    <w:rsid w:val="00D722B0"/>
    <w:rsid w:val="00D7231E"/>
    <w:rsid w:val="00D723D7"/>
    <w:rsid w:val="00D72635"/>
    <w:rsid w:val="00D73CAC"/>
    <w:rsid w:val="00D75690"/>
    <w:rsid w:val="00D767B7"/>
    <w:rsid w:val="00D76A24"/>
    <w:rsid w:val="00D76AFF"/>
    <w:rsid w:val="00D76F10"/>
    <w:rsid w:val="00D80506"/>
    <w:rsid w:val="00D80658"/>
    <w:rsid w:val="00D811C4"/>
    <w:rsid w:val="00D81362"/>
    <w:rsid w:val="00D83483"/>
    <w:rsid w:val="00D84833"/>
    <w:rsid w:val="00D85615"/>
    <w:rsid w:val="00D863AF"/>
    <w:rsid w:val="00D8703E"/>
    <w:rsid w:val="00D870A2"/>
    <w:rsid w:val="00D90CE8"/>
    <w:rsid w:val="00D91B8C"/>
    <w:rsid w:val="00D95329"/>
    <w:rsid w:val="00D96370"/>
    <w:rsid w:val="00D969F3"/>
    <w:rsid w:val="00D97487"/>
    <w:rsid w:val="00DA1BA6"/>
    <w:rsid w:val="00DA1CD8"/>
    <w:rsid w:val="00DA1E47"/>
    <w:rsid w:val="00DA1EBB"/>
    <w:rsid w:val="00DA22B2"/>
    <w:rsid w:val="00DA23F3"/>
    <w:rsid w:val="00DA2CCC"/>
    <w:rsid w:val="00DA35F7"/>
    <w:rsid w:val="00DA50C9"/>
    <w:rsid w:val="00DA58F7"/>
    <w:rsid w:val="00DA6CF2"/>
    <w:rsid w:val="00DA6DF9"/>
    <w:rsid w:val="00DA70D3"/>
    <w:rsid w:val="00DA7625"/>
    <w:rsid w:val="00DA7B1E"/>
    <w:rsid w:val="00DB148F"/>
    <w:rsid w:val="00DB1735"/>
    <w:rsid w:val="00DB2926"/>
    <w:rsid w:val="00DB2BB8"/>
    <w:rsid w:val="00DB37BA"/>
    <w:rsid w:val="00DB40BE"/>
    <w:rsid w:val="00DB4692"/>
    <w:rsid w:val="00DB4853"/>
    <w:rsid w:val="00DB4D74"/>
    <w:rsid w:val="00DB681D"/>
    <w:rsid w:val="00DB7D15"/>
    <w:rsid w:val="00DC0509"/>
    <w:rsid w:val="00DC22EE"/>
    <w:rsid w:val="00DC273F"/>
    <w:rsid w:val="00DC28F8"/>
    <w:rsid w:val="00DC2DB3"/>
    <w:rsid w:val="00DC38A7"/>
    <w:rsid w:val="00DC406E"/>
    <w:rsid w:val="00DC43C4"/>
    <w:rsid w:val="00DC45F0"/>
    <w:rsid w:val="00DC4C2C"/>
    <w:rsid w:val="00DC51F9"/>
    <w:rsid w:val="00DC53C9"/>
    <w:rsid w:val="00DC686A"/>
    <w:rsid w:val="00DC68C0"/>
    <w:rsid w:val="00DC7682"/>
    <w:rsid w:val="00DC7705"/>
    <w:rsid w:val="00DC79EC"/>
    <w:rsid w:val="00DC7A3C"/>
    <w:rsid w:val="00DD04DF"/>
    <w:rsid w:val="00DD0D3D"/>
    <w:rsid w:val="00DD1288"/>
    <w:rsid w:val="00DD167F"/>
    <w:rsid w:val="00DD2773"/>
    <w:rsid w:val="00DD2E1F"/>
    <w:rsid w:val="00DD3923"/>
    <w:rsid w:val="00DD3AE9"/>
    <w:rsid w:val="00DD43F7"/>
    <w:rsid w:val="00DD49DB"/>
    <w:rsid w:val="00DD4C42"/>
    <w:rsid w:val="00DD5A63"/>
    <w:rsid w:val="00DD5E38"/>
    <w:rsid w:val="00DD6BE1"/>
    <w:rsid w:val="00DD6CBE"/>
    <w:rsid w:val="00DD72C0"/>
    <w:rsid w:val="00DD7332"/>
    <w:rsid w:val="00DE041C"/>
    <w:rsid w:val="00DE18B0"/>
    <w:rsid w:val="00DE1B14"/>
    <w:rsid w:val="00DE2A87"/>
    <w:rsid w:val="00DE33CA"/>
    <w:rsid w:val="00DE3693"/>
    <w:rsid w:val="00DE5133"/>
    <w:rsid w:val="00DE5BAB"/>
    <w:rsid w:val="00DE5F7B"/>
    <w:rsid w:val="00DE62CD"/>
    <w:rsid w:val="00DE6BB2"/>
    <w:rsid w:val="00DE73AD"/>
    <w:rsid w:val="00DE747D"/>
    <w:rsid w:val="00DE7E70"/>
    <w:rsid w:val="00DF0DBB"/>
    <w:rsid w:val="00DF0E53"/>
    <w:rsid w:val="00DF126D"/>
    <w:rsid w:val="00DF19C3"/>
    <w:rsid w:val="00DF2897"/>
    <w:rsid w:val="00DF315B"/>
    <w:rsid w:val="00DF3D6C"/>
    <w:rsid w:val="00DF4258"/>
    <w:rsid w:val="00DF437D"/>
    <w:rsid w:val="00DF4483"/>
    <w:rsid w:val="00DF44EB"/>
    <w:rsid w:val="00DF517B"/>
    <w:rsid w:val="00DF5194"/>
    <w:rsid w:val="00DF640E"/>
    <w:rsid w:val="00DF6ED2"/>
    <w:rsid w:val="00E002A8"/>
    <w:rsid w:val="00E00309"/>
    <w:rsid w:val="00E01195"/>
    <w:rsid w:val="00E01B40"/>
    <w:rsid w:val="00E022FE"/>
    <w:rsid w:val="00E02AA2"/>
    <w:rsid w:val="00E05791"/>
    <w:rsid w:val="00E05989"/>
    <w:rsid w:val="00E0618A"/>
    <w:rsid w:val="00E061F0"/>
    <w:rsid w:val="00E0635E"/>
    <w:rsid w:val="00E064CC"/>
    <w:rsid w:val="00E074F9"/>
    <w:rsid w:val="00E07632"/>
    <w:rsid w:val="00E10104"/>
    <w:rsid w:val="00E102FB"/>
    <w:rsid w:val="00E11643"/>
    <w:rsid w:val="00E11773"/>
    <w:rsid w:val="00E118B7"/>
    <w:rsid w:val="00E1210F"/>
    <w:rsid w:val="00E1246E"/>
    <w:rsid w:val="00E12EBE"/>
    <w:rsid w:val="00E1310F"/>
    <w:rsid w:val="00E13564"/>
    <w:rsid w:val="00E137B3"/>
    <w:rsid w:val="00E13EFE"/>
    <w:rsid w:val="00E1509B"/>
    <w:rsid w:val="00E15328"/>
    <w:rsid w:val="00E15CD8"/>
    <w:rsid w:val="00E17643"/>
    <w:rsid w:val="00E17D88"/>
    <w:rsid w:val="00E21EF9"/>
    <w:rsid w:val="00E23318"/>
    <w:rsid w:val="00E23604"/>
    <w:rsid w:val="00E23ABB"/>
    <w:rsid w:val="00E248F0"/>
    <w:rsid w:val="00E26703"/>
    <w:rsid w:val="00E27D27"/>
    <w:rsid w:val="00E30C79"/>
    <w:rsid w:val="00E311FD"/>
    <w:rsid w:val="00E31487"/>
    <w:rsid w:val="00E32089"/>
    <w:rsid w:val="00E325C2"/>
    <w:rsid w:val="00E3371B"/>
    <w:rsid w:val="00E34666"/>
    <w:rsid w:val="00E35FD6"/>
    <w:rsid w:val="00E360BF"/>
    <w:rsid w:val="00E36520"/>
    <w:rsid w:val="00E36E84"/>
    <w:rsid w:val="00E375C8"/>
    <w:rsid w:val="00E375FA"/>
    <w:rsid w:val="00E40015"/>
    <w:rsid w:val="00E4019F"/>
    <w:rsid w:val="00E40A48"/>
    <w:rsid w:val="00E40DA5"/>
    <w:rsid w:val="00E418B8"/>
    <w:rsid w:val="00E418C8"/>
    <w:rsid w:val="00E419C9"/>
    <w:rsid w:val="00E41CA4"/>
    <w:rsid w:val="00E4227C"/>
    <w:rsid w:val="00E422EA"/>
    <w:rsid w:val="00E42A8A"/>
    <w:rsid w:val="00E42EA6"/>
    <w:rsid w:val="00E4366B"/>
    <w:rsid w:val="00E43AF7"/>
    <w:rsid w:val="00E447B0"/>
    <w:rsid w:val="00E452FD"/>
    <w:rsid w:val="00E4677C"/>
    <w:rsid w:val="00E46AB5"/>
    <w:rsid w:val="00E476F0"/>
    <w:rsid w:val="00E47806"/>
    <w:rsid w:val="00E5009A"/>
    <w:rsid w:val="00E50A75"/>
    <w:rsid w:val="00E51480"/>
    <w:rsid w:val="00E518C6"/>
    <w:rsid w:val="00E52CCB"/>
    <w:rsid w:val="00E5309D"/>
    <w:rsid w:val="00E53178"/>
    <w:rsid w:val="00E53331"/>
    <w:rsid w:val="00E53446"/>
    <w:rsid w:val="00E536F2"/>
    <w:rsid w:val="00E53CBF"/>
    <w:rsid w:val="00E56866"/>
    <w:rsid w:val="00E56CD1"/>
    <w:rsid w:val="00E571CC"/>
    <w:rsid w:val="00E5746E"/>
    <w:rsid w:val="00E57BC3"/>
    <w:rsid w:val="00E6047C"/>
    <w:rsid w:val="00E606FB"/>
    <w:rsid w:val="00E6118A"/>
    <w:rsid w:val="00E61A67"/>
    <w:rsid w:val="00E61B58"/>
    <w:rsid w:val="00E61F06"/>
    <w:rsid w:val="00E62082"/>
    <w:rsid w:val="00E6385A"/>
    <w:rsid w:val="00E646FB"/>
    <w:rsid w:val="00E649F2"/>
    <w:rsid w:val="00E65011"/>
    <w:rsid w:val="00E650FC"/>
    <w:rsid w:val="00E65975"/>
    <w:rsid w:val="00E65A00"/>
    <w:rsid w:val="00E65F1E"/>
    <w:rsid w:val="00E66189"/>
    <w:rsid w:val="00E67084"/>
    <w:rsid w:val="00E67B81"/>
    <w:rsid w:val="00E67F56"/>
    <w:rsid w:val="00E70EE6"/>
    <w:rsid w:val="00E714FD"/>
    <w:rsid w:val="00E736AF"/>
    <w:rsid w:val="00E74DFD"/>
    <w:rsid w:val="00E7532E"/>
    <w:rsid w:val="00E77A7B"/>
    <w:rsid w:val="00E80732"/>
    <w:rsid w:val="00E808C5"/>
    <w:rsid w:val="00E8132B"/>
    <w:rsid w:val="00E83570"/>
    <w:rsid w:val="00E84B7E"/>
    <w:rsid w:val="00E857B7"/>
    <w:rsid w:val="00E858EC"/>
    <w:rsid w:val="00E87E34"/>
    <w:rsid w:val="00E92104"/>
    <w:rsid w:val="00E92ADF"/>
    <w:rsid w:val="00E92D2B"/>
    <w:rsid w:val="00E93324"/>
    <w:rsid w:val="00E936CF"/>
    <w:rsid w:val="00E93DF0"/>
    <w:rsid w:val="00E94361"/>
    <w:rsid w:val="00E94C4C"/>
    <w:rsid w:val="00E94FA6"/>
    <w:rsid w:val="00E95286"/>
    <w:rsid w:val="00E95322"/>
    <w:rsid w:val="00E954A4"/>
    <w:rsid w:val="00E95989"/>
    <w:rsid w:val="00E95B15"/>
    <w:rsid w:val="00E96C9B"/>
    <w:rsid w:val="00E96F9D"/>
    <w:rsid w:val="00EA0163"/>
    <w:rsid w:val="00EA06A4"/>
    <w:rsid w:val="00EA09D3"/>
    <w:rsid w:val="00EA0D4A"/>
    <w:rsid w:val="00EA0F55"/>
    <w:rsid w:val="00EA1049"/>
    <w:rsid w:val="00EA10FA"/>
    <w:rsid w:val="00EA39FF"/>
    <w:rsid w:val="00EA3EEA"/>
    <w:rsid w:val="00EA43A2"/>
    <w:rsid w:val="00EA4405"/>
    <w:rsid w:val="00EA4BE5"/>
    <w:rsid w:val="00EA51CD"/>
    <w:rsid w:val="00EA5328"/>
    <w:rsid w:val="00EA5972"/>
    <w:rsid w:val="00EA5E0F"/>
    <w:rsid w:val="00EA5F37"/>
    <w:rsid w:val="00EA62FE"/>
    <w:rsid w:val="00EA73CD"/>
    <w:rsid w:val="00EB0D59"/>
    <w:rsid w:val="00EB1B2F"/>
    <w:rsid w:val="00EB24F6"/>
    <w:rsid w:val="00EB287D"/>
    <w:rsid w:val="00EB298A"/>
    <w:rsid w:val="00EB3059"/>
    <w:rsid w:val="00EB3535"/>
    <w:rsid w:val="00EB38CA"/>
    <w:rsid w:val="00EB3932"/>
    <w:rsid w:val="00EB3E87"/>
    <w:rsid w:val="00EB4A80"/>
    <w:rsid w:val="00EB5344"/>
    <w:rsid w:val="00EB7B0B"/>
    <w:rsid w:val="00EB7EE9"/>
    <w:rsid w:val="00EC00C7"/>
    <w:rsid w:val="00EC074D"/>
    <w:rsid w:val="00EC1A26"/>
    <w:rsid w:val="00EC1BCC"/>
    <w:rsid w:val="00EC2883"/>
    <w:rsid w:val="00EC3942"/>
    <w:rsid w:val="00EC43AC"/>
    <w:rsid w:val="00EC4B97"/>
    <w:rsid w:val="00EC4F49"/>
    <w:rsid w:val="00EC516B"/>
    <w:rsid w:val="00EC51FE"/>
    <w:rsid w:val="00EC557E"/>
    <w:rsid w:val="00EC56BA"/>
    <w:rsid w:val="00EC64F5"/>
    <w:rsid w:val="00EC706E"/>
    <w:rsid w:val="00EC7720"/>
    <w:rsid w:val="00EC7A98"/>
    <w:rsid w:val="00ED1A7A"/>
    <w:rsid w:val="00ED2460"/>
    <w:rsid w:val="00ED2D01"/>
    <w:rsid w:val="00ED2F72"/>
    <w:rsid w:val="00ED35D0"/>
    <w:rsid w:val="00ED36E8"/>
    <w:rsid w:val="00ED53D8"/>
    <w:rsid w:val="00ED5ABD"/>
    <w:rsid w:val="00EE001C"/>
    <w:rsid w:val="00EE072D"/>
    <w:rsid w:val="00EE08F0"/>
    <w:rsid w:val="00EE0E8C"/>
    <w:rsid w:val="00EE10E4"/>
    <w:rsid w:val="00EE17B2"/>
    <w:rsid w:val="00EE1C6F"/>
    <w:rsid w:val="00EE215F"/>
    <w:rsid w:val="00EE2FDD"/>
    <w:rsid w:val="00EE3D5A"/>
    <w:rsid w:val="00EE4B87"/>
    <w:rsid w:val="00EE530A"/>
    <w:rsid w:val="00EE6900"/>
    <w:rsid w:val="00EE7301"/>
    <w:rsid w:val="00EF0117"/>
    <w:rsid w:val="00EF0347"/>
    <w:rsid w:val="00EF1132"/>
    <w:rsid w:val="00EF1438"/>
    <w:rsid w:val="00EF1B8D"/>
    <w:rsid w:val="00EF35F1"/>
    <w:rsid w:val="00EF5B72"/>
    <w:rsid w:val="00EF6CB9"/>
    <w:rsid w:val="00EF744C"/>
    <w:rsid w:val="00EF7B8F"/>
    <w:rsid w:val="00EF7BEE"/>
    <w:rsid w:val="00EF7C18"/>
    <w:rsid w:val="00F008AE"/>
    <w:rsid w:val="00F01211"/>
    <w:rsid w:val="00F012EF"/>
    <w:rsid w:val="00F019D1"/>
    <w:rsid w:val="00F02604"/>
    <w:rsid w:val="00F02BA8"/>
    <w:rsid w:val="00F02C0C"/>
    <w:rsid w:val="00F03FF8"/>
    <w:rsid w:val="00F041CD"/>
    <w:rsid w:val="00F04364"/>
    <w:rsid w:val="00F04DB1"/>
    <w:rsid w:val="00F04FCB"/>
    <w:rsid w:val="00F05121"/>
    <w:rsid w:val="00F0528D"/>
    <w:rsid w:val="00F05312"/>
    <w:rsid w:val="00F05692"/>
    <w:rsid w:val="00F05DDF"/>
    <w:rsid w:val="00F06BD1"/>
    <w:rsid w:val="00F06C15"/>
    <w:rsid w:val="00F07383"/>
    <w:rsid w:val="00F10BB7"/>
    <w:rsid w:val="00F10C72"/>
    <w:rsid w:val="00F11CBB"/>
    <w:rsid w:val="00F121CC"/>
    <w:rsid w:val="00F13A67"/>
    <w:rsid w:val="00F1422E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DAA"/>
    <w:rsid w:val="00F20E6F"/>
    <w:rsid w:val="00F210F7"/>
    <w:rsid w:val="00F21924"/>
    <w:rsid w:val="00F2391A"/>
    <w:rsid w:val="00F23CE3"/>
    <w:rsid w:val="00F23F75"/>
    <w:rsid w:val="00F242C8"/>
    <w:rsid w:val="00F2436D"/>
    <w:rsid w:val="00F24E1C"/>
    <w:rsid w:val="00F256FA"/>
    <w:rsid w:val="00F25795"/>
    <w:rsid w:val="00F25AB5"/>
    <w:rsid w:val="00F2756C"/>
    <w:rsid w:val="00F3090F"/>
    <w:rsid w:val="00F30CE5"/>
    <w:rsid w:val="00F30E31"/>
    <w:rsid w:val="00F33020"/>
    <w:rsid w:val="00F335D2"/>
    <w:rsid w:val="00F33B14"/>
    <w:rsid w:val="00F33C22"/>
    <w:rsid w:val="00F33E7F"/>
    <w:rsid w:val="00F344E8"/>
    <w:rsid w:val="00F34C35"/>
    <w:rsid w:val="00F3598A"/>
    <w:rsid w:val="00F368BC"/>
    <w:rsid w:val="00F37FDF"/>
    <w:rsid w:val="00F40028"/>
    <w:rsid w:val="00F40340"/>
    <w:rsid w:val="00F4069B"/>
    <w:rsid w:val="00F42247"/>
    <w:rsid w:val="00F42EE2"/>
    <w:rsid w:val="00F43595"/>
    <w:rsid w:val="00F43790"/>
    <w:rsid w:val="00F44985"/>
    <w:rsid w:val="00F45894"/>
    <w:rsid w:val="00F463CE"/>
    <w:rsid w:val="00F46B90"/>
    <w:rsid w:val="00F5050A"/>
    <w:rsid w:val="00F50A6C"/>
    <w:rsid w:val="00F50D5D"/>
    <w:rsid w:val="00F525DA"/>
    <w:rsid w:val="00F53844"/>
    <w:rsid w:val="00F53952"/>
    <w:rsid w:val="00F5447F"/>
    <w:rsid w:val="00F54A55"/>
    <w:rsid w:val="00F553DA"/>
    <w:rsid w:val="00F55A31"/>
    <w:rsid w:val="00F55C12"/>
    <w:rsid w:val="00F56014"/>
    <w:rsid w:val="00F5616A"/>
    <w:rsid w:val="00F571C6"/>
    <w:rsid w:val="00F57945"/>
    <w:rsid w:val="00F57A4A"/>
    <w:rsid w:val="00F603E3"/>
    <w:rsid w:val="00F60416"/>
    <w:rsid w:val="00F60C74"/>
    <w:rsid w:val="00F62272"/>
    <w:rsid w:val="00F627D0"/>
    <w:rsid w:val="00F62955"/>
    <w:rsid w:val="00F62DAE"/>
    <w:rsid w:val="00F63D98"/>
    <w:rsid w:val="00F6416E"/>
    <w:rsid w:val="00F6475E"/>
    <w:rsid w:val="00F65465"/>
    <w:rsid w:val="00F708E9"/>
    <w:rsid w:val="00F71324"/>
    <w:rsid w:val="00F718BD"/>
    <w:rsid w:val="00F72B73"/>
    <w:rsid w:val="00F72E51"/>
    <w:rsid w:val="00F7405D"/>
    <w:rsid w:val="00F74618"/>
    <w:rsid w:val="00F75262"/>
    <w:rsid w:val="00F75FF3"/>
    <w:rsid w:val="00F76D40"/>
    <w:rsid w:val="00F77BC7"/>
    <w:rsid w:val="00F80DA1"/>
    <w:rsid w:val="00F81224"/>
    <w:rsid w:val="00F81C6A"/>
    <w:rsid w:val="00F81EB8"/>
    <w:rsid w:val="00F8269B"/>
    <w:rsid w:val="00F837AE"/>
    <w:rsid w:val="00F852B2"/>
    <w:rsid w:val="00F87EBA"/>
    <w:rsid w:val="00F906A3"/>
    <w:rsid w:val="00F90A71"/>
    <w:rsid w:val="00F90EC1"/>
    <w:rsid w:val="00F91147"/>
    <w:rsid w:val="00F91F2A"/>
    <w:rsid w:val="00F9200A"/>
    <w:rsid w:val="00F926BA"/>
    <w:rsid w:val="00F92C4E"/>
    <w:rsid w:val="00F92D31"/>
    <w:rsid w:val="00F93822"/>
    <w:rsid w:val="00F93F03"/>
    <w:rsid w:val="00F94131"/>
    <w:rsid w:val="00F94692"/>
    <w:rsid w:val="00F962EF"/>
    <w:rsid w:val="00F96FEA"/>
    <w:rsid w:val="00F974D3"/>
    <w:rsid w:val="00F97839"/>
    <w:rsid w:val="00F97CC4"/>
    <w:rsid w:val="00FA0044"/>
    <w:rsid w:val="00FA08AD"/>
    <w:rsid w:val="00FA0E2C"/>
    <w:rsid w:val="00FA1642"/>
    <w:rsid w:val="00FA2437"/>
    <w:rsid w:val="00FA24D5"/>
    <w:rsid w:val="00FA3674"/>
    <w:rsid w:val="00FA45C6"/>
    <w:rsid w:val="00FA46FC"/>
    <w:rsid w:val="00FA4D9D"/>
    <w:rsid w:val="00FA5094"/>
    <w:rsid w:val="00FA52E7"/>
    <w:rsid w:val="00FA5A4D"/>
    <w:rsid w:val="00FA654A"/>
    <w:rsid w:val="00FA6697"/>
    <w:rsid w:val="00FA6E1D"/>
    <w:rsid w:val="00FA6FA1"/>
    <w:rsid w:val="00FA759E"/>
    <w:rsid w:val="00FA7857"/>
    <w:rsid w:val="00FB396D"/>
    <w:rsid w:val="00FB460A"/>
    <w:rsid w:val="00FB7655"/>
    <w:rsid w:val="00FB774A"/>
    <w:rsid w:val="00FC0206"/>
    <w:rsid w:val="00FC0344"/>
    <w:rsid w:val="00FC0AAA"/>
    <w:rsid w:val="00FC2023"/>
    <w:rsid w:val="00FC268C"/>
    <w:rsid w:val="00FC29C7"/>
    <w:rsid w:val="00FC2BB4"/>
    <w:rsid w:val="00FC2FA8"/>
    <w:rsid w:val="00FC49FC"/>
    <w:rsid w:val="00FC4A5E"/>
    <w:rsid w:val="00FC4AD5"/>
    <w:rsid w:val="00FC4B6E"/>
    <w:rsid w:val="00FC5246"/>
    <w:rsid w:val="00FC581B"/>
    <w:rsid w:val="00FC5D20"/>
    <w:rsid w:val="00FC7B58"/>
    <w:rsid w:val="00FD041A"/>
    <w:rsid w:val="00FD0C08"/>
    <w:rsid w:val="00FD0C45"/>
    <w:rsid w:val="00FD14BD"/>
    <w:rsid w:val="00FD2512"/>
    <w:rsid w:val="00FD2B70"/>
    <w:rsid w:val="00FD2C75"/>
    <w:rsid w:val="00FD325B"/>
    <w:rsid w:val="00FD44C8"/>
    <w:rsid w:val="00FD5802"/>
    <w:rsid w:val="00FD68E9"/>
    <w:rsid w:val="00FD78DA"/>
    <w:rsid w:val="00FE0A54"/>
    <w:rsid w:val="00FE0B4A"/>
    <w:rsid w:val="00FE0F57"/>
    <w:rsid w:val="00FE1A93"/>
    <w:rsid w:val="00FE21C9"/>
    <w:rsid w:val="00FE2AB7"/>
    <w:rsid w:val="00FE2AE2"/>
    <w:rsid w:val="00FE3813"/>
    <w:rsid w:val="00FE5091"/>
    <w:rsid w:val="00FE6031"/>
    <w:rsid w:val="00FE615F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4058"/>
    <w:rsid w:val="00FF57D6"/>
    <w:rsid w:val="00FF5EA1"/>
    <w:rsid w:val="00FF6289"/>
    <w:rsid w:val="00FF66B8"/>
    <w:rsid w:val="00FF6ED7"/>
    <w:rsid w:val="00FF71EF"/>
    <w:rsid w:val="00FF72B2"/>
    <w:rsid w:val="00FF7706"/>
    <w:rsid w:val="00FF7B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D9EE08B"/>
  <w15:docId w15:val="{5614229E-A629-49E3-946D-E09407279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 w:qFormat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2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 w:unhideWhenUsed="1" w:qFormat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0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70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328DD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"/>
    <w:qFormat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"/>
    <w:qFormat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qFormat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Заголовок Знак"/>
    <w:link w:val="a4"/>
    <w:uiPriority w:val="10"/>
    <w:qFormat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11"/>
    <w:qFormat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29"/>
    <w:qFormat/>
    <w:rsid w:val="00285FEF"/>
    <w:rPr>
      <w:i/>
      <w:iCs/>
      <w:color w:val="000000"/>
    </w:rPr>
  </w:style>
  <w:style w:type="character" w:styleId="aa">
    <w:name w:val="Strong"/>
    <w:uiPriority w:val="22"/>
    <w:qFormat/>
    <w:rsid w:val="00285FEF"/>
    <w:rPr>
      <w:b/>
      <w:bCs/>
    </w:rPr>
  </w:style>
  <w:style w:type="character" w:styleId="ab">
    <w:name w:val="Emphasis"/>
    <w:uiPriority w:val="20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1"/>
    <w:qFormat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qFormat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qFormat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30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qFormat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qFormat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qFormat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qFormat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qFormat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qFormat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qFormat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qFormat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qFormat/>
    <w:rsid w:val="00E15CD8"/>
    <w:rPr>
      <w:rFonts w:ascii="Arial" w:eastAsia="Calibri" w:hAnsi="Arial" w:cs="Times New Roman"/>
      <w:i/>
      <w:sz w:val="20"/>
      <w:szCs w:val="20"/>
    </w:rPr>
  </w:style>
  <w:style w:type="paragraph" w:customStyle="1" w:styleId="ConsPlusCell">
    <w:name w:val="ConsPlusCell"/>
    <w:qFormat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3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qFormat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qFormat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qFormat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qFormat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qFormat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qFormat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3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c">
    <w:name w:val="toc 1"/>
    <w:basedOn w:val="a"/>
    <w:next w:val="a"/>
    <w:autoRedefine/>
    <w:uiPriority w:val="3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3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3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3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3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3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3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qFormat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qFormat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d">
    <w:name w:val="Основной текст1"/>
    <w:qFormat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e">
    <w:name w:val="Замещающий текст1"/>
    <w:uiPriority w:val="99"/>
    <w:semiHidden/>
    <w:qFormat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qFormat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qFormat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">
    <w:name w:val="Рецензия1"/>
    <w:hidden/>
    <w:uiPriority w:val="99"/>
    <w:semiHidden/>
    <w:qFormat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qFormat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qFormat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qFormat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qFormat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qFormat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qFormat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qFormat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qFormat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qFormat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qFormat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qFormat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qFormat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qFormat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qFormat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qFormat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qFormat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qFormat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qFormat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qFormat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qFormat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qFormat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qFormat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qFormat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qFormat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qFormat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qFormat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qFormat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qFormat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qFormat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qFormat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qFormat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qFormat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qFormat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qFormat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qFormat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qFormat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qFormat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qFormat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qFormat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qFormat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qFormat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qFormat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qFormat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qFormat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qFormat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nhideWhenUsed/>
    <w:qFormat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qFormat/>
    <w:rsid w:val="00E15CD8"/>
    <w:rPr>
      <w:lang w:eastAsia="ru-RU"/>
    </w:rPr>
  </w:style>
  <w:style w:type="table" w:customStyle="1" w:styleId="1f0">
    <w:name w:val="Сетка таблицы1"/>
    <w:basedOn w:val="a1"/>
    <w:next w:val="af7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qFormat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aliases w:val="Текст сноски-FN,ft,Footnote Text Char Знак Знак,Footnote Text Char Знак,single space,footnote text,-++,Текст сноски Знак1 Знак,Текст сноски Знак Знак Знак,Текст сноски Знак1,Текст сноски Знак Знак,Текст сноски Знак1 Знак Знак"/>
    <w:basedOn w:val="a"/>
    <w:link w:val="aff5"/>
    <w:uiPriority w:val="99"/>
    <w:unhideWhenUsed/>
    <w:qFormat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aliases w:val="Текст сноски-FN Знак,ft Знак,Footnote Text Char Знак Знак Знак,Footnote Text Char Знак Знак1,single space Знак,footnote text Знак,-++ Знак,Текст сноски Знак1 Знак Знак1,Текст сноски Знак Знак Знак Знак,Текст сноски Знак1 Знак1"/>
    <w:basedOn w:val="a0"/>
    <w:link w:val="aff4"/>
    <w:uiPriority w:val="99"/>
    <w:qFormat/>
    <w:rsid w:val="008B58D0"/>
  </w:style>
  <w:style w:type="character" w:styleId="aff6">
    <w:name w:val="footnote reference"/>
    <w:unhideWhenUsed/>
    <w:rsid w:val="008B58D0"/>
    <w:rPr>
      <w:vertAlign w:val="superscript"/>
    </w:rPr>
  </w:style>
  <w:style w:type="character" w:customStyle="1" w:styleId="remarkable-pre-marked">
    <w:name w:val="remarkable-pre-marked"/>
    <w:qFormat/>
    <w:rsid w:val="002A2032"/>
  </w:style>
  <w:style w:type="character" w:customStyle="1" w:styleId="apple-converted-space">
    <w:name w:val="apple-converted-space"/>
    <w:qFormat/>
    <w:rsid w:val="006938A5"/>
  </w:style>
  <w:style w:type="paragraph" w:customStyle="1" w:styleId="tekstob">
    <w:name w:val="tekstob"/>
    <w:basedOn w:val="a"/>
    <w:uiPriority w:val="99"/>
    <w:qFormat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qFormat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qFormat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99"/>
    <w:qFormat/>
    <w:rsid w:val="00CD2C81"/>
  </w:style>
  <w:style w:type="character" w:customStyle="1" w:styleId="1f1">
    <w:name w:val="Цитата Знак1"/>
    <w:uiPriority w:val="29"/>
    <w:qFormat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link w:val="220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qFormat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link w:val="27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2">
    <w:name w:val="Выделенная цитата Знак1"/>
    <w:basedOn w:val="a0"/>
    <w:uiPriority w:val="60"/>
    <w:qFormat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character" w:styleId="afff2">
    <w:name w:val="Placeholder Text"/>
    <w:uiPriority w:val="99"/>
    <w:semiHidden/>
    <w:qFormat/>
    <w:rsid w:val="00DF3D6C"/>
    <w:rPr>
      <w:color w:val="808080"/>
    </w:rPr>
  </w:style>
  <w:style w:type="paragraph" w:customStyle="1" w:styleId="28">
    <w:name w:val="Знак2"/>
    <w:basedOn w:val="a"/>
    <w:qFormat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qFormat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qFormat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qFormat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qFormat/>
    <w:locked/>
    <w:rsid w:val="00DF3D6C"/>
    <w:rPr>
      <w:rFonts w:ascii="Calibri" w:hAnsi="Calibri"/>
    </w:rPr>
  </w:style>
  <w:style w:type="paragraph" w:customStyle="1" w:styleId="afff6">
    <w:name w:val="_Текст"/>
    <w:basedOn w:val="a"/>
    <w:qFormat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9">
    <w:name w:val="Абзац списка2"/>
    <w:basedOn w:val="a"/>
    <w:qFormat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34">
    <w:name w:val="Знак3"/>
    <w:basedOn w:val="a"/>
    <w:qFormat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3">
    <w:name w:val="Знак1"/>
    <w:basedOn w:val="a"/>
    <w:qFormat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qFormat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qFormat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1">
    <w:name w:val="Основной текст22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qFormat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qFormat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qFormat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qFormat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qFormat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qFormat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table" w:customStyle="1" w:styleId="141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qFormat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1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qFormat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3">
    <w:name w:val="Заголовок 2 Знак1"/>
    <w:aliases w:val="H2 Знак1,h2 Знак1,2 Знак1,Header 2 Знак1"/>
    <w:basedOn w:val="a0"/>
    <w:uiPriority w:val="9"/>
    <w:semiHidden/>
    <w:qFormat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qFormat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2b">
    <w:name w:val="Body Text 2"/>
    <w:basedOn w:val="a"/>
    <w:link w:val="2c"/>
    <w:qFormat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qFormat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qFormat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qFormat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qFormat/>
    <w:rsid w:val="00DF3D6C"/>
    <w:rPr>
      <w:rFonts w:ascii="Times New Roman" w:hAnsi="Times New Roman" w:cs="Times New Roman" w:hint="default"/>
      <w:sz w:val="22"/>
      <w:szCs w:val="22"/>
    </w:rPr>
  </w:style>
  <w:style w:type="table" w:customStyle="1" w:styleId="150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paragraph" w:customStyle="1" w:styleId="font9">
    <w:name w:val="font9"/>
    <w:basedOn w:val="a"/>
    <w:qFormat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qFormat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qFormat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qFormat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qFormat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qFormat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qFormat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qFormat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qFormat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table" w:customStyle="1" w:styleId="160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qFormat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qFormat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qFormat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qFormat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qFormat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qFormat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qFormat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qFormat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qFormat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qFormat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qFormat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qFormat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qFormat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qFormat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qFormat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qFormat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table" w:customStyle="1" w:styleId="170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1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4">
    <w:name w:val="Document Map"/>
    <w:basedOn w:val="a"/>
    <w:link w:val="affff5"/>
    <w:uiPriority w:val="99"/>
    <w:unhideWhenUsed/>
    <w:qFormat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qFormat/>
    <w:rsid w:val="00DF3D6C"/>
    <w:rPr>
      <w:rFonts w:ascii="Tahoma" w:eastAsiaTheme="minorHAnsi" w:hAnsi="Tahoma" w:cs="Tahoma"/>
      <w:sz w:val="16"/>
      <w:szCs w:val="16"/>
      <w:lang w:eastAsia="en-US"/>
    </w:rPr>
  </w:style>
  <w:style w:type="table" w:customStyle="1" w:styleId="200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4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5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character" w:customStyle="1" w:styleId="64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character" w:customStyle="1" w:styleId="1f8">
    <w:name w:val="Верхний колонтитул Знак1"/>
    <w:basedOn w:val="a0"/>
    <w:uiPriority w:val="99"/>
    <w:semiHidden/>
    <w:rsid w:val="001675ED"/>
  </w:style>
  <w:style w:type="character" w:customStyle="1" w:styleId="1f9">
    <w:name w:val="Нижний колонтитул Знак1"/>
    <w:basedOn w:val="a0"/>
    <w:uiPriority w:val="99"/>
    <w:semiHidden/>
    <w:rsid w:val="001675ED"/>
  </w:style>
  <w:style w:type="character" w:customStyle="1" w:styleId="1fa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1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table" w:customStyle="1" w:styleId="1100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0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0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0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0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0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0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table" w:customStyle="1" w:styleId="112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1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0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0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0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0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0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2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0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2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2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1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10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10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2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1101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1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1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1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HTML">
    <w:name w:val="HTML Preformatted"/>
    <w:basedOn w:val="a"/>
    <w:link w:val="HTML0"/>
    <w:uiPriority w:val="99"/>
    <w:unhideWhenUsed/>
    <w:rsid w:val="00420B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420B67"/>
    <w:rPr>
      <w:rFonts w:ascii="Courier New" w:hAnsi="Courier New"/>
    </w:rPr>
  </w:style>
  <w:style w:type="paragraph" w:styleId="2f1">
    <w:name w:val="Body Text Indent 2"/>
    <w:basedOn w:val="a"/>
    <w:link w:val="2f2"/>
    <w:rsid w:val="00420B67"/>
    <w:pPr>
      <w:widowControl w:val="0"/>
      <w:autoSpaceDE w:val="0"/>
      <w:autoSpaceDN w:val="0"/>
      <w:ind w:firstLine="567"/>
      <w:jc w:val="both"/>
    </w:pPr>
    <w:rPr>
      <w:sz w:val="20"/>
      <w:szCs w:val="20"/>
    </w:rPr>
  </w:style>
  <w:style w:type="character" w:customStyle="1" w:styleId="2f2">
    <w:name w:val="Основной текст с отступом 2 Знак"/>
    <w:basedOn w:val="a0"/>
    <w:link w:val="2f1"/>
    <w:rsid w:val="00420B67"/>
  </w:style>
  <w:style w:type="character" w:customStyle="1" w:styleId="2f3">
    <w:name w:val="Основной текст (2)_"/>
    <w:link w:val="2f4"/>
    <w:rsid w:val="00420B67"/>
    <w:rPr>
      <w:shd w:val="clear" w:color="auto" w:fill="FFFFFF"/>
    </w:rPr>
  </w:style>
  <w:style w:type="paragraph" w:customStyle="1" w:styleId="2f4">
    <w:name w:val="Основной текст (2)"/>
    <w:basedOn w:val="a"/>
    <w:link w:val="2f3"/>
    <w:rsid w:val="00420B67"/>
    <w:pPr>
      <w:widowControl w:val="0"/>
      <w:shd w:val="clear" w:color="auto" w:fill="FFFFFF"/>
      <w:spacing w:after="540" w:line="274" w:lineRule="exact"/>
      <w:jc w:val="right"/>
    </w:pPr>
    <w:rPr>
      <w:sz w:val="20"/>
      <w:szCs w:val="20"/>
    </w:rPr>
  </w:style>
  <w:style w:type="paragraph" w:customStyle="1" w:styleId="66">
    <w:name w:val="Основной текст6"/>
    <w:basedOn w:val="a"/>
    <w:rsid w:val="00420B67"/>
    <w:pPr>
      <w:widowControl w:val="0"/>
      <w:shd w:val="clear" w:color="auto" w:fill="FFFFFF"/>
      <w:spacing w:before="120" w:after="600" w:line="0" w:lineRule="atLeast"/>
      <w:ind w:hanging="540"/>
    </w:pPr>
    <w:rPr>
      <w:sz w:val="27"/>
      <w:szCs w:val="27"/>
    </w:rPr>
  </w:style>
  <w:style w:type="character" w:customStyle="1" w:styleId="10pt">
    <w:name w:val="Основной текст + 1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ru-RU"/>
    </w:rPr>
  </w:style>
  <w:style w:type="paragraph" w:styleId="36">
    <w:name w:val="Body Text Indent 3"/>
    <w:basedOn w:val="a"/>
    <w:link w:val="37"/>
    <w:rsid w:val="00420B67"/>
    <w:pPr>
      <w:spacing w:after="120"/>
      <w:ind w:left="283"/>
    </w:pPr>
    <w:rPr>
      <w:sz w:val="16"/>
      <w:szCs w:val="16"/>
    </w:rPr>
  </w:style>
  <w:style w:type="character" w:customStyle="1" w:styleId="37">
    <w:name w:val="Основной текст с отступом 3 Знак"/>
    <w:basedOn w:val="a0"/>
    <w:link w:val="36"/>
    <w:rsid w:val="00420B67"/>
    <w:rPr>
      <w:sz w:val="16"/>
      <w:szCs w:val="16"/>
    </w:rPr>
  </w:style>
  <w:style w:type="paragraph" w:customStyle="1" w:styleId="affff7">
    <w:name w:val="Содержимое таблицы"/>
    <w:basedOn w:val="a"/>
    <w:rsid w:val="00420B67"/>
    <w:pPr>
      <w:suppressLineNumbers/>
      <w:overflowPunct w:val="0"/>
      <w:autoSpaceDE w:val="0"/>
      <w:textAlignment w:val="baseline"/>
    </w:pPr>
    <w:rPr>
      <w:sz w:val="28"/>
      <w:szCs w:val="20"/>
      <w:lang w:eastAsia="ar-SA"/>
    </w:rPr>
  </w:style>
  <w:style w:type="paragraph" w:customStyle="1" w:styleId="Style12">
    <w:name w:val="Style12"/>
    <w:basedOn w:val="a"/>
    <w:rsid w:val="00420B67"/>
    <w:pPr>
      <w:spacing w:line="324" w:lineRule="exact"/>
      <w:ind w:firstLine="528"/>
      <w:jc w:val="both"/>
    </w:pPr>
  </w:style>
  <w:style w:type="character" w:customStyle="1" w:styleId="2f5">
    <w:name w:val="Заголовок №2_"/>
    <w:link w:val="2f6"/>
    <w:rsid w:val="00420B67"/>
    <w:rPr>
      <w:b/>
      <w:bCs/>
      <w:sz w:val="27"/>
      <w:szCs w:val="27"/>
      <w:shd w:val="clear" w:color="auto" w:fill="FFFFFF"/>
    </w:rPr>
  </w:style>
  <w:style w:type="paragraph" w:customStyle="1" w:styleId="2f6">
    <w:name w:val="Заголовок №2"/>
    <w:basedOn w:val="a"/>
    <w:link w:val="2f5"/>
    <w:rsid w:val="00420B67"/>
    <w:pPr>
      <w:widowControl w:val="0"/>
      <w:shd w:val="clear" w:color="auto" w:fill="FFFFFF"/>
      <w:spacing w:before="300" w:after="300" w:line="322" w:lineRule="exact"/>
      <w:ind w:hanging="3920"/>
      <w:outlineLvl w:val="1"/>
    </w:pPr>
    <w:rPr>
      <w:b/>
      <w:bCs/>
      <w:sz w:val="27"/>
      <w:szCs w:val="27"/>
    </w:rPr>
  </w:style>
  <w:style w:type="paragraph" w:customStyle="1" w:styleId="NoSpacing1">
    <w:name w:val="No Spacing1"/>
    <w:uiPriority w:val="99"/>
    <w:rsid w:val="00420B67"/>
    <w:rPr>
      <w:rFonts w:ascii="Calibri" w:hAnsi="Calibri"/>
      <w:sz w:val="22"/>
      <w:szCs w:val="22"/>
      <w:lang w:eastAsia="en-US"/>
    </w:rPr>
  </w:style>
  <w:style w:type="paragraph" w:customStyle="1" w:styleId="FORMATTEXT">
    <w:name w:val=".FORMATTEXT"/>
    <w:rsid w:val="00420B67"/>
    <w:pPr>
      <w:widowControl w:val="0"/>
      <w:autoSpaceDE w:val="0"/>
      <w:autoSpaceDN w:val="0"/>
      <w:adjustRightInd w:val="0"/>
    </w:pPr>
    <w:rPr>
      <w:sz w:val="24"/>
      <w:szCs w:val="24"/>
    </w:rPr>
  </w:style>
  <w:style w:type="table" w:customStyle="1" w:styleId="102">
    <w:name w:val="Сетка таблицы10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b">
    <w:name w:val="Çàã1"/>
    <w:basedOn w:val="30"/>
    <w:link w:val="1fc"/>
    <w:rsid w:val="00420B67"/>
    <w:pPr>
      <w:keepLines w:val="0"/>
      <w:spacing w:before="240" w:after="120" w:line="360" w:lineRule="auto"/>
    </w:pPr>
    <w:rPr>
      <w:rFonts w:ascii="Calibri" w:eastAsia="Calibri" w:hAnsi="Calibri"/>
      <w:sz w:val="26"/>
      <w:szCs w:val="26"/>
      <w:lang w:eastAsia="en-US"/>
    </w:rPr>
  </w:style>
  <w:style w:type="character" w:customStyle="1" w:styleId="1fc">
    <w:name w:val="Çàã1 Çíàê"/>
    <w:link w:val="1fb"/>
    <w:locked/>
    <w:rsid w:val="00420B67"/>
    <w:rPr>
      <w:rFonts w:ascii="Calibri" w:eastAsia="Calibri" w:hAnsi="Calibri"/>
      <w:b/>
      <w:bCs/>
      <w:sz w:val="26"/>
      <w:szCs w:val="26"/>
      <w:lang w:eastAsia="en-US"/>
    </w:rPr>
  </w:style>
  <w:style w:type="paragraph" w:customStyle="1" w:styleId="yiv1978243566msolistparagraph">
    <w:name w:val="yiv1978243566msolistparagraph"/>
    <w:basedOn w:val="a"/>
    <w:rsid w:val="00420B67"/>
    <w:pPr>
      <w:spacing w:before="100" w:beforeAutospacing="1" w:after="100" w:afterAutospacing="1"/>
    </w:pPr>
    <w:rPr>
      <w:rFonts w:ascii="Calibri" w:eastAsia="Calibri" w:hAnsi="Calibri" w:cs="Calibri"/>
    </w:rPr>
  </w:style>
  <w:style w:type="character" w:customStyle="1" w:styleId="text">
    <w:name w:val="text"/>
    <w:basedOn w:val="a0"/>
    <w:rsid w:val="00420B67"/>
  </w:style>
  <w:style w:type="paragraph" w:customStyle="1" w:styleId="2f7">
    <w:name w:val="çàã2"/>
    <w:basedOn w:val="1fb"/>
    <w:link w:val="2f8"/>
    <w:rsid w:val="00420B67"/>
    <w:rPr>
      <w:sz w:val="22"/>
      <w:szCs w:val="22"/>
    </w:rPr>
  </w:style>
  <w:style w:type="character" w:customStyle="1" w:styleId="2f8">
    <w:name w:val="çàã2 Çíàê"/>
    <w:link w:val="2f7"/>
    <w:locked/>
    <w:rsid w:val="00420B67"/>
    <w:rPr>
      <w:rFonts w:ascii="Calibri" w:eastAsia="Calibri" w:hAnsi="Calibri"/>
      <w:b/>
      <w:bCs/>
      <w:sz w:val="22"/>
      <w:szCs w:val="22"/>
      <w:lang w:eastAsia="en-US"/>
    </w:rPr>
  </w:style>
  <w:style w:type="paragraph" w:customStyle="1" w:styleId="affff8">
    <w:name w:val="Òàáëè÷íûé"/>
    <w:basedOn w:val="a"/>
    <w:rsid w:val="00420B67"/>
    <w:pPr>
      <w:widowControl w:val="0"/>
      <w:jc w:val="center"/>
    </w:pPr>
    <w:rPr>
      <w:rFonts w:ascii="Calibri" w:eastAsia="Calibri" w:hAnsi="Calibri" w:cs="Calibri"/>
      <w:sz w:val="26"/>
      <w:szCs w:val="26"/>
    </w:rPr>
  </w:style>
  <w:style w:type="character" w:customStyle="1" w:styleId="HTMLMarkup">
    <w:name w:val="HTML Markup"/>
    <w:rsid w:val="00420B67"/>
    <w:rPr>
      <w:vanish/>
      <w:color w:val="FF0000"/>
    </w:rPr>
  </w:style>
  <w:style w:type="character" w:customStyle="1" w:styleId="1fd">
    <w:name w:val="Стиль1 Знак"/>
    <w:rsid w:val="00420B67"/>
    <w:rPr>
      <w:b/>
      <w:bCs/>
      <w:sz w:val="22"/>
      <w:szCs w:val="22"/>
      <w:lang w:eastAsia="en-US"/>
    </w:rPr>
  </w:style>
  <w:style w:type="paragraph" w:customStyle="1" w:styleId="ConsNormal">
    <w:name w:val="ConsNormal"/>
    <w:rsid w:val="00420B67"/>
    <w:pPr>
      <w:widowControl w:val="0"/>
      <w:autoSpaceDE w:val="0"/>
      <w:autoSpaceDN w:val="0"/>
      <w:adjustRightInd w:val="0"/>
      <w:ind w:firstLine="720"/>
    </w:pPr>
    <w:rPr>
      <w:rFonts w:ascii="Arial" w:hAnsi="Arial" w:cs="Arial"/>
    </w:rPr>
  </w:style>
  <w:style w:type="paragraph" w:customStyle="1" w:styleId="2f9">
    <w:name w:val="Без интервала2"/>
    <w:rsid w:val="00420B67"/>
    <w:rPr>
      <w:sz w:val="24"/>
      <w:szCs w:val="24"/>
    </w:rPr>
  </w:style>
  <w:style w:type="paragraph" w:customStyle="1" w:styleId="affff9">
    <w:name w:val="Основной"/>
    <w:basedOn w:val="a"/>
    <w:rsid w:val="00420B67"/>
    <w:pPr>
      <w:spacing w:after="20"/>
      <w:ind w:firstLine="709"/>
      <w:jc w:val="both"/>
    </w:pPr>
    <w:rPr>
      <w:sz w:val="28"/>
      <w:szCs w:val="20"/>
    </w:rPr>
  </w:style>
  <w:style w:type="character" w:customStyle="1" w:styleId="submenu-table">
    <w:name w:val="submenu-table"/>
    <w:rsid w:val="00420B67"/>
  </w:style>
  <w:style w:type="paragraph" w:customStyle="1" w:styleId="affffa">
    <w:name w:val="Постановление"/>
    <w:basedOn w:val="a"/>
    <w:rsid w:val="00420B67"/>
    <w:pPr>
      <w:spacing w:line="360" w:lineRule="atLeast"/>
      <w:jc w:val="center"/>
    </w:pPr>
    <w:rPr>
      <w:spacing w:val="6"/>
      <w:sz w:val="32"/>
      <w:szCs w:val="20"/>
    </w:rPr>
  </w:style>
  <w:style w:type="paragraph" w:customStyle="1" w:styleId="xl207">
    <w:name w:val="xl207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08">
    <w:name w:val="xl208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09">
    <w:name w:val="xl209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0">
    <w:name w:val="xl210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1">
    <w:name w:val="xl211"/>
    <w:basedOn w:val="a"/>
    <w:rsid w:val="00420B67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20"/>
      <w:szCs w:val="20"/>
    </w:rPr>
  </w:style>
  <w:style w:type="paragraph" w:customStyle="1" w:styleId="xl212">
    <w:name w:val="xl212"/>
    <w:basedOn w:val="a"/>
    <w:rsid w:val="00420B67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3">
    <w:name w:val="xl213"/>
    <w:basedOn w:val="a"/>
    <w:rsid w:val="00420B67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4">
    <w:name w:val="xl214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5">
    <w:name w:val="xl215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16">
    <w:name w:val="xl216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7">
    <w:name w:val="xl217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8">
    <w:name w:val="xl218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9">
    <w:name w:val="xl219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20">
    <w:name w:val="xl220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1">
    <w:name w:val="xl221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2">
    <w:name w:val="xl222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223">
    <w:name w:val="xl223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</w:rPr>
  </w:style>
  <w:style w:type="paragraph" w:customStyle="1" w:styleId="xl224">
    <w:name w:val="xl224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</w:rPr>
  </w:style>
  <w:style w:type="character" w:customStyle="1" w:styleId="214">
    <w:name w:val="Основной текст 2 Знак1"/>
    <w:basedOn w:val="a0"/>
    <w:uiPriority w:val="99"/>
    <w:rsid w:val="00420B67"/>
  </w:style>
  <w:style w:type="paragraph" w:customStyle="1" w:styleId="mt">
    <w:name w:val="mt"/>
    <w:basedOn w:val="a"/>
    <w:rsid w:val="00420B67"/>
    <w:pPr>
      <w:spacing w:after="75" w:line="336" w:lineRule="auto"/>
      <w:ind w:firstLine="450"/>
    </w:pPr>
    <w:rPr>
      <w:rFonts w:ascii="Verdana" w:hAnsi="Verdana"/>
      <w:color w:val="666666"/>
      <w:sz w:val="18"/>
      <w:szCs w:val="18"/>
    </w:rPr>
  </w:style>
  <w:style w:type="character" w:customStyle="1" w:styleId="215">
    <w:name w:val="Основной текст с отступом 2 Знак1"/>
    <w:rsid w:val="00420B67"/>
    <w:rPr>
      <w:sz w:val="24"/>
      <w:szCs w:val="24"/>
    </w:rPr>
  </w:style>
  <w:style w:type="character" w:customStyle="1" w:styleId="1fe">
    <w:name w:val="Текст выноски Знак1"/>
    <w:uiPriority w:val="99"/>
    <w:semiHidden/>
    <w:rsid w:val="00420B67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216">
    <w:name w:val="Основной текст 21"/>
    <w:basedOn w:val="a"/>
    <w:rsid w:val="00420B67"/>
    <w:pPr>
      <w:overflowPunct w:val="0"/>
      <w:autoSpaceDE w:val="0"/>
      <w:autoSpaceDN w:val="0"/>
      <w:adjustRightInd w:val="0"/>
      <w:jc w:val="both"/>
      <w:textAlignment w:val="baseline"/>
    </w:pPr>
    <w:rPr>
      <w:szCs w:val="20"/>
    </w:rPr>
  </w:style>
  <w:style w:type="paragraph" w:customStyle="1" w:styleId="Style2">
    <w:name w:val="Style2"/>
    <w:basedOn w:val="a"/>
    <w:rsid w:val="00420B67"/>
    <w:pPr>
      <w:widowControl w:val="0"/>
      <w:autoSpaceDE w:val="0"/>
      <w:autoSpaceDN w:val="0"/>
      <w:adjustRightInd w:val="0"/>
      <w:spacing w:line="304" w:lineRule="exact"/>
      <w:ind w:firstLine="701"/>
      <w:jc w:val="both"/>
    </w:pPr>
  </w:style>
  <w:style w:type="character" w:customStyle="1" w:styleId="FontStyle13">
    <w:name w:val="Font Style13"/>
    <w:rsid w:val="00420B67"/>
    <w:rPr>
      <w:rFonts w:ascii="Times New Roman" w:hAnsi="Times New Roman" w:cs="Times New Roman"/>
      <w:sz w:val="24"/>
      <w:szCs w:val="24"/>
    </w:rPr>
  </w:style>
  <w:style w:type="paragraph" w:customStyle="1" w:styleId="affffb">
    <w:name w:val="Знак Знак Знак Знак"/>
    <w:basedOn w:val="a"/>
    <w:rsid w:val="00420B67"/>
    <w:pPr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2fa">
    <w:name w:val="???????2"/>
    <w:rsid w:val="00420B67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1ff">
    <w:name w:val="Текст Знак1"/>
    <w:basedOn w:val="a0"/>
    <w:uiPriority w:val="99"/>
    <w:rsid w:val="00420B67"/>
    <w:rPr>
      <w:rFonts w:ascii="Consolas" w:eastAsia="Times New Roman" w:hAnsi="Consolas"/>
      <w:sz w:val="21"/>
      <w:szCs w:val="21"/>
    </w:rPr>
  </w:style>
  <w:style w:type="character" w:customStyle="1" w:styleId="CharStyle8">
    <w:name w:val="Char Style 8"/>
    <w:rsid w:val="00420B67"/>
    <w:rPr>
      <w:b/>
      <w:bCs/>
      <w:sz w:val="27"/>
      <w:szCs w:val="27"/>
      <w:lang w:eastAsia="ar-SA" w:bidi="ar-SA"/>
    </w:rPr>
  </w:style>
  <w:style w:type="paragraph" w:customStyle="1" w:styleId="38">
    <w:name w:val="Абзац списка3"/>
    <w:basedOn w:val="a"/>
    <w:rsid w:val="00420B67"/>
    <w:pPr>
      <w:ind w:left="720"/>
      <w:contextualSpacing/>
    </w:pPr>
    <w:rPr>
      <w:rFonts w:ascii="Calibri" w:hAnsi="Calibri"/>
      <w:lang w:eastAsia="en-US"/>
    </w:rPr>
  </w:style>
  <w:style w:type="character" w:customStyle="1" w:styleId="FootnoteTextChar">
    <w:name w:val="Footnote Text Char"/>
    <w:aliases w:val="Текст сноски-FN Char,ft Char,Footnote Text Char Знак Знак Char,Footnote Text Char Знак Char,single space Char,-++ Char,Текст сноски Знак1 Знак Char,Текст сноски Знак Знак Знак Char,Текст сноски Знак1 Char,Текст сноски Знак Знак Char"/>
    <w:semiHidden/>
    <w:locked/>
    <w:rsid w:val="00420B67"/>
    <w:rPr>
      <w:rFonts w:ascii="Calibri" w:hAnsi="Calibri" w:cs="Times New Roman"/>
      <w:sz w:val="20"/>
      <w:szCs w:val="20"/>
      <w:lang w:eastAsia="en-US"/>
    </w:rPr>
  </w:style>
  <w:style w:type="paragraph" w:customStyle="1" w:styleId="39">
    <w:name w:val="Без интервала3"/>
    <w:rsid w:val="00420B67"/>
    <w:rPr>
      <w:rFonts w:ascii="Calibri" w:hAnsi="Calibri"/>
      <w:sz w:val="22"/>
      <w:szCs w:val="22"/>
      <w:lang w:eastAsia="en-US"/>
    </w:rPr>
  </w:style>
  <w:style w:type="character" w:customStyle="1" w:styleId="BodyText2Char">
    <w:name w:val="Body Text 2 Char"/>
    <w:locked/>
    <w:rsid w:val="00420B67"/>
    <w:rPr>
      <w:b/>
      <w:sz w:val="24"/>
    </w:rPr>
  </w:style>
  <w:style w:type="character" w:customStyle="1" w:styleId="BodyText2Char1">
    <w:name w:val="Body Tex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BodyTextIndent2Char1">
    <w:name w:val="Body Text Inden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PlainTextChar">
    <w:name w:val="Plain Text Char"/>
    <w:locked/>
    <w:rsid w:val="00420B67"/>
    <w:rPr>
      <w:rFonts w:ascii="Consolas" w:hAnsi="Consolas"/>
      <w:sz w:val="21"/>
      <w:lang w:eastAsia="en-US"/>
    </w:rPr>
  </w:style>
  <w:style w:type="character" w:customStyle="1" w:styleId="PlainTextChar1">
    <w:name w:val="Plain Text Char1"/>
    <w:semiHidden/>
    <w:locked/>
    <w:rsid w:val="00420B67"/>
    <w:rPr>
      <w:rFonts w:ascii="Courier New" w:hAnsi="Courier New" w:cs="Courier New"/>
      <w:sz w:val="20"/>
      <w:szCs w:val="20"/>
      <w:lang w:eastAsia="en-US"/>
    </w:rPr>
  </w:style>
  <w:style w:type="character" w:customStyle="1" w:styleId="BodyText2Char2">
    <w:name w:val="Body Text 2 Char2"/>
    <w:uiPriority w:val="99"/>
    <w:locked/>
    <w:rsid w:val="00420B67"/>
    <w:rPr>
      <w:b/>
      <w:bCs/>
      <w:sz w:val="24"/>
      <w:szCs w:val="24"/>
    </w:rPr>
  </w:style>
  <w:style w:type="character" w:customStyle="1" w:styleId="PlainTextChar2">
    <w:name w:val="Plain Text Char2"/>
    <w:uiPriority w:val="99"/>
    <w:locked/>
    <w:rsid w:val="00420B67"/>
    <w:rPr>
      <w:rFonts w:ascii="Consolas" w:eastAsia="Times New Roman" w:hAnsi="Consolas" w:cs="Consolas"/>
      <w:sz w:val="21"/>
      <w:szCs w:val="21"/>
      <w:lang w:eastAsia="en-US"/>
    </w:rPr>
  </w:style>
  <w:style w:type="paragraph" w:customStyle="1" w:styleId="46">
    <w:name w:val="Абзац списка4"/>
    <w:basedOn w:val="a"/>
    <w:rsid w:val="00420B67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table" w:customStyle="1" w:styleId="103">
    <w:name w:val="Сетка таблицы10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4">
    <w:name w:val="Сетка таблицы104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1">
    <w:name w:val="Сетка таблицы10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0">
    <w:name w:val="Сетка таблицы82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21">
    <w:name w:val="Сетка таблицы102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0">
    <w:name w:val="Сетка таблицы92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6">
    <w:name w:val="Сетка таблицы76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5">
    <w:name w:val="Сетка таблицы105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2">
    <w:name w:val="Сетка таблицы101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30">
    <w:name w:val="Сетка таблицы83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3">
    <w:name w:val="Сетка таблицы93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7">
    <w:name w:val="Сетка таблицы77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6">
    <w:name w:val="Сетка таблицы106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3">
    <w:name w:val="Сетка таблицы101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4">
    <w:name w:val="Сетка таблицы84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Сетка таблицы114"/>
    <w:basedOn w:val="a1"/>
    <w:next w:val="af7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1">
    <w:name w:val="Сетка таблицы8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31">
    <w:name w:val="Сетка таблицы103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5pt0pt">
    <w:name w:val="Основной текст + 13;5 pt;Интервал 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3"/>
      <w:w w:val="100"/>
      <w:position w:val="0"/>
      <w:sz w:val="27"/>
      <w:szCs w:val="27"/>
      <w:u w:val="none"/>
      <w:lang w:val="ru-RU"/>
    </w:rPr>
  </w:style>
  <w:style w:type="paragraph" w:customStyle="1" w:styleId="1ff0">
    <w:name w:val="Обычный1"/>
    <w:qFormat/>
    <w:rsid w:val="005A3267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table" w:customStyle="1" w:styleId="251">
    <w:name w:val="Сетка таблицы25"/>
    <w:basedOn w:val="a1"/>
    <w:next w:val="af7"/>
    <w:uiPriority w:val="59"/>
    <w:rsid w:val="00244A49"/>
    <w:pPr>
      <w:suppressAutoHyphens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ff1">
    <w:name w:val="Название Знак1"/>
    <w:uiPriority w:val="10"/>
    <w:rsid w:val="007C422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numbering" w:customStyle="1" w:styleId="1ff2">
    <w:name w:val="Нет списка1"/>
    <w:next w:val="a2"/>
    <w:uiPriority w:val="99"/>
    <w:semiHidden/>
    <w:unhideWhenUsed/>
    <w:rsid w:val="007C422E"/>
  </w:style>
  <w:style w:type="character" w:customStyle="1" w:styleId="-">
    <w:name w:val="Интернет-ссылка"/>
    <w:uiPriority w:val="99"/>
    <w:unhideWhenUsed/>
    <w:rsid w:val="007C422E"/>
    <w:rPr>
      <w:color w:val="0000FF"/>
      <w:u w:val="single"/>
    </w:rPr>
  </w:style>
  <w:style w:type="character" w:customStyle="1" w:styleId="affffc">
    <w:name w:val="Посещённая гиперссылка"/>
    <w:uiPriority w:val="99"/>
    <w:unhideWhenUsed/>
    <w:rsid w:val="007C422E"/>
    <w:rPr>
      <w:color w:val="800080"/>
      <w:u w:val="single"/>
    </w:rPr>
  </w:style>
  <w:style w:type="character" w:customStyle="1" w:styleId="affffd">
    <w:name w:val="Привязка концевой сноски"/>
    <w:rsid w:val="007C422E"/>
    <w:rPr>
      <w:vertAlign w:val="superscript"/>
    </w:rPr>
  </w:style>
  <w:style w:type="character" w:customStyle="1" w:styleId="EndnoteCharacters">
    <w:name w:val="Endnote Characters"/>
    <w:uiPriority w:val="99"/>
    <w:unhideWhenUsed/>
    <w:qFormat/>
    <w:rsid w:val="007C422E"/>
    <w:rPr>
      <w:vertAlign w:val="superscript"/>
    </w:rPr>
  </w:style>
  <w:style w:type="character" w:customStyle="1" w:styleId="affffe">
    <w:name w:val="Привязка сноски"/>
    <w:rsid w:val="007C422E"/>
    <w:rPr>
      <w:vertAlign w:val="superscript"/>
    </w:rPr>
  </w:style>
  <w:style w:type="character" w:customStyle="1" w:styleId="FootnoteCharacters">
    <w:name w:val="Footnote Characters"/>
    <w:uiPriority w:val="99"/>
    <w:unhideWhenUsed/>
    <w:qFormat/>
    <w:rsid w:val="007C422E"/>
    <w:rPr>
      <w:vertAlign w:val="superscript"/>
    </w:rPr>
  </w:style>
  <w:style w:type="character" w:customStyle="1" w:styleId="1ff3">
    <w:name w:val="Основной текст с отступом Знак1"/>
    <w:qFormat/>
    <w:rsid w:val="007C422E"/>
    <w:rPr>
      <w:rFonts w:ascii="Calibri" w:eastAsia="Calibri" w:hAnsi="Calibri"/>
      <w:sz w:val="24"/>
      <w:szCs w:val="24"/>
      <w:lang w:eastAsia="en-US"/>
    </w:rPr>
  </w:style>
  <w:style w:type="character" w:customStyle="1" w:styleId="afffff">
    <w:name w:val="Символ концевой сноски"/>
    <w:qFormat/>
    <w:rsid w:val="007C422E"/>
  </w:style>
  <w:style w:type="character" w:customStyle="1" w:styleId="afffff0">
    <w:name w:val="Символ сноски"/>
    <w:qFormat/>
    <w:rsid w:val="007C422E"/>
  </w:style>
  <w:style w:type="character" w:customStyle="1" w:styleId="afffff1">
    <w:name w:val="Нумерация строк"/>
    <w:rsid w:val="007C422E"/>
  </w:style>
  <w:style w:type="paragraph" w:customStyle="1" w:styleId="1ff4">
    <w:name w:val="1"/>
    <w:basedOn w:val="1ff0"/>
    <w:next w:val="af6"/>
    <w:uiPriority w:val="99"/>
    <w:unhideWhenUsed/>
    <w:qFormat/>
    <w:rsid w:val="007C422E"/>
    <w:pPr>
      <w:spacing w:beforeAutospacing="1" w:afterAutospacing="1"/>
    </w:pPr>
  </w:style>
  <w:style w:type="character" w:customStyle="1" w:styleId="1ff5">
    <w:name w:val="Основной текст Знак1"/>
    <w:basedOn w:val="a0"/>
    <w:uiPriority w:val="99"/>
    <w:semiHidden/>
    <w:rsid w:val="007C422E"/>
  </w:style>
  <w:style w:type="paragraph" w:styleId="1ff6">
    <w:name w:val="index 1"/>
    <w:basedOn w:val="a"/>
    <w:next w:val="a"/>
    <w:autoRedefine/>
    <w:uiPriority w:val="99"/>
    <w:semiHidden/>
    <w:unhideWhenUsed/>
    <w:rsid w:val="007C422E"/>
    <w:pPr>
      <w:suppressAutoHyphens/>
      <w:ind w:left="200" w:hanging="200"/>
    </w:pPr>
    <w:rPr>
      <w:sz w:val="20"/>
      <w:szCs w:val="20"/>
    </w:rPr>
  </w:style>
  <w:style w:type="paragraph" w:styleId="afffff2">
    <w:name w:val="index heading"/>
    <w:basedOn w:val="a4"/>
    <w:rsid w:val="007C422E"/>
    <w:pPr>
      <w:suppressAutoHyphens/>
      <w:textAlignment w:val="baseline"/>
    </w:pPr>
    <w:rPr>
      <w:kern w:val="2"/>
      <w:lang w:eastAsia="zh-CN"/>
    </w:rPr>
  </w:style>
  <w:style w:type="character" w:customStyle="1" w:styleId="1ff7">
    <w:name w:val="Подзаголовок Знак1"/>
    <w:basedOn w:val="a0"/>
    <w:uiPriority w:val="11"/>
    <w:rsid w:val="007C422E"/>
    <w:rPr>
      <w:rFonts w:ascii="Calibri" w:eastAsia="Times New Roman" w:hAnsi="Calibri" w:cs="Times New Roman"/>
      <w:color w:val="5A5A5A"/>
      <w:spacing w:val="15"/>
      <w:sz w:val="22"/>
      <w:szCs w:val="22"/>
    </w:rPr>
  </w:style>
  <w:style w:type="paragraph" w:customStyle="1" w:styleId="afffff3">
    <w:name w:val="Колонтитул"/>
    <w:basedOn w:val="1ff0"/>
    <w:qFormat/>
    <w:rsid w:val="007C422E"/>
  </w:style>
  <w:style w:type="character" w:customStyle="1" w:styleId="1ff8">
    <w:name w:val="Текст примечания Знак1"/>
    <w:basedOn w:val="a0"/>
    <w:uiPriority w:val="99"/>
    <w:semiHidden/>
    <w:rsid w:val="007C422E"/>
  </w:style>
  <w:style w:type="character" w:customStyle="1" w:styleId="1ff9">
    <w:name w:val="Тема примечания Знак1"/>
    <w:basedOn w:val="1ff8"/>
    <w:uiPriority w:val="99"/>
    <w:semiHidden/>
    <w:rsid w:val="007C422E"/>
    <w:rPr>
      <w:b/>
      <w:bCs/>
    </w:rPr>
  </w:style>
  <w:style w:type="character" w:customStyle="1" w:styleId="2fb">
    <w:name w:val="Основной текст с отступом Знак2"/>
    <w:basedOn w:val="a0"/>
    <w:uiPriority w:val="99"/>
    <w:semiHidden/>
    <w:rsid w:val="007C422E"/>
  </w:style>
  <w:style w:type="character" w:customStyle="1" w:styleId="1ffa">
    <w:name w:val="Текст концевой сноски Знак1"/>
    <w:basedOn w:val="a0"/>
    <w:uiPriority w:val="99"/>
    <w:semiHidden/>
    <w:rsid w:val="007C422E"/>
  </w:style>
  <w:style w:type="character" w:customStyle="1" w:styleId="220">
    <w:name w:val="Цитата 2 Знак2"/>
    <w:basedOn w:val="a0"/>
    <w:link w:val="26"/>
    <w:uiPriority w:val="29"/>
    <w:rsid w:val="007C422E"/>
    <w:rPr>
      <w:i/>
      <w:iCs/>
      <w:color w:val="000000"/>
    </w:rPr>
  </w:style>
  <w:style w:type="character" w:customStyle="1" w:styleId="27">
    <w:name w:val="Выделенная цитата Знак2"/>
    <w:basedOn w:val="a0"/>
    <w:link w:val="affb"/>
    <w:uiPriority w:val="30"/>
    <w:rsid w:val="007C422E"/>
    <w:rPr>
      <w:b/>
      <w:bCs/>
      <w:i/>
      <w:iCs/>
      <w:color w:val="4F81BD"/>
    </w:rPr>
  </w:style>
  <w:style w:type="paragraph" w:styleId="3a">
    <w:name w:val="List Bullet 3"/>
    <w:basedOn w:val="1ff0"/>
    <w:rsid w:val="007C422E"/>
    <w:pPr>
      <w:ind w:left="566" w:hanging="283"/>
    </w:pPr>
  </w:style>
  <w:style w:type="numbering" w:customStyle="1" w:styleId="115">
    <w:name w:val="Нет списка11"/>
    <w:uiPriority w:val="99"/>
    <w:semiHidden/>
    <w:unhideWhenUsed/>
    <w:qFormat/>
    <w:rsid w:val="007C422E"/>
  </w:style>
  <w:style w:type="numbering" w:customStyle="1" w:styleId="123">
    <w:name w:val="Стиль12"/>
    <w:qFormat/>
    <w:rsid w:val="007C422E"/>
  </w:style>
  <w:style w:type="numbering" w:customStyle="1" w:styleId="223">
    <w:name w:val="Стиль22"/>
    <w:qFormat/>
    <w:rsid w:val="007C422E"/>
  </w:style>
  <w:style w:type="numbering" w:customStyle="1" w:styleId="323">
    <w:name w:val="Стиль32"/>
    <w:qFormat/>
    <w:rsid w:val="007C422E"/>
  </w:style>
  <w:style w:type="numbering" w:customStyle="1" w:styleId="1112">
    <w:name w:val="Нет списка111"/>
    <w:uiPriority w:val="99"/>
    <w:semiHidden/>
    <w:unhideWhenUsed/>
    <w:qFormat/>
    <w:rsid w:val="007C422E"/>
  </w:style>
  <w:style w:type="numbering" w:customStyle="1" w:styleId="11110">
    <w:name w:val="Нет списка1111"/>
    <w:uiPriority w:val="99"/>
    <w:semiHidden/>
    <w:unhideWhenUsed/>
    <w:qFormat/>
    <w:rsid w:val="007C422E"/>
  </w:style>
  <w:style w:type="numbering" w:customStyle="1" w:styleId="2fc">
    <w:name w:val="Нет списка2"/>
    <w:uiPriority w:val="99"/>
    <w:semiHidden/>
    <w:unhideWhenUsed/>
    <w:qFormat/>
    <w:rsid w:val="007C422E"/>
  </w:style>
  <w:style w:type="numbering" w:customStyle="1" w:styleId="3b">
    <w:name w:val="Нет списка3"/>
    <w:uiPriority w:val="99"/>
    <w:semiHidden/>
    <w:unhideWhenUsed/>
    <w:qFormat/>
    <w:rsid w:val="007C422E"/>
  </w:style>
  <w:style w:type="numbering" w:customStyle="1" w:styleId="124">
    <w:name w:val="Нет списка12"/>
    <w:uiPriority w:val="99"/>
    <w:semiHidden/>
    <w:unhideWhenUsed/>
    <w:qFormat/>
    <w:rsid w:val="007C422E"/>
  </w:style>
  <w:style w:type="numbering" w:customStyle="1" w:styleId="217">
    <w:name w:val="Нет списка21"/>
    <w:uiPriority w:val="99"/>
    <w:semiHidden/>
    <w:unhideWhenUsed/>
    <w:qFormat/>
    <w:rsid w:val="007C422E"/>
  </w:style>
  <w:style w:type="numbering" w:customStyle="1" w:styleId="47">
    <w:name w:val="Нет списка4"/>
    <w:uiPriority w:val="99"/>
    <w:semiHidden/>
    <w:unhideWhenUsed/>
    <w:qFormat/>
    <w:rsid w:val="007C422E"/>
  </w:style>
  <w:style w:type="numbering" w:customStyle="1" w:styleId="133">
    <w:name w:val="Нет списка13"/>
    <w:uiPriority w:val="99"/>
    <w:semiHidden/>
    <w:unhideWhenUsed/>
    <w:qFormat/>
    <w:rsid w:val="007C422E"/>
  </w:style>
  <w:style w:type="numbering" w:customStyle="1" w:styleId="224">
    <w:name w:val="Нет списка22"/>
    <w:uiPriority w:val="99"/>
    <w:semiHidden/>
    <w:unhideWhenUsed/>
    <w:qFormat/>
    <w:rsid w:val="007C422E"/>
  </w:style>
  <w:style w:type="numbering" w:customStyle="1" w:styleId="56">
    <w:name w:val="Нет списка5"/>
    <w:uiPriority w:val="99"/>
    <w:semiHidden/>
    <w:unhideWhenUsed/>
    <w:qFormat/>
    <w:rsid w:val="007C422E"/>
  </w:style>
  <w:style w:type="numbering" w:customStyle="1" w:styleId="143">
    <w:name w:val="Нет списка14"/>
    <w:uiPriority w:val="99"/>
    <w:semiHidden/>
    <w:unhideWhenUsed/>
    <w:qFormat/>
    <w:rsid w:val="007C422E"/>
  </w:style>
  <w:style w:type="numbering" w:customStyle="1" w:styleId="232">
    <w:name w:val="Нет списка23"/>
    <w:uiPriority w:val="99"/>
    <w:semiHidden/>
    <w:unhideWhenUsed/>
    <w:qFormat/>
    <w:rsid w:val="007C422E"/>
  </w:style>
  <w:style w:type="numbering" w:customStyle="1" w:styleId="67">
    <w:name w:val="Нет списка6"/>
    <w:uiPriority w:val="99"/>
    <w:semiHidden/>
    <w:unhideWhenUsed/>
    <w:qFormat/>
    <w:rsid w:val="007C422E"/>
  </w:style>
  <w:style w:type="numbering" w:customStyle="1" w:styleId="153">
    <w:name w:val="Нет списка15"/>
    <w:uiPriority w:val="99"/>
    <w:semiHidden/>
    <w:unhideWhenUsed/>
    <w:qFormat/>
    <w:rsid w:val="007C422E"/>
  </w:style>
  <w:style w:type="numbering" w:customStyle="1" w:styleId="1120">
    <w:name w:val="Нет списка112"/>
    <w:uiPriority w:val="99"/>
    <w:semiHidden/>
    <w:unhideWhenUsed/>
    <w:qFormat/>
    <w:rsid w:val="007C422E"/>
  </w:style>
  <w:style w:type="numbering" w:customStyle="1" w:styleId="242">
    <w:name w:val="Нет списка24"/>
    <w:uiPriority w:val="99"/>
    <w:semiHidden/>
    <w:unhideWhenUsed/>
    <w:qFormat/>
    <w:rsid w:val="007C422E"/>
  </w:style>
  <w:style w:type="numbering" w:customStyle="1" w:styleId="313">
    <w:name w:val="Нет списка31"/>
    <w:uiPriority w:val="99"/>
    <w:semiHidden/>
    <w:unhideWhenUsed/>
    <w:qFormat/>
    <w:rsid w:val="007C422E"/>
  </w:style>
  <w:style w:type="numbering" w:customStyle="1" w:styleId="1210">
    <w:name w:val="Нет списка121"/>
    <w:uiPriority w:val="99"/>
    <w:semiHidden/>
    <w:unhideWhenUsed/>
    <w:qFormat/>
    <w:rsid w:val="007C422E"/>
  </w:style>
  <w:style w:type="numbering" w:customStyle="1" w:styleId="2111">
    <w:name w:val="Нет списка211"/>
    <w:uiPriority w:val="99"/>
    <w:semiHidden/>
    <w:unhideWhenUsed/>
    <w:qFormat/>
    <w:rsid w:val="007C422E"/>
  </w:style>
  <w:style w:type="numbering" w:customStyle="1" w:styleId="413">
    <w:name w:val="Нет списка41"/>
    <w:uiPriority w:val="99"/>
    <w:semiHidden/>
    <w:unhideWhenUsed/>
    <w:qFormat/>
    <w:rsid w:val="007C422E"/>
  </w:style>
  <w:style w:type="numbering" w:customStyle="1" w:styleId="1312">
    <w:name w:val="Нет списка131"/>
    <w:uiPriority w:val="99"/>
    <w:semiHidden/>
    <w:unhideWhenUsed/>
    <w:qFormat/>
    <w:rsid w:val="007C422E"/>
  </w:style>
  <w:style w:type="numbering" w:customStyle="1" w:styleId="2211">
    <w:name w:val="Нет списка221"/>
    <w:uiPriority w:val="99"/>
    <w:semiHidden/>
    <w:unhideWhenUsed/>
    <w:qFormat/>
    <w:rsid w:val="007C422E"/>
  </w:style>
  <w:style w:type="numbering" w:customStyle="1" w:styleId="513">
    <w:name w:val="Нет списка51"/>
    <w:uiPriority w:val="99"/>
    <w:semiHidden/>
    <w:unhideWhenUsed/>
    <w:qFormat/>
    <w:rsid w:val="007C422E"/>
  </w:style>
  <w:style w:type="numbering" w:customStyle="1" w:styleId="1412">
    <w:name w:val="Нет списка141"/>
    <w:uiPriority w:val="99"/>
    <w:semiHidden/>
    <w:unhideWhenUsed/>
    <w:qFormat/>
    <w:rsid w:val="007C422E"/>
  </w:style>
  <w:style w:type="numbering" w:customStyle="1" w:styleId="2311">
    <w:name w:val="Нет списка231"/>
    <w:uiPriority w:val="99"/>
    <w:semiHidden/>
    <w:unhideWhenUsed/>
    <w:qFormat/>
    <w:rsid w:val="007C422E"/>
  </w:style>
  <w:style w:type="numbering" w:customStyle="1" w:styleId="78">
    <w:name w:val="Нет списка7"/>
    <w:uiPriority w:val="99"/>
    <w:semiHidden/>
    <w:unhideWhenUsed/>
    <w:qFormat/>
    <w:rsid w:val="007C422E"/>
  </w:style>
  <w:style w:type="numbering" w:customStyle="1" w:styleId="162">
    <w:name w:val="Нет списка16"/>
    <w:uiPriority w:val="99"/>
    <w:semiHidden/>
    <w:unhideWhenUsed/>
    <w:qFormat/>
    <w:rsid w:val="007C422E"/>
  </w:style>
  <w:style w:type="numbering" w:customStyle="1" w:styleId="1113">
    <w:name w:val="Стиль111"/>
    <w:qFormat/>
    <w:rsid w:val="007C422E"/>
  </w:style>
  <w:style w:type="numbering" w:customStyle="1" w:styleId="2112">
    <w:name w:val="Стиль211"/>
    <w:qFormat/>
    <w:rsid w:val="007C422E"/>
  </w:style>
  <w:style w:type="numbering" w:customStyle="1" w:styleId="3110">
    <w:name w:val="Стиль311"/>
    <w:qFormat/>
    <w:rsid w:val="007C422E"/>
  </w:style>
  <w:style w:type="numbering" w:customStyle="1" w:styleId="1130">
    <w:name w:val="Нет списка113"/>
    <w:uiPriority w:val="99"/>
    <w:semiHidden/>
    <w:unhideWhenUsed/>
    <w:qFormat/>
    <w:rsid w:val="007C422E"/>
  </w:style>
  <w:style w:type="numbering" w:customStyle="1" w:styleId="252">
    <w:name w:val="Нет списка25"/>
    <w:uiPriority w:val="99"/>
    <w:semiHidden/>
    <w:unhideWhenUsed/>
    <w:qFormat/>
    <w:rsid w:val="007C422E"/>
  </w:style>
  <w:style w:type="numbering" w:customStyle="1" w:styleId="324">
    <w:name w:val="Нет списка32"/>
    <w:uiPriority w:val="99"/>
    <w:semiHidden/>
    <w:unhideWhenUsed/>
    <w:qFormat/>
    <w:rsid w:val="007C422E"/>
  </w:style>
  <w:style w:type="numbering" w:customStyle="1" w:styleId="1220">
    <w:name w:val="Нет списка122"/>
    <w:uiPriority w:val="99"/>
    <w:semiHidden/>
    <w:unhideWhenUsed/>
    <w:qFormat/>
    <w:rsid w:val="007C422E"/>
  </w:style>
  <w:style w:type="numbering" w:customStyle="1" w:styleId="2120">
    <w:name w:val="Нет списка212"/>
    <w:uiPriority w:val="99"/>
    <w:semiHidden/>
    <w:unhideWhenUsed/>
    <w:qFormat/>
    <w:rsid w:val="007C422E"/>
  </w:style>
  <w:style w:type="numbering" w:customStyle="1" w:styleId="423">
    <w:name w:val="Нет списка42"/>
    <w:uiPriority w:val="99"/>
    <w:semiHidden/>
    <w:unhideWhenUsed/>
    <w:qFormat/>
    <w:rsid w:val="007C422E"/>
  </w:style>
  <w:style w:type="numbering" w:customStyle="1" w:styleId="1320">
    <w:name w:val="Нет списка132"/>
    <w:uiPriority w:val="99"/>
    <w:semiHidden/>
    <w:unhideWhenUsed/>
    <w:qFormat/>
    <w:rsid w:val="007C422E"/>
  </w:style>
  <w:style w:type="numbering" w:customStyle="1" w:styleId="2220">
    <w:name w:val="Нет списка222"/>
    <w:uiPriority w:val="99"/>
    <w:semiHidden/>
    <w:unhideWhenUsed/>
    <w:qFormat/>
    <w:rsid w:val="007C422E"/>
  </w:style>
  <w:style w:type="numbering" w:customStyle="1" w:styleId="523">
    <w:name w:val="Нет списка52"/>
    <w:uiPriority w:val="99"/>
    <w:semiHidden/>
    <w:unhideWhenUsed/>
    <w:qFormat/>
    <w:rsid w:val="007C422E"/>
  </w:style>
  <w:style w:type="numbering" w:customStyle="1" w:styleId="1420">
    <w:name w:val="Нет списка142"/>
    <w:uiPriority w:val="99"/>
    <w:semiHidden/>
    <w:unhideWhenUsed/>
    <w:qFormat/>
    <w:rsid w:val="007C422E"/>
  </w:style>
  <w:style w:type="numbering" w:customStyle="1" w:styleId="2320">
    <w:name w:val="Нет списка232"/>
    <w:uiPriority w:val="99"/>
    <w:semiHidden/>
    <w:unhideWhenUsed/>
    <w:qFormat/>
    <w:rsid w:val="007C422E"/>
  </w:style>
  <w:style w:type="numbering" w:customStyle="1" w:styleId="85">
    <w:name w:val="Нет списка8"/>
    <w:uiPriority w:val="99"/>
    <w:semiHidden/>
    <w:unhideWhenUsed/>
    <w:qFormat/>
    <w:rsid w:val="007C422E"/>
  </w:style>
  <w:style w:type="numbering" w:customStyle="1" w:styleId="172">
    <w:name w:val="Нет списка17"/>
    <w:uiPriority w:val="99"/>
    <w:semiHidden/>
    <w:unhideWhenUsed/>
    <w:qFormat/>
    <w:rsid w:val="007C422E"/>
  </w:style>
  <w:style w:type="numbering" w:customStyle="1" w:styleId="94">
    <w:name w:val="Нет списка9"/>
    <w:uiPriority w:val="99"/>
    <w:semiHidden/>
    <w:unhideWhenUsed/>
    <w:qFormat/>
    <w:rsid w:val="007C422E"/>
  </w:style>
  <w:style w:type="numbering" w:customStyle="1" w:styleId="182">
    <w:name w:val="Нет списка18"/>
    <w:uiPriority w:val="99"/>
    <w:semiHidden/>
    <w:unhideWhenUsed/>
    <w:qFormat/>
    <w:rsid w:val="007C422E"/>
  </w:style>
  <w:style w:type="numbering" w:customStyle="1" w:styleId="1140">
    <w:name w:val="Нет списка114"/>
    <w:uiPriority w:val="99"/>
    <w:semiHidden/>
    <w:unhideWhenUsed/>
    <w:qFormat/>
    <w:rsid w:val="007C422E"/>
  </w:style>
  <w:style w:type="numbering" w:customStyle="1" w:styleId="261">
    <w:name w:val="Нет списка26"/>
    <w:uiPriority w:val="99"/>
    <w:semiHidden/>
    <w:unhideWhenUsed/>
    <w:qFormat/>
    <w:rsid w:val="007C422E"/>
  </w:style>
  <w:style w:type="numbering" w:customStyle="1" w:styleId="333">
    <w:name w:val="Нет списка33"/>
    <w:uiPriority w:val="99"/>
    <w:semiHidden/>
    <w:unhideWhenUsed/>
    <w:qFormat/>
    <w:rsid w:val="007C422E"/>
  </w:style>
  <w:style w:type="numbering" w:customStyle="1" w:styleId="1230">
    <w:name w:val="Нет списка123"/>
    <w:uiPriority w:val="99"/>
    <w:semiHidden/>
    <w:unhideWhenUsed/>
    <w:qFormat/>
    <w:rsid w:val="007C422E"/>
  </w:style>
  <w:style w:type="numbering" w:customStyle="1" w:styleId="2130">
    <w:name w:val="Нет списка213"/>
    <w:uiPriority w:val="99"/>
    <w:semiHidden/>
    <w:unhideWhenUsed/>
    <w:qFormat/>
    <w:rsid w:val="007C422E"/>
  </w:style>
  <w:style w:type="numbering" w:customStyle="1" w:styleId="433">
    <w:name w:val="Нет списка43"/>
    <w:uiPriority w:val="99"/>
    <w:semiHidden/>
    <w:unhideWhenUsed/>
    <w:qFormat/>
    <w:rsid w:val="007C422E"/>
  </w:style>
  <w:style w:type="numbering" w:customStyle="1" w:styleId="1330">
    <w:name w:val="Нет списка133"/>
    <w:uiPriority w:val="99"/>
    <w:semiHidden/>
    <w:unhideWhenUsed/>
    <w:qFormat/>
    <w:rsid w:val="007C422E"/>
  </w:style>
  <w:style w:type="numbering" w:customStyle="1" w:styleId="2230">
    <w:name w:val="Нет списка223"/>
    <w:uiPriority w:val="99"/>
    <w:semiHidden/>
    <w:unhideWhenUsed/>
    <w:qFormat/>
    <w:rsid w:val="007C422E"/>
  </w:style>
  <w:style w:type="numbering" w:customStyle="1" w:styleId="530">
    <w:name w:val="Нет списка53"/>
    <w:uiPriority w:val="99"/>
    <w:semiHidden/>
    <w:unhideWhenUsed/>
    <w:qFormat/>
    <w:rsid w:val="007C422E"/>
  </w:style>
  <w:style w:type="numbering" w:customStyle="1" w:styleId="1430">
    <w:name w:val="Нет списка143"/>
    <w:uiPriority w:val="99"/>
    <w:semiHidden/>
    <w:unhideWhenUsed/>
    <w:qFormat/>
    <w:rsid w:val="007C422E"/>
  </w:style>
  <w:style w:type="numbering" w:customStyle="1" w:styleId="233">
    <w:name w:val="Нет списка233"/>
    <w:uiPriority w:val="99"/>
    <w:semiHidden/>
    <w:unhideWhenUsed/>
    <w:qFormat/>
    <w:rsid w:val="007C422E"/>
  </w:style>
  <w:style w:type="numbering" w:customStyle="1" w:styleId="107">
    <w:name w:val="Нет списка10"/>
    <w:uiPriority w:val="99"/>
    <w:semiHidden/>
    <w:unhideWhenUsed/>
    <w:qFormat/>
    <w:rsid w:val="007C422E"/>
  </w:style>
  <w:style w:type="numbering" w:customStyle="1" w:styleId="193">
    <w:name w:val="Нет списка19"/>
    <w:uiPriority w:val="99"/>
    <w:semiHidden/>
    <w:unhideWhenUsed/>
    <w:qFormat/>
    <w:rsid w:val="007C422E"/>
  </w:style>
  <w:style w:type="numbering" w:customStyle="1" w:styleId="270">
    <w:name w:val="Нет списка27"/>
    <w:uiPriority w:val="99"/>
    <w:semiHidden/>
    <w:unhideWhenUsed/>
    <w:qFormat/>
    <w:rsid w:val="007C422E"/>
  </w:style>
  <w:style w:type="numbering" w:customStyle="1" w:styleId="201">
    <w:name w:val="Нет списка20"/>
    <w:uiPriority w:val="99"/>
    <w:semiHidden/>
    <w:unhideWhenUsed/>
    <w:qFormat/>
    <w:rsid w:val="007C422E"/>
  </w:style>
  <w:style w:type="numbering" w:customStyle="1" w:styleId="1102">
    <w:name w:val="Нет списка110"/>
    <w:uiPriority w:val="99"/>
    <w:semiHidden/>
    <w:unhideWhenUsed/>
    <w:qFormat/>
    <w:rsid w:val="007C422E"/>
  </w:style>
  <w:style w:type="numbering" w:customStyle="1" w:styleId="280">
    <w:name w:val="Нет списка28"/>
    <w:uiPriority w:val="99"/>
    <w:semiHidden/>
    <w:unhideWhenUsed/>
    <w:qFormat/>
    <w:rsid w:val="007C422E"/>
  </w:style>
  <w:style w:type="numbering" w:customStyle="1" w:styleId="290">
    <w:name w:val="Нет списка29"/>
    <w:uiPriority w:val="99"/>
    <w:semiHidden/>
    <w:unhideWhenUsed/>
    <w:qFormat/>
    <w:rsid w:val="007C422E"/>
  </w:style>
  <w:style w:type="numbering" w:customStyle="1" w:styleId="1150">
    <w:name w:val="Нет списка115"/>
    <w:uiPriority w:val="99"/>
    <w:semiHidden/>
    <w:unhideWhenUsed/>
    <w:qFormat/>
    <w:rsid w:val="007C422E"/>
  </w:style>
  <w:style w:type="numbering" w:customStyle="1" w:styleId="2100">
    <w:name w:val="Нет списка210"/>
    <w:uiPriority w:val="99"/>
    <w:semiHidden/>
    <w:unhideWhenUsed/>
    <w:qFormat/>
    <w:rsid w:val="007C422E"/>
  </w:style>
  <w:style w:type="numbering" w:customStyle="1" w:styleId="300">
    <w:name w:val="Нет списка30"/>
    <w:uiPriority w:val="99"/>
    <w:semiHidden/>
    <w:unhideWhenUsed/>
    <w:qFormat/>
    <w:rsid w:val="007C422E"/>
  </w:style>
  <w:style w:type="numbering" w:customStyle="1" w:styleId="342">
    <w:name w:val="Нет списка34"/>
    <w:uiPriority w:val="99"/>
    <w:semiHidden/>
    <w:unhideWhenUsed/>
    <w:qFormat/>
    <w:rsid w:val="007C422E"/>
  </w:style>
  <w:style w:type="numbering" w:customStyle="1" w:styleId="116">
    <w:name w:val="Нет списка116"/>
    <w:uiPriority w:val="99"/>
    <w:semiHidden/>
    <w:unhideWhenUsed/>
    <w:qFormat/>
    <w:rsid w:val="007C422E"/>
  </w:style>
  <w:style w:type="numbering" w:customStyle="1" w:styleId="1212">
    <w:name w:val="Стиль121"/>
    <w:qFormat/>
    <w:rsid w:val="007C422E"/>
  </w:style>
  <w:style w:type="numbering" w:customStyle="1" w:styleId="2212">
    <w:name w:val="Стиль221"/>
    <w:qFormat/>
    <w:rsid w:val="007C422E"/>
  </w:style>
  <w:style w:type="numbering" w:customStyle="1" w:styleId="3210">
    <w:name w:val="Стиль321"/>
    <w:qFormat/>
    <w:rsid w:val="007C422E"/>
  </w:style>
  <w:style w:type="numbering" w:customStyle="1" w:styleId="117">
    <w:name w:val="Нет списка117"/>
    <w:uiPriority w:val="99"/>
    <w:semiHidden/>
    <w:unhideWhenUsed/>
    <w:qFormat/>
    <w:rsid w:val="007C422E"/>
  </w:style>
  <w:style w:type="numbering" w:customStyle="1" w:styleId="2140">
    <w:name w:val="Нет списка214"/>
    <w:uiPriority w:val="99"/>
    <w:semiHidden/>
    <w:unhideWhenUsed/>
    <w:qFormat/>
    <w:rsid w:val="007C422E"/>
  </w:style>
  <w:style w:type="numbering" w:customStyle="1" w:styleId="351">
    <w:name w:val="Нет списка35"/>
    <w:uiPriority w:val="99"/>
    <w:semiHidden/>
    <w:unhideWhenUsed/>
    <w:qFormat/>
    <w:rsid w:val="007C422E"/>
  </w:style>
  <w:style w:type="numbering" w:customStyle="1" w:styleId="1240">
    <w:name w:val="Нет списка124"/>
    <w:uiPriority w:val="99"/>
    <w:semiHidden/>
    <w:unhideWhenUsed/>
    <w:qFormat/>
    <w:rsid w:val="007C422E"/>
  </w:style>
  <w:style w:type="numbering" w:customStyle="1" w:styleId="2150">
    <w:name w:val="Нет списка215"/>
    <w:uiPriority w:val="99"/>
    <w:semiHidden/>
    <w:unhideWhenUsed/>
    <w:qFormat/>
    <w:rsid w:val="007C422E"/>
  </w:style>
  <w:style w:type="numbering" w:customStyle="1" w:styleId="442">
    <w:name w:val="Нет списка44"/>
    <w:uiPriority w:val="99"/>
    <w:semiHidden/>
    <w:unhideWhenUsed/>
    <w:qFormat/>
    <w:rsid w:val="007C422E"/>
  </w:style>
  <w:style w:type="numbering" w:customStyle="1" w:styleId="134">
    <w:name w:val="Нет списка134"/>
    <w:uiPriority w:val="99"/>
    <w:semiHidden/>
    <w:unhideWhenUsed/>
    <w:qFormat/>
    <w:rsid w:val="007C422E"/>
  </w:style>
  <w:style w:type="numbering" w:customStyle="1" w:styleId="2240">
    <w:name w:val="Нет списка224"/>
    <w:uiPriority w:val="99"/>
    <w:semiHidden/>
    <w:unhideWhenUsed/>
    <w:qFormat/>
    <w:rsid w:val="007C422E"/>
  </w:style>
  <w:style w:type="numbering" w:customStyle="1" w:styleId="540">
    <w:name w:val="Нет списка54"/>
    <w:uiPriority w:val="99"/>
    <w:semiHidden/>
    <w:unhideWhenUsed/>
    <w:qFormat/>
    <w:rsid w:val="007C422E"/>
  </w:style>
  <w:style w:type="numbering" w:customStyle="1" w:styleId="144">
    <w:name w:val="Нет списка144"/>
    <w:uiPriority w:val="99"/>
    <w:semiHidden/>
    <w:unhideWhenUsed/>
    <w:qFormat/>
    <w:rsid w:val="007C422E"/>
  </w:style>
  <w:style w:type="numbering" w:customStyle="1" w:styleId="234">
    <w:name w:val="Нет списка234"/>
    <w:uiPriority w:val="99"/>
    <w:semiHidden/>
    <w:unhideWhenUsed/>
    <w:qFormat/>
    <w:rsid w:val="007C422E"/>
  </w:style>
  <w:style w:type="numbering" w:customStyle="1" w:styleId="360">
    <w:name w:val="Нет списка36"/>
    <w:uiPriority w:val="99"/>
    <w:semiHidden/>
    <w:unhideWhenUsed/>
    <w:qFormat/>
    <w:rsid w:val="007C422E"/>
  </w:style>
  <w:style w:type="numbering" w:customStyle="1" w:styleId="118">
    <w:name w:val="Нет списка118"/>
    <w:uiPriority w:val="99"/>
    <w:semiHidden/>
    <w:unhideWhenUsed/>
    <w:qFormat/>
    <w:rsid w:val="007C422E"/>
  </w:style>
  <w:style w:type="numbering" w:customStyle="1" w:styleId="119">
    <w:name w:val="Нет списка119"/>
    <w:uiPriority w:val="99"/>
    <w:semiHidden/>
    <w:unhideWhenUsed/>
    <w:qFormat/>
    <w:rsid w:val="007C422E"/>
  </w:style>
  <w:style w:type="numbering" w:customStyle="1" w:styleId="2160">
    <w:name w:val="Нет списка216"/>
    <w:uiPriority w:val="99"/>
    <w:semiHidden/>
    <w:unhideWhenUsed/>
    <w:qFormat/>
    <w:rsid w:val="007C422E"/>
  </w:style>
  <w:style w:type="numbering" w:customStyle="1" w:styleId="370">
    <w:name w:val="Нет списка37"/>
    <w:uiPriority w:val="99"/>
    <w:semiHidden/>
    <w:unhideWhenUsed/>
    <w:qFormat/>
    <w:rsid w:val="007C422E"/>
  </w:style>
  <w:style w:type="numbering" w:customStyle="1" w:styleId="125">
    <w:name w:val="Нет списка125"/>
    <w:uiPriority w:val="99"/>
    <w:semiHidden/>
    <w:unhideWhenUsed/>
    <w:qFormat/>
    <w:rsid w:val="007C422E"/>
  </w:style>
  <w:style w:type="numbering" w:customStyle="1" w:styleId="2170">
    <w:name w:val="Нет списка217"/>
    <w:uiPriority w:val="99"/>
    <w:semiHidden/>
    <w:unhideWhenUsed/>
    <w:qFormat/>
    <w:rsid w:val="007C422E"/>
  </w:style>
  <w:style w:type="numbering" w:customStyle="1" w:styleId="450">
    <w:name w:val="Нет списка45"/>
    <w:uiPriority w:val="99"/>
    <w:semiHidden/>
    <w:unhideWhenUsed/>
    <w:qFormat/>
    <w:rsid w:val="007C422E"/>
  </w:style>
  <w:style w:type="numbering" w:customStyle="1" w:styleId="135">
    <w:name w:val="Нет списка135"/>
    <w:uiPriority w:val="99"/>
    <w:semiHidden/>
    <w:unhideWhenUsed/>
    <w:qFormat/>
    <w:rsid w:val="007C422E"/>
  </w:style>
  <w:style w:type="numbering" w:customStyle="1" w:styleId="225">
    <w:name w:val="Нет списка225"/>
    <w:uiPriority w:val="99"/>
    <w:semiHidden/>
    <w:unhideWhenUsed/>
    <w:qFormat/>
    <w:rsid w:val="007C422E"/>
  </w:style>
  <w:style w:type="numbering" w:customStyle="1" w:styleId="550">
    <w:name w:val="Нет списка55"/>
    <w:uiPriority w:val="99"/>
    <w:semiHidden/>
    <w:unhideWhenUsed/>
    <w:qFormat/>
    <w:rsid w:val="007C422E"/>
  </w:style>
  <w:style w:type="numbering" w:customStyle="1" w:styleId="145">
    <w:name w:val="Нет списка145"/>
    <w:uiPriority w:val="99"/>
    <w:semiHidden/>
    <w:unhideWhenUsed/>
    <w:qFormat/>
    <w:rsid w:val="007C422E"/>
  </w:style>
  <w:style w:type="numbering" w:customStyle="1" w:styleId="235">
    <w:name w:val="Нет списка235"/>
    <w:uiPriority w:val="99"/>
    <w:semiHidden/>
    <w:unhideWhenUsed/>
    <w:qFormat/>
    <w:rsid w:val="007C422E"/>
  </w:style>
  <w:style w:type="table" w:customStyle="1" w:styleId="262">
    <w:name w:val="Сетка таблицы26"/>
    <w:basedOn w:val="a1"/>
    <w:next w:val="af7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51">
    <w:name w:val="Сетка таблицы115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71">
    <w:name w:val="Сетка таблицы27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61">
    <w:name w:val="Сетка таблицы36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60">
    <w:name w:val="Сетка таблицы46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60">
    <w:name w:val="Сетка таблицы56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60">
    <w:name w:val="Сетка таблицы66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7">
    <w:name w:val="Светлая заливка - Акцент 37"/>
    <w:basedOn w:val="a1"/>
    <w:next w:val="-3"/>
    <w:uiPriority w:val="60"/>
    <w:rsid w:val="007C422E"/>
    <w:rPr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80">
    <w:name w:val="Сетка таблицы78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50">
    <w:name w:val="Сетка таблицы85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60">
    <w:name w:val="Сетка таблицы116"/>
    <w:basedOn w:val="a1"/>
    <w:uiPriority w:val="1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1">
    <w:name w:val="Сетка таблицы212"/>
    <w:basedOn w:val="a1"/>
    <w:uiPriority w:val="29"/>
    <w:rsid w:val="007C422E"/>
    <w:rPr>
      <w:i/>
      <w:iCs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0">
    <w:name w:val="Сетка таблицы31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0">
    <w:name w:val="Сетка таблицы41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30">
    <w:name w:val="Сетка таблицы51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3">
    <w:name w:val="Сетка таблицы61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4">
    <w:name w:val="Светлая заливка - Акцент 314"/>
    <w:basedOn w:val="a1"/>
    <w:uiPriority w:val="60"/>
    <w:rsid w:val="007C422E"/>
    <w:rPr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3">
    <w:name w:val="Сетка таблицы71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40">
    <w:name w:val="Сетка таблицы94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1">
    <w:name w:val="Сетка таблицы12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1">
    <w:name w:val="Сетка таблицы222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0">
    <w:name w:val="Сетка таблицы32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0">
    <w:name w:val="Сетка таблицы42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30">
    <w:name w:val="Сетка таблицы52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3">
    <w:name w:val="Сетка таблицы62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4">
    <w:name w:val="Светлая заливка - Акцент 324"/>
    <w:basedOn w:val="a1"/>
    <w:uiPriority w:val="60"/>
    <w:rsid w:val="007C422E"/>
    <w:rPr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3">
    <w:name w:val="Сетка таблицы72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70">
    <w:name w:val="Сетка таблицы107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31">
    <w:name w:val="Сетка таблицы13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1">
    <w:name w:val="Сетка таблицы232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30">
    <w:name w:val="Сетка таблицы33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30">
    <w:name w:val="Сетка таблицы43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3">
    <w:name w:val="Сетка таблицы53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3">
    <w:name w:val="Сетка таблицы63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4">
    <w:name w:val="Светлая заливка - Акцент 334"/>
    <w:basedOn w:val="a1"/>
    <w:uiPriority w:val="60"/>
    <w:rsid w:val="007C422E"/>
    <w:rPr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3">
    <w:name w:val="Сетка таблицы73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31">
    <w:name w:val="Сетка таблицы14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30">
    <w:name w:val="Сетка таблицы15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20">
    <w:name w:val="Сетка таблицы162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20">
    <w:name w:val="Сетка таблицы172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20">
    <w:name w:val="Сетка таблицы182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30">
    <w:name w:val="Сетка таблицы19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010">
    <w:name w:val="Сетка таблицы201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f4">
    <w:name w:val="текст"/>
    <w:basedOn w:val="a"/>
    <w:uiPriority w:val="99"/>
    <w:rsid w:val="007C422E"/>
    <w:pPr>
      <w:ind w:firstLine="709"/>
      <w:jc w:val="both"/>
    </w:pPr>
    <w:rPr>
      <w:sz w:val="26"/>
    </w:rPr>
  </w:style>
  <w:style w:type="character" w:customStyle="1" w:styleId="afffff5">
    <w:name w:val="Название Знак"/>
    <w:uiPriority w:val="10"/>
    <w:qFormat/>
    <w:rsid w:val="00E32089"/>
    <w:rPr>
      <w:rFonts w:ascii="Cambria" w:eastAsia="Times New Roman" w:hAnsi="Cambria" w:cs="Times New Roman"/>
      <w:color w:val="17365D"/>
      <w:spacing w:val="5"/>
      <w:kern w:val="2"/>
      <w:sz w:val="52"/>
      <w:szCs w:val="52"/>
    </w:rPr>
  </w:style>
  <w:style w:type="table" w:customStyle="1" w:styleId="281">
    <w:name w:val="Сетка таблицы28"/>
    <w:basedOn w:val="a1"/>
    <w:next w:val="af7"/>
    <w:uiPriority w:val="59"/>
    <w:rsid w:val="00E32089"/>
    <w:pPr>
      <w:suppressAutoHyphens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76515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82777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2707A5-0E82-4384-AB05-0841F95F0A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8</Pages>
  <Words>14441</Words>
  <Characters>82320</Characters>
  <Application>Microsoft Office Word</Application>
  <DocSecurity>0</DocSecurity>
  <Lines>686</Lines>
  <Paragraphs>19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96568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creator>Гукаев Георгий Тамерланович</dc:creator>
  <cp:lastModifiedBy>Пользователь</cp:lastModifiedBy>
  <cp:revision>8</cp:revision>
  <cp:lastPrinted>2022-11-23T13:16:00Z</cp:lastPrinted>
  <dcterms:created xsi:type="dcterms:W3CDTF">2024-08-15T11:10:00Z</dcterms:created>
  <dcterms:modified xsi:type="dcterms:W3CDTF">2025-12-30T06:57:00Z</dcterms:modified>
</cp:coreProperties>
</file>